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Style w:val="1"/>
        <w:tblW w:w="10792"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75"/>
        <w:gridCol w:w="7717"/>
      </w:tblGrid>
      <w:tr w:rsidR="001D226E" w14:paraId="10B1F498" w14:textId="77777777" w:rsidTr="002B7C5D">
        <w:trPr>
          <w:trHeight w:val="11943"/>
        </w:trPr>
        <w:tc>
          <w:tcPr>
            <w:tcW w:w="3075" w:type="dxa"/>
            <w:tcBorders>
              <w:top w:val="nil"/>
              <w:left w:val="nil"/>
              <w:bottom w:val="nil"/>
              <w:right w:val="nil"/>
            </w:tcBorders>
          </w:tcPr>
          <w:p w14:paraId="7F2B4350" w14:textId="3569279E" w:rsidR="00B20F7B" w:rsidRPr="00A1267C" w:rsidRDefault="120B0BE8" w:rsidP="00677E6F">
            <w:pPr>
              <w:pStyle w:val="Normal1"/>
              <w:rPr>
                <w:rFonts w:ascii="Georgia" w:hAnsi="Georgia"/>
                <w:b/>
                <w:color w:val="1F497D" w:themeColor="text2"/>
                <w:sz w:val="26"/>
                <w:szCs w:val="26"/>
              </w:rPr>
            </w:pPr>
            <w:r w:rsidRPr="00A1267C">
              <w:rPr>
                <w:rFonts w:ascii="Georgia" w:eastAsia="Georgia" w:hAnsi="Georgia" w:cs="Georgia"/>
                <w:b/>
                <w:bCs/>
                <w:color w:val="1F497D" w:themeColor="text2"/>
                <w:sz w:val="26"/>
                <w:szCs w:val="26"/>
              </w:rPr>
              <w:t>Weekly Data Report</w:t>
            </w:r>
          </w:p>
          <w:p w14:paraId="790CF57F" w14:textId="77777777" w:rsidR="006D5DEA" w:rsidRPr="00A1267C" w:rsidRDefault="006D5DEA">
            <w:pPr>
              <w:pStyle w:val="Normal1"/>
              <w:rPr>
                <w:color w:val="0B5394"/>
                <w:sz w:val="24"/>
              </w:rPr>
            </w:pPr>
          </w:p>
          <w:p w14:paraId="2C1D2ECA" w14:textId="29441C31" w:rsidR="006D5DEA" w:rsidRPr="00A1267C" w:rsidRDefault="120B0BE8">
            <w:pPr>
              <w:pStyle w:val="Normal1"/>
              <w:rPr>
                <w:i/>
                <w:color w:val="4F81BD" w:themeColor="accent1"/>
                <w:szCs w:val="22"/>
              </w:rPr>
            </w:pPr>
            <w:r w:rsidRPr="00A1267C">
              <w:rPr>
                <w:i/>
                <w:iCs/>
                <w:color w:val="4F81BD" w:themeColor="accent1"/>
              </w:rPr>
              <w:t xml:space="preserve">Embargoed for release: </w:t>
            </w:r>
          </w:p>
          <w:p w14:paraId="6E3A2974" w14:textId="07A4ABBE" w:rsidR="00942271" w:rsidRDefault="120B0BE8" w:rsidP="00A77655">
            <w:pPr>
              <w:pStyle w:val="Normal1"/>
              <w:rPr>
                <w:i/>
                <w:color w:val="4F81BD" w:themeColor="accent1"/>
                <w:szCs w:val="22"/>
              </w:rPr>
            </w:pPr>
            <w:r w:rsidRPr="00A1267C">
              <w:rPr>
                <w:i/>
                <w:iCs/>
                <w:color w:val="4F81BD" w:themeColor="accent1"/>
              </w:rPr>
              <w:t>9:45 a.m</w:t>
            </w:r>
            <w:r w:rsidR="00CB70A6">
              <w:rPr>
                <w:i/>
                <w:iCs/>
                <w:color w:val="4F81BD" w:themeColor="accent1"/>
              </w:rPr>
              <w:t xml:space="preserve">. </w:t>
            </w:r>
            <w:r w:rsidR="00861ABA">
              <w:rPr>
                <w:i/>
                <w:iCs/>
                <w:color w:val="4F81BD" w:themeColor="accent1"/>
              </w:rPr>
              <w:t>Thursday</w:t>
            </w:r>
            <w:r w:rsidRPr="00A1267C">
              <w:rPr>
                <w:i/>
                <w:iCs/>
                <w:color w:val="4F81BD" w:themeColor="accent1"/>
              </w:rPr>
              <w:t xml:space="preserve">, </w:t>
            </w:r>
          </w:p>
          <w:p w14:paraId="7B8F99E3" w14:textId="50B968C9" w:rsidR="00A77655" w:rsidRPr="00942271" w:rsidRDefault="00F862D7" w:rsidP="00A77655">
            <w:pPr>
              <w:pStyle w:val="Normal1"/>
              <w:rPr>
                <w:i/>
                <w:color w:val="4F81BD" w:themeColor="accent1"/>
                <w:szCs w:val="22"/>
              </w:rPr>
            </w:pPr>
            <w:r>
              <w:rPr>
                <w:i/>
                <w:iCs/>
                <w:color w:val="4F81BD" w:themeColor="accent1"/>
              </w:rPr>
              <w:t>Feb. 18</w:t>
            </w:r>
            <w:r w:rsidR="000A2A82">
              <w:rPr>
                <w:i/>
                <w:iCs/>
                <w:color w:val="4F81BD" w:themeColor="accent1"/>
              </w:rPr>
              <w:t>,</w:t>
            </w:r>
            <w:r w:rsidR="00E02D8D">
              <w:rPr>
                <w:i/>
                <w:iCs/>
                <w:color w:val="4F81BD" w:themeColor="accent1"/>
              </w:rPr>
              <w:t xml:space="preserve"> 20</w:t>
            </w:r>
            <w:r w:rsidR="007B0134">
              <w:rPr>
                <w:i/>
                <w:iCs/>
                <w:color w:val="4F81BD" w:themeColor="accent1"/>
              </w:rPr>
              <w:t>2</w:t>
            </w:r>
            <w:r w:rsidR="00BD6A7A">
              <w:rPr>
                <w:i/>
                <w:iCs/>
                <w:color w:val="4F81BD" w:themeColor="accent1"/>
              </w:rPr>
              <w:t>1</w:t>
            </w:r>
          </w:p>
          <w:p w14:paraId="42C95153" w14:textId="77777777" w:rsidR="001D226E" w:rsidRPr="00A1267C" w:rsidRDefault="001D226E">
            <w:pPr>
              <w:pStyle w:val="Normal1"/>
            </w:pPr>
          </w:p>
          <w:p w14:paraId="4041A2FC" w14:textId="77777777" w:rsidR="001D226E" w:rsidRPr="00A1267C" w:rsidRDefault="001D226E">
            <w:pPr>
              <w:pStyle w:val="Normal1"/>
            </w:pPr>
          </w:p>
          <w:p w14:paraId="3116827A" w14:textId="77777777" w:rsidR="001D226E" w:rsidRPr="00A1267C" w:rsidRDefault="001D226E">
            <w:pPr>
              <w:pStyle w:val="Normal1"/>
            </w:pPr>
          </w:p>
          <w:p w14:paraId="47984F7F" w14:textId="77777777" w:rsidR="001D226E" w:rsidRPr="00A1267C" w:rsidRDefault="001D226E">
            <w:pPr>
              <w:pStyle w:val="Normal1"/>
            </w:pPr>
          </w:p>
          <w:p w14:paraId="392E986C" w14:textId="77777777" w:rsidR="001D226E" w:rsidRPr="00A1267C" w:rsidRDefault="001D226E">
            <w:pPr>
              <w:pStyle w:val="Normal1"/>
            </w:pPr>
          </w:p>
          <w:p w14:paraId="4B9A468B" w14:textId="77777777" w:rsidR="001D226E" w:rsidRPr="00A1267C" w:rsidRDefault="001D226E">
            <w:pPr>
              <w:pStyle w:val="Normal1"/>
            </w:pPr>
          </w:p>
          <w:tbl>
            <w:tblPr>
              <w:tblStyle w:val="4"/>
              <w:tblW w:w="4388" w:type="dxa"/>
              <w:tblLayout w:type="fixed"/>
              <w:tblLook w:val="0600" w:firstRow="0" w:lastRow="0" w:firstColumn="0" w:lastColumn="0" w:noHBand="1" w:noVBand="1"/>
            </w:tblPr>
            <w:tblGrid>
              <w:gridCol w:w="4388"/>
            </w:tblGrid>
            <w:tr w:rsidR="001D226E" w:rsidRPr="00A1267C" w14:paraId="3296EF6B" w14:textId="77777777" w:rsidTr="00D1027C">
              <w:trPr>
                <w:trHeight w:val="2728"/>
              </w:trPr>
              <w:tc>
                <w:tcPr>
                  <w:tcW w:w="4388" w:type="dxa"/>
                  <w:tcMar>
                    <w:top w:w="100" w:type="dxa"/>
                    <w:left w:w="100" w:type="dxa"/>
                    <w:bottom w:w="100" w:type="dxa"/>
                    <w:right w:w="100" w:type="dxa"/>
                  </w:tcMar>
                </w:tcPr>
                <w:p w14:paraId="78911E21" w14:textId="77777777" w:rsidR="001D226E" w:rsidRPr="007A22E6" w:rsidRDefault="120B0BE8">
                  <w:pPr>
                    <w:pStyle w:val="Normal1"/>
                    <w:widowControl w:val="0"/>
                    <w:spacing w:line="240" w:lineRule="auto"/>
                  </w:pPr>
                  <w:r w:rsidRPr="007A22E6">
                    <w:rPr>
                      <w:rFonts w:ascii="Georgia" w:eastAsia="Georgia" w:hAnsi="Georgia" w:cs="Georgia"/>
                      <w:color w:val="0B5394"/>
                      <w:sz w:val="48"/>
                      <w:szCs w:val="48"/>
                    </w:rPr>
                    <w:t xml:space="preserve">This </w:t>
                  </w:r>
                </w:p>
                <w:p w14:paraId="723DDDCF" w14:textId="315282D2" w:rsidR="001D226E" w:rsidRPr="007A22E6" w:rsidRDefault="120B0BE8">
                  <w:pPr>
                    <w:pStyle w:val="Normal1"/>
                    <w:widowControl w:val="0"/>
                    <w:spacing w:line="240" w:lineRule="auto"/>
                  </w:pPr>
                  <w:r w:rsidRPr="007A22E6">
                    <w:rPr>
                      <w:rFonts w:ascii="Georgia" w:eastAsia="Georgia" w:hAnsi="Georgia" w:cs="Georgia"/>
                      <w:color w:val="0B5394"/>
                      <w:sz w:val="48"/>
                      <w:szCs w:val="48"/>
                    </w:rPr>
                    <w:t xml:space="preserve">week’s </w:t>
                  </w:r>
                </w:p>
                <w:p w14:paraId="4A7337EC" w14:textId="77777777" w:rsidR="001D226E" w:rsidRPr="007A22E6" w:rsidRDefault="120B0BE8">
                  <w:pPr>
                    <w:pStyle w:val="Normal1"/>
                    <w:widowControl w:val="0"/>
                    <w:spacing w:line="240" w:lineRule="auto"/>
                  </w:pPr>
                  <w:r w:rsidRPr="007A22E6">
                    <w:rPr>
                      <w:rFonts w:ascii="Georgia" w:eastAsia="Georgia" w:hAnsi="Georgia" w:cs="Georgia"/>
                      <w:color w:val="0B5394"/>
                      <w:sz w:val="48"/>
                      <w:szCs w:val="48"/>
                    </w:rPr>
                    <w:t>CCI</w:t>
                  </w:r>
                </w:p>
                <w:p w14:paraId="41353DF6" w14:textId="390DCC20" w:rsidR="001D226E" w:rsidRPr="00A1267C" w:rsidRDefault="005C6D8A" w:rsidP="009C1E97">
                  <w:pPr>
                    <w:pStyle w:val="Normal1"/>
                    <w:widowControl w:val="0"/>
                    <w:spacing w:line="240" w:lineRule="auto"/>
                  </w:pPr>
                  <w:r>
                    <w:rPr>
                      <w:rFonts w:ascii="Georgia" w:eastAsia="Georgia" w:hAnsi="Georgia" w:cs="Georgia"/>
                      <w:color w:val="0B5394"/>
                      <w:sz w:val="96"/>
                    </w:rPr>
                    <w:t>4</w:t>
                  </w:r>
                  <w:r w:rsidR="00F862D7">
                    <w:rPr>
                      <w:rFonts w:ascii="Georgia" w:eastAsia="Georgia" w:hAnsi="Georgia" w:cs="Georgia"/>
                      <w:color w:val="0B5394"/>
                      <w:sz w:val="96"/>
                    </w:rPr>
                    <w:t>5.8</w:t>
                  </w:r>
                </w:p>
              </w:tc>
            </w:tr>
          </w:tbl>
          <w:p w14:paraId="636BA8AC" w14:textId="31614BF7" w:rsidR="0030100C" w:rsidRDefault="0030100C">
            <w:pPr>
              <w:pStyle w:val="Normal1"/>
            </w:pPr>
          </w:p>
          <w:p w14:paraId="6FA570B5" w14:textId="77777777" w:rsidR="0030100C" w:rsidRPr="0030100C" w:rsidRDefault="0030100C" w:rsidP="0030100C"/>
          <w:p w14:paraId="4980C0EC" w14:textId="77777777" w:rsidR="0030100C" w:rsidRPr="0030100C" w:rsidRDefault="0030100C" w:rsidP="0030100C"/>
          <w:p w14:paraId="2A56952B" w14:textId="77777777" w:rsidR="0030100C" w:rsidRPr="0030100C" w:rsidRDefault="0030100C" w:rsidP="0030100C"/>
          <w:p w14:paraId="1F50A9CE" w14:textId="77777777" w:rsidR="0030100C" w:rsidRPr="0030100C" w:rsidRDefault="0030100C" w:rsidP="0030100C"/>
          <w:p w14:paraId="2F10E2F0" w14:textId="77777777" w:rsidR="0030100C" w:rsidRPr="0030100C" w:rsidRDefault="0030100C" w:rsidP="0030100C"/>
          <w:p w14:paraId="42924CBC" w14:textId="77777777" w:rsidR="0030100C" w:rsidRPr="0030100C" w:rsidRDefault="0030100C" w:rsidP="0030100C"/>
          <w:p w14:paraId="0A24B269" w14:textId="77777777" w:rsidR="0030100C" w:rsidRPr="0030100C" w:rsidRDefault="0030100C" w:rsidP="0030100C"/>
          <w:p w14:paraId="07275D38" w14:textId="77777777" w:rsidR="0030100C" w:rsidRPr="0030100C" w:rsidRDefault="0030100C" w:rsidP="0030100C"/>
          <w:p w14:paraId="221E9D7E" w14:textId="77777777" w:rsidR="0030100C" w:rsidRPr="0030100C" w:rsidRDefault="0030100C" w:rsidP="0030100C"/>
          <w:p w14:paraId="2DD36116" w14:textId="77777777" w:rsidR="0030100C" w:rsidRPr="0030100C" w:rsidRDefault="0030100C" w:rsidP="0030100C"/>
          <w:p w14:paraId="3B33D88C" w14:textId="77777777" w:rsidR="0030100C" w:rsidRPr="0030100C" w:rsidRDefault="0030100C" w:rsidP="0030100C"/>
          <w:p w14:paraId="64FF6D3E" w14:textId="77777777" w:rsidR="0030100C" w:rsidRPr="0030100C" w:rsidRDefault="0030100C" w:rsidP="0030100C"/>
          <w:p w14:paraId="70DC2F6D" w14:textId="77777777" w:rsidR="0030100C" w:rsidRPr="0030100C" w:rsidRDefault="0030100C" w:rsidP="0030100C"/>
          <w:p w14:paraId="095C10F3" w14:textId="77777777" w:rsidR="0030100C" w:rsidRPr="0030100C" w:rsidRDefault="0030100C" w:rsidP="0030100C"/>
          <w:p w14:paraId="06510355" w14:textId="77777777" w:rsidR="0030100C" w:rsidRPr="0030100C" w:rsidRDefault="0030100C" w:rsidP="0030100C"/>
          <w:p w14:paraId="3E2344B4" w14:textId="77777777" w:rsidR="0030100C" w:rsidRPr="0030100C" w:rsidRDefault="0030100C" w:rsidP="0030100C"/>
          <w:p w14:paraId="7CAC05DD" w14:textId="6CF99703" w:rsidR="001D226E" w:rsidRPr="0030100C" w:rsidRDefault="001D226E" w:rsidP="0030100C">
            <w:pPr>
              <w:jc w:val="center"/>
            </w:pPr>
          </w:p>
        </w:tc>
        <w:tc>
          <w:tcPr>
            <w:tcW w:w="7717" w:type="dxa"/>
            <w:tcBorders>
              <w:top w:val="nil"/>
              <w:left w:val="nil"/>
              <w:bottom w:val="single" w:sz="4" w:space="0" w:color="auto"/>
              <w:right w:val="nil"/>
            </w:tcBorders>
          </w:tcPr>
          <w:p w14:paraId="03097170" w14:textId="18F4328E" w:rsidR="00D34ECA" w:rsidRPr="00D34ECA" w:rsidRDefault="00D34ECA" w:rsidP="00D34ECA">
            <w:pPr>
              <w:rPr>
                <w:rFonts w:cstheme="minorHAnsi"/>
                <w:sz w:val="20"/>
              </w:rPr>
            </w:pPr>
            <w:r w:rsidRPr="00D34ECA">
              <w:rPr>
                <w:rFonts w:cstheme="minorHAnsi"/>
                <w:sz w:val="20"/>
              </w:rPr>
              <w:t xml:space="preserve">A sharp decline in </w:t>
            </w:r>
            <w:r w:rsidR="00D00C19">
              <w:rPr>
                <w:rFonts w:cstheme="minorHAnsi"/>
                <w:sz w:val="20"/>
              </w:rPr>
              <w:t xml:space="preserve">economic pessimism amid progress in curbing the coronavirus pandemic produced the </w:t>
            </w:r>
            <w:r w:rsidRPr="00D34ECA">
              <w:rPr>
                <w:rFonts w:cstheme="minorHAnsi"/>
                <w:sz w:val="20"/>
              </w:rPr>
              <w:t xml:space="preserve">best monthly measure </w:t>
            </w:r>
            <w:r w:rsidR="00D00C19">
              <w:rPr>
                <w:rFonts w:cstheme="minorHAnsi"/>
                <w:sz w:val="20"/>
              </w:rPr>
              <w:t xml:space="preserve">of Americans’ expectations for the economy’s direction </w:t>
            </w:r>
            <w:r w:rsidRPr="00D34ECA">
              <w:rPr>
                <w:rFonts w:cstheme="minorHAnsi"/>
                <w:sz w:val="20"/>
              </w:rPr>
              <w:t>since before the pandemic</w:t>
            </w:r>
            <w:r>
              <w:rPr>
                <w:rFonts w:cstheme="minorHAnsi"/>
                <w:sz w:val="20"/>
              </w:rPr>
              <w:t xml:space="preserve"> began</w:t>
            </w:r>
            <w:r w:rsidR="00D00C19">
              <w:rPr>
                <w:rFonts w:cstheme="minorHAnsi"/>
                <w:sz w:val="20"/>
              </w:rPr>
              <w:t>.</w:t>
            </w:r>
          </w:p>
          <w:p w14:paraId="1C517E3B" w14:textId="77777777" w:rsidR="00D34ECA" w:rsidRPr="00D34ECA" w:rsidRDefault="00D34ECA" w:rsidP="00D34ECA">
            <w:pPr>
              <w:rPr>
                <w:rFonts w:cstheme="minorHAnsi"/>
                <w:sz w:val="20"/>
              </w:rPr>
            </w:pPr>
          </w:p>
          <w:p w14:paraId="7D644BCE" w14:textId="043A5DB1" w:rsidR="00D34ECA" w:rsidRPr="00D34ECA" w:rsidRDefault="00D00C19" w:rsidP="00D34ECA">
            <w:pPr>
              <w:rPr>
                <w:rFonts w:cstheme="minorHAnsi"/>
                <w:sz w:val="20"/>
              </w:rPr>
            </w:pPr>
            <w:r>
              <w:rPr>
                <w:rFonts w:cstheme="minorHAnsi"/>
                <w:sz w:val="20"/>
              </w:rPr>
              <w:t>C</w:t>
            </w:r>
            <w:r w:rsidR="00D34ECA" w:rsidRPr="00D34ECA">
              <w:rPr>
                <w:rFonts w:cstheme="minorHAnsi"/>
                <w:sz w:val="20"/>
              </w:rPr>
              <w:t xml:space="preserve">urrent assessments of personal finances also struck a positive note in this week’s Bloomberg survey, posting their largest four-week </w:t>
            </w:r>
            <w:r w:rsidR="00D34ECA">
              <w:rPr>
                <w:rFonts w:cstheme="minorHAnsi"/>
                <w:sz w:val="20"/>
              </w:rPr>
              <w:t>advance</w:t>
            </w:r>
            <w:r w:rsidR="00D34ECA" w:rsidRPr="00D34ECA">
              <w:rPr>
                <w:rFonts w:cstheme="minorHAnsi"/>
                <w:sz w:val="20"/>
              </w:rPr>
              <w:t xml:space="preserve"> since September and lifting the overall Bloomberg Consumer Comfort Index to a 2021 high. </w:t>
            </w:r>
          </w:p>
          <w:p w14:paraId="0BBD271C" w14:textId="77777777" w:rsidR="00D34ECA" w:rsidRPr="00D34ECA" w:rsidRDefault="00D34ECA" w:rsidP="00D34ECA">
            <w:pPr>
              <w:rPr>
                <w:rFonts w:cstheme="minorHAnsi"/>
                <w:sz w:val="20"/>
              </w:rPr>
            </w:pPr>
          </w:p>
          <w:p w14:paraId="729207A7" w14:textId="21CF0402" w:rsidR="00D34ECA" w:rsidRDefault="00D00C19" w:rsidP="00D34ECA">
            <w:pPr>
              <w:rPr>
                <w:rFonts w:cstheme="minorHAnsi"/>
                <w:sz w:val="20"/>
              </w:rPr>
            </w:pPr>
            <w:r>
              <w:rPr>
                <w:rFonts w:cstheme="minorHAnsi"/>
                <w:sz w:val="20"/>
              </w:rPr>
              <w:t xml:space="preserve">On expectations, 33 percent of </w:t>
            </w:r>
            <w:r w:rsidR="00D34ECA" w:rsidRPr="00D34ECA">
              <w:rPr>
                <w:rFonts w:cstheme="minorHAnsi"/>
                <w:sz w:val="20"/>
              </w:rPr>
              <w:t xml:space="preserve">Americans say the national economy is getting worse, down from 45 percent in January to </w:t>
            </w:r>
            <w:r>
              <w:rPr>
                <w:rFonts w:cstheme="minorHAnsi"/>
                <w:sz w:val="20"/>
              </w:rPr>
              <w:t>the fewest since a year ago</w:t>
            </w:r>
            <w:r w:rsidR="00D34ECA" w:rsidRPr="00D34ECA">
              <w:rPr>
                <w:rFonts w:cstheme="minorHAnsi"/>
                <w:sz w:val="20"/>
              </w:rPr>
              <w:t xml:space="preserve">. A similar share, 30 percent, think the economy is getting better, up 11 percentage points in two months to a one-year high. (The rest, 37 percent, </w:t>
            </w:r>
            <w:r>
              <w:rPr>
                <w:rFonts w:cstheme="minorHAnsi"/>
                <w:sz w:val="20"/>
              </w:rPr>
              <w:t xml:space="preserve">say it’s </w:t>
            </w:r>
            <w:r w:rsidR="00D34ECA" w:rsidRPr="00D34ECA">
              <w:rPr>
                <w:rFonts w:cstheme="minorHAnsi"/>
                <w:sz w:val="20"/>
              </w:rPr>
              <w:t>staying the same.)</w:t>
            </w:r>
          </w:p>
          <w:p w14:paraId="414EDF40" w14:textId="09D778F7" w:rsidR="00B7040E" w:rsidRDefault="00B7040E" w:rsidP="00D34ECA">
            <w:pPr>
              <w:rPr>
                <w:rFonts w:cstheme="minorHAnsi"/>
                <w:sz w:val="20"/>
              </w:rPr>
            </w:pPr>
          </w:p>
          <w:p w14:paraId="2A483F9F" w14:textId="0B5A1514" w:rsidR="00B7040E" w:rsidRPr="00D34ECA" w:rsidRDefault="00B7040E" w:rsidP="00D34ECA">
            <w:pPr>
              <w:rPr>
                <w:rFonts w:cstheme="minorHAnsi"/>
                <w:sz w:val="20"/>
              </w:rPr>
            </w:pPr>
            <w:r>
              <w:rPr>
                <w:rFonts w:cstheme="minorHAnsi"/>
                <w:noProof/>
                <w:sz w:val="20"/>
              </w:rPr>
              <w:drawing>
                <wp:inline distT="0" distB="0" distL="0" distR="0" wp14:anchorId="4FACEDFA" wp14:editId="19E769A0">
                  <wp:extent cx="4764024" cy="32369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4024" cy="3236976"/>
                          </a:xfrm>
                          <a:prstGeom prst="rect">
                            <a:avLst/>
                          </a:prstGeom>
                          <a:noFill/>
                        </pic:spPr>
                      </pic:pic>
                    </a:graphicData>
                  </a:graphic>
                </wp:inline>
              </w:drawing>
            </w:r>
          </w:p>
          <w:p w14:paraId="673C917E" w14:textId="77777777" w:rsidR="00D34ECA" w:rsidRPr="00D34ECA" w:rsidRDefault="00D34ECA" w:rsidP="00D34ECA">
            <w:pPr>
              <w:rPr>
                <w:rFonts w:cstheme="minorHAnsi"/>
                <w:sz w:val="20"/>
              </w:rPr>
            </w:pPr>
          </w:p>
          <w:p w14:paraId="19A68A7C" w14:textId="06EECF34" w:rsidR="00D34ECA" w:rsidRPr="00D34ECA" w:rsidRDefault="00D34ECA" w:rsidP="00D34ECA">
            <w:pPr>
              <w:rPr>
                <w:rFonts w:cstheme="minorHAnsi"/>
                <w:sz w:val="20"/>
              </w:rPr>
            </w:pPr>
            <w:r w:rsidRPr="00D34ECA">
              <w:rPr>
                <w:rFonts w:cstheme="minorHAnsi"/>
                <w:sz w:val="20"/>
              </w:rPr>
              <w:t>These shifts bring the better-worse margin to -3 points, down from a deeply negative -22 points last month and -42 points in May to its best</w:t>
            </w:r>
            <w:r w:rsidR="00D00C19">
              <w:rPr>
                <w:rFonts w:cstheme="minorHAnsi"/>
                <w:sz w:val="20"/>
              </w:rPr>
              <w:t>,</w:t>
            </w:r>
            <w:r w:rsidRPr="00D34ECA">
              <w:rPr>
                <w:rFonts w:cstheme="minorHAnsi"/>
                <w:sz w:val="20"/>
              </w:rPr>
              <w:t xml:space="preserve"> </w:t>
            </w:r>
            <w:r w:rsidR="00D00C19">
              <w:rPr>
                <w:rFonts w:cstheme="minorHAnsi"/>
                <w:sz w:val="20"/>
              </w:rPr>
              <w:t xml:space="preserve">again, </w:t>
            </w:r>
            <w:r w:rsidRPr="00D34ECA">
              <w:rPr>
                <w:rFonts w:cstheme="minorHAnsi"/>
                <w:sz w:val="20"/>
              </w:rPr>
              <w:t>since last February. It compares with an average -2</w:t>
            </w:r>
            <w:r w:rsidR="007B233C">
              <w:rPr>
                <w:rFonts w:cstheme="minorHAnsi"/>
                <w:sz w:val="20"/>
              </w:rPr>
              <w:t>1</w:t>
            </w:r>
            <w:r w:rsidRPr="00D34ECA">
              <w:rPr>
                <w:rFonts w:cstheme="minorHAnsi"/>
                <w:sz w:val="20"/>
              </w:rPr>
              <w:t xml:space="preserve">-point margin since the pandemic began and a long-term average of -17 points in data since March 1986. </w:t>
            </w:r>
          </w:p>
          <w:p w14:paraId="251B6641" w14:textId="77777777" w:rsidR="00D34ECA" w:rsidRPr="00D34ECA" w:rsidRDefault="00D34ECA" w:rsidP="00D34ECA">
            <w:pPr>
              <w:rPr>
                <w:rFonts w:cstheme="minorHAnsi"/>
                <w:sz w:val="20"/>
              </w:rPr>
            </w:pPr>
          </w:p>
          <w:p w14:paraId="272E8FBA" w14:textId="691DE49D" w:rsidR="00D34ECA" w:rsidRDefault="00D00C19" w:rsidP="00D34ECA">
            <w:pPr>
              <w:rPr>
                <w:rFonts w:cstheme="minorHAnsi"/>
                <w:sz w:val="20"/>
              </w:rPr>
            </w:pPr>
            <w:r>
              <w:rPr>
                <w:rFonts w:cstheme="minorHAnsi"/>
                <w:sz w:val="20"/>
              </w:rPr>
              <w:t xml:space="preserve">In </w:t>
            </w:r>
            <w:r w:rsidR="00D34ECA" w:rsidRPr="00D34ECA">
              <w:rPr>
                <w:rFonts w:cstheme="minorHAnsi"/>
                <w:sz w:val="20"/>
              </w:rPr>
              <w:t>present-day economic views, Americans’ ratings of their personal finances are up 5.2 points in a month to 60.8</w:t>
            </w:r>
            <w:r>
              <w:rPr>
                <w:rFonts w:cstheme="minorHAnsi"/>
                <w:sz w:val="20"/>
              </w:rPr>
              <w:t xml:space="preserve"> on a </w:t>
            </w:r>
            <w:r w:rsidRPr="00D34ECA">
              <w:rPr>
                <w:rFonts w:cstheme="minorHAnsi"/>
                <w:sz w:val="20"/>
              </w:rPr>
              <w:t>0-100 scale</w:t>
            </w:r>
            <w:r w:rsidR="00D34ECA" w:rsidRPr="00D34ECA">
              <w:rPr>
                <w:rFonts w:cstheme="minorHAnsi"/>
                <w:sz w:val="20"/>
              </w:rPr>
              <w:t xml:space="preserve">, a 2021 high. The </w:t>
            </w:r>
            <w:r>
              <w:rPr>
                <w:rFonts w:cstheme="minorHAnsi"/>
                <w:sz w:val="20"/>
              </w:rPr>
              <w:t xml:space="preserve">gains </w:t>
            </w:r>
            <w:r w:rsidR="00D34ECA" w:rsidRPr="00D34ECA">
              <w:rPr>
                <w:rFonts w:cstheme="minorHAnsi"/>
                <w:sz w:val="20"/>
              </w:rPr>
              <w:t>partially reverse</w:t>
            </w:r>
            <w:r>
              <w:rPr>
                <w:rFonts w:cstheme="minorHAnsi"/>
                <w:sz w:val="20"/>
              </w:rPr>
              <w:t xml:space="preserve"> a </w:t>
            </w:r>
            <w:r w:rsidR="00D34ECA" w:rsidRPr="00D34ECA">
              <w:rPr>
                <w:rFonts w:cstheme="minorHAnsi"/>
                <w:sz w:val="20"/>
              </w:rPr>
              <w:t>9.6-point tumble the two months prior</w:t>
            </w:r>
            <w:r>
              <w:rPr>
                <w:rFonts w:cstheme="minorHAnsi"/>
                <w:sz w:val="20"/>
              </w:rPr>
              <w:t xml:space="preserve">, lifting </w:t>
            </w:r>
            <w:r w:rsidR="00D34ECA" w:rsidRPr="00D34ECA">
              <w:rPr>
                <w:rFonts w:cstheme="minorHAnsi"/>
                <w:sz w:val="20"/>
              </w:rPr>
              <w:t>the overall CCI to an eight-week high</w:t>
            </w:r>
            <w:r>
              <w:rPr>
                <w:rFonts w:cstheme="minorHAnsi"/>
                <w:sz w:val="20"/>
              </w:rPr>
              <w:t>,</w:t>
            </w:r>
            <w:r w:rsidR="00D34ECA" w:rsidRPr="00D34ECA">
              <w:rPr>
                <w:rFonts w:cstheme="minorHAnsi"/>
                <w:sz w:val="20"/>
              </w:rPr>
              <w:t xml:space="preserve"> 45.8. </w:t>
            </w:r>
          </w:p>
          <w:p w14:paraId="648906A5" w14:textId="05411350" w:rsidR="00B7040E" w:rsidRPr="00D34ECA" w:rsidRDefault="00B7040E" w:rsidP="00D34ECA">
            <w:pPr>
              <w:rPr>
                <w:rFonts w:cstheme="minorHAnsi"/>
                <w:sz w:val="20"/>
              </w:rPr>
            </w:pPr>
            <w:r>
              <w:rPr>
                <w:rFonts w:cstheme="minorHAnsi"/>
                <w:noProof/>
                <w:sz w:val="20"/>
              </w:rPr>
              <w:lastRenderedPageBreak/>
              <w:drawing>
                <wp:inline distT="0" distB="0" distL="0" distR="0" wp14:anchorId="1FE8D8D9" wp14:editId="2C8EA806">
                  <wp:extent cx="4453128" cy="3236976"/>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3128" cy="3236976"/>
                          </a:xfrm>
                          <a:prstGeom prst="rect">
                            <a:avLst/>
                          </a:prstGeom>
                          <a:noFill/>
                        </pic:spPr>
                      </pic:pic>
                    </a:graphicData>
                  </a:graphic>
                </wp:inline>
              </w:drawing>
            </w:r>
          </w:p>
          <w:p w14:paraId="404C8A51" w14:textId="77777777" w:rsidR="00D34ECA" w:rsidRPr="00D34ECA" w:rsidRDefault="00D34ECA" w:rsidP="00D34ECA">
            <w:pPr>
              <w:rPr>
                <w:rFonts w:cstheme="minorHAnsi"/>
                <w:sz w:val="20"/>
              </w:rPr>
            </w:pPr>
          </w:p>
          <w:p w14:paraId="536324A9" w14:textId="14136AD9" w:rsidR="00D34ECA" w:rsidRPr="00D34ECA" w:rsidRDefault="00D34ECA" w:rsidP="00D34ECA">
            <w:pPr>
              <w:rPr>
                <w:rFonts w:cstheme="minorHAnsi"/>
                <w:sz w:val="20"/>
              </w:rPr>
            </w:pPr>
            <w:r w:rsidRPr="00D34ECA">
              <w:rPr>
                <w:rFonts w:cstheme="minorHAnsi"/>
                <w:sz w:val="20"/>
              </w:rPr>
              <w:t xml:space="preserve">While up, the index, produced by </w:t>
            </w:r>
            <w:hyperlink r:id="rId10" w:history="1">
              <w:r w:rsidRPr="00D34ECA">
                <w:rPr>
                  <w:rStyle w:val="Hyperlink"/>
                  <w:rFonts w:cstheme="minorHAnsi"/>
                  <w:sz w:val="20"/>
                </w:rPr>
                <w:t>Langer Research Associates</w:t>
              </w:r>
            </w:hyperlink>
            <w:r w:rsidRPr="00D34ECA">
              <w:rPr>
                <w:rFonts w:cstheme="minorHAnsi"/>
                <w:sz w:val="20"/>
              </w:rPr>
              <w:t xml:space="preserve">, is still on the mend from a mid-November to mid-January tumble that set it back 6.6 points – part of a longer, uneven recovery from its historic descent at the onset of the pandemic. It remains 17.2 points short of its pre-pandemic level and 21.5 points off its two-decade peak </w:t>
            </w:r>
            <w:r w:rsidR="00F32110">
              <w:rPr>
                <w:rFonts w:cstheme="minorHAnsi"/>
                <w:sz w:val="20"/>
              </w:rPr>
              <w:t xml:space="preserve">about </w:t>
            </w:r>
            <w:r w:rsidRPr="00D34ECA">
              <w:rPr>
                <w:rFonts w:cstheme="minorHAnsi"/>
                <w:sz w:val="20"/>
              </w:rPr>
              <w:t xml:space="preserve">a year ago, having recovered less than half its total losses thus far. </w:t>
            </w:r>
          </w:p>
          <w:p w14:paraId="1D823C11" w14:textId="77777777" w:rsidR="00D34ECA" w:rsidRPr="00D34ECA" w:rsidRDefault="00D34ECA" w:rsidP="00D34ECA">
            <w:pPr>
              <w:rPr>
                <w:rFonts w:cstheme="minorHAnsi"/>
                <w:sz w:val="20"/>
              </w:rPr>
            </w:pPr>
          </w:p>
          <w:p w14:paraId="28471565" w14:textId="3079700B" w:rsidR="00D34ECA" w:rsidRPr="00D34ECA" w:rsidRDefault="00D34ECA" w:rsidP="00D34ECA">
            <w:pPr>
              <w:rPr>
                <w:rFonts w:cstheme="minorHAnsi"/>
                <w:sz w:val="20"/>
              </w:rPr>
            </w:pPr>
            <w:r>
              <w:rPr>
                <w:rFonts w:cstheme="minorHAnsi"/>
                <w:sz w:val="20"/>
              </w:rPr>
              <w:t>Each</w:t>
            </w:r>
            <w:r w:rsidRPr="00D34ECA">
              <w:rPr>
                <w:rFonts w:cstheme="minorHAnsi"/>
                <w:sz w:val="20"/>
              </w:rPr>
              <w:t xml:space="preserve"> CCI gauge is similarly far from a full </w:t>
            </w:r>
            <w:r w:rsidR="0010784D">
              <w:rPr>
                <w:rFonts w:cstheme="minorHAnsi"/>
                <w:sz w:val="20"/>
              </w:rPr>
              <w:t xml:space="preserve">recovery almost a year into the pandemic: </w:t>
            </w:r>
          </w:p>
          <w:p w14:paraId="4A0C8687" w14:textId="77777777" w:rsidR="00D34ECA" w:rsidRPr="00D34ECA" w:rsidRDefault="00D34ECA" w:rsidP="00D34ECA">
            <w:pPr>
              <w:rPr>
                <w:rFonts w:cstheme="minorHAnsi"/>
                <w:sz w:val="20"/>
              </w:rPr>
            </w:pPr>
          </w:p>
          <w:p w14:paraId="5D91C3C8" w14:textId="45AC0E06" w:rsidR="00D34ECA" w:rsidRDefault="00314FC6" w:rsidP="00D34ECA">
            <w:pPr>
              <w:pStyle w:val="ListParagraph"/>
              <w:numPr>
                <w:ilvl w:val="0"/>
                <w:numId w:val="48"/>
              </w:numPr>
              <w:spacing w:line="276" w:lineRule="auto"/>
              <w:rPr>
                <w:rFonts w:cstheme="minorHAnsi"/>
              </w:rPr>
            </w:pPr>
            <w:r>
              <w:rPr>
                <w:rFonts w:cstheme="minorHAnsi"/>
              </w:rPr>
              <w:t>T</w:t>
            </w:r>
            <w:r w:rsidR="00D34ECA" w:rsidRPr="00D34ECA">
              <w:rPr>
                <w:rFonts w:cstheme="minorHAnsi"/>
              </w:rPr>
              <w:t xml:space="preserve">he personal finances </w:t>
            </w:r>
            <w:r>
              <w:rPr>
                <w:rFonts w:cstheme="minorHAnsi"/>
              </w:rPr>
              <w:t xml:space="preserve">index </w:t>
            </w:r>
            <w:r w:rsidR="00D34ECA" w:rsidRPr="00D34ECA">
              <w:rPr>
                <w:rFonts w:cstheme="minorHAnsi"/>
              </w:rPr>
              <w:t xml:space="preserve">is 10.4 points short of its all-time high in early 2020 and 7.8 points off its mid-March </w:t>
            </w:r>
            <w:r>
              <w:rPr>
                <w:rFonts w:cstheme="minorHAnsi"/>
              </w:rPr>
              <w:t>level</w:t>
            </w:r>
            <w:r w:rsidR="00D34ECA" w:rsidRPr="00D34ECA">
              <w:rPr>
                <w:rFonts w:cstheme="minorHAnsi"/>
              </w:rPr>
              <w:t>.</w:t>
            </w:r>
            <w:r w:rsidR="00D34ECA">
              <w:rPr>
                <w:rFonts w:cstheme="minorHAnsi"/>
              </w:rPr>
              <w:t xml:space="preserve"> It’s regained about half its total pandemic losses since </w:t>
            </w:r>
            <w:r>
              <w:rPr>
                <w:rFonts w:cstheme="minorHAnsi"/>
              </w:rPr>
              <w:t xml:space="preserve">bottoming out in </w:t>
            </w:r>
            <w:r w:rsidR="00D34ECA">
              <w:rPr>
                <w:rFonts w:cstheme="minorHAnsi"/>
              </w:rPr>
              <w:t xml:space="preserve">mid-May. </w:t>
            </w:r>
          </w:p>
          <w:p w14:paraId="30C22286" w14:textId="77777777" w:rsidR="00D34ECA" w:rsidRPr="00D34ECA" w:rsidRDefault="00D34ECA" w:rsidP="00D34ECA">
            <w:pPr>
              <w:pStyle w:val="ListParagraph"/>
              <w:numPr>
                <w:ilvl w:val="0"/>
                <w:numId w:val="0"/>
              </w:numPr>
              <w:spacing w:line="276" w:lineRule="auto"/>
              <w:ind w:left="720"/>
              <w:rPr>
                <w:rFonts w:cstheme="minorHAnsi"/>
              </w:rPr>
            </w:pPr>
          </w:p>
          <w:p w14:paraId="3C10A839" w14:textId="2FBC1BFE" w:rsidR="00D34ECA" w:rsidRDefault="00D34ECA" w:rsidP="00D34ECA">
            <w:pPr>
              <w:pStyle w:val="ListParagraph"/>
              <w:numPr>
                <w:ilvl w:val="0"/>
                <w:numId w:val="48"/>
              </w:numPr>
              <w:spacing w:line="276" w:lineRule="auto"/>
              <w:rPr>
                <w:rFonts w:cstheme="minorHAnsi"/>
              </w:rPr>
            </w:pPr>
            <w:r w:rsidRPr="00D34ECA">
              <w:rPr>
                <w:rFonts w:cstheme="minorHAnsi"/>
              </w:rPr>
              <w:t>The national economy subindex, steady at 36.1, is a vast 3</w:t>
            </w:r>
            <w:r w:rsidR="00F32110">
              <w:rPr>
                <w:rFonts w:cstheme="minorHAnsi"/>
              </w:rPr>
              <w:t>5</w:t>
            </w:r>
            <w:r w:rsidRPr="00D34ECA">
              <w:rPr>
                <w:rFonts w:cstheme="minorHAnsi"/>
              </w:rPr>
              <w:t xml:space="preserve">.2 points off its 19-year high roughly </w:t>
            </w:r>
            <w:r w:rsidR="00314FC6">
              <w:rPr>
                <w:rFonts w:cstheme="minorHAnsi"/>
              </w:rPr>
              <w:t xml:space="preserve">a </w:t>
            </w:r>
            <w:r w:rsidRPr="00D34ECA">
              <w:rPr>
                <w:rFonts w:cstheme="minorHAnsi"/>
              </w:rPr>
              <w:t>year ago</w:t>
            </w:r>
            <w:r>
              <w:rPr>
                <w:rFonts w:cstheme="minorHAnsi"/>
              </w:rPr>
              <w:t xml:space="preserve">. </w:t>
            </w:r>
            <w:proofErr w:type="gramStart"/>
            <w:r>
              <w:rPr>
                <w:rFonts w:cstheme="minorHAnsi"/>
              </w:rPr>
              <w:t>It’s</w:t>
            </w:r>
            <w:proofErr w:type="gramEnd"/>
            <w:r>
              <w:rPr>
                <w:rFonts w:cstheme="minorHAnsi"/>
              </w:rPr>
              <w:t xml:space="preserve"> up just 13.6 points from its pandemic low, roughly a </w:t>
            </w:r>
            <w:r w:rsidR="00F32110">
              <w:rPr>
                <w:rFonts w:cstheme="minorHAnsi"/>
              </w:rPr>
              <w:t>third</w:t>
            </w:r>
            <w:r>
              <w:rPr>
                <w:rFonts w:cstheme="minorHAnsi"/>
              </w:rPr>
              <w:t xml:space="preserve"> of its total losses. </w:t>
            </w:r>
          </w:p>
          <w:p w14:paraId="52ACEB17" w14:textId="77777777" w:rsidR="00D34ECA" w:rsidRPr="00D34ECA" w:rsidRDefault="00D34ECA" w:rsidP="00D34ECA">
            <w:pPr>
              <w:pStyle w:val="ListParagraph"/>
              <w:numPr>
                <w:ilvl w:val="0"/>
                <w:numId w:val="0"/>
              </w:numPr>
              <w:ind w:left="720"/>
              <w:rPr>
                <w:rFonts w:cstheme="minorHAnsi"/>
              </w:rPr>
            </w:pPr>
          </w:p>
          <w:p w14:paraId="66126101" w14:textId="0743495F" w:rsidR="00D34ECA" w:rsidRPr="00D34ECA" w:rsidRDefault="00D34ECA" w:rsidP="00D34ECA">
            <w:pPr>
              <w:pStyle w:val="ListParagraph"/>
              <w:numPr>
                <w:ilvl w:val="0"/>
                <w:numId w:val="48"/>
              </w:numPr>
              <w:spacing w:line="276" w:lineRule="auto"/>
              <w:rPr>
                <w:rFonts w:cstheme="minorHAnsi"/>
              </w:rPr>
            </w:pPr>
            <w:r w:rsidRPr="00D34ECA">
              <w:rPr>
                <w:rFonts w:cstheme="minorHAnsi"/>
              </w:rPr>
              <w:t xml:space="preserve">At 40.4, the buying climate subindex is in its </w:t>
            </w:r>
            <w:r w:rsidR="00F86C66">
              <w:rPr>
                <w:rFonts w:cstheme="minorHAnsi"/>
              </w:rPr>
              <w:t>third</w:t>
            </w:r>
            <w:r w:rsidRPr="00D34ECA">
              <w:rPr>
                <w:rFonts w:cstheme="minorHAnsi"/>
              </w:rPr>
              <w:t xml:space="preserve"> week without a significant shift, 12.9 points short of its pre-pandemic </w:t>
            </w:r>
            <w:r w:rsidR="00314FC6">
              <w:rPr>
                <w:rFonts w:cstheme="minorHAnsi"/>
              </w:rPr>
              <w:t xml:space="preserve">level </w:t>
            </w:r>
            <w:r w:rsidRPr="00D34ECA">
              <w:rPr>
                <w:rFonts w:cstheme="minorHAnsi"/>
              </w:rPr>
              <w:t xml:space="preserve">and 19.0 points off its record high in late January last year. </w:t>
            </w:r>
            <w:r>
              <w:rPr>
                <w:rFonts w:cstheme="minorHAnsi"/>
              </w:rPr>
              <w:t>With</w:t>
            </w:r>
            <w:r w:rsidR="00314FC6">
              <w:rPr>
                <w:rFonts w:cstheme="minorHAnsi"/>
              </w:rPr>
              <w:t>out</w:t>
            </w:r>
            <w:r>
              <w:rPr>
                <w:rFonts w:cstheme="minorHAnsi"/>
              </w:rPr>
              <w:t xml:space="preserve"> clear trend since September, the subindex is up 11.6 points from its pandemic low</w:t>
            </w:r>
            <w:r w:rsidR="0010784D">
              <w:rPr>
                <w:rFonts w:cstheme="minorHAnsi"/>
              </w:rPr>
              <w:t xml:space="preserve">, just under half its losses. </w:t>
            </w:r>
          </w:p>
          <w:p w14:paraId="29CAC2C4" w14:textId="77777777" w:rsidR="00D34ECA" w:rsidRPr="00D34ECA" w:rsidRDefault="00D34ECA" w:rsidP="00D34ECA">
            <w:pPr>
              <w:rPr>
                <w:rFonts w:cstheme="minorHAnsi"/>
                <w:sz w:val="20"/>
              </w:rPr>
            </w:pPr>
          </w:p>
          <w:p w14:paraId="629E9DE9" w14:textId="4B3A5F10" w:rsidR="00D34ECA" w:rsidRDefault="00314FC6" w:rsidP="00D34ECA">
            <w:pPr>
              <w:rPr>
                <w:rFonts w:cstheme="minorHAnsi"/>
                <w:sz w:val="20"/>
              </w:rPr>
            </w:pPr>
            <w:r>
              <w:rPr>
                <w:rFonts w:cstheme="minorHAnsi"/>
                <w:sz w:val="20"/>
              </w:rPr>
              <w:t xml:space="preserve">The separate economic expectations gauge often has a </w:t>
            </w:r>
            <w:r w:rsidR="00D34ECA" w:rsidRPr="00D34ECA">
              <w:rPr>
                <w:rFonts w:cstheme="minorHAnsi"/>
                <w:sz w:val="20"/>
              </w:rPr>
              <w:t>partisan nature</w:t>
            </w:r>
            <w:r>
              <w:rPr>
                <w:rFonts w:cstheme="minorHAnsi"/>
                <w:sz w:val="20"/>
              </w:rPr>
              <w:t xml:space="preserve">, given that expectations depend on approval or disapproval of the president as the nation’s economic steward. And </w:t>
            </w:r>
            <w:proofErr w:type="gramStart"/>
            <w:r>
              <w:rPr>
                <w:rFonts w:cstheme="minorHAnsi"/>
                <w:sz w:val="20"/>
              </w:rPr>
              <w:t>indeed</w:t>
            </w:r>
            <w:proofErr w:type="gramEnd"/>
            <w:r>
              <w:rPr>
                <w:rFonts w:cstheme="minorHAnsi"/>
                <w:sz w:val="20"/>
              </w:rPr>
              <w:t xml:space="preserve"> the</w:t>
            </w:r>
            <w:r w:rsidR="00D34ECA" w:rsidRPr="00D34ECA">
              <w:rPr>
                <w:rFonts w:cstheme="minorHAnsi"/>
                <w:sz w:val="20"/>
              </w:rPr>
              <w:t xml:space="preserve"> outlook </w:t>
            </w:r>
            <w:r>
              <w:rPr>
                <w:rFonts w:cstheme="minorHAnsi"/>
                <w:sz w:val="20"/>
              </w:rPr>
              <w:t xml:space="preserve">among Democrats </w:t>
            </w:r>
            <w:r w:rsidR="00D34ECA" w:rsidRPr="00D34ECA">
              <w:rPr>
                <w:rFonts w:cstheme="minorHAnsi"/>
                <w:sz w:val="20"/>
              </w:rPr>
              <w:t xml:space="preserve">turned optimistic </w:t>
            </w:r>
            <w:r>
              <w:rPr>
                <w:rFonts w:cstheme="minorHAnsi"/>
                <w:sz w:val="20"/>
              </w:rPr>
              <w:t xml:space="preserve">in </w:t>
            </w:r>
            <w:r>
              <w:rPr>
                <w:rFonts w:cstheme="minorHAnsi"/>
                <w:sz w:val="20"/>
              </w:rPr>
              <w:lastRenderedPageBreak/>
              <w:t xml:space="preserve">the latest survey </w:t>
            </w:r>
            <w:r w:rsidR="00D34ECA" w:rsidRPr="00D34ECA">
              <w:rPr>
                <w:rFonts w:cstheme="minorHAnsi"/>
                <w:sz w:val="20"/>
              </w:rPr>
              <w:t xml:space="preserve">for the first time </w:t>
            </w:r>
            <w:r w:rsidR="001C078C">
              <w:rPr>
                <w:rFonts w:cstheme="minorHAnsi"/>
                <w:sz w:val="20"/>
              </w:rPr>
              <w:t>since January 2017</w:t>
            </w:r>
            <w:r w:rsidR="00D34ECA" w:rsidRPr="00D34ECA">
              <w:rPr>
                <w:rFonts w:cstheme="minorHAnsi"/>
                <w:sz w:val="20"/>
              </w:rPr>
              <w:t>, +1</w:t>
            </w:r>
            <w:r w:rsidR="00CF4961">
              <w:rPr>
                <w:rFonts w:cstheme="minorHAnsi"/>
                <w:sz w:val="20"/>
              </w:rPr>
              <w:t>8</w:t>
            </w:r>
            <w:r w:rsidR="00D34ECA" w:rsidRPr="00D34ECA">
              <w:rPr>
                <w:rFonts w:cstheme="minorHAnsi"/>
                <w:sz w:val="20"/>
              </w:rPr>
              <w:t xml:space="preserve"> points</w:t>
            </w:r>
            <w:r>
              <w:rPr>
                <w:rFonts w:cstheme="minorHAnsi"/>
                <w:sz w:val="20"/>
              </w:rPr>
              <w:t>,</w:t>
            </w:r>
            <w:r w:rsidR="00D34ECA" w:rsidRPr="00D34ECA">
              <w:rPr>
                <w:rFonts w:cstheme="minorHAnsi"/>
                <w:sz w:val="20"/>
              </w:rPr>
              <w:t xml:space="preserve"> better-worse. </w:t>
            </w:r>
            <w:r>
              <w:rPr>
                <w:rFonts w:cstheme="minorHAnsi"/>
                <w:sz w:val="20"/>
              </w:rPr>
              <w:t>E</w:t>
            </w:r>
            <w:r w:rsidR="00D34ECA" w:rsidRPr="00D34ECA">
              <w:rPr>
                <w:rFonts w:cstheme="minorHAnsi"/>
                <w:sz w:val="20"/>
              </w:rPr>
              <w:t>xpectations among Republicans, while improved, remain acutely pessimistic</w:t>
            </w:r>
            <w:r>
              <w:rPr>
                <w:rFonts w:cstheme="minorHAnsi"/>
                <w:sz w:val="20"/>
              </w:rPr>
              <w:t xml:space="preserve">, by a </w:t>
            </w:r>
            <w:r w:rsidR="009C6C29">
              <w:rPr>
                <w:rFonts w:cstheme="minorHAnsi"/>
                <w:sz w:val="20"/>
              </w:rPr>
              <w:t xml:space="preserve"> </w:t>
            </w:r>
            <w:r w:rsidR="00D34ECA" w:rsidRPr="00D34ECA">
              <w:rPr>
                <w:rFonts w:cstheme="minorHAnsi"/>
                <w:sz w:val="20"/>
              </w:rPr>
              <w:t xml:space="preserve"> </w:t>
            </w:r>
            <w:r>
              <w:rPr>
                <w:rFonts w:cstheme="minorHAnsi"/>
                <w:sz w:val="20"/>
              </w:rPr>
              <w:t>-</w:t>
            </w:r>
            <w:r w:rsidR="00D34ECA" w:rsidRPr="00D34ECA">
              <w:rPr>
                <w:rFonts w:cstheme="minorHAnsi"/>
                <w:sz w:val="20"/>
              </w:rPr>
              <w:t xml:space="preserve">28-point margin. </w:t>
            </w:r>
          </w:p>
          <w:p w14:paraId="5CE7A7A5" w14:textId="35D94368" w:rsidR="001C078C" w:rsidRDefault="001C078C" w:rsidP="00D34ECA">
            <w:pPr>
              <w:rPr>
                <w:rFonts w:cstheme="minorHAnsi"/>
                <w:sz w:val="20"/>
              </w:rPr>
            </w:pPr>
          </w:p>
          <w:p w14:paraId="6AFBAF04" w14:textId="3EFE950F" w:rsidR="001C078C" w:rsidRDefault="001C078C" w:rsidP="00D34ECA">
            <w:pPr>
              <w:rPr>
                <w:rFonts w:cstheme="minorHAnsi"/>
                <w:sz w:val="20"/>
              </w:rPr>
            </w:pPr>
            <w:r>
              <w:rPr>
                <w:rFonts w:cstheme="minorHAnsi"/>
                <w:noProof/>
                <w:sz w:val="20"/>
              </w:rPr>
              <w:drawing>
                <wp:inline distT="0" distB="0" distL="0" distR="0" wp14:anchorId="5223973B" wp14:editId="47A93797">
                  <wp:extent cx="4764024" cy="323697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4024" cy="3236976"/>
                          </a:xfrm>
                          <a:prstGeom prst="rect">
                            <a:avLst/>
                          </a:prstGeom>
                          <a:noFill/>
                        </pic:spPr>
                      </pic:pic>
                    </a:graphicData>
                  </a:graphic>
                </wp:inline>
              </w:drawing>
            </w:r>
          </w:p>
          <w:p w14:paraId="4887C350" w14:textId="1B5CA510" w:rsidR="00372EB8" w:rsidRDefault="00372EB8" w:rsidP="00D34ECA">
            <w:pPr>
              <w:rPr>
                <w:rFonts w:cstheme="minorHAnsi"/>
                <w:sz w:val="20"/>
              </w:rPr>
            </w:pPr>
          </w:p>
          <w:p w14:paraId="58E89383" w14:textId="77777777" w:rsidR="00314FC6" w:rsidRDefault="00314FC6" w:rsidP="00372EB8">
            <w:pPr>
              <w:rPr>
                <w:rFonts w:cstheme="minorHAnsi"/>
                <w:sz w:val="20"/>
              </w:rPr>
            </w:pPr>
          </w:p>
          <w:p w14:paraId="2BE0D326" w14:textId="195DD815" w:rsidR="00372EB8" w:rsidRDefault="00314FC6" w:rsidP="00372EB8">
            <w:pPr>
              <w:rPr>
                <w:rFonts w:cstheme="minorHAnsi"/>
                <w:sz w:val="20"/>
              </w:rPr>
            </w:pPr>
            <w:r>
              <w:rPr>
                <w:rFonts w:cstheme="minorHAnsi"/>
                <w:sz w:val="20"/>
              </w:rPr>
              <w:t>P</w:t>
            </w:r>
            <w:r w:rsidR="00372EB8">
              <w:rPr>
                <w:rFonts w:cstheme="minorHAnsi"/>
                <w:sz w:val="20"/>
              </w:rPr>
              <w:t>artisan shifts</w:t>
            </w:r>
            <w:r w:rsidR="00372EB8" w:rsidRPr="00D34ECA">
              <w:rPr>
                <w:rFonts w:cstheme="minorHAnsi"/>
                <w:sz w:val="20"/>
              </w:rPr>
              <w:t xml:space="preserve"> </w:t>
            </w:r>
            <w:r>
              <w:rPr>
                <w:rFonts w:cstheme="minorHAnsi"/>
                <w:sz w:val="20"/>
              </w:rPr>
              <w:t xml:space="preserve">also </w:t>
            </w:r>
            <w:r w:rsidR="00372EB8" w:rsidRPr="00D34ECA">
              <w:rPr>
                <w:rFonts w:cstheme="minorHAnsi"/>
                <w:sz w:val="20"/>
              </w:rPr>
              <w:t xml:space="preserve">are reflected in </w:t>
            </w:r>
            <w:r w:rsidR="009C6C29">
              <w:rPr>
                <w:rFonts w:cstheme="minorHAnsi"/>
                <w:sz w:val="20"/>
              </w:rPr>
              <w:t xml:space="preserve">the </w:t>
            </w:r>
            <w:r w:rsidR="00372EB8">
              <w:rPr>
                <w:rFonts w:cstheme="minorHAnsi"/>
                <w:sz w:val="20"/>
              </w:rPr>
              <w:t>current-sentiment</w:t>
            </w:r>
            <w:r w:rsidR="00372EB8" w:rsidRPr="00D34ECA">
              <w:rPr>
                <w:rFonts w:cstheme="minorHAnsi"/>
                <w:sz w:val="20"/>
              </w:rPr>
              <w:t xml:space="preserve"> CCI. The index </w:t>
            </w:r>
            <w:r w:rsidR="009C6C29">
              <w:rPr>
                <w:rFonts w:cstheme="minorHAnsi"/>
                <w:sz w:val="20"/>
              </w:rPr>
              <w:t xml:space="preserve">among </w:t>
            </w:r>
            <w:r w:rsidR="00372EB8" w:rsidRPr="00D34ECA">
              <w:rPr>
                <w:rFonts w:cstheme="minorHAnsi"/>
                <w:sz w:val="20"/>
              </w:rPr>
              <w:t>Democrats</w:t>
            </w:r>
            <w:r w:rsidR="00372EB8">
              <w:rPr>
                <w:rFonts w:cstheme="minorHAnsi"/>
                <w:sz w:val="20"/>
              </w:rPr>
              <w:t>, 47.2, is</w:t>
            </w:r>
            <w:r w:rsidR="00372EB8" w:rsidRPr="00D34ECA">
              <w:rPr>
                <w:rFonts w:cstheme="minorHAnsi"/>
                <w:sz w:val="20"/>
              </w:rPr>
              <w:t xml:space="preserve"> its best since late March, up 7.3 points in five weeks. </w:t>
            </w:r>
            <w:r>
              <w:rPr>
                <w:rFonts w:cstheme="minorHAnsi"/>
                <w:sz w:val="20"/>
              </w:rPr>
              <w:t>A</w:t>
            </w:r>
            <w:r w:rsidR="00372EB8">
              <w:rPr>
                <w:rFonts w:cstheme="minorHAnsi"/>
                <w:sz w:val="20"/>
              </w:rPr>
              <w:t>mong</w:t>
            </w:r>
            <w:r w:rsidR="00372EB8" w:rsidRPr="00D34ECA">
              <w:rPr>
                <w:rFonts w:cstheme="minorHAnsi"/>
                <w:sz w:val="20"/>
              </w:rPr>
              <w:t xml:space="preserve"> Republicans</w:t>
            </w:r>
            <w:r w:rsidR="00372EB8">
              <w:rPr>
                <w:rFonts w:cstheme="minorHAnsi"/>
                <w:sz w:val="20"/>
              </w:rPr>
              <w:t xml:space="preserve">, </w:t>
            </w:r>
            <w:r>
              <w:rPr>
                <w:rFonts w:cstheme="minorHAnsi"/>
                <w:sz w:val="20"/>
              </w:rPr>
              <w:t xml:space="preserve">at </w:t>
            </w:r>
            <w:r w:rsidR="00372EB8">
              <w:rPr>
                <w:rFonts w:cstheme="minorHAnsi"/>
                <w:sz w:val="20"/>
              </w:rPr>
              <w:t xml:space="preserve">52.6, </w:t>
            </w:r>
            <w:r>
              <w:rPr>
                <w:rFonts w:cstheme="minorHAnsi"/>
                <w:sz w:val="20"/>
              </w:rPr>
              <w:t xml:space="preserve">the index </w:t>
            </w:r>
            <w:r w:rsidR="00372EB8" w:rsidRPr="00D34ECA">
              <w:rPr>
                <w:rFonts w:cstheme="minorHAnsi"/>
                <w:sz w:val="20"/>
              </w:rPr>
              <w:t xml:space="preserve">is </w:t>
            </w:r>
            <w:r>
              <w:rPr>
                <w:rFonts w:cstheme="minorHAnsi"/>
                <w:sz w:val="20"/>
              </w:rPr>
              <w:t xml:space="preserve">near its </w:t>
            </w:r>
            <w:r w:rsidR="00372EB8" w:rsidRPr="00D34ECA">
              <w:rPr>
                <w:rFonts w:cstheme="minorHAnsi"/>
                <w:sz w:val="20"/>
              </w:rPr>
              <w:t>seven-month low two weeks ag</w:t>
            </w:r>
            <w:r w:rsidR="00372EB8">
              <w:rPr>
                <w:rFonts w:cstheme="minorHAnsi"/>
                <w:sz w:val="20"/>
              </w:rPr>
              <w:t xml:space="preserve">o. </w:t>
            </w:r>
            <w:proofErr w:type="gramStart"/>
            <w:r>
              <w:rPr>
                <w:rFonts w:cstheme="minorHAnsi"/>
                <w:sz w:val="20"/>
              </w:rPr>
              <w:t>It’s</w:t>
            </w:r>
            <w:proofErr w:type="gramEnd"/>
            <w:r>
              <w:rPr>
                <w:rFonts w:cstheme="minorHAnsi"/>
                <w:sz w:val="20"/>
              </w:rPr>
              <w:t xml:space="preserve"> </w:t>
            </w:r>
            <w:r w:rsidR="009C6C29">
              <w:rPr>
                <w:rFonts w:cstheme="minorHAnsi"/>
                <w:sz w:val="20"/>
              </w:rPr>
              <w:t>40.2</w:t>
            </w:r>
            <w:r>
              <w:rPr>
                <w:rFonts w:cstheme="minorHAnsi"/>
                <w:sz w:val="20"/>
              </w:rPr>
              <w:t xml:space="preserve"> among independents</w:t>
            </w:r>
            <w:r w:rsidR="009C6C29">
              <w:rPr>
                <w:rFonts w:cstheme="minorHAnsi"/>
                <w:sz w:val="20"/>
              </w:rPr>
              <w:t>, down 5.1 points</w:t>
            </w:r>
            <w:r w:rsidR="00CF3D76">
              <w:rPr>
                <w:rFonts w:cstheme="minorHAnsi"/>
                <w:sz w:val="20"/>
              </w:rPr>
              <w:t xml:space="preserve"> in three weeks</w:t>
            </w:r>
            <w:r w:rsidR="009C6C29">
              <w:rPr>
                <w:rFonts w:cstheme="minorHAnsi"/>
                <w:sz w:val="20"/>
              </w:rPr>
              <w:t xml:space="preserve"> to a three-month low. </w:t>
            </w:r>
          </w:p>
          <w:p w14:paraId="7B184CF4" w14:textId="6E4D2F3D" w:rsidR="009C6C29" w:rsidRDefault="009C6C29" w:rsidP="00372EB8">
            <w:pPr>
              <w:rPr>
                <w:rFonts w:cstheme="minorHAnsi"/>
                <w:sz w:val="20"/>
              </w:rPr>
            </w:pPr>
          </w:p>
          <w:p w14:paraId="3DBD775D" w14:textId="40376D5A" w:rsidR="009C6C29" w:rsidRDefault="009C6C29" w:rsidP="00372EB8">
            <w:pPr>
              <w:rPr>
                <w:rFonts w:cstheme="minorHAnsi"/>
                <w:sz w:val="20"/>
              </w:rPr>
            </w:pPr>
            <w:r>
              <w:rPr>
                <w:rFonts w:cstheme="minorHAnsi"/>
                <w:sz w:val="20"/>
              </w:rPr>
              <w:t>Among other groups, the CCI among women is up 5.1 points in five weeks to a two-month high of 45.3 – primarily due to an 8.6-point increase in personal finance</w:t>
            </w:r>
            <w:r w:rsidR="00314FC6">
              <w:rPr>
                <w:rFonts w:cstheme="minorHAnsi"/>
                <w:sz w:val="20"/>
              </w:rPr>
              <w:t xml:space="preserve"> ratings </w:t>
            </w:r>
            <w:r>
              <w:rPr>
                <w:rFonts w:cstheme="minorHAnsi"/>
                <w:sz w:val="20"/>
              </w:rPr>
              <w:t xml:space="preserve">the past month. </w:t>
            </w:r>
            <w:r w:rsidR="00314FC6">
              <w:rPr>
                <w:rFonts w:cstheme="minorHAnsi"/>
                <w:sz w:val="20"/>
              </w:rPr>
              <w:t>T</w:t>
            </w:r>
            <w:r>
              <w:rPr>
                <w:rFonts w:cstheme="minorHAnsi"/>
                <w:sz w:val="20"/>
              </w:rPr>
              <w:t xml:space="preserve">he </w:t>
            </w:r>
            <w:r w:rsidR="00314FC6">
              <w:rPr>
                <w:rFonts w:cstheme="minorHAnsi"/>
                <w:sz w:val="20"/>
              </w:rPr>
              <w:t xml:space="preserve">index </w:t>
            </w:r>
            <w:r>
              <w:rPr>
                <w:rFonts w:cstheme="minorHAnsi"/>
                <w:sz w:val="20"/>
              </w:rPr>
              <w:t xml:space="preserve">among men is down 3.6 points in three weeks to 46.2, narrowing the gender gap to just 0.9 points, its </w:t>
            </w:r>
            <w:r w:rsidR="00314FC6">
              <w:rPr>
                <w:rFonts w:cstheme="minorHAnsi"/>
                <w:sz w:val="20"/>
              </w:rPr>
              <w:t xml:space="preserve">smallest </w:t>
            </w:r>
            <w:r>
              <w:rPr>
                <w:rFonts w:cstheme="minorHAnsi"/>
                <w:sz w:val="20"/>
              </w:rPr>
              <w:t xml:space="preserve">since </w:t>
            </w:r>
            <w:r w:rsidR="00C5723D">
              <w:rPr>
                <w:rFonts w:cstheme="minorHAnsi"/>
                <w:sz w:val="20"/>
              </w:rPr>
              <w:t>March 2017</w:t>
            </w:r>
            <w:r>
              <w:rPr>
                <w:rFonts w:cstheme="minorHAnsi"/>
                <w:sz w:val="20"/>
              </w:rPr>
              <w:t xml:space="preserve">. </w:t>
            </w:r>
          </w:p>
          <w:p w14:paraId="0F5396D2" w14:textId="77777777" w:rsidR="009C6C29" w:rsidRDefault="009C6C29" w:rsidP="00372EB8">
            <w:pPr>
              <w:rPr>
                <w:rFonts w:cstheme="minorHAnsi"/>
                <w:sz w:val="20"/>
              </w:rPr>
            </w:pPr>
          </w:p>
          <w:p w14:paraId="221A2814" w14:textId="089A0FC2" w:rsidR="009C6C29" w:rsidRPr="00D34ECA" w:rsidRDefault="009C6C29" w:rsidP="00372EB8">
            <w:pPr>
              <w:rPr>
                <w:rFonts w:cstheme="minorHAnsi"/>
                <w:sz w:val="20"/>
              </w:rPr>
            </w:pPr>
            <w:r>
              <w:rPr>
                <w:rFonts w:cstheme="minorHAnsi"/>
                <w:sz w:val="20"/>
              </w:rPr>
              <w:t>The index also is at a two-month high</w:t>
            </w:r>
            <w:r w:rsidR="00314FC6">
              <w:rPr>
                <w:rFonts w:cstheme="minorHAnsi"/>
                <w:sz w:val="20"/>
              </w:rPr>
              <w:t>,</w:t>
            </w:r>
            <w:r>
              <w:rPr>
                <w:rFonts w:cstheme="minorHAnsi"/>
                <w:sz w:val="20"/>
              </w:rPr>
              <w:t xml:space="preserve"> 59.9</w:t>
            </w:r>
            <w:r w:rsidR="00314FC6">
              <w:rPr>
                <w:rFonts w:cstheme="minorHAnsi"/>
                <w:sz w:val="20"/>
              </w:rPr>
              <w:t>,</w:t>
            </w:r>
            <w:r>
              <w:rPr>
                <w:rFonts w:cstheme="minorHAnsi"/>
                <w:sz w:val="20"/>
              </w:rPr>
              <w:t xml:space="preserve"> among Americans </w:t>
            </w:r>
            <w:r w:rsidR="00314FC6">
              <w:rPr>
                <w:rFonts w:cstheme="minorHAnsi"/>
                <w:sz w:val="20"/>
              </w:rPr>
              <w:t xml:space="preserve">with household incomes of </w:t>
            </w:r>
            <w:r>
              <w:rPr>
                <w:rFonts w:cstheme="minorHAnsi"/>
                <w:sz w:val="20"/>
              </w:rPr>
              <w:t xml:space="preserve">$50,000 or more a year, again chiefly because of improved personal finance ratings </w:t>
            </w:r>
            <w:r w:rsidR="003414C2">
              <w:rPr>
                <w:rFonts w:cstheme="minorHAnsi"/>
                <w:sz w:val="20"/>
              </w:rPr>
              <w:t>the past four weeks</w:t>
            </w:r>
            <w:r>
              <w:rPr>
                <w:rFonts w:cstheme="minorHAnsi"/>
                <w:sz w:val="20"/>
              </w:rPr>
              <w:t xml:space="preserve">. </w:t>
            </w:r>
            <w:r w:rsidR="00314FC6">
              <w:rPr>
                <w:rFonts w:cstheme="minorHAnsi"/>
                <w:sz w:val="20"/>
              </w:rPr>
              <w:t xml:space="preserve">That </w:t>
            </w:r>
            <w:r w:rsidR="003414C2">
              <w:rPr>
                <w:rFonts w:cstheme="minorHAnsi"/>
                <w:sz w:val="20"/>
              </w:rPr>
              <w:t xml:space="preserve">compares with 33.2 among </w:t>
            </w:r>
            <w:r w:rsidR="00314FC6">
              <w:rPr>
                <w:rFonts w:cstheme="minorHAnsi"/>
                <w:sz w:val="20"/>
              </w:rPr>
              <w:t>those with lower incomes</w:t>
            </w:r>
            <w:r w:rsidR="003414C2">
              <w:rPr>
                <w:rFonts w:cstheme="minorHAnsi"/>
                <w:sz w:val="20"/>
              </w:rPr>
              <w:t xml:space="preserve">, </w:t>
            </w:r>
            <w:r w:rsidR="00314FC6">
              <w:rPr>
                <w:rFonts w:cstheme="minorHAnsi"/>
                <w:sz w:val="20"/>
              </w:rPr>
              <w:t xml:space="preserve">with </w:t>
            </w:r>
            <w:r w:rsidR="003414C2">
              <w:rPr>
                <w:rFonts w:cstheme="minorHAnsi"/>
                <w:sz w:val="20"/>
              </w:rPr>
              <w:t xml:space="preserve">virtually no improvement since July. </w:t>
            </w:r>
          </w:p>
          <w:p w14:paraId="4C3517DA" w14:textId="77777777" w:rsidR="00372EB8" w:rsidRPr="00D34ECA" w:rsidRDefault="00372EB8" w:rsidP="00D34ECA">
            <w:pPr>
              <w:rPr>
                <w:rFonts w:cstheme="minorHAnsi"/>
                <w:sz w:val="20"/>
              </w:rPr>
            </w:pPr>
          </w:p>
          <w:p w14:paraId="7A1CE322" w14:textId="77777777" w:rsidR="00D34ECA" w:rsidRPr="00D34ECA" w:rsidRDefault="00D34ECA" w:rsidP="00D34ECA">
            <w:pPr>
              <w:rPr>
                <w:rFonts w:cstheme="minorHAnsi"/>
                <w:sz w:val="20"/>
              </w:rPr>
            </w:pPr>
          </w:p>
          <w:p w14:paraId="54D529D0" w14:textId="26EDBA65" w:rsidR="00C92D28" w:rsidRPr="00D34ECA" w:rsidRDefault="00C92D28" w:rsidP="003414C2">
            <w:pPr>
              <w:rPr>
                <w:rFonts w:cstheme="minorHAnsi"/>
                <w:b/>
                <w:bCs/>
                <w:i/>
                <w:iCs/>
                <w:sz w:val="20"/>
              </w:rPr>
            </w:pPr>
          </w:p>
        </w:tc>
      </w:tr>
    </w:tbl>
    <w:p w14:paraId="16AA3C01" w14:textId="5B508543" w:rsidR="00E65FA9" w:rsidRPr="00CB2100" w:rsidRDefault="001E46EE" w:rsidP="00E65FA9">
      <w:pPr>
        <w:rPr>
          <w:rFonts w:ascii="Courier New" w:eastAsia="Courier New" w:hAnsi="Courier New" w:cs="Courier New"/>
          <w:color w:val="auto"/>
          <w:sz w:val="18"/>
          <w:szCs w:val="18"/>
        </w:rPr>
      </w:pPr>
      <w:r>
        <w:rPr>
          <w:rFonts w:ascii="Courier New" w:eastAsia="Courier New" w:hAnsi="Courier New" w:cs="Courier New"/>
          <w:sz w:val="18"/>
          <w:szCs w:val="18"/>
        </w:rPr>
        <w:lastRenderedPageBreak/>
        <w:t>Data s</w:t>
      </w:r>
      <w:r w:rsidRPr="00CB2100">
        <w:rPr>
          <w:rFonts w:ascii="Courier New" w:eastAsia="Courier New" w:hAnsi="Courier New" w:cs="Courier New"/>
          <w:color w:val="auto"/>
          <w:sz w:val="18"/>
          <w:szCs w:val="18"/>
        </w:rPr>
        <w:t xml:space="preserve">ummary for </w:t>
      </w:r>
      <w:r w:rsidR="00F862D7">
        <w:rPr>
          <w:rFonts w:ascii="Courier New" w:eastAsia="Courier New" w:hAnsi="Courier New" w:cs="Courier New"/>
          <w:color w:val="auto"/>
          <w:sz w:val="18"/>
          <w:szCs w:val="18"/>
        </w:rPr>
        <w:t>2</w:t>
      </w:r>
      <w:r w:rsidR="004B0945">
        <w:rPr>
          <w:rFonts w:ascii="Courier New" w:eastAsia="Courier New" w:hAnsi="Courier New" w:cs="Courier New"/>
          <w:color w:val="auto"/>
          <w:sz w:val="18"/>
          <w:szCs w:val="18"/>
        </w:rPr>
        <w:t>/</w:t>
      </w:r>
      <w:r w:rsidR="00F862D7">
        <w:rPr>
          <w:rFonts w:ascii="Courier New" w:eastAsia="Courier New" w:hAnsi="Courier New" w:cs="Courier New"/>
          <w:color w:val="auto"/>
          <w:sz w:val="18"/>
          <w:szCs w:val="18"/>
        </w:rPr>
        <w:t>18</w:t>
      </w:r>
      <w:r w:rsidR="00D73798">
        <w:rPr>
          <w:rFonts w:ascii="Courier New" w:eastAsia="Courier New" w:hAnsi="Courier New" w:cs="Courier New"/>
          <w:color w:val="auto"/>
          <w:sz w:val="18"/>
          <w:szCs w:val="18"/>
        </w:rPr>
        <w:t>/2</w:t>
      </w:r>
      <w:r w:rsidR="00BD6A7A">
        <w:rPr>
          <w:rFonts w:ascii="Courier New" w:eastAsia="Courier New" w:hAnsi="Courier New" w:cs="Courier New"/>
          <w:color w:val="auto"/>
          <w:sz w:val="18"/>
          <w:szCs w:val="18"/>
        </w:rPr>
        <w:t>1</w:t>
      </w:r>
    </w:p>
    <w:p w14:paraId="1BCCA53E" w14:textId="77777777" w:rsidR="00E65FA9" w:rsidRPr="00CB2100" w:rsidRDefault="00E65FA9" w:rsidP="00E65FA9">
      <w:pPr>
        <w:contextualSpacing/>
        <w:rPr>
          <w:rFonts w:ascii="Courier New" w:hAnsi="Courier New" w:cs="Courier New"/>
          <w:color w:val="auto"/>
          <w:sz w:val="18"/>
          <w:szCs w:val="18"/>
          <w:u w:val="single"/>
        </w:rPr>
      </w:pPr>
    </w:p>
    <w:p w14:paraId="14EBFBD1" w14:textId="26558456"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This week               </w:t>
      </w:r>
      <w:r w:rsidR="00E21E9B">
        <w:rPr>
          <w:rFonts w:ascii="Courier New" w:eastAsia="Courier New" w:hAnsi="Courier New" w:cs="Courier New"/>
          <w:color w:val="auto"/>
          <w:sz w:val="18"/>
          <w:szCs w:val="18"/>
        </w:rPr>
        <w:t>4</w:t>
      </w:r>
      <w:r w:rsidR="00F862D7">
        <w:rPr>
          <w:rFonts w:ascii="Courier New" w:eastAsia="Courier New" w:hAnsi="Courier New" w:cs="Courier New"/>
          <w:color w:val="auto"/>
          <w:sz w:val="18"/>
          <w:szCs w:val="18"/>
        </w:rPr>
        <w:t>5.8</w:t>
      </w:r>
    </w:p>
    <w:p w14:paraId="3C282E8F" w14:textId="02CEC25A"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Last week               </w:t>
      </w:r>
      <w:r w:rsidR="00F118B8">
        <w:rPr>
          <w:rFonts w:ascii="Courier New" w:eastAsia="Courier New" w:hAnsi="Courier New" w:cs="Courier New"/>
          <w:color w:val="auto"/>
          <w:sz w:val="18"/>
          <w:szCs w:val="18"/>
        </w:rPr>
        <w:t>4</w:t>
      </w:r>
      <w:r w:rsidR="00F862D7">
        <w:rPr>
          <w:rFonts w:ascii="Courier New" w:eastAsia="Courier New" w:hAnsi="Courier New" w:cs="Courier New"/>
          <w:color w:val="auto"/>
          <w:sz w:val="18"/>
          <w:szCs w:val="18"/>
        </w:rPr>
        <w:t>4.9</w:t>
      </w:r>
    </w:p>
    <w:p w14:paraId="6C8EEF2D" w14:textId="1F2C8CA9"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20</w:t>
      </w:r>
      <w:r w:rsidR="000A2A82">
        <w:rPr>
          <w:rFonts w:ascii="Courier New" w:eastAsia="Courier New" w:hAnsi="Courier New" w:cs="Courier New"/>
          <w:color w:val="auto"/>
          <w:sz w:val="18"/>
          <w:szCs w:val="18"/>
        </w:rPr>
        <w:t>2</w:t>
      </w:r>
      <w:r w:rsidR="00F862D7">
        <w:rPr>
          <w:rFonts w:ascii="Courier New" w:eastAsia="Courier New" w:hAnsi="Courier New" w:cs="Courier New"/>
          <w:color w:val="auto"/>
          <w:sz w:val="18"/>
          <w:szCs w:val="18"/>
        </w:rPr>
        <w:t>1</w:t>
      </w:r>
      <w:r w:rsidRPr="00CB2100">
        <w:rPr>
          <w:rFonts w:ascii="Courier New" w:eastAsia="Courier New" w:hAnsi="Courier New" w:cs="Courier New"/>
          <w:color w:val="auto"/>
          <w:sz w:val="18"/>
          <w:szCs w:val="18"/>
        </w:rPr>
        <w:t xml:space="preserve"> high               </w:t>
      </w:r>
      <w:r w:rsidR="00F862D7">
        <w:rPr>
          <w:rFonts w:ascii="Courier New" w:eastAsia="Courier New" w:hAnsi="Courier New" w:cs="Courier New"/>
          <w:color w:val="auto"/>
          <w:sz w:val="18"/>
          <w:szCs w:val="18"/>
        </w:rPr>
        <w:t>45.8</w:t>
      </w:r>
      <w:r w:rsidR="00DC29F0" w:rsidRPr="00CB2100">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Feb. 14</w:t>
      </w:r>
    </w:p>
    <w:p w14:paraId="427A7946" w14:textId="7C84AAC4" w:rsidR="00E65FA9" w:rsidRPr="00CB2100" w:rsidRDefault="00E65FA9" w:rsidP="00E65FA9">
      <w:pPr>
        <w:autoSpaceDE w:val="0"/>
        <w:autoSpaceDN w:val="0"/>
        <w:adjustRightInd w:val="0"/>
        <w:contextualSpacing/>
        <w:rPr>
          <w:rFonts w:ascii="Courier New" w:eastAsia="Courier New" w:hAnsi="Courier New" w:cs="Courier New"/>
          <w:color w:val="auto"/>
          <w:sz w:val="18"/>
          <w:szCs w:val="18"/>
        </w:rPr>
      </w:pPr>
      <w:r w:rsidRPr="00CB2100">
        <w:rPr>
          <w:rFonts w:ascii="Courier New" w:eastAsia="Courier New" w:hAnsi="Courier New" w:cs="Courier New"/>
          <w:color w:val="auto"/>
          <w:sz w:val="18"/>
          <w:szCs w:val="18"/>
        </w:rPr>
        <w:t>20</w:t>
      </w:r>
      <w:r w:rsidR="000A2A82">
        <w:rPr>
          <w:rFonts w:ascii="Courier New" w:eastAsia="Courier New" w:hAnsi="Courier New" w:cs="Courier New"/>
          <w:color w:val="auto"/>
          <w:sz w:val="18"/>
          <w:szCs w:val="18"/>
        </w:rPr>
        <w:t>2</w:t>
      </w:r>
      <w:r w:rsidR="00F862D7">
        <w:rPr>
          <w:rFonts w:ascii="Courier New" w:eastAsia="Courier New" w:hAnsi="Courier New" w:cs="Courier New"/>
          <w:color w:val="auto"/>
          <w:sz w:val="18"/>
          <w:szCs w:val="18"/>
        </w:rPr>
        <w:t>1</w:t>
      </w:r>
      <w:r w:rsidRPr="00CB2100">
        <w:rPr>
          <w:rFonts w:ascii="Courier New" w:eastAsia="Courier New" w:hAnsi="Courier New" w:cs="Courier New"/>
          <w:color w:val="auto"/>
          <w:sz w:val="18"/>
          <w:szCs w:val="18"/>
        </w:rPr>
        <w:t xml:space="preserve"> low                </w:t>
      </w:r>
      <w:r w:rsidR="00F862D7">
        <w:rPr>
          <w:rFonts w:ascii="Courier New" w:eastAsia="Courier New" w:hAnsi="Courier New" w:cs="Courier New"/>
          <w:color w:val="auto"/>
          <w:sz w:val="18"/>
          <w:szCs w:val="18"/>
        </w:rPr>
        <w:t>43.2</w:t>
      </w:r>
      <w:r w:rsidRPr="00CB2100">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Jan. 10</w:t>
      </w:r>
      <w:r w:rsidRPr="00CB2100">
        <w:rPr>
          <w:rFonts w:ascii="Courier New" w:eastAsia="Courier New" w:hAnsi="Courier New" w:cs="Courier New"/>
          <w:color w:val="auto"/>
          <w:sz w:val="18"/>
          <w:szCs w:val="18"/>
        </w:rPr>
        <w:t xml:space="preserve">          </w:t>
      </w:r>
    </w:p>
    <w:p w14:paraId="6F8B49DE" w14:textId="4DAD6859" w:rsidR="00E65FA9" w:rsidRPr="00CB2100" w:rsidRDefault="00E65FA9" w:rsidP="00E65FA9">
      <w:pPr>
        <w:contextualSpacing/>
        <w:rPr>
          <w:rFonts w:ascii="Courier New" w:hAnsi="Courier New" w:cs="Courier New"/>
          <w:bCs/>
          <w:color w:val="auto"/>
          <w:sz w:val="18"/>
          <w:szCs w:val="18"/>
        </w:rPr>
      </w:pPr>
      <w:r w:rsidRPr="00CB2100">
        <w:rPr>
          <w:rFonts w:ascii="Courier New" w:eastAsia="Courier New" w:hAnsi="Courier New" w:cs="Courier New"/>
          <w:color w:val="auto"/>
          <w:sz w:val="18"/>
          <w:szCs w:val="18"/>
        </w:rPr>
        <w:t>20</w:t>
      </w:r>
      <w:r w:rsidR="000A2A82">
        <w:rPr>
          <w:rFonts w:ascii="Courier New" w:eastAsia="Courier New" w:hAnsi="Courier New" w:cs="Courier New"/>
          <w:color w:val="auto"/>
          <w:sz w:val="18"/>
          <w:szCs w:val="18"/>
        </w:rPr>
        <w:t>2</w:t>
      </w:r>
      <w:r w:rsidR="00F862D7">
        <w:rPr>
          <w:rFonts w:ascii="Courier New" w:eastAsia="Courier New" w:hAnsi="Courier New" w:cs="Courier New"/>
          <w:color w:val="auto"/>
          <w:sz w:val="18"/>
          <w:szCs w:val="18"/>
        </w:rPr>
        <w:t>1</w:t>
      </w:r>
      <w:r w:rsidRPr="00CB2100">
        <w:rPr>
          <w:rFonts w:ascii="Courier New" w:eastAsia="Courier New" w:hAnsi="Courier New" w:cs="Courier New"/>
          <w:color w:val="auto"/>
          <w:sz w:val="18"/>
          <w:szCs w:val="18"/>
        </w:rPr>
        <w:t xml:space="preserve"> average            </w:t>
      </w:r>
      <w:r w:rsidR="000669FD">
        <w:rPr>
          <w:rFonts w:ascii="Courier New" w:eastAsia="Courier New" w:hAnsi="Courier New" w:cs="Courier New"/>
          <w:color w:val="auto"/>
          <w:sz w:val="18"/>
          <w:szCs w:val="18"/>
        </w:rPr>
        <w:t>4</w:t>
      </w:r>
      <w:r w:rsidR="00F862D7">
        <w:rPr>
          <w:rFonts w:ascii="Courier New" w:eastAsia="Courier New" w:hAnsi="Courier New" w:cs="Courier New"/>
          <w:color w:val="auto"/>
          <w:sz w:val="18"/>
          <w:szCs w:val="18"/>
        </w:rPr>
        <w:t>4.6</w:t>
      </w:r>
    </w:p>
    <w:p w14:paraId="4D9DC8E0" w14:textId="77777777"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2009 average            26.0   Worst full year</w:t>
      </w:r>
    </w:p>
    <w:p w14:paraId="393023B3" w14:textId="77777777"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2000 average            64.5   Best full year</w:t>
      </w:r>
    </w:p>
    <w:p w14:paraId="06D65A34" w14:textId="77777777"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June 21, 2009           23     Record low (also three other dates in 2008-09)</w:t>
      </w:r>
    </w:p>
    <w:p w14:paraId="684F3E00" w14:textId="77777777"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Jan. 16, 2000           69     Record high </w:t>
      </w:r>
    </w:p>
    <w:p w14:paraId="430A8048" w14:textId="0C82566B"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Average since 12/85     </w:t>
      </w:r>
      <w:r w:rsidR="00D72269">
        <w:rPr>
          <w:rFonts w:ascii="Courier New" w:eastAsia="Courier New" w:hAnsi="Courier New" w:cs="Courier New"/>
          <w:color w:val="auto"/>
          <w:sz w:val="18"/>
          <w:szCs w:val="18"/>
        </w:rPr>
        <w:t>43.</w:t>
      </w:r>
      <w:r w:rsidR="005C6D8A">
        <w:rPr>
          <w:rFonts w:ascii="Courier New" w:eastAsia="Courier New" w:hAnsi="Courier New" w:cs="Courier New"/>
          <w:color w:val="auto"/>
          <w:sz w:val="18"/>
          <w:szCs w:val="18"/>
        </w:rPr>
        <w:t>2</w:t>
      </w:r>
      <w:r w:rsidR="00930C1B">
        <w:rPr>
          <w:rFonts w:ascii="Courier New" w:eastAsia="Courier New" w:hAnsi="Courier New" w:cs="Courier New"/>
          <w:color w:val="auto"/>
          <w:sz w:val="18"/>
          <w:szCs w:val="18"/>
        </w:rPr>
        <w:t xml:space="preserve"> </w:t>
      </w:r>
    </w:p>
    <w:p w14:paraId="04E834C8" w14:textId="77777777" w:rsidR="00E65FA9" w:rsidRPr="00CB2100" w:rsidRDefault="00E65FA9" w:rsidP="00E65FA9">
      <w:pPr>
        <w:contextualSpacing/>
        <w:rPr>
          <w:rFonts w:ascii="Courier New" w:hAnsi="Courier New" w:cs="Courier New"/>
          <w:b/>
          <w:color w:val="auto"/>
          <w:sz w:val="18"/>
          <w:szCs w:val="18"/>
        </w:rPr>
      </w:pPr>
    </w:p>
    <w:p w14:paraId="5B3DA257" w14:textId="77777777" w:rsidR="00E65FA9" w:rsidRPr="00CB2100" w:rsidRDefault="00E65FA9" w:rsidP="00E65FA9">
      <w:pPr>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Individual measures:</w:t>
      </w:r>
    </w:p>
    <w:p w14:paraId="6689BA98" w14:textId="77777777" w:rsidR="00E65FA9" w:rsidRPr="00CB2100" w:rsidRDefault="00E65FA9" w:rsidP="00E65FA9">
      <w:pPr>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                                               Average   </w:t>
      </w:r>
      <w:proofErr w:type="spellStart"/>
      <w:r w:rsidRPr="00CB2100">
        <w:rPr>
          <w:rFonts w:ascii="Courier New" w:eastAsia="Courier New" w:hAnsi="Courier New" w:cs="Courier New"/>
          <w:color w:val="auto"/>
          <w:sz w:val="18"/>
          <w:szCs w:val="18"/>
        </w:rPr>
        <w:t>Average</w:t>
      </w:r>
      <w:proofErr w:type="spellEnd"/>
    </w:p>
    <w:p w14:paraId="4CC85500" w14:textId="2F1ED28C"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Positive ratings of:   This week   Last week    20</w:t>
      </w:r>
      <w:r w:rsidR="000A2A82">
        <w:rPr>
          <w:rFonts w:ascii="Courier New" w:eastAsia="Courier New" w:hAnsi="Courier New" w:cs="Courier New"/>
          <w:color w:val="auto"/>
          <w:sz w:val="18"/>
          <w:szCs w:val="18"/>
        </w:rPr>
        <w:t>2</w:t>
      </w:r>
      <w:r w:rsidR="00F862D7">
        <w:rPr>
          <w:rFonts w:ascii="Courier New" w:eastAsia="Courier New" w:hAnsi="Courier New" w:cs="Courier New"/>
          <w:color w:val="auto"/>
          <w:sz w:val="18"/>
          <w:szCs w:val="18"/>
        </w:rPr>
        <w:t>1</w:t>
      </w:r>
      <w:r w:rsidRPr="00CB2100">
        <w:rPr>
          <w:rFonts w:ascii="Courier New" w:eastAsia="Courier New" w:hAnsi="Courier New" w:cs="Courier New"/>
          <w:color w:val="auto"/>
          <w:sz w:val="18"/>
          <w:szCs w:val="18"/>
        </w:rPr>
        <w:t xml:space="preserve">     ’85-’</w:t>
      </w:r>
      <w:r w:rsidR="00FB6546">
        <w:rPr>
          <w:rFonts w:ascii="Courier New" w:eastAsia="Courier New" w:hAnsi="Courier New" w:cs="Courier New"/>
          <w:color w:val="auto"/>
          <w:sz w:val="18"/>
          <w:szCs w:val="18"/>
        </w:rPr>
        <w:t>2</w:t>
      </w:r>
      <w:r w:rsidR="00BD6A7A">
        <w:rPr>
          <w:rFonts w:ascii="Courier New" w:eastAsia="Courier New" w:hAnsi="Courier New" w:cs="Courier New"/>
          <w:color w:val="auto"/>
          <w:sz w:val="18"/>
          <w:szCs w:val="18"/>
        </w:rPr>
        <w:t>1</w:t>
      </w:r>
    </w:p>
    <w:p w14:paraId="3C71BD89" w14:textId="0772ED02"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 National economy         </w:t>
      </w:r>
      <w:r w:rsidR="00BD6A7A">
        <w:rPr>
          <w:rFonts w:ascii="Courier New" w:eastAsia="Courier New" w:hAnsi="Courier New" w:cs="Courier New"/>
          <w:color w:val="auto"/>
          <w:sz w:val="18"/>
          <w:szCs w:val="18"/>
        </w:rPr>
        <w:t>36</w:t>
      </w:r>
      <w:r w:rsidRPr="00CB2100">
        <w:rPr>
          <w:rFonts w:ascii="Courier New" w:eastAsia="Courier New" w:hAnsi="Courier New" w:cs="Courier New"/>
          <w:color w:val="auto"/>
          <w:sz w:val="18"/>
          <w:szCs w:val="18"/>
        </w:rPr>
        <w:t xml:space="preserve">%         </w:t>
      </w:r>
      <w:r w:rsidR="00BD6A7A">
        <w:rPr>
          <w:rFonts w:ascii="Courier New" w:eastAsia="Courier New" w:hAnsi="Courier New" w:cs="Courier New"/>
          <w:color w:val="auto"/>
          <w:sz w:val="18"/>
          <w:szCs w:val="18"/>
        </w:rPr>
        <w:t>3</w:t>
      </w:r>
      <w:r w:rsidR="00F862D7">
        <w:rPr>
          <w:rFonts w:ascii="Courier New" w:eastAsia="Courier New" w:hAnsi="Courier New" w:cs="Courier New"/>
          <w:color w:val="auto"/>
          <w:sz w:val="18"/>
          <w:szCs w:val="18"/>
        </w:rPr>
        <w:t>5</w:t>
      </w:r>
      <w:r w:rsidRPr="00CB2100">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36</w:t>
      </w:r>
      <w:r w:rsidRPr="00CB2100">
        <w:rPr>
          <w:rFonts w:ascii="Courier New" w:eastAsia="Courier New" w:hAnsi="Courier New" w:cs="Courier New"/>
          <w:color w:val="auto"/>
          <w:sz w:val="18"/>
          <w:szCs w:val="18"/>
        </w:rPr>
        <w:t xml:space="preserve">         </w:t>
      </w:r>
      <w:r w:rsidR="008964F3">
        <w:rPr>
          <w:rFonts w:ascii="Courier New" w:eastAsia="Courier New" w:hAnsi="Courier New" w:cs="Courier New"/>
          <w:color w:val="auto"/>
          <w:sz w:val="18"/>
          <w:szCs w:val="18"/>
        </w:rPr>
        <w:t>36</w:t>
      </w:r>
      <w:r w:rsidRPr="00CB2100">
        <w:rPr>
          <w:rFonts w:ascii="Courier New" w:eastAsia="Courier New" w:hAnsi="Courier New" w:cs="Courier New"/>
          <w:color w:val="auto"/>
          <w:sz w:val="18"/>
          <w:szCs w:val="18"/>
        </w:rPr>
        <w:t xml:space="preserve"> </w:t>
      </w:r>
    </w:p>
    <w:p w14:paraId="7281171E" w14:textId="38E219CE"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 Personal finances        </w:t>
      </w:r>
      <w:r w:rsidR="00F862D7">
        <w:rPr>
          <w:rFonts w:ascii="Courier New" w:eastAsia="Courier New" w:hAnsi="Courier New" w:cs="Courier New"/>
          <w:color w:val="auto"/>
          <w:sz w:val="18"/>
          <w:szCs w:val="18"/>
        </w:rPr>
        <w:t>61</w:t>
      </w:r>
      <w:r w:rsidRPr="00CB2100">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60</w:t>
      </w:r>
      <w:r w:rsidRPr="00CB2100">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58</w:t>
      </w:r>
      <w:r w:rsidRPr="00CB2100">
        <w:rPr>
          <w:rFonts w:ascii="Courier New" w:eastAsia="Courier New" w:hAnsi="Courier New" w:cs="Courier New"/>
          <w:color w:val="auto"/>
          <w:sz w:val="18"/>
          <w:szCs w:val="18"/>
        </w:rPr>
        <w:t xml:space="preserve">         </w:t>
      </w:r>
      <w:r w:rsidR="008964F3">
        <w:rPr>
          <w:rFonts w:ascii="Courier New" w:eastAsia="Courier New" w:hAnsi="Courier New" w:cs="Courier New"/>
          <w:color w:val="auto"/>
          <w:sz w:val="18"/>
          <w:szCs w:val="18"/>
        </w:rPr>
        <w:t>56</w:t>
      </w:r>
      <w:r w:rsidRPr="00CB2100">
        <w:rPr>
          <w:rFonts w:ascii="Courier New" w:eastAsia="Courier New" w:hAnsi="Courier New" w:cs="Courier New"/>
          <w:color w:val="auto"/>
          <w:sz w:val="18"/>
          <w:szCs w:val="18"/>
        </w:rPr>
        <w:t xml:space="preserve"> </w:t>
      </w:r>
    </w:p>
    <w:p w14:paraId="5D60DEBF" w14:textId="516BC541" w:rsidR="00E65FA9" w:rsidRPr="00CB2100" w:rsidRDefault="00E65FA9" w:rsidP="00E65FA9">
      <w:pPr>
        <w:autoSpaceDE w:val="0"/>
        <w:autoSpaceDN w:val="0"/>
        <w:adjustRightInd w:val="0"/>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 xml:space="preserve"> Buying climate           </w:t>
      </w:r>
      <w:r w:rsidR="00F862D7">
        <w:rPr>
          <w:rFonts w:ascii="Courier New" w:eastAsia="Courier New" w:hAnsi="Courier New" w:cs="Courier New"/>
          <w:color w:val="auto"/>
          <w:sz w:val="18"/>
          <w:szCs w:val="18"/>
        </w:rPr>
        <w:t>40</w:t>
      </w:r>
      <w:r w:rsidRPr="00CB2100">
        <w:rPr>
          <w:rFonts w:ascii="Courier New" w:eastAsia="Courier New" w:hAnsi="Courier New" w:cs="Courier New"/>
          <w:color w:val="auto"/>
          <w:sz w:val="18"/>
          <w:szCs w:val="18"/>
        </w:rPr>
        <w:t xml:space="preserve">          </w:t>
      </w:r>
      <w:r w:rsidR="000669FD">
        <w:rPr>
          <w:rFonts w:ascii="Courier New" w:eastAsia="Courier New" w:hAnsi="Courier New" w:cs="Courier New"/>
          <w:color w:val="auto"/>
          <w:sz w:val="18"/>
          <w:szCs w:val="18"/>
        </w:rPr>
        <w:t>4</w:t>
      </w:r>
      <w:r w:rsidR="00BD6A7A">
        <w:rPr>
          <w:rFonts w:ascii="Courier New" w:eastAsia="Courier New" w:hAnsi="Courier New" w:cs="Courier New"/>
          <w:color w:val="auto"/>
          <w:sz w:val="18"/>
          <w:szCs w:val="18"/>
        </w:rPr>
        <w:t>0</w:t>
      </w:r>
      <w:r w:rsidRPr="00CB2100">
        <w:rPr>
          <w:rFonts w:ascii="Courier New" w:eastAsia="Courier New" w:hAnsi="Courier New" w:cs="Courier New"/>
          <w:color w:val="auto"/>
          <w:sz w:val="18"/>
          <w:szCs w:val="18"/>
        </w:rPr>
        <w:t xml:space="preserve">         </w:t>
      </w:r>
      <w:r w:rsidR="00DC56D0">
        <w:rPr>
          <w:rFonts w:ascii="Courier New" w:eastAsia="Courier New" w:hAnsi="Courier New" w:cs="Courier New"/>
          <w:color w:val="auto"/>
          <w:sz w:val="18"/>
          <w:szCs w:val="18"/>
        </w:rPr>
        <w:t>4</w:t>
      </w:r>
      <w:r w:rsidR="00F862D7">
        <w:rPr>
          <w:rFonts w:ascii="Courier New" w:eastAsia="Courier New" w:hAnsi="Courier New" w:cs="Courier New"/>
          <w:color w:val="auto"/>
          <w:sz w:val="18"/>
          <w:szCs w:val="18"/>
        </w:rPr>
        <w:t>0</w:t>
      </w:r>
      <w:r w:rsidRPr="00CB2100">
        <w:rPr>
          <w:rFonts w:ascii="Courier New" w:eastAsia="Courier New" w:hAnsi="Courier New" w:cs="Courier New"/>
          <w:color w:val="auto"/>
          <w:sz w:val="18"/>
          <w:szCs w:val="18"/>
        </w:rPr>
        <w:t xml:space="preserve">         3</w:t>
      </w:r>
      <w:r w:rsidR="00EE760F">
        <w:rPr>
          <w:rFonts w:ascii="Courier New" w:eastAsia="Courier New" w:hAnsi="Courier New" w:cs="Courier New"/>
          <w:color w:val="auto"/>
          <w:sz w:val="18"/>
          <w:szCs w:val="18"/>
        </w:rPr>
        <w:t>7</w:t>
      </w:r>
      <w:r w:rsidRPr="00CB2100">
        <w:rPr>
          <w:rFonts w:ascii="Courier New" w:eastAsia="Courier New" w:hAnsi="Courier New" w:cs="Courier New"/>
          <w:color w:val="auto"/>
          <w:sz w:val="18"/>
          <w:szCs w:val="18"/>
        </w:rPr>
        <w:t xml:space="preserve"> </w:t>
      </w:r>
    </w:p>
    <w:p w14:paraId="684E212C" w14:textId="77777777" w:rsidR="00E65FA9" w:rsidRPr="00CA6C12" w:rsidRDefault="00E65FA9" w:rsidP="00E65FA9">
      <w:pPr>
        <w:autoSpaceDE w:val="0"/>
        <w:autoSpaceDN w:val="0"/>
        <w:adjustRightInd w:val="0"/>
        <w:contextualSpacing/>
        <w:rPr>
          <w:rFonts w:ascii="Courier New" w:hAnsi="Courier New" w:cs="Courier New"/>
          <w:color w:val="auto"/>
          <w:sz w:val="18"/>
          <w:szCs w:val="18"/>
        </w:rPr>
      </w:pPr>
    </w:p>
    <w:p w14:paraId="185B8262" w14:textId="77777777" w:rsidR="00E65FA9" w:rsidRPr="00CA6C12" w:rsidRDefault="00E65FA9" w:rsidP="00E65FA9">
      <w:pPr>
        <w:autoSpaceDE w:val="0"/>
        <w:autoSpaceDN w:val="0"/>
        <w:adjustRightInd w:val="0"/>
        <w:contextualSpacing/>
        <w:rPr>
          <w:rFonts w:ascii="Courier New" w:hAnsi="Courier New" w:cs="Courier New"/>
          <w:color w:val="auto"/>
          <w:sz w:val="18"/>
          <w:szCs w:val="18"/>
        </w:rPr>
      </w:pPr>
      <w:r w:rsidRPr="00CA6C12">
        <w:rPr>
          <w:rFonts w:ascii="Courier New" w:eastAsia="Courier New" w:hAnsi="Courier New" w:cs="Courier New"/>
          <w:color w:val="auto"/>
          <w:sz w:val="18"/>
          <w:szCs w:val="18"/>
        </w:rPr>
        <w:t xml:space="preserve">                      Excel          Not so    </w:t>
      </w:r>
    </w:p>
    <w:p w14:paraId="09A5A493" w14:textId="77777777" w:rsidR="00E65FA9" w:rsidRPr="00CA6C12" w:rsidRDefault="00E65FA9" w:rsidP="00E65FA9">
      <w:pPr>
        <w:autoSpaceDE w:val="0"/>
        <w:autoSpaceDN w:val="0"/>
        <w:adjustRightInd w:val="0"/>
        <w:contextualSpacing/>
        <w:rPr>
          <w:rFonts w:ascii="Courier New" w:hAnsi="Courier New" w:cs="Courier New"/>
          <w:color w:val="auto"/>
          <w:sz w:val="18"/>
          <w:szCs w:val="18"/>
        </w:rPr>
      </w:pPr>
      <w:r w:rsidRPr="00CA6C12">
        <w:rPr>
          <w:rFonts w:ascii="Courier New" w:eastAsia="Courier New" w:hAnsi="Courier New" w:cs="Courier New"/>
          <w:color w:val="auto"/>
          <w:sz w:val="18"/>
          <w:szCs w:val="18"/>
        </w:rPr>
        <w:t xml:space="preserve">Full ratings of:      -lent   Good    </w:t>
      </w:r>
      <w:proofErr w:type="spellStart"/>
      <w:r w:rsidRPr="00CA6C12">
        <w:rPr>
          <w:rFonts w:ascii="Courier New" w:eastAsia="Courier New" w:hAnsi="Courier New" w:cs="Courier New"/>
          <w:color w:val="auto"/>
          <w:sz w:val="18"/>
          <w:szCs w:val="18"/>
        </w:rPr>
        <w:t>Good</w:t>
      </w:r>
      <w:proofErr w:type="spellEnd"/>
      <w:r w:rsidRPr="00CA6C12">
        <w:rPr>
          <w:rFonts w:ascii="Courier New" w:eastAsia="Courier New" w:hAnsi="Courier New" w:cs="Courier New"/>
          <w:color w:val="auto"/>
          <w:sz w:val="18"/>
          <w:szCs w:val="18"/>
        </w:rPr>
        <w:t xml:space="preserve">    Poor </w:t>
      </w:r>
    </w:p>
    <w:p w14:paraId="32A74D02" w14:textId="1D458316" w:rsidR="00E65FA9" w:rsidRPr="00CA6C12" w:rsidRDefault="00E65FA9" w:rsidP="00E65FA9">
      <w:pPr>
        <w:autoSpaceDE w:val="0"/>
        <w:autoSpaceDN w:val="0"/>
        <w:adjustRightInd w:val="0"/>
        <w:contextualSpacing/>
        <w:rPr>
          <w:rFonts w:ascii="Courier New" w:hAnsi="Courier New" w:cs="Courier New"/>
          <w:color w:val="auto"/>
          <w:sz w:val="18"/>
          <w:szCs w:val="18"/>
        </w:rPr>
      </w:pPr>
      <w:r w:rsidRPr="00CA6C12">
        <w:rPr>
          <w:rFonts w:ascii="Courier New" w:eastAsia="Courier New" w:hAnsi="Courier New" w:cs="Courier New"/>
          <w:color w:val="auto"/>
          <w:sz w:val="18"/>
          <w:szCs w:val="18"/>
        </w:rPr>
        <w:t xml:space="preserve"> </w:t>
      </w:r>
      <w:r w:rsidR="00323EAB" w:rsidRPr="00CA6C12">
        <w:rPr>
          <w:rFonts w:ascii="Courier New" w:eastAsia="Courier New" w:hAnsi="Courier New" w:cs="Courier New"/>
          <w:color w:val="auto"/>
          <w:sz w:val="18"/>
          <w:szCs w:val="18"/>
        </w:rPr>
        <w:t>National economy</w:t>
      </w:r>
      <w:r w:rsidR="00107C33" w:rsidRPr="00CA6C12">
        <w:rPr>
          <w:rFonts w:ascii="Courier New" w:eastAsia="Courier New" w:hAnsi="Courier New" w:cs="Courier New"/>
          <w:color w:val="auto"/>
          <w:sz w:val="18"/>
          <w:szCs w:val="18"/>
        </w:rPr>
        <w:t xml:space="preserve">      </w:t>
      </w:r>
      <w:r w:rsidR="00461BF4">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4</w:t>
      </w:r>
      <w:r w:rsidR="001E46EE" w:rsidRPr="00CA6C12">
        <w:rPr>
          <w:rFonts w:ascii="Courier New" w:eastAsia="Courier New" w:hAnsi="Courier New" w:cs="Courier New"/>
          <w:color w:val="auto"/>
          <w:sz w:val="18"/>
          <w:szCs w:val="18"/>
        </w:rPr>
        <w:t xml:space="preserve">%     </w:t>
      </w:r>
      <w:r w:rsidR="000669FD">
        <w:rPr>
          <w:rFonts w:ascii="Courier New" w:eastAsia="Courier New" w:hAnsi="Courier New" w:cs="Courier New"/>
          <w:color w:val="auto"/>
          <w:sz w:val="18"/>
          <w:szCs w:val="18"/>
        </w:rPr>
        <w:t>3</w:t>
      </w:r>
      <w:r w:rsidR="00BD6A7A">
        <w:rPr>
          <w:rFonts w:ascii="Courier New" w:eastAsia="Courier New" w:hAnsi="Courier New" w:cs="Courier New"/>
          <w:color w:val="auto"/>
          <w:sz w:val="18"/>
          <w:szCs w:val="18"/>
        </w:rPr>
        <w:t>2</w:t>
      </w:r>
      <w:r w:rsidR="00107C33" w:rsidRPr="00CA6C12">
        <w:rPr>
          <w:rFonts w:ascii="Courier New" w:eastAsia="Courier New" w:hAnsi="Courier New" w:cs="Courier New"/>
          <w:color w:val="auto"/>
          <w:sz w:val="18"/>
          <w:szCs w:val="18"/>
        </w:rPr>
        <w:t xml:space="preserve">      </w:t>
      </w:r>
      <w:r w:rsidR="0022037E">
        <w:rPr>
          <w:rFonts w:ascii="Courier New" w:eastAsia="Courier New" w:hAnsi="Courier New" w:cs="Courier New"/>
          <w:color w:val="auto"/>
          <w:sz w:val="18"/>
          <w:szCs w:val="18"/>
        </w:rPr>
        <w:t>4</w:t>
      </w:r>
      <w:r w:rsidR="00F862D7">
        <w:rPr>
          <w:rFonts w:ascii="Courier New" w:eastAsia="Courier New" w:hAnsi="Courier New" w:cs="Courier New"/>
          <w:color w:val="auto"/>
          <w:sz w:val="18"/>
          <w:szCs w:val="18"/>
        </w:rPr>
        <w:t>4</w:t>
      </w:r>
      <w:r w:rsidR="00107C33" w:rsidRPr="00CA6C12">
        <w:rPr>
          <w:rFonts w:ascii="Courier New" w:eastAsia="Courier New" w:hAnsi="Courier New" w:cs="Courier New"/>
          <w:color w:val="auto"/>
          <w:sz w:val="18"/>
          <w:szCs w:val="18"/>
        </w:rPr>
        <w:t xml:space="preserve">      </w:t>
      </w:r>
      <w:r w:rsidR="003A199F">
        <w:rPr>
          <w:rFonts w:ascii="Courier New" w:eastAsia="Courier New" w:hAnsi="Courier New" w:cs="Courier New"/>
          <w:color w:val="auto"/>
          <w:sz w:val="18"/>
          <w:szCs w:val="18"/>
        </w:rPr>
        <w:t>20</w:t>
      </w:r>
    </w:p>
    <w:p w14:paraId="574202A4" w14:textId="5E4A9BA2" w:rsidR="00E65FA9" w:rsidRPr="00CA6C12" w:rsidRDefault="00107C33" w:rsidP="00E65FA9">
      <w:pPr>
        <w:autoSpaceDE w:val="0"/>
        <w:autoSpaceDN w:val="0"/>
        <w:adjustRightInd w:val="0"/>
        <w:contextualSpacing/>
        <w:rPr>
          <w:rFonts w:ascii="Courier New" w:hAnsi="Courier New" w:cs="Courier New"/>
          <w:color w:val="auto"/>
          <w:sz w:val="18"/>
          <w:szCs w:val="18"/>
        </w:rPr>
      </w:pPr>
      <w:r w:rsidRPr="00CA6C12">
        <w:rPr>
          <w:rFonts w:ascii="Courier New" w:eastAsia="Courier New" w:hAnsi="Courier New" w:cs="Courier New"/>
          <w:color w:val="auto"/>
          <w:sz w:val="18"/>
          <w:szCs w:val="18"/>
        </w:rPr>
        <w:t xml:space="preserve"> Personal finances     </w:t>
      </w:r>
      <w:r w:rsidR="00BD6A7A">
        <w:rPr>
          <w:rFonts w:ascii="Courier New" w:eastAsia="Courier New" w:hAnsi="Courier New" w:cs="Courier New"/>
          <w:color w:val="auto"/>
          <w:sz w:val="18"/>
          <w:szCs w:val="18"/>
        </w:rPr>
        <w:t xml:space="preserve"> 8</w:t>
      </w:r>
      <w:r w:rsidR="00E65FA9" w:rsidRPr="00CA6C12">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53</w:t>
      </w:r>
      <w:r w:rsidR="00E65FA9" w:rsidRPr="00CA6C12">
        <w:rPr>
          <w:rFonts w:ascii="Courier New" w:eastAsia="Courier New" w:hAnsi="Courier New" w:cs="Courier New"/>
          <w:color w:val="auto"/>
          <w:sz w:val="18"/>
          <w:szCs w:val="18"/>
        </w:rPr>
        <w:t xml:space="preserve">      </w:t>
      </w:r>
      <w:r w:rsidR="00BD6A7A">
        <w:rPr>
          <w:rFonts w:ascii="Courier New" w:eastAsia="Courier New" w:hAnsi="Courier New" w:cs="Courier New"/>
          <w:color w:val="auto"/>
          <w:sz w:val="18"/>
          <w:szCs w:val="18"/>
        </w:rPr>
        <w:t>3</w:t>
      </w:r>
      <w:r w:rsidR="00F862D7">
        <w:rPr>
          <w:rFonts w:ascii="Courier New" w:eastAsia="Courier New" w:hAnsi="Courier New" w:cs="Courier New"/>
          <w:color w:val="auto"/>
          <w:sz w:val="18"/>
          <w:szCs w:val="18"/>
        </w:rPr>
        <w:t>1</w:t>
      </w:r>
      <w:r w:rsidR="001E46EE" w:rsidRPr="00CA6C12">
        <w:rPr>
          <w:rFonts w:ascii="Courier New" w:eastAsia="Courier New" w:hAnsi="Courier New" w:cs="Courier New"/>
          <w:color w:val="auto"/>
          <w:sz w:val="18"/>
          <w:szCs w:val="18"/>
        </w:rPr>
        <w:t xml:space="preserve">      </w:t>
      </w:r>
      <w:r w:rsidR="00F862D7">
        <w:rPr>
          <w:rFonts w:ascii="Courier New" w:eastAsia="Courier New" w:hAnsi="Courier New" w:cs="Courier New"/>
          <w:color w:val="auto"/>
          <w:sz w:val="18"/>
          <w:szCs w:val="18"/>
        </w:rPr>
        <w:t xml:space="preserve"> 8</w:t>
      </w:r>
    </w:p>
    <w:p w14:paraId="1A6C4145" w14:textId="6BBAEE1A" w:rsidR="00E65FA9" w:rsidRPr="00CA6C12" w:rsidRDefault="00E65FA9" w:rsidP="00E65FA9">
      <w:pPr>
        <w:autoSpaceDE w:val="0"/>
        <w:autoSpaceDN w:val="0"/>
        <w:adjustRightInd w:val="0"/>
        <w:contextualSpacing/>
        <w:rPr>
          <w:rFonts w:ascii="Courier New" w:hAnsi="Courier New" w:cs="Courier New"/>
          <w:color w:val="auto"/>
          <w:sz w:val="18"/>
          <w:szCs w:val="18"/>
        </w:rPr>
      </w:pPr>
      <w:r w:rsidRPr="00CA6C12">
        <w:rPr>
          <w:rFonts w:ascii="Courier New" w:eastAsia="Courier New" w:hAnsi="Courier New" w:cs="Courier New"/>
          <w:color w:val="auto"/>
          <w:sz w:val="18"/>
          <w:szCs w:val="18"/>
        </w:rPr>
        <w:t xml:space="preserve"> Buying climate        </w:t>
      </w:r>
      <w:r w:rsidR="00D6151A">
        <w:rPr>
          <w:rFonts w:ascii="Courier New" w:eastAsia="Courier New" w:hAnsi="Courier New" w:cs="Courier New"/>
          <w:color w:val="auto"/>
          <w:sz w:val="18"/>
          <w:szCs w:val="18"/>
        </w:rPr>
        <w:t xml:space="preserve"> </w:t>
      </w:r>
      <w:r w:rsidR="00BD6A7A">
        <w:rPr>
          <w:rFonts w:ascii="Courier New" w:eastAsia="Courier New" w:hAnsi="Courier New" w:cs="Courier New"/>
          <w:color w:val="auto"/>
          <w:sz w:val="18"/>
          <w:szCs w:val="18"/>
        </w:rPr>
        <w:t>4</w:t>
      </w:r>
      <w:r w:rsidRPr="00CA6C12">
        <w:rPr>
          <w:rFonts w:ascii="Courier New" w:eastAsia="Courier New" w:hAnsi="Courier New" w:cs="Courier New"/>
          <w:color w:val="auto"/>
          <w:sz w:val="18"/>
          <w:szCs w:val="18"/>
        </w:rPr>
        <w:t xml:space="preserve">      </w:t>
      </w:r>
      <w:r w:rsidR="00E21E9B">
        <w:rPr>
          <w:rFonts w:ascii="Courier New" w:eastAsia="Courier New" w:hAnsi="Courier New" w:cs="Courier New"/>
          <w:color w:val="auto"/>
          <w:sz w:val="18"/>
          <w:szCs w:val="18"/>
        </w:rPr>
        <w:t>3</w:t>
      </w:r>
      <w:r w:rsidR="00F862D7">
        <w:rPr>
          <w:rFonts w:ascii="Courier New" w:eastAsia="Courier New" w:hAnsi="Courier New" w:cs="Courier New"/>
          <w:color w:val="auto"/>
          <w:sz w:val="18"/>
          <w:szCs w:val="18"/>
        </w:rPr>
        <w:t>7</w:t>
      </w:r>
      <w:r w:rsidR="001E46EE" w:rsidRPr="00CA6C12">
        <w:rPr>
          <w:rFonts w:ascii="Courier New" w:eastAsia="Courier New" w:hAnsi="Courier New" w:cs="Courier New"/>
          <w:color w:val="auto"/>
          <w:sz w:val="18"/>
          <w:szCs w:val="18"/>
        </w:rPr>
        <w:t xml:space="preserve">      </w:t>
      </w:r>
      <w:r w:rsidR="000A7A70">
        <w:rPr>
          <w:rFonts w:ascii="Courier New" w:eastAsia="Courier New" w:hAnsi="Courier New" w:cs="Courier New"/>
          <w:color w:val="auto"/>
          <w:sz w:val="18"/>
          <w:szCs w:val="18"/>
        </w:rPr>
        <w:t>4</w:t>
      </w:r>
      <w:r w:rsidR="00F862D7">
        <w:rPr>
          <w:rFonts w:ascii="Courier New" w:eastAsia="Courier New" w:hAnsi="Courier New" w:cs="Courier New"/>
          <w:color w:val="auto"/>
          <w:sz w:val="18"/>
          <w:szCs w:val="18"/>
        </w:rPr>
        <w:t>4</w:t>
      </w:r>
      <w:r w:rsidRPr="00CA6C12">
        <w:rPr>
          <w:rFonts w:ascii="Courier New" w:eastAsia="Courier New" w:hAnsi="Courier New" w:cs="Courier New"/>
          <w:color w:val="auto"/>
          <w:sz w:val="18"/>
          <w:szCs w:val="18"/>
        </w:rPr>
        <w:t xml:space="preserve">      </w:t>
      </w:r>
      <w:r w:rsidR="00F118B8">
        <w:rPr>
          <w:rFonts w:ascii="Courier New" w:eastAsia="Courier New" w:hAnsi="Courier New" w:cs="Courier New"/>
          <w:color w:val="auto"/>
          <w:sz w:val="18"/>
          <w:szCs w:val="18"/>
        </w:rPr>
        <w:t>1</w:t>
      </w:r>
      <w:r w:rsidR="00F862D7">
        <w:rPr>
          <w:rFonts w:ascii="Courier New" w:eastAsia="Courier New" w:hAnsi="Courier New" w:cs="Courier New"/>
          <w:color w:val="auto"/>
          <w:sz w:val="18"/>
          <w:szCs w:val="18"/>
        </w:rPr>
        <w:t>6</w:t>
      </w:r>
    </w:p>
    <w:p w14:paraId="4610B8ED" w14:textId="77777777" w:rsidR="00E65FA9" w:rsidRPr="00CA6C12" w:rsidRDefault="00E65FA9" w:rsidP="00E65FA9">
      <w:pPr>
        <w:contextualSpacing/>
        <w:rPr>
          <w:rFonts w:ascii="Courier New" w:hAnsi="Courier New" w:cs="Courier New"/>
          <w:color w:val="auto"/>
          <w:sz w:val="18"/>
          <w:szCs w:val="18"/>
        </w:rPr>
      </w:pPr>
    </w:p>
    <w:p w14:paraId="0A93332B" w14:textId="77777777" w:rsidR="00E65FA9" w:rsidRPr="00CA6C12" w:rsidRDefault="00E65FA9" w:rsidP="00E65FA9">
      <w:pPr>
        <w:contextualSpacing/>
        <w:rPr>
          <w:rFonts w:ascii="Courier New" w:hAnsi="Courier New" w:cs="Courier New"/>
          <w:color w:val="auto"/>
          <w:sz w:val="18"/>
          <w:szCs w:val="18"/>
        </w:rPr>
      </w:pPr>
      <w:r w:rsidRPr="00CA6C12">
        <w:rPr>
          <w:rFonts w:ascii="Courier New" w:eastAsia="Courier New" w:hAnsi="Courier New" w:cs="Courier New"/>
          <w:color w:val="auto"/>
          <w:sz w:val="18"/>
          <w:szCs w:val="18"/>
        </w:rPr>
        <w:t xml:space="preserve">                  Positive High                Positive Low </w:t>
      </w:r>
    </w:p>
    <w:p w14:paraId="4C1EAEA5" w14:textId="77777777" w:rsidR="00E65FA9" w:rsidRPr="00CB2100" w:rsidRDefault="00E65FA9" w:rsidP="00E65FA9">
      <w:pPr>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Economy          80% Jan. 16, 2000           4% Feb. 8, 2009</w:t>
      </w:r>
    </w:p>
    <w:p w14:paraId="501EC85B" w14:textId="1FAA6747" w:rsidR="00E65FA9" w:rsidRPr="00CB2100" w:rsidRDefault="00E65FA9" w:rsidP="00E65FA9">
      <w:pPr>
        <w:contextualSpacing/>
        <w:rPr>
          <w:rFonts w:ascii="Courier New" w:hAnsi="Courier New" w:cs="Courier New"/>
          <w:color w:val="auto"/>
          <w:sz w:val="18"/>
          <w:szCs w:val="18"/>
        </w:rPr>
      </w:pPr>
      <w:r w:rsidRPr="00CB2100">
        <w:rPr>
          <w:rFonts w:ascii="Courier New" w:eastAsia="Courier New" w:hAnsi="Courier New" w:cs="Courier New"/>
          <w:color w:val="auto"/>
          <w:sz w:val="18"/>
          <w:szCs w:val="18"/>
        </w:rPr>
        <w:t>Finances         7</w:t>
      </w:r>
      <w:r w:rsidR="000A2A82">
        <w:rPr>
          <w:rFonts w:ascii="Courier New" w:eastAsia="Courier New" w:hAnsi="Courier New" w:cs="Courier New"/>
          <w:color w:val="auto"/>
          <w:sz w:val="18"/>
          <w:szCs w:val="18"/>
        </w:rPr>
        <w:t>1</w:t>
      </w:r>
      <w:r w:rsidRPr="00CB2100">
        <w:rPr>
          <w:rFonts w:ascii="Courier New" w:eastAsia="Courier New" w:hAnsi="Courier New" w:cs="Courier New"/>
          <w:color w:val="auto"/>
          <w:sz w:val="18"/>
          <w:szCs w:val="18"/>
        </w:rPr>
        <w:t xml:space="preserve">% </w:t>
      </w:r>
      <w:r w:rsidR="00EA3D4C">
        <w:rPr>
          <w:rFonts w:ascii="Courier New" w:eastAsia="Courier New" w:hAnsi="Courier New" w:cs="Courier New"/>
          <w:color w:val="auto"/>
          <w:sz w:val="18"/>
          <w:szCs w:val="18"/>
        </w:rPr>
        <w:t>latest Feb. 16, 2020</w:t>
      </w:r>
      <w:r w:rsidR="000A2A82">
        <w:rPr>
          <w:rFonts w:ascii="Courier New" w:eastAsia="Courier New" w:hAnsi="Courier New" w:cs="Courier New"/>
          <w:color w:val="auto"/>
          <w:sz w:val="18"/>
          <w:szCs w:val="18"/>
        </w:rPr>
        <w:t xml:space="preserve">    </w:t>
      </w:r>
      <w:r w:rsidRPr="00CB2100">
        <w:rPr>
          <w:rFonts w:ascii="Courier New" w:eastAsia="Courier New" w:hAnsi="Courier New" w:cs="Courier New"/>
          <w:color w:val="auto"/>
          <w:sz w:val="18"/>
          <w:szCs w:val="18"/>
        </w:rPr>
        <w:t>39% June 21 and 28, 2009</w:t>
      </w:r>
    </w:p>
    <w:p w14:paraId="47F931C9" w14:textId="24E07ABE" w:rsidR="00E65FA9" w:rsidRPr="00CB2100" w:rsidRDefault="00E65FA9" w:rsidP="00E65FA9">
      <w:pPr>
        <w:tabs>
          <w:tab w:val="left" w:pos="5940"/>
        </w:tabs>
        <w:contextualSpacing/>
        <w:rPr>
          <w:rFonts w:ascii="Courier New" w:eastAsia="Courier New" w:hAnsi="Courier New" w:cs="Courier New"/>
          <w:color w:val="auto"/>
          <w:sz w:val="18"/>
          <w:szCs w:val="18"/>
        </w:rPr>
      </w:pPr>
      <w:r w:rsidRPr="00CB2100">
        <w:rPr>
          <w:rFonts w:ascii="Courier New" w:eastAsia="Courier New" w:hAnsi="Courier New" w:cs="Courier New"/>
          <w:color w:val="auto"/>
          <w:sz w:val="18"/>
          <w:szCs w:val="18"/>
        </w:rPr>
        <w:t>Buying climate   5</w:t>
      </w:r>
      <w:r w:rsidR="0084393D">
        <w:rPr>
          <w:rFonts w:ascii="Courier New" w:eastAsia="Courier New" w:hAnsi="Courier New" w:cs="Courier New"/>
          <w:color w:val="auto"/>
          <w:sz w:val="18"/>
          <w:szCs w:val="18"/>
        </w:rPr>
        <w:t>9</w:t>
      </w:r>
      <w:r w:rsidRPr="00CB2100">
        <w:rPr>
          <w:rFonts w:ascii="Courier New" w:eastAsia="Courier New" w:hAnsi="Courier New" w:cs="Courier New"/>
          <w:color w:val="auto"/>
          <w:sz w:val="18"/>
          <w:szCs w:val="18"/>
        </w:rPr>
        <w:t xml:space="preserve">% </w:t>
      </w:r>
      <w:r w:rsidR="00905DBB">
        <w:rPr>
          <w:rFonts w:ascii="Courier New" w:eastAsia="Courier New" w:hAnsi="Courier New" w:cs="Courier New"/>
          <w:color w:val="auto"/>
          <w:sz w:val="18"/>
          <w:szCs w:val="18"/>
        </w:rPr>
        <w:t xml:space="preserve">latest </w:t>
      </w:r>
      <w:r w:rsidR="000A2A82">
        <w:rPr>
          <w:rFonts w:ascii="Courier New" w:eastAsia="Courier New" w:hAnsi="Courier New" w:cs="Courier New"/>
          <w:color w:val="auto"/>
          <w:sz w:val="18"/>
          <w:szCs w:val="18"/>
        </w:rPr>
        <w:t>Jan. 26</w:t>
      </w:r>
      <w:r w:rsidR="00EA3D4C">
        <w:rPr>
          <w:rFonts w:ascii="Courier New" w:eastAsia="Courier New" w:hAnsi="Courier New" w:cs="Courier New"/>
          <w:color w:val="auto"/>
          <w:sz w:val="18"/>
          <w:szCs w:val="18"/>
        </w:rPr>
        <w:t>,</w:t>
      </w:r>
      <w:r w:rsidR="000A2A82">
        <w:rPr>
          <w:rFonts w:ascii="Courier New" w:eastAsia="Courier New" w:hAnsi="Courier New" w:cs="Courier New"/>
          <w:color w:val="auto"/>
          <w:sz w:val="18"/>
          <w:szCs w:val="18"/>
        </w:rPr>
        <w:t xml:space="preserve"> 2020 </w:t>
      </w:r>
      <w:r w:rsidRPr="00CB2100">
        <w:rPr>
          <w:rFonts w:ascii="Courier New" w:eastAsia="Courier New" w:hAnsi="Courier New" w:cs="Courier New"/>
          <w:color w:val="auto"/>
          <w:sz w:val="18"/>
          <w:szCs w:val="18"/>
        </w:rPr>
        <w:t xml:space="preserve">   18% latest Oct. 19, 2008</w:t>
      </w:r>
    </w:p>
    <w:p w14:paraId="163B5A38" w14:textId="13770F02" w:rsidR="00B6568A" w:rsidRDefault="00B6568A" w:rsidP="00B6568A">
      <w:pPr>
        <w:tabs>
          <w:tab w:val="left" w:pos="5940"/>
        </w:tabs>
        <w:contextualSpacing/>
        <w:rPr>
          <w:rFonts w:ascii="Courier New" w:eastAsia="Courier New" w:hAnsi="Courier New" w:cs="Courier New"/>
          <w:color w:val="auto"/>
          <w:sz w:val="18"/>
          <w:szCs w:val="18"/>
        </w:rPr>
      </w:pPr>
    </w:p>
    <w:p w14:paraId="3FDC3B37" w14:textId="77777777" w:rsidR="00DC76E8" w:rsidRDefault="00DC76E8" w:rsidP="00DC76E8">
      <w:pPr>
        <w:rPr>
          <w:rFonts w:ascii="Courier New" w:eastAsia="Times New Roman" w:hAnsi="Courier New" w:cs="Courier New"/>
          <w:sz w:val="18"/>
          <w:szCs w:val="18"/>
        </w:rPr>
      </w:pPr>
      <w:r>
        <w:rPr>
          <w:rFonts w:ascii="Courier New" w:eastAsia="Times New Roman" w:hAnsi="Courier New" w:cs="Courier New"/>
          <w:sz w:val="18"/>
          <w:szCs w:val="18"/>
        </w:rPr>
        <w:t>Economy’s direction:</w:t>
      </w:r>
    </w:p>
    <w:p w14:paraId="7ED87296" w14:textId="7D4D41B8" w:rsidR="00DC76E8" w:rsidRDefault="00DC76E8"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Better   Worse   Same   Better-worse diff.</w:t>
      </w:r>
    </w:p>
    <w:p w14:paraId="17DF2DCD" w14:textId="5C83A979" w:rsidR="00F862D7" w:rsidRDefault="00F862D7"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2/14/21     30      33      37         - 3 pts.</w:t>
      </w:r>
    </w:p>
    <w:p w14:paraId="6B802FFE" w14:textId="03D14D0C" w:rsidR="00BD6A7A" w:rsidRDefault="00BD6A7A"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1/17/21     23      45      33         -22 </w:t>
      </w:r>
    </w:p>
    <w:p w14:paraId="07876C5F" w14:textId="43EC0576" w:rsidR="003A199F" w:rsidRDefault="003A199F"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12/13/20     19      42      39         -23 </w:t>
      </w:r>
    </w:p>
    <w:p w14:paraId="296FB724" w14:textId="50C7509A" w:rsidR="0022037E" w:rsidRDefault="0022037E"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11/15/20     25      39      36         -14 </w:t>
      </w:r>
    </w:p>
    <w:p w14:paraId="20E47668" w14:textId="32E405AB" w:rsidR="004B0945" w:rsidRDefault="004B0945"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10/18/20     27      41      32         -14 </w:t>
      </w:r>
    </w:p>
    <w:p w14:paraId="0B4E2F50" w14:textId="3E613D8D" w:rsidR="00EF7165" w:rsidRDefault="00EF7165"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9/14/20     </w:t>
      </w:r>
      <w:r w:rsidR="00961C4D">
        <w:rPr>
          <w:rFonts w:ascii="Courier New" w:eastAsia="Times New Roman" w:hAnsi="Courier New" w:cs="Courier New"/>
          <w:sz w:val="18"/>
          <w:szCs w:val="18"/>
        </w:rPr>
        <w:t xml:space="preserve">29      46      25         -17 </w:t>
      </w:r>
    </w:p>
    <w:p w14:paraId="3DD6AF6F" w14:textId="2AFB3F3C" w:rsidR="005C6D8A" w:rsidRDefault="005C6D8A"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8/16/20     23      47      30         -24 </w:t>
      </w:r>
    </w:p>
    <w:p w14:paraId="7DFE3F3A" w14:textId="5282BE6A" w:rsidR="00F118B8" w:rsidRDefault="00F118B8"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7/19/20     24      48      29         -24 </w:t>
      </w:r>
    </w:p>
    <w:p w14:paraId="5B32BB83" w14:textId="1E4B27FA" w:rsidR="00E21E9B" w:rsidRDefault="00E21E9B"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6/14/20     24      47      28         -23 </w:t>
      </w:r>
    </w:p>
    <w:p w14:paraId="0FBD08ED" w14:textId="647281A7" w:rsidR="00DC76E8" w:rsidRDefault="00DC76E8" w:rsidP="00DC76E8">
      <w:pPr>
        <w:rPr>
          <w:rFonts w:ascii="Courier New" w:eastAsia="Times New Roman" w:hAnsi="Courier New" w:cs="Courier New"/>
          <w:sz w:val="18"/>
          <w:szCs w:val="18"/>
        </w:rPr>
      </w:pPr>
      <w:r>
        <w:rPr>
          <w:rFonts w:ascii="Courier New" w:eastAsia="Times New Roman" w:hAnsi="Courier New" w:cs="Courier New"/>
          <w:sz w:val="18"/>
          <w:szCs w:val="18"/>
        </w:rPr>
        <w:t xml:space="preserve">                 </w:t>
      </w:r>
    </w:p>
    <w:p w14:paraId="0A93A20D" w14:textId="3D0884CB" w:rsidR="0089316A" w:rsidRPr="00D900C7" w:rsidRDefault="007749DE" w:rsidP="00D900C7">
      <w:pPr>
        <w:rPr>
          <w:rFonts w:ascii="Courier New" w:eastAsia="Times New Roman" w:hAnsi="Courier New" w:cs="Courier New"/>
          <w:sz w:val="18"/>
          <w:szCs w:val="18"/>
        </w:rPr>
      </w:pPr>
      <w:r>
        <w:rPr>
          <w:rFonts w:ascii="Courier New" w:eastAsia="Times New Roman" w:hAnsi="Courier New" w:cs="Courier New"/>
          <w:sz w:val="18"/>
          <w:szCs w:val="18"/>
        </w:rPr>
        <w:t xml:space="preserve">         </w:t>
      </w:r>
    </w:p>
    <w:p w14:paraId="55A9A3A2" w14:textId="6B66FCAD" w:rsidR="004D03C8" w:rsidRDefault="004D03C8" w:rsidP="00CA7A32">
      <w:pPr>
        <w:pStyle w:val="Normal1"/>
        <w:jc w:val="both"/>
        <w:rPr>
          <w:sz w:val="20"/>
        </w:rPr>
      </w:pPr>
      <w:r>
        <w:rPr>
          <w:noProof/>
        </w:rPr>
        <mc:AlternateContent>
          <mc:Choice Requires="wps">
            <w:drawing>
              <wp:anchor distT="0" distB="0" distL="114300" distR="114300" simplePos="0" relativeHeight="251659264" behindDoc="0" locked="0" layoutInCell="1" allowOverlap="1" wp14:anchorId="273D42BD" wp14:editId="057EB202">
                <wp:simplePos x="0" y="0"/>
                <wp:positionH relativeFrom="column">
                  <wp:posOffset>-59690</wp:posOffset>
                </wp:positionH>
                <wp:positionV relativeFrom="paragraph">
                  <wp:posOffset>82550</wp:posOffset>
                </wp:positionV>
                <wp:extent cx="4800600" cy="0"/>
                <wp:effectExtent l="50800" t="25400" r="76200" b="101600"/>
                <wp:wrapNone/>
                <wp:docPr id="24" name="Straight Connector 24"/>
                <wp:cNvGraphicFramePr/>
                <a:graphic xmlns:a="http://schemas.openxmlformats.org/drawingml/2006/main">
                  <a:graphicData uri="http://schemas.microsoft.com/office/word/2010/wordprocessingShape">
                    <wps:wsp>
                      <wps:cNvCnPr/>
                      <wps:spPr>
                        <a:xfrm>
                          <a:off x="0" y="0"/>
                          <a:ext cx="4800600" cy="0"/>
                        </a:xfrm>
                        <a:prstGeom prst="line">
                          <a:avLst/>
                        </a:prstGeom>
                        <a:ln w="6350" cmpd="sng"/>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A23E4E9" id="Straight Connector 2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7pt,6.5pt" to="373.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" strokecolor="#4f81bd [3204]" strokeweight=".5pt">
                <v:shadow on="t" color="black" opacity="24903f" origin=",.5" offset="0,.55556mm"/>
              </v:line>
            </w:pict>
          </mc:Fallback>
        </mc:AlternateContent>
      </w:r>
    </w:p>
    <w:p w14:paraId="3625CEF3" w14:textId="72A2D723" w:rsidR="00334A43" w:rsidRPr="00572168" w:rsidRDefault="00334A43" w:rsidP="00334A43">
      <w:pPr>
        <w:pStyle w:val="Normal1"/>
        <w:jc w:val="both"/>
        <w:rPr>
          <w:sz w:val="20"/>
        </w:rPr>
      </w:pPr>
      <w:r w:rsidRPr="120B0BE8">
        <w:rPr>
          <w:sz w:val="20"/>
        </w:rPr>
        <w:t>Methodology: The Bloomberg Consumer Comfort Index is produced by </w:t>
      </w:r>
      <w:hyperlink r:id="rId12">
        <w:r w:rsidRPr="120B0BE8">
          <w:rPr>
            <w:rStyle w:val="Hyperlink"/>
            <w:sz w:val="20"/>
          </w:rPr>
          <w:t>Langer Research Associates</w:t>
        </w:r>
      </w:hyperlink>
      <w:r w:rsidRPr="120B0BE8">
        <w:rPr>
          <w:sz w:val="20"/>
        </w:rPr>
        <w:t>. Results are based on 1,000 national random-sample landline and cellular telephone interviews, 250 per week in a four-week rolling average. The index, produced weekly since December 1985, is derived by averaging positive responses to each subindex question. Results of each question have a 3.5-point error margin.</w:t>
      </w:r>
      <w:r>
        <w:rPr>
          <w:sz w:val="20"/>
        </w:rPr>
        <w:t xml:space="preserve"> The expectations question was asked of 500 respondents</w:t>
      </w:r>
      <w:r w:rsidR="00E21E9B">
        <w:rPr>
          <w:sz w:val="20"/>
        </w:rPr>
        <w:t xml:space="preserve"> </w:t>
      </w:r>
      <w:r w:rsidR="00F862D7">
        <w:rPr>
          <w:sz w:val="20"/>
        </w:rPr>
        <w:t>Feb. 2-14</w:t>
      </w:r>
      <w:r>
        <w:rPr>
          <w:sz w:val="20"/>
        </w:rPr>
        <w:t>, 202</w:t>
      </w:r>
      <w:r w:rsidR="00BD6A7A">
        <w:rPr>
          <w:sz w:val="20"/>
        </w:rPr>
        <w:t>1</w:t>
      </w:r>
      <w:r>
        <w:rPr>
          <w:sz w:val="20"/>
        </w:rPr>
        <w:t xml:space="preserve">; that result has a 4.5-point error margin. </w:t>
      </w:r>
      <w:r w:rsidRPr="120B0BE8">
        <w:rPr>
          <w:sz w:val="20"/>
        </w:rPr>
        <w:t xml:space="preserve">Fieldwork and tabulation by SSRS of </w:t>
      </w:r>
      <w:r>
        <w:rPr>
          <w:sz w:val="20"/>
        </w:rPr>
        <w:t>Glen Mills</w:t>
      </w:r>
      <w:r w:rsidRPr="120B0BE8">
        <w:rPr>
          <w:sz w:val="20"/>
        </w:rPr>
        <w:t>, PA.</w:t>
      </w:r>
    </w:p>
    <w:p w14:paraId="21AB76CC" w14:textId="77777777" w:rsidR="00F862D7" w:rsidRPr="00F862D7" w:rsidRDefault="00F862D7" w:rsidP="00F862D7">
      <w:pPr>
        <w:pStyle w:val="PlainText"/>
        <w:tabs>
          <w:tab w:val="center" w:pos="2700"/>
          <w:tab w:val="center" w:pos="3510"/>
          <w:tab w:val="center" w:pos="4320"/>
          <w:tab w:val="center" w:pos="5130"/>
          <w:tab w:val="center" w:pos="5850"/>
          <w:tab w:val="center" w:pos="6660"/>
          <w:tab w:val="center" w:pos="7470"/>
          <w:tab w:val="center" w:pos="8370"/>
          <w:tab w:val="left" w:pos="10440"/>
        </w:tabs>
        <w:rPr>
          <w:sz w:val="18"/>
          <w:szCs w:val="18"/>
        </w:rPr>
      </w:pPr>
      <w:r w:rsidRPr="00F862D7">
        <w:rPr>
          <w:sz w:val="18"/>
          <w:szCs w:val="18"/>
        </w:rPr>
        <w:lastRenderedPageBreak/>
        <w:t>02/14/21</w:t>
      </w:r>
      <w:r w:rsidRPr="00F862D7">
        <w:rPr>
          <w:sz w:val="18"/>
          <w:szCs w:val="18"/>
        </w:rPr>
        <w:tab/>
        <w:t>This</w:t>
      </w:r>
      <w:r w:rsidRPr="00F862D7">
        <w:rPr>
          <w:sz w:val="18"/>
          <w:szCs w:val="18"/>
        </w:rPr>
        <w:tab/>
        <w:t>Last</w:t>
      </w:r>
      <w:r w:rsidRPr="00F862D7">
        <w:rPr>
          <w:sz w:val="18"/>
          <w:szCs w:val="18"/>
        </w:rPr>
        <w:tab/>
        <w:t xml:space="preserve">4 </w:t>
      </w:r>
      <w:proofErr w:type="spellStart"/>
      <w:r w:rsidRPr="00F862D7">
        <w:rPr>
          <w:sz w:val="18"/>
          <w:szCs w:val="18"/>
        </w:rPr>
        <w:t>Wks</w:t>
      </w:r>
      <w:proofErr w:type="spellEnd"/>
      <w:r w:rsidRPr="00F862D7">
        <w:rPr>
          <w:sz w:val="18"/>
          <w:szCs w:val="18"/>
        </w:rPr>
        <w:tab/>
        <w:t>3 Mo.</w:t>
      </w:r>
      <w:r w:rsidRPr="00F862D7">
        <w:rPr>
          <w:sz w:val="18"/>
          <w:szCs w:val="18"/>
        </w:rPr>
        <w:tab/>
        <w:t>1 Yr.</w:t>
      </w:r>
      <w:r w:rsidRPr="00F862D7">
        <w:rPr>
          <w:sz w:val="18"/>
          <w:szCs w:val="18"/>
        </w:rPr>
        <w:tab/>
        <w:t>12 Mo</w:t>
      </w:r>
      <w:r w:rsidRPr="00F862D7">
        <w:rPr>
          <w:sz w:val="18"/>
          <w:szCs w:val="18"/>
        </w:rPr>
        <w:tab/>
        <w:t>12 Mo</w:t>
      </w:r>
      <w:r w:rsidRPr="00F862D7">
        <w:rPr>
          <w:sz w:val="18"/>
          <w:szCs w:val="18"/>
        </w:rPr>
        <w:tab/>
        <w:t>12 Mo</w:t>
      </w:r>
    </w:p>
    <w:p w14:paraId="49F93040" w14:textId="77777777" w:rsidR="00F862D7" w:rsidRPr="00F862D7" w:rsidRDefault="00F862D7" w:rsidP="00F862D7">
      <w:pPr>
        <w:pStyle w:val="PlainText"/>
        <w:tabs>
          <w:tab w:val="center" w:pos="2700"/>
          <w:tab w:val="center" w:pos="3510"/>
          <w:tab w:val="center" w:pos="4320"/>
          <w:tab w:val="center" w:pos="5130"/>
          <w:tab w:val="center" w:pos="5850"/>
          <w:tab w:val="center" w:pos="6660"/>
          <w:tab w:val="center" w:pos="7470"/>
          <w:tab w:val="center" w:pos="8370"/>
          <w:tab w:val="left" w:pos="10440"/>
        </w:tabs>
        <w:rPr>
          <w:sz w:val="18"/>
          <w:szCs w:val="18"/>
        </w:rPr>
      </w:pPr>
      <w:r w:rsidRPr="00F862D7">
        <w:rPr>
          <w:sz w:val="18"/>
          <w:szCs w:val="18"/>
        </w:rPr>
        <w:tab/>
        <w:t>Week</w:t>
      </w:r>
      <w:r w:rsidRPr="00F862D7">
        <w:rPr>
          <w:sz w:val="18"/>
          <w:szCs w:val="18"/>
        </w:rPr>
        <w:tab/>
      </w:r>
      <w:proofErr w:type="spellStart"/>
      <w:r w:rsidRPr="00F862D7">
        <w:rPr>
          <w:sz w:val="18"/>
          <w:szCs w:val="18"/>
        </w:rPr>
        <w:t>Week</w:t>
      </w:r>
      <w:proofErr w:type="spellEnd"/>
      <w:r w:rsidRPr="00F862D7">
        <w:rPr>
          <w:sz w:val="18"/>
          <w:szCs w:val="18"/>
        </w:rPr>
        <w:tab/>
      </w:r>
      <w:proofErr w:type="gramStart"/>
      <w:r w:rsidRPr="00F862D7">
        <w:rPr>
          <w:sz w:val="18"/>
          <w:szCs w:val="18"/>
        </w:rPr>
        <w:t>Ago</w:t>
      </w:r>
      <w:proofErr w:type="gramEnd"/>
      <w:r w:rsidRPr="00F862D7">
        <w:rPr>
          <w:sz w:val="18"/>
          <w:szCs w:val="18"/>
        </w:rPr>
        <w:tab/>
      </w:r>
      <w:proofErr w:type="spellStart"/>
      <w:r w:rsidRPr="00F862D7">
        <w:rPr>
          <w:sz w:val="18"/>
          <w:szCs w:val="18"/>
        </w:rPr>
        <w:t>Ago</w:t>
      </w:r>
      <w:proofErr w:type="spellEnd"/>
      <w:r w:rsidRPr="00F862D7">
        <w:rPr>
          <w:sz w:val="18"/>
          <w:szCs w:val="18"/>
        </w:rPr>
        <w:tab/>
      </w:r>
      <w:proofErr w:type="spellStart"/>
      <w:r w:rsidRPr="00F862D7">
        <w:rPr>
          <w:sz w:val="18"/>
          <w:szCs w:val="18"/>
        </w:rPr>
        <w:t>Ago</w:t>
      </w:r>
      <w:proofErr w:type="spellEnd"/>
      <w:r w:rsidRPr="00F862D7">
        <w:rPr>
          <w:sz w:val="18"/>
          <w:szCs w:val="18"/>
        </w:rPr>
        <w:tab/>
        <w:t>High</w:t>
      </w:r>
      <w:r w:rsidRPr="00F862D7">
        <w:rPr>
          <w:sz w:val="18"/>
          <w:szCs w:val="18"/>
        </w:rPr>
        <w:tab/>
        <w:t>Low</w:t>
      </w:r>
      <w:r w:rsidRPr="00F862D7">
        <w:rPr>
          <w:sz w:val="18"/>
          <w:szCs w:val="18"/>
        </w:rPr>
        <w:tab/>
        <w:t>Avg</w:t>
      </w:r>
    </w:p>
    <w:p w14:paraId="1514FE1A" w14:textId="746B01EB" w:rsidR="00F862D7" w:rsidRPr="00F862D7" w:rsidRDefault="00F862D7" w:rsidP="00F862D7">
      <w:pPr>
        <w:pStyle w:val="PlainText"/>
        <w:tabs>
          <w:tab w:val="center" w:pos="2700"/>
          <w:tab w:val="center" w:pos="3510"/>
          <w:tab w:val="center" w:pos="4320"/>
          <w:tab w:val="center" w:pos="5130"/>
          <w:tab w:val="center" w:pos="5850"/>
          <w:tab w:val="center" w:pos="6660"/>
          <w:tab w:val="center" w:pos="7470"/>
          <w:tab w:val="center" w:pos="8280"/>
          <w:tab w:val="center" w:pos="8370"/>
          <w:tab w:val="left" w:pos="10440"/>
        </w:tabs>
        <w:rPr>
          <w:sz w:val="18"/>
          <w:szCs w:val="18"/>
        </w:rPr>
      </w:pPr>
      <w:r w:rsidRPr="00F862D7">
        <w:rPr>
          <w:sz w:val="18"/>
          <w:szCs w:val="18"/>
        </w:rPr>
        <w:tab/>
        <w:t>-----</w:t>
      </w:r>
      <w:r w:rsidRPr="00F862D7">
        <w:rPr>
          <w:sz w:val="18"/>
          <w:szCs w:val="18"/>
        </w:rPr>
        <w:tab/>
        <w:t>-----</w:t>
      </w:r>
      <w:r w:rsidRPr="00F862D7">
        <w:rPr>
          <w:sz w:val="18"/>
          <w:szCs w:val="18"/>
        </w:rPr>
        <w:tab/>
        <w:t>-----</w:t>
      </w:r>
      <w:r w:rsidRPr="00F862D7">
        <w:rPr>
          <w:sz w:val="18"/>
          <w:szCs w:val="18"/>
        </w:rPr>
        <w:tab/>
        <w:t>-----</w:t>
      </w:r>
      <w:r w:rsidRPr="00F862D7">
        <w:rPr>
          <w:sz w:val="18"/>
          <w:szCs w:val="18"/>
        </w:rPr>
        <w:tab/>
        <w:t>-----</w:t>
      </w:r>
      <w:r w:rsidRPr="00F862D7">
        <w:rPr>
          <w:sz w:val="18"/>
          <w:szCs w:val="18"/>
        </w:rPr>
        <w:tab/>
        <w:t>-----</w:t>
      </w:r>
      <w:r w:rsidRPr="00F862D7">
        <w:rPr>
          <w:sz w:val="18"/>
          <w:szCs w:val="18"/>
        </w:rPr>
        <w:tab/>
        <w:t>-----</w:t>
      </w:r>
      <w:r w:rsidRPr="00F862D7">
        <w:rPr>
          <w:sz w:val="18"/>
          <w:szCs w:val="18"/>
        </w:rPr>
        <w:tab/>
        <w:t>-----</w:t>
      </w:r>
    </w:p>
    <w:p w14:paraId="6164EF54" w14:textId="77777777" w:rsidR="00F862D7" w:rsidRPr="00F862D7" w:rsidRDefault="00F862D7" w:rsidP="00F862D7">
      <w:pPr>
        <w:pStyle w:val="PlainText"/>
        <w:rPr>
          <w:sz w:val="18"/>
          <w:szCs w:val="18"/>
        </w:rPr>
      </w:pPr>
      <w:r w:rsidRPr="00F862D7">
        <w:rPr>
          <w:sz w:val="18"/>
          <w:szCs w:val="18"/>
        </w:rPr>
        <w:t>GENERAL POPULATION:</w:t>
      </w:r>
    </w:p>
    <w:p w14:paraId="783E5915"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 w:val="left" w:pos="13680"/>
        </w:tabs>
        <w:spacing w:line="240" w:lineRule="auto"/>
        <w:rPr>
          <w:rFonts w:ascii="Courier New" w:hAnsi="Courier New" w:cs="Courier New"/>
          <w:sz w:val="18"/>
          <w:szCs w:val="18"/>
        </w:rPr>
      </w:pPr>
      <w:r w:rsidRPr="00F862D7">
        <w:rPr>
          <w:rFonts w:ascii="Courier New" w:hAnsi="Courier New" w:cs="Courier New"/>
          <w:bCs/>
          <w:sz w:val="18"/>
          <w:szCs w:val="18"/>
        </w:rPr>
        <w:t>Overall Index</w:t>
      </w:r>
      <w:r w:rsidRPr="00F862D7">
        <w:rPr>
          <w:rFonts w:ascii="Courier New" w:hAnsi="Courier New" w:cs="Courier New"/>
          <w:bCs/>
          <w:sz w:val="18"/>
          <w:szCs w:val="18"/>
        </w:rPr>
        <w:tab/>
      </w:r>
      <w:r w:rsidRPr="00F862D7">
        <w:rPr>
          <w:rFonts w:ascii="Courier New" w:hAnsi="Courier New" w:cs="Courier New"/>
          <w:sz w:val="18"/>
          <w:szCs w:val="18"/>
        </w:rPr>
        <w:t>45.8</w:t>
      </w:r>
      <w:r w:rsidRPr="00F862D7">
        <w:rPr>
          <w:rFonts w:ascii="Courier New" w:hAnsi="Courier New" w:cs="Courier New"/>
          <w:sz w:val="18"/>
          <w:szCs w:val="18"/>
        </w:rPr>
        <w:tab/>
        <w:t>44.9</w:t>
      </w:r>
      <w:r w:rsidRPr="00F862D7">
        <w:rPr>
          <w:rFonts w:ascii="Courier New" w:hAnsi="Courier New" w:cs="Courier New"/>
          <w:sz w:val="18"/>
          <w:szCs w:val="18"/>
        </w:rPr>
        <w:tab/>
        <w:t>43.7</w:t>
      </w:r>
      <w:r w:rsidRPr="00F862D7">
        <w:rPr>
          <w:rFonts w:ascii="Courier New" w:hAnsi="Courier New" w:cs="Courier New"/>
          <w:sz w:val="18"/>
          <w:szCs w:val="18"/>
        </w:rPr>
        <w:tab/>
        <w:t>49.8</w:t>
      </w:r>
      <w:r w:rsidRPr="00F862D7">
        <w:rPr>
          <w:rFonts w:ascii="Courier New" w:hAnsi="Courier New" w:cs="Courier New"/>
          <w:sz w:val="18"/>
          <w:szCs w:val="18"/>
        </w:rPr>
        <w:tab/>
        <w:t>65.6</w:t>
      </w:r>
      <w:r w:rsidRPr="00F862D7">
        <w:rPr>
          <w:rFonts w:ascii="Courier New" w:hAnsi="Courier New" w:cs="Courier New"/>
          <w:sz w:val="18"/>
          <w:szCs w:val="18"/>
        </w:rPr>
        <w:tab/>
        <w:t>65.6</w:t>
      </w:r>
      <w:r w:rsidRPr="00F862D7">
        <w:rPr>
          <w:rFonts w:ascii="Courier New" w:hAnsi="Courier New" w:cs="Courier New"/>
          <w:sz w:val="18"/>
          <w:szCs w:val="18"/>
        </w:rPr>
        <w:tab/>
        <w:t>34.7</w:t>
      </w:r>
      <w:r w:rsidRPr="00F862D7">
        <w:rPr>
          <w:rFonts w:ascii="Courier New" w:hAnsi="Courier New" w:cs="Courier New"/>
          <w:sz w:val="18"/>
          <w:szCs w:val="18"/>
        </w:rPr>
        <w:tab/>
        <w:t>46.8</w:t>
      </w:r>
    </w:p>
    <w:p w14:paraId="0AEC663B"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 w:val="left" w:pos="13680"/>
        </w:tabs>
        <w:spacing w:line="240" w:lineRule="auto"/>
        <w:rPr>
          <w:rFonts w:ascii="Courier New" w:hAnsi="Courier New" w:cs="Courier New"/>
          <w:sz w:val="18"/>
          <w:szCs w:val="18"/>
        </w:rPr>
      </w:pPr>
      <w:r w:rsidRPr="00F862D7">
        <w:rPr>
          <w:rFonts w:ascii="Courier New" w:hAnsi="Courier New" w:cs="Courier New"/>
          <w:bCs/>
          <w:sz w:val="18"/>
          <w:szCs w:val="18"/>
        </w:rPr>
        <w:t xml:space="preserve"> State of Economy</w:t>
      </w:r>
      <w:r w:rsidRPr="00F862D7">
        <w:rPr>
          <w:rFonts w:ascii="Courier New" w:hAnsi="Courier New" w:cs="Courier New"/>
          <w:bCs/>
          <w:sz w:val="18"/>
          <w:szCs w:val="18"/>
        </w:rPr>
        <w:tab/>
      </w:r>
      <w:r w:rsidRPr="00F862D7">
        <w:rPr>
          <w:rFonts w:ascii="Courier New" w:hAnsi="Courier New" w:cs="Courier New"/>
          <w:sz w:val="18"/>
          <w:szCs w:val="18"/>
        </w:rPr>
        <w:t>36.1</w:t>
      </w:r>
      <w:r w:rsidRPr="00F862D7">
        <w:rPr>
          <w:rFonts w:ascii="Courier New" w:hAnsi="Courier New" w:cs="Courier New"/>
          <w:sz w:val="18"/>
          <w:szCs w:val="18"/>
        </w:rPr>
        <w:tab/>
        <w:t>34.8</w:t>
      </w:r>
      <w:r w:rsidRPr="00F862D7">
        <w:rPr>
          <w:rFonts w:ascii="Courier New" w:hAnsi="Courier New" w:cs="Courier New"/>
          <w:sz w:val="18"/>
          <w:szCs w:val="18"/>
        </w:rPr>
        <w:tab/>
        <w:t>36.3</w:t>
      </w:r>
      <w:r w:rsidRPr="00F862D7">
        <w:rPr>
          <w:rFonts w:ascii="Courier New" w:hAnsi="Courier New" w:cs="Courier New"/>
          <w:sz w:val="18"/>
          <w:szCs w:val="18"/>
        </w:rPr>
        <w:tab/>
        <w:t>40.7</w:t>
      </w:r>
      <w:r w:rsidRPr="00F862D7">
        <w:rPr>
          <w:rFonts w:ascii="Courier New" w:hAnsi="Courier New" w:cs="Courier New"/>
          <w:sz w:val="18"/>
          <w:szCs w:val="18"/>
        </w:rPr>
        <w:tab/>
        <w:t>70.7</w:t>
      </w:r>
      <w:r w:rsidRPr="00F862D7">
        <w:rPr>
          <w:rFonts w:ascii="Courier New" w:hAnsi="Courier New" w:cs="Courier New"/>
          <w:sz w:val="18"/>
          <w:szCs w:val="18"/>
        </w:rPr>
        <w:tab/>
        <w:t>70.7</w:t>
      </w:r>
      <w:r w:rsidRPr="00F862D7">
        <w:rPr>
          <w:rFonts w:ascii="Courier New" w:hAnsi="Courier New" w:cs="Courier New"/>
          <w:sz w:val="18"/>
          <w:szCs w:val="18"/>
        </w:rPr>
        <w:tab/>
        <w:t>22.5</w:t>
      </w:r>
      <w:r w:rsidRPr="00F862D7">
        <w:rPr>
          <w:rFonts w:ascii="Courier New" w:hAnsi="Courier New" w:cs="Courier New"/>
          <w:sz w:val="18"/>
          <w:szCs w:val="18"/>
        </w:rPr>
        <w:tab/>
        <w:t>38.8</w:t>
      </w:r>
    </w:p>
    <w:p w14:paraId="2A1A929E"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 w:val="left" w:pos="13680"/>
        </w:tabs>
        <w:spacing w:line="240" w:lineRule="auto"/>
        <w:rPr>
          <w:rFonts w:ascii="Courier New" w:hAnsi="Courier New" w:cs="Courier New"/>
          <w:sz w:val="18"/>
          <w:szCs w:val="18"/>
        </w:rPr>
      </w:pPr>
      <w:r w:rsidRPr="00F862D7">
        <w:rPr>
          <w:rFonts w:ascii="Courier New" w:hAnsi="Courier New" w:cs="Courier New"/>
          <w:bCs/>
          <w:sz w:val="18"/>
          <w:szCs w:val="18"/>
        </w:rPr>
        <w:t xml:space="preserve"> Personal Finances</w:t>
      </w:r>
      <w:r w:rsidRPr="00F862D7">
        <w:rPr>
          <w:rFonts w:ascii="Courier New" w:hAnsi="Courier New" w:cs="Courier New"/>
          <w:bCs/>
          <w:sz w:val="18"/>
          <w:szCs w:val="18"/>
        </w:rPr>
        <w:tab/>
      </w:r>
      <w:r w:rsidRPr="00F862D7">
        <w:rPr>
          <w:rFonts w:ascii="Courier New" w:hAnsi="Courier New" w:cs="Courier New"/>
          <w:sz w:val="18"/>
          <w:szCs w:val="18"/>
        </w:rPr>
        <w:t>60.8</w:t>
      </w:r>
      <w:r w:rsidRPr="00F862D7">
        <w:rPr>
          <w:rFonts w:ascii="Courier New" w:hAnsi="Courier New" w:cs="Courier New"/>
          <w:sz w:val="18"/>
          <w:szCs w:val="18"/>
        </w:rPr>
        <w:tab/>
        <w:t>60.1</w:t>
      </w:r>
      <w:r w:rsidRPr="00F862D7">
        <w:rPr>
          <w:rFonts w:ascii="Courier New" w:hAnsi="Courier New" w:cs="Courier New"/>
          <w:sz w:val="18"/>
          <w:szCs w:val="18"/>
        </w:rPr>
        <w:tab/>
        <w:t>55.6</w:t>
      </w:r>
      <w:r w:rsidRPr="00F862D7">
        <w:rPr>
          <w:rFonts w:ascii="Courier New" w:hAnsi="Courier New" w:cs="Courier New"/>
          <w:sz w:val="18"/>
          <w:szCs w:val="18"/>
        </w:rPr>
        <w:tab/>
        <w:t>65.2</w:t>
      </w:r>
      <w:r w:rsidRPr="00F862D7">
        <w:rPr>
          <w:rFonts w:ascii="Courier New" w:hAnsi="Courier New" w:cs="Courier New"/>
          <w:sz w:val="18"/>
          <w:szCs w:val="18"/>
        </w:rPr>
        <w:tab/>
        <w:t>70.5</w:t>
      </w:r>
      <w:r w:rsidRPr="00F862D7">
        <w:rPr>
          <w:rFonts w:ascii="Courier New" w:hAnsi="Courier New" w:cs="Courier New"/>
          <w:sz w:val="18"/>
          <w:szCs w:val="18"/>
        </w:rPr>
        <w:tab/>
        <w:t>70.5</w:t>
      </w:r>
      <w:r w:rsidRPr="00F862D7">
        <w:rPr>
          <w:rFonts w:ascii="Courier New" w:hAnsi="Courier New" w:cs="Courier New"/>
          <w:sz w:val="18"/>
          <w:szCs w:val="18"/>
        </w:rPr>
        <w:tab/>
        <w:t>52.8</w:t>
      </w:r>
      <w:r w:rsidRPr="00F862D7">
        <w:rPr>
          <w:rFonts w:ascii="Courier New" w:hAnsi="Courier New" w:cs="Courier New"/>
          <w:sz w:val="18"/>
          <w:szCs w:val="18"/>
        </w:rPr>
        <w:tab/>
        <w:t>61.0</w:t>
      </w:r>
    </w:p>
    <w:p w14:paraId="58777F2E"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 w:val="left" w:pos="13680"/>
        </w:tabs>
        <w:spacing w:line="240" w:lineRule="auto"/>
        <w:rPr>
          <w:rFonts w:ascii="Courier New" w:hAnsi="Courier New" w:cs="Courier New"/>
          <w:sz w:val="18"/>
          <w:szCs w:val="18"/>
        </w:rPr>
      </w:pPr>
      <w:r w:rsidRPr="00F862D7">
        <w:rPr>
          <w:rFonts w:ascii="Courier New" w:hAnsi="Courier New" w:cs="Courier New"/>
          <w:bCs/>
          <w:sz w:val="18"/>
          <w:szCs w:val="18"/>
        </w:rPr>
        <w:t xml:space="preserve"> Buying Climate</w:t>
      </w:r>
      <w:r w:rsidRPr="00F862D7">
        <w:rPr>
          <w:rFonts w:ascii="Courier New" w:hAnsi="Courier New" w:cs="Courier New"/>
          <w:bCs/>
          <w:sz w:val="18"/>
          <w:szCs w:val="18"/>
        </w:rPr>
        <w:tab/>
      </w:r>
      <w:r w:rsidRPr="00F862D7">
        <w:rPr>
          <w:rFonts w:ascii="Courier New" w:hAnsi="Courier New" w:cs="Courier New"/>
          <w:sz w:val="18"/>
          <w:szCs w:val="18"/>
        </w:rPr>
        <w:t>40.4</w:t>
      </w:r>
      <w:r w:rsidRPr="00F862D7">
        <w:rPr>
          <w:rFonts w:ascii="Courier New" w:hAnsi="Courier New" w:cs="Courier New"/>
          <w:sz w:val="18"/>
          <w:szCs w:val="18"/>
        </w:rPr>
        <w:tab/>
        <w:t>39.9</w:t>
      </w:r>
      <w:r w:rsidRPr="00F862D7">
        <w:rPr>
          <w:rFonts w:ascii="Courier New" w:hAnsi="Courier New" w:cs="Courier New"/>
          <w:sz w:val="18"/>
          <w:szCs w:val="18"/>
        </w:rPr>
        <w:tab/>
        <w:t>39.2</w:t>
      </w:r>
      <w:r w:rsidRPr="00F862D7">
        <w:rPr>
          <w:rFonts w:ascii="Courier New" w:hAnsi="Courier New" w:cs="Courier New"/>
          <w:sz w:val="18"/>
          <w:szCs w:val="18"/>
        </w:rPr>
        <w:tab/>
        <w:t>43.5</w:t>
      </w:r>
      <w:r w:rsidRPr="00F862D7">
        <w:rPr>
          <w:rFonts w:ascii="Courier New" w:hAnsi="Courier New" w:cs="Courier New"/>
          <w:sz w:val="18"/>
          <w:szCs w:val="18"/>
        </w:rPr>
        <w:tab/>
        <w:t>55.6</w:t>
      </w:r>
      <w:r w:rsidRPr="00F862D7">
        <w:rPr>
          <w:rFonts w:ascii="Courier New" w:hAnsi="Courier New" w:cs="Courier New"/>
          <w:sz w:val="18"/>
          <w:szCs w:val="18"/>
        </w:rPr>
        <w:tab/>
        <w:t>55.6</w:t>
      </w:r>
      <w:r w:rsidRPr="00F862D7">
        <w:rPr>
          <w:rFonts w:ascii="Courier New" w:hAnsi="Courier New" w:cs="Courier New"/>
          <w:sz w:val="18"/>
          <w:szCs w:val="18"/>
        </w:rPr>
        <w:tab/>
        <w:t>28.8</w:t>
      </w:r>
      <w:r w:rsidRPr="00F862D7">
        <w:rPr>
          <w:rFonts w:ascii="Courier New" w:hAnsi="Courier New" w:cs="Courier New"/>
          <w:sz w:val="18"/>
          <w:szCs w:val="18"/>
        </w:rPr>
        <w:tab/>
        <w:t>40.5</w:t>
      </w:r>
    </w:p>
    <w:p w14:paraId="7B56E1FF" w14:textId="77777777" w:rsidR="00F862D7" w:rsidRPr="00F862D7" w:rsidRDefault="00F862D7" w:rsidP="00F862D7">
      <w:pPr>
        <w:pStyle w:val="PlainText"/>
        <w:tabs>
          <w:tab w:val="left" w:pos="0"/>
          <w:tab w:val="right" w:pos="2880"/>
          <w:tab w:val="right" w:pos="3600"/>
          <w:tab w:val="right" w:pos="4410"/>
          <w:tab w:val="right" w:pos="5040"/>
          <w:tab w:val="right" w:pos="5850"/>
          <w:tab w:val="right" w:pos="6570"/>
          <w:tab w:val="right" w:pos="7290"/>
          <w:tab w:val="right" w:pos="8010"/>
        </w:tabs>
        <w:rPr>
          <w:sz w:val="18"/>
          <w:szCs w:val="18"/>
        </w:rPr>
      </w:pPr>
      <w:r w:rsidRPr="00F862D7">
        <w:rPr>
          <w:sz w:val="18"/>
          <w:szCs w:val="18"/>
        </w:rPr>
        <w:t>-------------------------------------------------------------------</w:t>
      </w:r>
    </w:p>
    <w:p w14:paraId="4F28EF1E" w14:textId="77777777" w:rsidR="00F862D7" w:rsidRPr="00F862D7" w:rsidRDefault="00F862D7" w:rsidP="00F862D7">
      <w:pPr>
        <w:pStyle w:val="PlainText"/>
        <w:tabs>
          <w:tab w:val="left" w:pos="0"/>
          <w:tab w:val="right" w:pos="2880"/>
          <w:tab w:val="right" w:pos="3600"/>
          <w:tab w:val="right" w:pos="4410"/>
          <w:tab w:val="right" w:pos="5040"/>
          <w:tab w:val="right" w:pos="5850"/>
          <w:tab w:val="right" w:pos="6570"/>
          <w:tab w:val="right" w:pos="7290"/>
          <w:tab w:val="right" w:pos="8010"/>
        </w:tabs>
        <w:rPr>
          <w:sz w:val="18"/>
          <w:szCs w:val="18"/>
        </w:rPr>
      </w:pPr>
      <w:r w:rsidRPr="00F862D7">
        <w:rPr>
          <w:sz w:val="18"/>
          <w:szCs w:val="18"/>
        </w:rPr>
        <w:t xml:space="preserve">                           OVERALL INDEX BY DEMOGRAPHIC GROUPS</w:t>
      </w:r>
    </w:p>
    <w:p w14:paraId="706A38EC" w14:textId="77777777" w:rsidR="00F862D7" w:rsidRPr="00F862D7" w:rsidRDefault="00F862D7" w:rsidP="00F862D7">
      <w:pPr>
        <w:tabs>
          <w:tab w:val="left" w:pos="0"/>
          <w:tab w:val="right" w:pos="2880"/>
          <w:tab w:val="right" w:pos="3600"/>
          <w:tab w:val="right" w:pos="4410"/>
          <w:tab w:val="right" w:pos="5040"/>
          <w:tab w:val="right" w:pos="5850"/>
          <w:tab w:val="right" w:pos="6570"/>
          <w:tab w:val="right" w:pos="7290"/>
          <w:tab w:val="right" w:pos="8010"/>
        </w:tabs>
        <w:spacing w:line="240" w:lineRule="auto"/>
        <w:rPr>
          <w:rFonts w:ascii="Courier New" w:hAnsi="Courier New" w:cs="Courier New"/>
          <w:sz w:val="18"/>
          <w:szCs w:val="18"/>
        </w:rPr>
      </w:pPr>
      <w:r w:rsidRPr="00F862D7">
        <w:rPr>
          <w:rFonts w:ascii="Courier New" w:hAnsi="Courier New" w:cs="Courier New"/>
          <w:bCs/>
          <w:sz w:val="18"/>
          <w:szCs w:val="18"/>
        </w:rPr>
        <w:t xml:space="preserve">Sex:  </w:t>
      </w:r>
      <w:r w:rsidRPr="00F862D7">
        <w:rPr>
          <w:rFonts w:ascii="Courier New" w:hAnsi="Courier New" w:cs="Courier New"/>
          <w:sz w:val="18"/>
          <w:szCs w:val="18"/>
        </w:rPr>
        <w:t xml:space="preserve">              </w:t>
      </w:r>
    </w:p>
    <w:p w14:paraId="3616AC92"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Men</w:t>
      </w:r>
      <w:r w:rsidRPr="00F862D7">
        <w:rPr>
          <w:rFonts w:ascii="Courier New" w:hAnsi="Courier New" w:cs="Courier New"/>
          <w:bCs/>
          <w:sz w:val="18"/>
          <w:szCs w:val="18"/>
        </w:rPr>
        <w:tab/>
      </w:r>
      <w:r w:rsidRPr="00F862D7">
        <w:rPr>
          <w:rFonts w:ascii="Courier New" w:hAnsi="Courier New" w:cs="Courier New"/>
          <w:sz w:val="18"/>
          <w:szCs w:val="18"/>
        </w:rPr>
        <w:t>46.2</w:t>
      </w:r>
      <w:r w:rsidRPr="00F862D7">
        <w:rPr>
          <w:rFonts w:ascii="Courier New" w:hAnsi="Courier New" w:cs="Courier New"/>
          <w:sz w:val="18"/>
          <w:szCs w:val="18"/>
        </w:rPr>
        <w:tab/>
        <w:t>46.3</w:t>
      </w:r>
      <w:r w:rsidRPr="00F862D7">
        <w:rPr>
          <w:rFonts w:ascii="Courier New" w:hAnsi="Courier New" w:cs="Courier New"/>
          <w:sz w:val="18"/>
          <w:szCs w:val="18"/>
        </w:rPr>
        <w:tab/>
        <w:t>46.6</w:t>
      </w:r>
      <w:r w:rsidRPr="00F862D7">
        <w:rPr>
          <w:rFonts w:ascii="Courier New" w:hAnsi="Courier New" w:cs="Courier New"/>
          <w:sz w:val="18"/>
          <w:szCs w:val="18"/>
        </w:rPr>
        <w:tab/>
        <w:t>53.2</w:t>
      </w:r>
      <w:r w:rsidRPr="00F862D7">
        <w:rPr>
          <w:rFonts w:ascii="Courier New" w:hAnsi="Courier New" w:cs="Courier New"/>
          <w:sz w:val="18"/>
          <w:szCs w:val="18"/>
        </w:rPr>
        <w:tab/>
        <w:t>72.0</w:t>
      </w:r>
      <w:r w:rsidRPr="00F862D7">
        <w:rPr>
          <w:rFonts w:ascii="Courier New" w:hAnsi="Courier New" w:cs="Courier New"/>
          <w:sz w:val="18"/>
          <w:szCs w:val="18"/>
        </w:rPr>
        <w:tab/>
        <w:t>72.0</w:t>
      </w:r>
      <w:r w:rsidRPr="00F862D7">
        <w:rPr>
          <w:rFonts w:ascii="Courier New" w:hAnsi="Courier New" w:cs="Courier New"/>
          <w:sz w:val="18"/>
          <w:szCs w:val="18"/>
        </w:rPr>
        <w:tab/>
        <w:t>40.2</w:t>
      </w:r>
      <w:r w:rsidRPr="00F862D7">
        <w:rPr>
          <w:rFonts w:ascii="Courier New" w:hAnsi="Courier New" w:cs="Courier New"/>
          <w:sz w:val="18"/>
          <w:szCs w:val="18"/>
        </w:rPr>
        <w:tab/>
        <w:t>51.2</w:t>
      </w:r>
    </w:p>
    <w:p w14:paraId="1EE73A2D"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Women</w:t>
      </w:r>
      <w:r w:rsidRPr="00F862D7">
        <w:rPr>
          <w:rFonts w:ascii="Courier New" w:hAnsi="Courier New" w:cs="Courier New"/>
          <w:bCs/>
          <w:sz w:val="18"/>
          <w:szCs w:val="18"/>
        </w:rPr>
        <w:tab/>
      </w:r>
      <w:r w:rsidRPr="00F862D7">
        <w:rPr>
          <w:rFonts w:ascii="Courier New" w:hAnsi="Courier New" w:cs="Courier New"/>
          <w:sz w:val="18"/>
          <w:szCs w:val="18"/>
        </w:rPr>
        <w:t>45.3</w:t>
      </w:r>
      <w:r w:rsidRPr="00F862D7">
        <w:rPr>
          <w:rFonts w:ascii="Courier New" w:hAnsi="Courier New" w:cs="Courier New"/>
          <w:sz w:val="18"/>
          <w:szCs w:val="18"/>
        </w:rPr>
        <w:tab/>
        <w:t>43.7</w:t>
      </w:r>
      <w:r w:rsidRPr="00F862D7">
        <w:rPr>
          <w:rFonts w:ascii="Courier New" w:hAnsi="Courier New" w:cs="Courier New"/>
          <w:sz w:val="18"/>
          <w:szCs w:val="18"/>
        </w:rPr>
        <w:tab/>
        <w:t>40.9</w:t>
      </w:r>
      <w:r w:rsidRPr="00F862D7">
        <w:rPr>
          <w:rFonts w:ascii="Courier New" w:hAnsi="Courier New" w:cs="Courier New"/>
          <w:sz w:val="18"/>
          <w:szCs w:val="18"/>
        </w:rPr>
        <w:tab/>
        <w:t>46.5</w:t>
      </w:r>
      <w:r w:rsidRPr="00F862D7">
        <w:rPr>
          <w:rFonts w:ascii="Courier New" w:hAnsi="Courier New" w:cs="Courier New"/>
          <w:sz w:val="18"/>
          <w:szCs w:val="18"/>
        </w:rPr>
        <w:tab/>
        <w:t>59.7</w:t>
      </w:r>
      <w:r w:rsidRPr="00F862D7">
        <w:rPr>
          <w:rFonts w:ascii="Courier New" w:hAnsi="Courier New" w:cs="Courier New"/>
          <w:sz w:val="18"/>
          <w:szCs w:val="18"/>
        </w:rPr>
        <w:tab/>
        <w:t>59.7</w:t>
      </w:r>
      <w:r w:rsidRPr="00F862D7">
        <w:rPr>
          <w:rFonts w:ascii="Courier New" w:hAnsi="Courier New" w:cs="Courier New"/>
          <w:sz w:val="18"/>
          <w:szCs w:val="18"/>
        </w:rPr>
        <w:tab/>
        <w:t>28.3</w:t>
      </w:r>
      <w:r w:rsidRPr="00F862D7">
        <w:rPr>
          <w:rFonts w:ascii="Courier New" w:hAnsi="Courier New" w:cs="Courier New"/>
          <w:sz w:val="18"/>
          <w:szCs w:val="18"/>
        </w:rPr>
        <w:tab/>
        <w:t>42.7</w:t>
      </w:r>
    </w:p>
    <w:p w14:paraId="27AFA1B9"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Age:  </w:t>
      </w:r>
      <w:r w:rsidRPr="00F862D7">
        <w:rPr>
          <w:rFonts w:ascii="Courier New" w:hAnsi="Courier New" w:cs="Courier New"/>
          <w:sz w:val="18"/>
          <w:szCs w:val="18"/>
        </w:rPr>
        <w:t xml:space="preserve">               </w:t>
      </w:r>
    </w:p>
    <w:p w14:paraId="17DBF3BA"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18 – 34</w:t>
      </w:r>
      <w:r w:rsidRPr="00F862D7">
        <w:rPr>
          <w:rFonts w:ascii="Courier New" w:hAnsi="Courier New" w:cs="Courier New"/>
          <w:bCs/>
          <w:sz w:val="18"/>
          <w:szCs w:val="18"/>
        </w:rPr>
        <w:tab/>
      </w:r>
      <w:r w:rsidRPr="00F862D7">
        <w:rPr>
          <w:rFonts w:ascii="Courier New" w:hAnsi="Courier New" w:cs="Courier New"/>
          <w:sz w:val="18"/>
          <w:szCs w:val="18"/>
        </w:rPr>
        <w:t>47.6</w:t>
      </w:r>
      <w:r w:rsidRPr="00F862D7">
        <w:rPr>
          <w:rFonts w:ascii="Courier New" w:hAnsi="Courier New" w:cs="Courier New"/>
          <w:sz w:val="18"/>
          <w:szCs w:val="18"/>
        </w:rPr>
        <w:tab/>
        <w:t>49.8</w:t>
      </w:r>
      <w:r w:rsidRPr="00F862D7">
        <w:rPr>
          <w:rFonts w:ascii="Courier New" w:hAnsi="Courier New" w:cs="Courier New"/>
          <w:sz w:val="18"/>
          <w:szCs w:val="18"/>
        </w:rPr>
        <w:tab/>
        <w:t>48.6</w:t>
      </w:r>
      <w:r w:rsidRPr="00F862D7">
        <w:rPr>
          <w:rFonts w:ascii="Courier New" w:hAnsi="Courier New" w:cs="Courier New"/>
          <w:sz w:val="18"/>
          <w:szCs w:val="18"/>
        </w:rPr>
        <w:tab/>
        <w:t>50.1</w:t>
      </w:r>
      <w:r w:rsidRPr="00F862D7">
        <w:rPr>
          <w:rFonts w:ascii="Courier New" w:hAnsi="Courier New" w:cs="Courier New"/>
          <w:sz w:val="18"/>
          <w:szCs w:val="18"/>
        </w:rPr>
        <w:tab/>
        <w:t>64.2</w:t>
      </w:r>
      <w:r w:rsidRPr="00F862D7">
        <w:rPr>
          <w:rFonts w:ascii="Courier New" w:hAnsi="Courier New" w:cs="Courier New"/>
          <w:sz w:val="18"/>
          <w:szCs w:val="18"/>
        </w:rPr>
        <w:tab/>
        <w:t>64.2</w:t>
      </w:r>
      <w:r w:rsidRPr="00F862D7">
        <w:rPr>
          <w:rFonts w:ascii="Courier New" w:hAnsi="Courier New" w:cs="Courier New"/>
          <w:sz w:val="18"/>
          <w:szCs w:val="18"/>
        </w:rPr>
        <w:tab/>
        <w:t>35.9</w:t>
      </w:r>
      <w:r w:rsidRPr="00F862D7">
        <w:rPr>
          <w:rFonts w:ascii="Courier New" w:hAnsi="Courier New" w:cs="Courier New"/>
          <w:sz w:val="18"/>
          <w:szCs w:val="18"/>
        </w:rPr>
        <w:tab/>
        <w:t>47.4</w:t>
      </w:r>
    </w:p>
    <w:p w14:paraId="6C21DEEA"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35 – 44</w:t>
      </w:r>
      <w:r w:rsidRPr="00F862D7">
        <w:rPr>
          <w:rFonts w:ascii="Courier New" w:hAnsi="Courier New" w:cs="Courier New"/>
          <w:bCs/>
          <w:sz w:val="18"/>
          <w:szCs w:val="18"/>
        </w:rPr>
        <w:tab/>
      </w:r>
      <w:r w:rsidRPr="00F862D7">
        <w:rPr>
          <w:rFonts w:ascii="Courier New" w:hAnsi="Courier New" w:cs="Courier New"/>
          <w:sz w:val="18"/>
          <w:szCs w:val="18"/>
        </w:rPr>
        <w:t>49.8</w:t>
      </w:r>
      <w:r w:rsidRPr="00F862D7">
        <w:rPr>
          <w:rFonts w:ascii="Courier New" w:hAnsi="Courier New" w:cs="Courier New"/>
          <w:sz w:val="18"/>
          <w:szCs w:val="18"/>
        </w:rPr>
        <w:tab/>
        <w:t>44.5</w:t>
      </w:r>
      <w:r w:rsidRPr="00F862D7">
        <w:rPr>
          <w:rFonts w:ascii="Courier New" w:hAnsi="Courier New" w:cs="Courier New"/>
          <w:sz w:val="18"/>
          <w:szCs w:val="18"/>
        </w:rPr>
        <w:tab/>
        <w:t>41.8</w:t>
      </w:r>
      <w:r w:rsidRPr="00F862D7">
        <w:rPr>
          <w:rFonts w:ascii="Courier New" w:hAnsi="Courier New" w:cs="Courier New"/>
          <w:sz w:val="18"/>
          <w:szCs w:val="18"/>
        </w:rPr>
        <w:tab/>
        <w:t>43.8</w:t>
      </w:r>
      <w:r w:rsidRPr="00F862D7">
        <w:rPr>
          <w:rFonts w:ascii="Courier New" w:hAnsi="Courier New" w:cs="Courier New"/>
          <w:sz w:val="18"/>
          <w:szCs w:val="18"/>
        </w:rPr>
        <w:tab/>
        <w:t>64.7</w:t>
      </w:r>
      <w:r w:rsidRPr="00F862D7">
        <w:rPr>
          <w:rFonts w:ascii="Courier New" w:hAnsi="Courier New" w:cs="Courier New"/>
          <w:sz w:val="18"/>
          <w:szCs w:val="18"/>
        </w:rPr>
        <w:tab/>
        <w:t>65.1</w:t>
      </w:r>
      <w:r w:rsidRPr="00F862D7">
        <w:rPr>
          <w:rFonts w:ascii="Courier New" w:hAnsi="Courier New" w:cs="Courier New"/>
          <w:sz w:val="18"/>
          <w:szCs w:val="18"/>
        </w:rPr>
        <w:tab/>
        <w:t>31.8</w:t>
      </w:r>
      <w:r w:rsidRPr="00F862D7">
        <w:rPr>
          <w:rFonts w:ascii="Courier New" w:hAnsi="Courier New" w:cs="Courier New"/>
          <w:sz w:val="18"/>
          <w:szCs w:val="18"/>
        </w:rPr>
        <w:tab/>
        <w:t>46.7</w:t>
      </w:r>
    </w:p>
    <w:p w14:paraId="6A71A79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45 – 54</w:t>
      </w:r>
      <w:r w:rsidRPr="00F862D7">
        <w:rPr>
          <w:rFonts w:ascii="Courier New" w:hAnsi="Courier New" w:cs="Courier New"/>
          <w:bCs/>
          <w:sz w:val="18"/>
          <w:szCs w:val="18"/>
        </w:rPr>
        <w:tab/>
      </w:r>
      <w:r w:rsidRPr="00F862D7">
        <w:rPr>
          <w:rFonts w:ascii="Courier New" w:hAnsi="Courier New" w:cs="Courier New"/>
          <w:sz w:val="18"/>
          <w:szCs w:val="18"/>
        </w:rPr>
        <w:t>48.0</w:t>
      </w:r>
      <w:r w:rsidRPr="00F862D7">
        <w:rPr>
          <w:rFonts w:ascii="Courier New" w:hAnsi="Courier New" w:cs="Courier New"/>
          <w:bCs/>
          <w:sz w:val="18"/>
          <w:szCs w:val="18"/>
        </w:rPr>
        <w:tab/>
      </w:r>
      <w:r w:rsidRPr="00F862D7">
        <w:rPr>
          <w:rFonts w:ascii="Courier New" w:hAnsi="Courier New" w:cs="Courier New"/>
          <w:sz w:val="18"/>
          <w:szCs w:val="18"/>
        </w:rPr>
        <w:t>46.6</w:t>
      </w:r>
      <w:r w:rsidRPr="00F862D7">
        <w:rPr>
          <w:rFonts w:ascii="Courier New" w:hAnsi="Courier New" w:cs="Courier New"/>
          <w:sz w:val="18"/>
          <w:szCs w:val="18"/>
        </w:rPr>
        <w:tab/>
        <w:t>44.5</w:t>
      </w:r>
      <w:r w:rsidRPr="00F862D7">
        <w:rPr>
          <w:rFonts w:ascii="Courier New" w:hAnsi="Courier New" w:cs="Courier New"/>
          <w:sz w:val="18"/>
          <w:szCs w:val="18"/>
        </w:rPr>
        <w:tab/>
        <w:t>54.9</w:t>
      </w:r>
      <w:r w:rsidRPr="00F862D7">
        <w:rPr>
          <w:rFonts w:ascii="Courier New" w:hAnsi="Courier New" w:cs="Courier New"/>
          <w:sz w:val="18"/>
          <w:szCs w:val="18"/>
        </w:rPr>
        <w:tab/>
        <w:t>69.1</w:t>
      </w:r>
      <w:r w:rsidRPr="00F862D7">
        <w:rPr>
          <w:rFonts w:ascii="Courier New" w:hAnsi="Courier New" w:cs="Courier New"/>
          <w:sz w:val="18"/>
          <w:szCs w:val="18"/>
        </w:rPr>
        <w:tab/>
        <w:t>72.6</w:t>
      </w:r>
      <w:r w:rsidRPr="00F862D7">
        <w:rPr>
          <w:rFonts w:ascii="Courier New" w:hAnsi="Courier New" w:cs="Courier New"/>
          <w:sz w:val="18"/>
          <w:szCs w:val="18"/>
        </w:rPr>
        <w:tab/>
        <w:t>34.1</w:t>
      </w:r>
      <w:r w:rsidRPr="00F862D7">
        <w:rPr>
          <w:rFonts w:ascii="Courier New" w:hAnsi="Courier New" w:cs="Courier New"/>
          <w:sz w:val="18"/>
          <w:szCs w:val="18"/>
        </w:rPr>
        <w:tab/>
        <w:t>46.8</w:t>
      </w:r>
    </w:p>
    <w:p w14:paraId="25387F44"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55 – 64</w:t>
      </w:r>
      <w:r w:rsidRPr="00F862D7">
        <w:rPr>
          <w:rFonts w:ascii="Courier New" w:hAnsi="Courier New" w:cs="Courier New"/>
          <w:bCs/>
          <w:sz w:val="18"/>
          <w:szCs w:val="18"/>
        </w:rPr>
        <w:tab/>
      </w:r>
      <w:r w:rsidRPr="00F862D7">
        <w:rPr>
          <w:rFonts w:ascii="Courier New" w:hAnsi="Courier New" w:cs="Courier New"/>
          <w:sz w:val="18"/>
          <w:szCs w:val="18"/>
        </w:rPr>
        <w:t>45.4</w:t>
      </w:r>
      <w:r w:rsidRPr="00F862D7">
        <w:rPr>
          <w:rFonts w:ascii="Courier New" w:hAnsi="Courier New" w:cs="Courier New"/>
          <w:bCs/>
          <w:sz w:val="18"/>
          <w:szCs w:val="18"/>
        </w:rPr>
        <w:tab/>
      </w:r>
      <w:r w:rsidRPr="00F862D7">
        <w:rPr>
          <w:rFonts w:ascii="Courier New" w:hAnsi="Courier New" w:cs="Courier New"/>
          <w:sz w:val="18"/>
          <w:szCs w:val="18"/>
        </w:rPr>
        <w:t>43.4</w:t>
      </w:r>
      <w:r w:rsidRPr="00F862D7">
        <w:rPr>
          <w:rFonts w:ascii="Courier New" w:hAnsi="Courier New" w:cs="Courier New"/>
          <w:sz w:val="18"/>
          <w:szCs w:val="18"/>
        </w:rPr>
        <w:tab/>
        <w:t>40.8</w:t>
      </w:r>
      <w:r w:rsidRPr="00F862D7">
        <w:rPr>
          <w:rFonts w:ascii="Courier New" w:hAnsi="Courier New" w:cs="Courier New"/>
          <w:sz w:val="18"/>
          <w:szCs w:val="18"/>
        </w:rPr>
        <w:tab/>
        <w:t>49.7</w:t>
      </w:r>
      <w:r w:rsidRPr="00F862D7">
        <w:rPr>
          <w:rFonts w:ascii="Courier New" w:hAnsi="Courier New" w:cs="Courier New"/>
          <w:sz w:val="18"/>
          <w:szCs w:val="18"/>
        </w:rPr>
        <w:tab/>
        <w:t>63.3</w:t>
      </w:r>
      <w:r w:rsidRPr="00F862D7">
        <w:rPr>
          <w:rFonts w:ascii="Courier New" w:hAnsi="Courier New" w:cs="Courier New"/>
          <w:sz w:val="18"/>
          <w:szCs w:val="18"/>
        </w:rPr>
        <w:tab/>
        <w:t>66.0</w:t>
      </w:r>
      <w:r w:rsidRPr="00F862D7">
        <w:rPr>
          <w:rFonts w:ascii="Courier New" w:hAnsi="Courier New" w:cs="Courier New"/>
          <w:sz w:val="18"/>
          <w:szCs w:val="18"/>
        </w:rPr>
        <w:tab/>
        <w:t>31.2</w:t>
      </w:r>
      <w:r w:rsidRPr="00F862D7">
        <w:rPr>
          <w:rFonts w:ascii="Courier New" w:hAnsi="Courier New" w:cs="Courier New"/>
          <w:sz w:val="18"/>
          <w:szCs w:val="18"/>
        </w:rPr>
        <w:tab/>
        <w:t>44.9</w:t>
      </w:r>
    </w:p>
    <w:p w14:paraId="03771AE4"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65+</w:t>
      </w:r>
      <w:r w:rsidRPr="00F862D7">
        <w:rPr>
          <w:rFonts w:ascii="Courier New" w:hAnsi="Courier New" w:cs="Courier New"/>
          <w:bCs/>
          <w:sz w:val="18"/>
          <w:szCs w:val="18"/>
        </w:rPr>
        <w:tab/>
      </w:r>
      <w:r w:rsidRPr="00F862D7">
        <w:rPr>
          <w:rFonts w:ascii="Courier New" w:hAnsi="Courier New" w:cs="Courier New"/>
          <w:sz w:val="18"/>
          <w:szCs w:val="18"/>
        </w:rPr>
        <w:t>39.6</w:t>
      </w:r>
      <w:r w:rsidRPr="00F862D7">
        <w:rPr>
          <w:rFonts w:ascii="Courier New" w:hAnsi="Courier New" w:cs="Courier New"/>
          <w:sz w:val="18"/>
          <w:szCs w:val="18"/>
        </w:rPr>
        <w:tab/>
        <w:t>39.5</w:t>
      </w:r>
      <w:r w:rsidRPr="00F862D7">
        <w:rPr>
          <w:rFonts w:ascii="Courier New" w:hAnsi="Courier New" w:cs="Courier New"/>
          <w:sz w:val="18"/>
          <w:szCs w:val="18"/>
        </w:rPr>
        <w:tab/>
        <w:t>40.0</w:t>
      </w:r>
      <w:r w:rsidRPr="00F862D7">
        <w:rPr>
          <w:rFonts w:ascii="Courier New" w:hAnsi="Courier New" w:cs="Courier New"/>
          <w:sz w:val="18"/>
          <w:szCs w:val="18"/>
        </w:rPr>
        <w:tab/>
        <w:t>48.8</w:t>
      </w:r>
      <w:r w:rsidRPr="00F862D7">
        <w:rPr>
          <w:rFonts w:ascii="Courier New" w:hAnsi="Courier New" w:cs="Courier New"/>
          <w:sz w:val="18"/>
          <w:szCs w:val="18"/>
        </w:rPr>
        <w:tab/>
        <w:t>67.5</w:t>
      </w:r>
      <w:r w:rsidRPr="00F862D7">
        <w:rPr>
          <w:rFonts w:ascii="Courier New" w:hAnsi="Courier New" w:cs="Courier New"/>
          <w:sz w:val="18"/>
          <w:szCs w:val="18"/>
        </w:rPr>
        <w:tab/>
        <w:t>67.5</w:t>
      </w:r>
      <w:r w:rsidRPr="00F862D7">
        <w:rPr>
          <w:rFonts w:ascii="Courier New" w:hAnsi="Courier New" w:cs="Courier New"/>
          <w:sz w:val="18"/>
          <w:szCs w:val="18"/>
        </w:rPr>
        <w:tab/>
        <w:t>35.6</w:t>
      </w:r>
      <w:r w:rsidRPr="00F862D7">
        <w:rPr>
          <w:rFonts w:ascii="Courier New" w:hAnsi="Courier New" w:cs="Courier New"/>
          <w:sz w:val="18"/>
          <w:szCs w:val="18"/>
        </w:rPr>
        <w:tab/>
        <w:t>47.2</w:t>
      </w:r>
    </w:p>
    <w:p w14:paraId="0B4F3F60"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Income:  </w:t>
      </w:r>
      <w:r w:rsidRPr="00F862D7">
        <w:rPr>
          <w:rFonts w:ascii="Courier New" w:hAnsi="Courier New" w:cs="Courier New"/>
          <w:sz w:val="18"/>
          <w:szCs w:val="18"/>
        </w:rPr>
        <w:t xml:space="preserve">               </w:t>
      </w:r>
    </w:p>
    <w:p w14:paraId="7A3EEF3B"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Under $15K</w:t>
      </w:r>
      <w:r w:rsidRPr="00F862D7">
        <w:rPr>
          <w:rFonts w:ascii="Courier New" w:hAnsi="Courier New" w:cs="Courier New"/>
          <w:bCs/>
          <w:sz w:val="18"/>
          <w:szCs w:val="18"/>
        </w:rPr>
        <w:tab/>
      </w:r>
      <w:r w:rsidRPr="00F862D7">
        <w:rPr>
          <w:rFonts w:ascii="Courier New" w:hAnsi="Courier New" w:cs="Courier New"/>
          <w:sz w:val="18"/>
          <w:szCs w:val="18"/>
        </w:rPr>
        <w:t>19.1</w:t>
      </w:r>
      <w:r w:rsidRPr="00F862D7">
        <w:rPr>
          <w:rFonts w:ascii="Courier New" w:hAnsi="Courier New" w:cs="Courier New"/>
          <w:sz w:val="18"/>
          <w:szCs w:val="18"/>
        </w:rPr>
        <w:tab/>
        <w:t>17.7</w:t>
      </w:r>
      <w:r w:rsidRPr="00F862D7">
        <w:rPr>
          <w:rFonts w:ascii="Courier New" w:hAnsi="Courier New" w:cs="Courier New"/>
          <w:sz w:val="18"/>
          <w:szCs w:val="18"/>
        </w:rPr>
        <w:tab/>
        <w:t>24.7</w:t>
      </w:r>
      <w:r w:rsidRPr="00F862D7">
        <w:rPr>
          <w:rFonts w:ascii="Courier New" w:hAnsi="Courier New" w:cs="Courier New"/>
          <w:sz w:val="18"/>
          <w:szCs w:val="18"/>
        </w:rPr>
        <w:tab/>
        <w:t>20.5</w:t>
      </w:r>
      <w:r w:rsidRPr="00F862D7">
        <w:rPr>
          <w:rFonts w:ascii="Courier New" w:hAnsi="Courier New" w:cs="Courier New"/>
          <w:sz w:val="18"/>
          <w:szCs w:val="18"/>
        </w:rPr>
        <w:tab/>
        <w:t>34.1</w:t>
      </w:r>
      <w:r w:rsidRPr="00F862D7">
        <w:rPr>
          <w:rFonts w:ascii="Courier New" w:hAnsi="Courier New" w:cs="Courier New"/>
          <w:sz w:val="18"/>
          <w:szCs w:val="18"/>
        </w:rPr>
        <w:tab/>
        <w:t>39.4</w:t>
      </w:r>
      <w:r w:rsidRPr="00F862D7">
        <w:rPr>
          <w:rFonts w:ascii="Courier New" w:hAnsi="Courier New" w:cs="Courier New"/>
          <w:sz w:val="18"/>
          <w:szCs w:val="18"/>
        </w:rPr>
        <w:tab/>
        <w:t>16.5</w:t>
      </w:r>
      <w:r w:rsidRPr="00F862D7">
        <w:rPr>
          <w:rFonts w:ascii="Courier New" w:hAnsi="Courier New" w:cs="Courier New"/>
          <w:sz w:val="18"/>
          <w:szCs w:val="18"/>
        </w:rPr>
        <w:tab/>
        <w:t>25.2</w:t>
      </w:r>
    </w:p>
    <w:p w14:paraId="5B6CB4D3"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15K </w:t>
      </w:r>
      <w:proofErr w:type="gramStart"/>
      <w:r w:rsidRPr="00F862D7">
        <w:rPr>
          <w:rFonts w:ascii="Courier New" w:hAnsi="Courier New" w:cs="Courier New"/>
          <w:bCs/>
          <w:sz w:val="18"/>
          <w:szCs w:val="18"/>
        </w:rPr>
        <w:t>To</w:t>
      </w:r>
      <w:proofErr w:type="gramEnd"/>
      <w:r w:rsidRPr="00F862D7">
        <w:rPr>
          <w:rFonts w:ascii="Courier New" w:hAnsi="Courier New" w:cs="Courier New"/>
          <w:bCs/>
          <w:sz w:val="18"/>
          <w:szCs w:val="18"/>
        </w:rPr>
        <w:t xml:space="preserve"> $24.9K</w:t>
      </w:r>
      <w:r w:rsidRPr="00F862D7">
        <w:rPr>
          <w:rFonts w:ascii="Courier New" w:hAnsi="Courier New" w:cs="Courier New"/>
          <w:bCs/>
          <w:sz w:val="18"/>
          <w:szCs w:val="18"/>
        </w:rPr>
        <w:tab/>
      </w:r>
      <w:r w:rsidRPr="00F862D7">
        <w:rPr>
          <w:rFonts w:ascii="Courier New" w:hAnsi="Courier New" w:cs="Courier New"/>
          <w:sz w:val="18"/>
          <w:szCs w:val="18"/>
        </w:rPr>
        <w:t>25.7</w:t>
      </w:r>
      <w:r w:rsidRPr="00F862D7">
        <w:rPr>
          <w:rFonts w:ascii="Courier New" w:hAnsi="Courier New" w:cs="Courier New"/>
          <w:sz w:val="18"/>
          <w:szCs w:val="18"/>
        </w:rPr>
        <w:tab/>
        <w:t>19.4</w:t>
      </w:r>
      <w:r w:rsidRPr="00F862D7">
        <w:rPr>
          <w:rFonts w:ascii="Courier New" w:hAnsi="Courier New" w:cs="Courier New"/>
          <w:sz w:val="18"/>
          <w:szCs w:val="18"/>
        </w:rPr>
        <w:tab/>
        <w:t>17.0</w:t>
      </w:r>
      <w:r w:rsidRPr="00F862D7">
        <w:rPr>
          <w:rFonts w:ascii="Courier New" w:hAnsi="Courier New" w:cs="Courier New"/>
          <w:sz w:val="18"/>
          <w:szCs w:val="18"/>
        </w:rPr>
        <w:tab/>
        <w:t>27.2</w:t>
      </w:r>
      <w:r w:rsidRPr="00F862D7">
        <w:rPr>
          <w:rFonts w:ascii="Courier New" w:hAnsi="Courier New" w:cs="Courier New"/>
          <w:sz w:val="18"/>
          <w:szCs w:val="18"/>
        </w:rPr>
        <w:tab/>
        <w:t>40.7</w:t>
      </w:r>
      <w:r w:rsidRPr="00F862D7">
        <w:rPr>
          <w:rFonts w:ascii="Courier New" w:hAnsi="Courier New" w:cs="Courier New"/>
          <w:sz w:val="18"/>
          <w:szCs w:val="18"/>
        </w:rPr>
        <w:tab/>
        <w:t>45.0</w:t>
      </w:r>
      <w:r w:rsidRPr="00F862D7">
        <w:rPr>
          <w:rFonts w:ascii="Courier New" w:hAnsi="Courier New" w:cs="Courier New"/>
          <w:sz w:val="18"/>
          <w:szCs w:val="18"/>
        </w:rPr>
        <w:tab/>
        <w:t>17.0</w:t>
      </w:r>
      <w:r w:rsidRPr="00F862D7">
        <w:rPr>
          <w:rFonts w:ascii="Courier New" w:hAnsi="Courier New" w:cs="Courier New"/>
          <w:sz w:val="18"/>
          <w:szCs w:val="18"/>
        </w:rPr>
        <w:tab/>
        <w:t>30.0</w:t>
      </w:r>
    </w:p>
    <w:p w14:paraId="7461EF5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25K </w:t>
      </w:r>
      <w:proofErr w:type="gramStart"/>
      <w:r w:rsidRPr="00F862D7">
        <w:rPr>
          <w:rFonts w:ascii="Courier New" w:hAnsi="Courier New" w:cs="Courier New"/>
          <w:bCs/>
          <w:sz w:val="18"/>
          <w:szCs w:val="18"/>
        </w:rPr>
        <w:t>To</w:t>
      </w:r>
      <w:proofErr w:type="gramEnd"/>
      <w:r w:rsidRPr="00F862D7">
        <w:rPr>
          <w:rFonts w:ascii="Courier New" w:hAnsi="Courier New" w:cs="Courier New"/>
          <w:bCs/>
          <w:sz w:val="18"/>
          <w:szCs w:val="18"/>
        </w:rPr>
        <w:t xml:space="preserve"> $39.9K</w:t>
      </w:r>
      <w:r w:rsidRPr="00F862D7">
        <w:rPr>
          <w:rFonts w:ascii="Courier New" w:hAnsi="Courier New" w:cs="Courier New"/>
          <w:bCs/>
          <w:sz w:val="18"/>
          <w:szCs w:val="18"/>
        </w:rPr>
        <w:tab/>
      </w:r>
      <w:r w:rsidRPr="00F862D7">
        <w:rPr>
          <w:rFonts w:ascii="Courier New" w:hAnsi="Courier New" w:cs="Courier New"/>
          <w:sz w:val="18"/>
          <w:szCs w:val="18"/>
        </w:rPr>
        <w:t>35.1</w:t>
      </w:r>
      <w:r w:rsidRPr="00F862D7">
        <w:rPr>
          <w:rFonts w:ascii="Courier New" w:hAnsi="Courier New" w:cs="Courier New"/>
          <w:sz w:val="18"/>
          <w:szCs w:val="18"/>
        </w:rPr>
        <w:tab/>
        <w:t>34.6</w:t>
      </w:r>
      <w:r w:rsidRPr="00F862D7">
        <w:rPr>
          <w:rFonts w:ascii="Courier New" w:hAnsi="Courier New" w:cs="Courier New"/>
          <w:sz w:val="18"/>
          <w:szCs w:val="18"/>
        </w:rPr>
        <w:tab/>
        <w:t>33.2</w:t>
      </w:r>
      <w:r w:rsidRPr="00F862D7">
        <w:rPr>
          <w:rFonts w:ascii="Courier New" w:hAnsi="Courier New" w:cs="Courier New"/>
          <w:sz w:val="18"/>
          <w:szCs w:val="18"/>
        </w:rPr>
        <w:tab/>
        <w:t>44.9</w:t>
      </w:r>
      <w:r w:rsidRPr="00F862D7">
        <w:rPr>
          <w:rFonts w:ascii="Courier New" w:hAnsi="Courier New" w:cs="Courier New"/>
          <w:sz w:val="18"/>
          <w:szCs w:val="18"/>
        </w:rPr>
        <w:tab/>
        <w:t>53.6</w:t>
      </w:r>
      <w:r w:rsidRPr="00F862D7">
        <w:rPr>
          <w:rFonts w:ascii="Courier New" w:hAnsi="Courier New" w:cs="Courier New"/>
          <w:sz w:val="18"/>
          <w:szCs w:val="18"/>
        </w:rPr>
        <w:tab/>
        <w:t>54.6</w:t>
      </w:r>
      <w:r w:rsidRPr="00F862D7">
        <w:rPr>
          <w:rFonts w:ascii="Courier New" w:hAnsi="Courier New" w:cs="Courier New"/>
          <w:sz w:val="18"/>
          <w:szCs w:val="18"/>
        </w:rPr>
        <w:tab/>
        <w:t>27.7</w:t>
      </w:r>
      <w:r w:rsidRPr="00F862D7">
        <w:rPr>
          <w:rFonts w:ascii="Courier New" w:hAnsi="Courier New" w:cs="Courier New"/>
          <w:sz w:val="18"/>
          <w:szCs w:val="18"/>
        </w:rPr>
        <w:tab/>
        <w:t>40.1</w:t>
      </w:r>
    </w:p>
    <w:p w14:paraId="6C28FEDA"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40K </w:t>
      </w:r>
      <w:proofErr w:type="gramStart"/>
      <w:r w:rsidRPr="00F862D7">
        <w:rPr>
          <w:rFonts w:ascii="Courier New" w:hAnsi="Courier New" w:cs="Courier New"/>
          <w:bCs/>
          <w:sz w:val="18"/>
          <w:szCs w:val="18"/>
        </w:rPr>
        <w:t>To</w:t>
      </w:r>
      <w:proofErr w:type="gramEnd"/>
      <w:r w:rsidRPr="00F862D7">
        <w:rPr>
          <w:rFonts w:ascii="Courier New" w:hAnsi="Courier New" w:cs="Courier New"/>
          <w:bCs/>
          <w:sz w:val="18"/>
          <w:szCs w:val="18"/>
        </w:rPr>
        <w:t xml:space="preserve"> $49.9K</w:t>
      </w:r>
      <w:r w:rsidRPr="00F862D7">
        <w:rPr>
          <w:rFonts w:ascii="Courier New" w:hAnsi="Courier New" w:cs="Courier New"/>
          <w:bCs/>
          <w:sz w:val="18"/>
          <w:szCs w:val="18"/>
        </w:rPr>
        <w:tab/>
      </w:r>
      <w:r w:rsidRPr="00F862D7">
        <w:rPr>
          <w:rFonts w:ascii="Courier New" w:hAnsi="Courier New" w:cs="Courier New"/>
          <w:sz w:val="18"/>
          <w:szCs w:val="18"/>
        </w:rPr>
        <w:t>45.6</w:t>
      </w:r>
      <w:r w:rsidRPr="00F862D7">
        <w:rPr>
          <w:rFonts w:ascii="Courier New" w:hAnsi="Courier New" w:cs="Courier New"/>
          <w:sz w:val="18"/>
          <w:szCs w:val="18"/>
        </w:rPr>
        <w:tab/>
        <w:t>53.3</w:t>
      </w:r>
      <w:r w:rsidRPr="00F862D7">
        <w:rPr>
          <w:rFonts w:ascii="Courier New" w:hAnsi="Courier New" w:cs="Courier New"/>
          <w:sz w:val="18"/>
          <w:szCs w:val="18"/>
        </w:rPr>
        <w:tab/>
        <w:t>51.4</w:t>
      </w:r>
      <w:r w:rsidRPr="00F862D7">
        <w:rPr>
          <w:rFonts w:ascii="Courier New" w:hAnsi="Courier New" w:cs="Courier New"/>
          <w:sz w:val="18"/>
          <w:szCs w:val="18"/>
        </w:rPr>
        <w:tab/>
        <w:t>49.4</w:t>
      </w:r>
      <w:r w:rsidRPr="00F862D7">
        <w:rPr>
          <w:rFonts w:ascii="Courier New" w:hAnsi="Courier New" w:cs="Courier New"/>
          <w:sz w:val="18"/>
          <w:szCs w:val="18"/>
        </w:rPr>
        <w:tab/>
        <w:t>63.1</w:t>
      </w:r>
      <w:r w:rsidRPr="00F862D7">
        <w:rPr>
          <w:rFonts w:ascii="Courier New" w:hAnsi="Courier New" w:cs="Courier New"/>
          <w:sz w:val="18"/>
          <w:szCs w:val="18"/>
        </w:rPr>
        <w:tab/>
        <w:t>64.1</w:t>
      </w:r>
      <w:r w:rsidRPr="00F862D7">
        <w:rPr>
          <w:rFonts w:ascii="Courier New" w:hAnsi="Courier New" w:cs="Courier New"/>
          <w:sz w:val="18"/>
          <w:szCs w:val="18"/>
        </w:rPr>
        <w:tab/>
        <w:t>29.1</w:t>
      </w:r>
      <w:r w:rsidRPr="00F862D7">
        <w:rPr>
          <w:rFonts w:ascii="Courier New" w:hAnsi="Courier New" w:cs="Courier New"/>
          <w:sz w:val="18"/>
          <w:szCs w:val="18"/>
        </w:rPr>
        <w:tab/>
        <w:t>47.6</w:t>
      </w:r>
    </w:p>
    <w:p w14:paraId="7BC5EE66"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Under $50K</w:t>
      </w:r>
      <w:r w:rsidRPr="00F862D7">
        <w:rPr>
          <w:rFonts w:ascii="Courier New" w:hAnsi="Courier New" w:cs="Courier New"/>
          <w:bCs/>
          <w:sz w:val="18"/>
          <w:szCs w:val="18"/>
        </w:rPr>
        <w:tab/>
      </w:r>
      <w:r w:rsidRPr="00F862D7">
        <w:rPr>
          <w:rFonts w:ascii="Courier New" w:hAnsi="Courier New" w:cs="Courier New"/>
          <w:sz w:val="18"/>
          <w:szCs w:val="18"/>
        </w:rPr>
        <w:t>33.2</w:t>
      </w:r>
      <w:r w:rsidRPr="00F862D7">
        <w:rPr>
          <w:rFonts w:ascii="Courier New" w:hAnsi="Courier New" w:cs="Courier New"/>
          <w:sz w:val="18"/>
          <w:szCs w:val="18"/>
        </w:rPr>
        <w:tab/>
        <w:t>32.3</w:t>
      </w:r>
      <w:r w:rsidRPr="00F862D7">
        <w:rPr>
          <w:rFonts w:ascii="Courier New" w:hAnsi="Courier New" w:cs="Courier New"/>
          <w:sz w:val="18"/>
          <w:szCs w:val="18"/>
        </w:rPr>
        <w:tab/>
        <w:t>32.8</w:t>
      </w:r>
      <w:r w:rsidRPr="00F862D7">
        <w:rPr>
          <w:rFonts w:ascii="Courier New" w:hAnsi="Courier New" w:cs="Courier New"/>
          <w:sz w:val="18"/>
          <w:szCs w:val="18"/>
        </w:rPr>
        <w:tab/>
        <w:t>38.2</w:t>
      </w:r>
      <w:r w:rsidRPr="00F862D7">
        <w:rPr>
          <w:rFonts w:ascii="Courier New" w:hAnsi="Courier New" w:cs="Courier New"/>
          <w:sz w:val="18"/>
          <w:szCs w:val="18"/>
        </w:rPr>
        <w:tab/>
        <w:t>49.0</w:t>
      </w:r>
      <w:r w:rsidRPr="00F862D7">
        <w:rPr>
          <w:rFonts w:ascii="Courier New" w:hAnsi="Courier New" w:cs="Courier New"/>
          <w:sz w:val="18"/>
          <w:szCs w:val="18"/>
        </w:rPr>
        <w:tab/>
        <w:t>51.6</w:t>
      </w:r>
      <w:r w:rsidRPr="00F862D7">
        <w:rPr>
          <w:rFonts w:ascii="Courier New" w:hAnsi="Courier New" w:cs="Courier New"/>
          <w:sz w:val="18"/>
          <w:szCs w:val="18"/>
        </w:rPr>
        <w:tab/>
        <w:t>27.6</w:t>
      </w:r>
      <w:r w:rsidRPr="00F862D7">
        <w:rPr>
          <w:rFonts w:ascii="Courier New" w:hAnsi="Courier New" w:cs="Courier New"/>
          <w:sz w:val="18"/>
          <w:szCs w:val="18"/>
        </w:rPr>
        <w:tab/>
        <w:t>36.8</w:t>
      </w:r>
    </w:p>
    <w:p w14:paraId="7357ACF9"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Over $50K</w:t>
      </w:r>
      <w:r w:rsidRPr="00F862D7">
        <w:rPr>
          <w:rFonts w:ascii="Courier New" w:hAnsi="Courier New" w:cs="Courier New"/>
          <w:bCs/>
          <w:sz w:val="18"/>
          <w:szCs w:val="18"/>
        </w:rPr>
        <w:tab/>
      </w:r>
      <w:r w:rsidRPr="00F862D7">
        <w:rPr>
          <w:rFonts w:ascii="Courier New" w:hAnsi="Courier New" w:cs="Courier New"/>
          <w:sz w:val="18"/>
          <w:szCs w:val="18"/>
        </w:rPr>
        <w:t>59.9</w:t>
      </w:r>
      <w:r w:rsidRPr="00F862D7">
        <w:rPr>
          <w:rFonts w:ascii="Courier New" w:hAnsi="Courier New" w:cs="Courier New"/>
          <w:sz w:val="18"/>
          <w:szCs w:val="18"/>
        </w:rPr>
        <w:tab/>
        <w:t>57.1</w:t>
      </w:r>
      <w:r w:rsidRPr="00F862D7">
        <w:rPr>
          <w:rFonts w:ascii="Courier New" w:hAnsi="Courier New" w:cs="Courier New"/>
          <w:sz w:val="18"/>
          <w:szCs w:val="18"/>
        </w:rPr>
        <w:tab/>
        <w:t>54.8</w:t>
      </w:r>
      <w:r w:rsidRPr="00F862D7">
        <w:rPr>
          <w:rFonts w:ascii="Courier New" w:hAnsi="Courier New" w:cs="Courier New"/>
          <w:sz w:val="18"/>
          <w:szCs w:val="18"/>
        </w:rPr>
        <w:tab/>
        <w:t>61.2</w:t>
      </w:r>
      <w:r w:rsidRPr="00F862D7">
        <w:rPr>
          <w:rFonts w:ascii="Courier New" w:hAnsi="Courier New" w:cs="Courier New"/>
          <w:sz w:val="18"/>
          <w:szCs w:val="18"/>
        </w:rPr>
        <w:tab/>
        <w:t>80.6</w:t>
      </w:r>
      <w:r w:rsidRPr="00F862D7">
        <w:rPr>
          <w:rFonts w:ascii="Courier New" w:hAnsi="Courier New" w:cs="Courier New"/>
          <w:sz w:val="18"/>
          <w:szCs w:val="18"/>
        </w:rPr>
        <w:tab/>
        <w:t>80.6</w:t>
      </w:r>
      <w:r w:rsidRPr="00F862D7">
        <w:rPr>
          <w:rFonts w:ascii="Courier New" w:hAnsi="Courier New" w:cs="Courier New"/>
          <w:sz w:val="18"/>
          <w:szCs w:val="18"/>
        </w:rPr>
        <w:tab/>
        <w:t>43.3</w:t>
      </w:r>
      <w:r w:rsidRPr="00F862D7">
        <w:rPr>
          <w:rFonts w:ascii="Courier New" w:hAnsi="Courier New" w:cs="Courier New"/>
          <w:sz w:val="18"/>
          <w:szCs w:val="18"/>
        </w:rPr>
        <w:tab/>
        <w:t>56.9</w:t>
      </w:r>
    </w:p>
    <w:p w14:paraId="0593B848"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50K </w:t>
      </w:r>
      <w:proofErr w:type="gramStart"/>
      <w:r w:rsidRPr="00F862D7">
        <w:rPr>
          <w:rFonts w:ascii="Courier New" w:hAnsi="Courier New" w:cs="Courier New"/>
          <w:bCs/>
          <w:sz w:val="18"/>
          <w:szCs w:val="18"/>
        </w:rPr>
        <w:t>To</w:t>
      </w:r>
      <w:proofErr w:type="gramEnd"/>
      <w:r w:rsidRPr="00F862D7">
        <w:rPr>
          <w:rFonts w:ascii="Courier New" w:hAnsi="Courier New" w:cs="Courier New"/>
          <w:bCs/>
          <w:sz w:val="18"/>
          <w:szCs w:val="18"/>
        </w:rPr>
        <w:t xml:space="preserve"> $74.9K</w:t>
      </w:r>
      <w:r w:rsidRPr="00F862D7">
        <w:rPr>
          <w:rFonts w:ascii="Courier New" w:hAnsi="Courier New" w:cs="Courier New"/>
          <w:bCs/>
          <w:sz w:val="18"/>
          <w:szCs w:val="18"/>
        </w:rPr>
        <w:tab/>
      </w:r>
      <w:r w:rsidRPr="00F862D7">
        <w:rPr>
          <w:rFonts w:ascii="Courier New" w:hAnsi="Courier New" w:cs="Courier New"/>
          <w:sz w:val="18"/>
          <w:szCs w:val="18"/>
        </w:rPr>
        <w:t>57.0</w:t>
      </w:r>
      <w:r w:rsidRPr="00F862D7">
        <w:rPr>
          <w:rFonts w:ascii="Courier New" w:hAnsi="Courier New" w:cs="Courier New"/>
          <w:bCs/>
          <w:sz w:val="18"/>
          <w:szCs w:val="18"/>
        </w:rPr>
        <w:tab/>
      </w:r>
      <w:r w:rsidRPr="00F862D7">
        <w:rPr>
          <w:rFonts w:ascii="Courier New" w:hAnsi="Courier New" w:cs="Courier New"/>
          <w:sz w:val="18"/>
          <w:szCs w:val="18"/>
        </w:rPr>
        <w:t>52.4</w:t>
      </w:r>
      <w:r w:rsidRPr="00F862D7">
        <w:rPr>
          <w:rFonts w:ascii="Courier New" w:hAnsi="Courier New" w:cs="Courier New"/>
          <w:bCs/>
          <w:sz w:val="18"/>
          <w:szCs w:val="18"/>
        </w:rPr>
        <w:tab/>
      </w:r>
      <w:r w:rsidRPr="00F862D7">
        <w:rPr>
          <w:rFonts w:ascii="Courier New" w:hAnsi="Courier New" w:cs="Courier New"/>
          <w:sz w:val="18"/>
          <w:szCs w:val="18"/>
        </w:rPr>
        <w:t>46.9</w:t>
      </w:r>
      <w:r w:rsidRPr="00F862D7">
        <w:rPr>
          <w:rFonts w:ascii="Courier New" w:hAnsi="Courier New" w:cs="Courier New"/>
          <w:bCs/>
          <w:sz w:val="18"/>
          <w:szCs w:val="18"/>
        </w:rPr>
        <w:tab/>
      </w:r>
      <w:r w:rsidRPr="00F862D7">
        <w:rPr>
          <w:rFonts w:ascii="Courier New" w:hAnsi="Courier New" w:cs="Courier New"/>
          <w:sz w:val="18"/>
          <w:szCs w:val="18"/>
        </w:rPr>
        <w:t>57.8</w:t>
      </w:r>
      <w:r w:rsidRPr="00F862D7">
        <w:rPr>
          <w:rFonts w:ascii="Courier New" w:hAnsi="Courier New" w:cs="Courier New"/>
          <w:bCs/>
          <w:sz w:val="18"/>
          <w:szCs w:val="18"/>
        </w:rPr>
        <w:tab/>
      </w:r>
      <w:r w:rsidRPr="00F862D7">
        <w:rPr>
          <w:rFonts w:ascii="Courier New" w:hAnsi="Courier New" w:cs="Courier New"/>
          <w:sz w:val="18"/>
          <w:szCs w:val="18"/>
        </w:rPr>
        <w:t>77.3</w:t>
      </w:r>
      <w:r w:rsidRPr="00F862D7">
        <w:rPr>
          <w:rFonts w:ascii="Courier New" w:hAnsi="Courier New" w:cs="Courier New"/>
          <w:bCs/>
          <w:sz w:val="18"/>
          <w:szCs w:val="18"/>
        </w:rPr>
        <w:tab/>
      </w:r>
      <w:r w:rsidRPr="00F862D7">
        <w:rPr>
          <w:rFonts w:ascii="Courier New" w:hAnsi="Courier New" w:cs="Courier New"/>
          <w:sz w:val="18"/>
          <w:szCs w:val="18"/>
        </w:rPr>
        <w:t>77.3</w:t>
      </w:r>
      <w:r w:rsidRPr="00F862D7">
        <w:rPr>
          <w:rFonts w:ascii="Courier New" w:hAnsi="Courier New" w:cs="Courier New"/>
          <w:bCs/>
          <w:sz w:val="18"/>
          <w:szCs w:val="18"/>
        </w:rPr>
        <w:tab/>
      </w:r>
      <w:r w:rsidRPr="00F862D7">
        <w:rPr>
          <w:rFonts w:ascii="Courier New" w:hAnsi="Courier New" w:cs="Courier New"/>
          <w:sz w:val="18"/>
          <w:szCs w:val="18"/>
        </w:rPr>
        <w:t>39.3</w:t>
      </w:r>
      <w:r w:rsidRPr="00F862D7">
        <w:rPr>
          <w:rFonts w:ascii="Courier New" w:hAnsi="Courier New" w:cs="Courier New"/>
          <w:bCs/>
          <w:sz w:val="18"/>
          <w:szCs w:val="18"/>
        </w:rPr>
        <w:tab/>
      </w:r>
      <w:r w:rsidRPr="00F862D7">
        <w:rPr>
          <w:rFonts w:ascii="Courier New" w:hAnsi="Courier New" w:cs="Courier New"/>
          <w:sz w:val="18"/>
          <w:szCs w:val="18"/>
        </w:rPr>
        <w:t>51.9</w:t>
      </w:r>
    </w:p>
    <w:p w14:paraId="0F116452"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75K </w:t>
      </w:r>
      <w:proofErr w:type="gramStart"/>
      <w:r w:rsidRPr="00F862D7">
        <w:rPr>
          <w:rFonts w:ascii="Courier New" w:hAnsi="Courier New" w:cs="Courier New"/>
          <w:bCs/>
          <w:sz w:val="18"/>
          <w:szCs w:val="18"/>
        </w:rPr>
        <w:t>To</w:t>
      </w:r>
      <w:proofErr w:type="gramEnd"/>
      <w:r w:rsidRPr="00F862D7">
        <w:rPr>
          <w:rFonts w:ascii="Courier New" w:hAnsi="Courier New" w:cs="Courier New"/>
          <w:bCs/>
          <w:sz w:val="18"/>
          <w:szCs w:val="18"/>
        </w:rPr>
        <w:t xml:space="preserve"> $99.9K</w:t>
      </w:r>
      <w:r w:rsidRPr="00F862D7">
        <w:rPr>
          <w:rFonts w:ascii="Courier New" w:hAnsi="Courier New" w:cs="Courier New"/>
          <w:bCs/>
          <w:sz w:val="18"/>
          <w:szCs w:val="18"/>
        </w:rPr>
        <w:tab/>
      </w:r>
      <w:r w:rsidRPr="00F862D7">
        <w:rPr>
          <w:rFonts w:ascii="Courier New" w:hAnsi="Courier New" w:cs="Courier New"/>
          <w:sz w:val="18"/>
          <w:szCs w:val="18"/>
        </w:rPr>
        <w:t>59.2</w:t>
      </w:r>
      <w:r w:rsidRPr="00F862D7">
        <w:rPr>
          <w:rFonts w:ascii="Courier New" w:hAnsi="Courier New" w:cs="Courier New"/>
          <w:bCs/>
          <w:sz w:val="18"/>
          <w:szCs w:val="18"/>
        </w:rPr>
        <w:tab/>
      </w:r>
      <w:r w:rsidRPr="00F862D7">
        <w:rPr>
          <w:rFonts w:ascii="Courier New" w:hAnsi="Courier New" w:cs="Courier New"/>
          <w:sz w:val="18"/>
          <w:szCs w:val="18"/>
        </w:rPr>
        <w:t>57.1</w:t>
      </w:r>
      <w:r w:rsidRPr="00F862D7">
        <w:rPr>
          <w:rFonts w:ascii="Courier New" w:hAnsi="Courier New" w:cs="Courier New"/>
          <w:bCs/>
          <w:sz w:val="18"/>
          <w:szCs w:val="18"/>
        </w:rPr>
        <w:tab/>
      </w:r>
      <w:r w:rsidRPr="00F862D7">
        <w:rPr>
          <w:rFonts w:ascii="Courier New" w:hAnsi="Courier New" w:cs="Courier New"/>
          <w:sz w:val="18"/>
          <w:szCs w:val="18"/>
        </w:rPr>
        <w:t>59.9</w:t>
      </w:r>
      <w:r w:rsidRPr="00F862D7">
        <w:rPr>
          <w:rFonts w:ascii="Courier New" w:hAnsi="Courier New" w:cs="Courier New"/>
          <w:bCs/>
          <w:sz w:val="18"/>
          <w:szCs w:val="18"/>
        </w:rPr>
        <w:tab/>
      </w:r>
      <w:r w:rsidRPr="00F862D7">
        <w:rPr>
          <w:rFonts w:ascii="Courier New" w:hAnsi="Courier New" w:cs="Courier New"/>
          <w:sz w:val="18"/>
          <w:szCs w:val="18"/>
        </w:rPr>
        <w:t>61.2</w:t>
      </w:r>
      <w:r w:rsidRPr="00F862D7">
        <w:rPr>
          <w:rFonts w:ascii="Courier New" w:hAnsi="Courier New" w:cs="Courier New"/>
          <w:bCs/>
          <w:sz w:val="18"/>
          <w:szCs w:val="18"/>
        </w:rPr>
        <w:tab/>
      </w:r>
      <w:r w:rsidRPr="00F862D7">
        <w:rPr>
          <w:rFonts w:ascii="Courier New" w:hAnsi="Courier New" w:cs="Courier New"/>
          <w:sz w:val="18"/>
          <w:szCs w:val="18"/>
        </w:rPr>
        <w:t>79.1</w:t>
      </w:r>
      <w:r w:rsidRPr="00F862D7">
        <w:rPr>
          <w:rFonts w:ascii="Courier New" w:hAnsi="Courier New" w:cs="Courier New"/>
          <w:bCs/>
          <w:sz w:val="18"/>
          <w:szCs w:val="18"/>
        </w:rPr>
        <w:tab/>
      </w:r>
      <w:r w:rsidRPr="00F862D7">
        <w:rPr>
          <w:rFonts w:ascii="Courier New" w:hAnsi="Courier New" w:cs="Courier New"/>
          <w:sz w:val="18"/>
          <w:szCs w:val="18"/>
        </w:rPr>
        <w:t>79.1</w:t>
      </w:r>
      <w:r w:rsidRPr="00F862D7">
        <w:rPr>
          <w:rFonts w:ascii="Courier New" w:hAnsi="Courier New" w:cs="Courier New"/>
          <w:bCs/>
          <w:sz w:val="18"/>
          <w:szCs w:val="18"/>
        </w:rPr>
        <w:tab/>
      </w:r>
      <w:r w:rsidRPr="00F862D7">
        <w:rPr>
          <w:rFonts w:ascii="Courier New" w:hAnsi="Courier New" w:cs="Courier New"/>
          <w:sz w:val="18"/>
          <w:szCs w:val="18"/>
        </w:rPr>
        <w:t>36.7</w:t>
      </w:r>
      <w:r w:rsidRPr="00F862D7">
        <w:rPr>
          <w:rFonts w:ascii="Courier New" w:hAnsi="Courier New" w:cs="Courier New"/>
          <w:bCs/>
          <w:sz w:val="18"/>
          <w:szCs w:val="18"/>
        </w:rPr>
        <w:tab/>
      </w:r>
      <w:r w:rsidRPr="00F862D7">
        <w:rPr>
          <w:rFonts w:ascii="Courier New" w:hAnsi="Courier New" w:cs="Courier New"/>
          <w:sz w:val="18"/>
          <w:szCs w:val="18"/>
        </w:rPr>
        <w:t>55.8</w:t>
      </w:r>
    </w:p>
    <w:p w14:paraId="2942602D"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Over $100K</w:t>
      </w:r>
      <w:r w:rsidRPr="00F862D7">
        <w:rPr>
          <w:rFonts w:ascii="Courier New" w:hAnsi="Courier New" w:cs="Courier New"/>
          <w:bCs/>
          <w:sz w:val="18"/>
          <w:szCs w:val="18"/>
        </w:rPr>
        <w:tab/>
      </w:r>
      <w:r w:rsidRPr="00F862D7">
        <w:rPr>
          <w:rFonts w:ascii="Courier New" w:hAnsi="Courier New" w:cs="Courier New"/>
          <w:sz w:val="18"/>
          <w:szCs w:val="18"/>
        </w:rPr>
        <w:t>62.5</w:t>
      </w:r>
      <w:r w:rsidRPr="00F862D7">
        <w:rPr>
          <w:rFonts w:ascii="Courier New" w:hAnsi="Courier New" w:cs="Courier New"/>
          <w:bCs/>
          <w:sz w:val="18"/>
          <w:szCs w:val="18"/>
        </w:rPr>
        <w:tab/>
      </w:r>
      <w:r w:rsidRPr="00F862D7">
        <w:rPr>
          <w:rFonts w:ascii="Courier New" w:hAnsi="Courier New" w:cs="Courier New"/>
          <w:sz w:val="18"/>
          <w:szCs w:val="18"/>
        </w:rPr>
        <w:t>61.6</w:t>
      </w:r>
      <w:r w:rsidRPr="00F862D7">
        <w:rPr>
          <w:rFonts w:ascii="Courier New" w:hAnsi="Courier New" w:cs="Courier New"/>
          <w:bCs/>
          <w:sz w:val="18"/>
          <w:szCs w:val="18"/>
        </w:rPr>
        <w:tab/>
      </w:r>
      <w:r w:rsidRPr="00F862D7">
        <w:rPr>
          <w:rFonts w:ascii="Courier New" w:hAnsi="Courier New" w:cs="Courier New"/>
          <w:sz w:val="18"/>
          <w:szCs w:val="18"/>
        </w:rPr>
        <w:t>60.7</w:t>
      </w:r>
      <w:r w:rsidRPr="00F862D7">
        <w:rPr>
          <w:rFonts w:ascii="Courier New" w:hAnsi="Courier New" w:cs="Courier New"/>
          <w:bCs/>
          <w:sz w:val="18"/>
          <w:szCs w:val="18"/>
        </w:rPr>
        <w:tab/>
      </w:r>
      <w:r w:rsidRPr="00F862D7">
        <w:rPr>
          <w:rFonts w:ascii="Courier New" w:hAnsi="Courier New" w:cs="Courier New"/>
          <w:sz w:val="18"/>
          <w:szCs w:val="18"/>
        </w:rPr>
        <w:t>65.2</w:t>
      </w:r>
      <w:r w:rsidRPr="00F862D7">
        <w:rPr>
          <w:rFonts w:ascii="Courier New" w:hAnsi="Courier New" w:cs="Courier New"/>
          <w:bCs/>
          <w:sz w:val="18"/>
          <w:szCs w:val="18"/>
        </w:rPr>
        <w:tab/>
      </w:r>
      <w:r w:rsidRPr="00F862D7">
        <w:rPr>
          <w:rFonts w:ascii="Courier New" w:hAnsi="Courier New" w:cs="Courier New"/>
          <w:sz w:val="18"/>
          <w:szCs w:val="18"/>
        </w:rPr>
        <w:t>83.7</w:t>
      </w:r>
      <w:r w:rsidRPr="00F862D7">
        <w:rPr>
          <w:rFonts w:ascii="Courier New" w:hAnsi="Courier New" w:cs="Courier New"/>
          <w:bCs/>
          <w:sz w:val="18"/>
          <w:szCs w:val="18"/>
        </w:rPr>
        <w:tab/>
      </w:r>
      <w:r w:rsidRPr="00F862D7">
        <w:rPr>
          <w:rFonts w:ascii="Courier New" w:hAnsi="Courier New" w:cs="Courier New"/>
          <w:sz w:val="18"/>
          <w:szCs w:val="18"/>
        </w:rPr>
        <w:t>84.5</w:t>
      </w:r>
      <w:r w:rsidRPr="00F862D7">
        <w:rPr>
          <w:rFonts w:ascii="Courier New" w:hAnsi="Courier New" w:cs="Courier New"/>
          <w:bCs/>
          <w:sz w:val="18"/>
          <w:szCs w:val="18"/>
        </w:rPr>
        <w:tab/>
      </w:r>
      <w:r w:rsidRPr="00F862D7">
        <w:rPr>
          <w:rFonts w:ascii="Courier New" w:hAnsi="Courier New" w:cs="Courier New"/>
          <w:sz w:val="18"/>
          <w:szCs w:val="18"/>
        </w:rPr>
        <w:t>49.1</w:t>
      </w:r>
      <w:r w:rsidRPr="00F862D7">
        <w:rPr>
          <w:rFonts w:ascii="Courier New" w:hAnsi="Courier New" w:cs="Courier New"/>
          <w:bCs/>
          <w:sz w:val="18"/>
          <w:szCs w:val="18"/>
        </w:rPr>
        <w:tab/>
      </w:r>
      <w:r w:rsidRPr="00F862D7">
        <w:rPr>
          <w:rFonts w:ascii="Courier New" w:hAnsi="Courier New" w:cs="Courier New"/>
          <w:sz w:val="18"/>
          <w:szCs w:val="18"/>
        </w:rPr>
        <w:t>62.7</w:t>
      </w:r>
    </w:p>
    <w:p w14:paraId="727075A3"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Region:  </w:t>
      </w:r>
      <w:r w:rsidRPr="00F862D7">
        <w:rPr>
          <w:rFonts w:ascii="Courier New" w:hAnsi="Courier New" w:cs="Courier New"/>
          <w:sz w:val="18"/>
          <w:szCs w:val="18"/>
        </w:rPr>
        <w:t xml:space="preserve">              </w:t>
      </w:r>
    </w:p>
    <w:p w14:paraId="5F5DDF81"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Northeast</w:t>
      </w:r>
      <w:r w:rsidRPr="00F862D7">
        <w:rPr>
          <w:rFonts w:ascii="Courier New" w:hAnsi="Courier New" w:cs="Courier New"/>
          <w:bCs/>
          <w:sz w:val="18"/>
          <w:szCs w:val="18"/>
        </w:rPr>
        <w:tab/>
      </w:r>
      <w:r w:rsidRPr="00F862D7">
        <w:rPr>
          <w:rFonts w:ascii="Courier New" w:hAnsi="Courier New" w:cs="Courier New"/>
          <w:sz w:val="18"/>
          <w:szCs w:val="18"/>
        </w:rPr>
        <w:t>44.5</w:t>
      </w:r>
      <w:r w:rsidRPr="00F862D7">
        <w:rPr>
          <w:rFonts w:ascii="Courier New" w:hAnsi="Courier New" w:cs="Courier New"/>
          <w:bCs/>
          <w:sz w:val="18"/>
          <w:szCs w:val="18"/>
        </w:rPr>
        <w:tab/>
      </w:r>
      <w:r w:rsidRPr="00F862D7">
        <w:rPr>
          <w:rFonts w:ascii="Courier New" w:hAnsi="Courier New" w:cs="Courier New"/>
          <w:sz w:val="18"/>
          <w:szCs w:val="18"/>
        </w:rPr>
        <w:t>42.3</w:t>
      </w:r>
      <w:r w:rsidRPr="00F862D7">
        <w:rPr>
          <w:rFonts w:ascii="Courier New" w:hAnsi="Courier New" w:cs="Courier New"/>
          <w:bCs/>
          <w:sz w:val="18"/>
          <w:szCs w:val="18"/>
        </w:rPr>
        <w:tab/>
      </w:r>
      <w:r w:rsidRPr="00F862D7">
        <w:rPr>
          <w:rFonts w:ascii="Courier New" w:hAnsi="Courier New" w:cs="Courier New"/>
          <w:sz w:val="18"/>
          <w:szCs w:val="18"/>
        </w:rPr>
        <w:t>38.4</w:t>
      </w:r>
      <w:r w:rsidRPr="00F862D7">
        <w:rPr>
          <w:rFonts w:ascii="Courier New" w:hAnsi="Courier New" w:cs="Courier New"/>
          <w:bCs/>
          <w:sz w:val="18"/>
          <w:szCs w:val="18"/>
        </w:rPr>
        <w:tab/>
      </w:r>
      <w:r w:rsidRPr="00F862D7">
        <w:rPr>
          <w:rFonts w:ascii="Courier New" w:hAnsi="Courier New" w:cs="Courier New"/>
          <w:sz w:val="18"/>
          <w:szCs w:val="18"/>
        </w:rPr>
        <w:t>49.5</w:t>
      </w:r>
      <w:r w:rsidRPr="00F862D7">
        <w:rPr>
          <w:rFonts w:ascii="Courier New" w:hAnsi="Courier New" w:cs="Courier New"/>
          <w:bCs/>
          <w:sz w:val="18"/>
          <w:szCs w:val="18"/>
        </w:rPr>
        <w:tab/>
      </w:r>
      <w:r w:rsidRPr="00F862D7">
        <w:rPr>
          <w:rFonts w:ascii="Courier New" w:hAnsi="Courier New" w:cs="Courier New"/>
          <w:sz w:val="18"/>
          <w:szCs w:val="18"/>
        </w:rPr>
        <w:t>62.3</w:t>
      </w:r>
      <w:r w:rsidRPr="00F862D7">
        <w:rPr>
          <w:rFonts w:ascii="Courier New" w:hAnsi="Courier New" w:cs="Courier New"/>
          <w:bCs/>
          <w:sz w:val="18"/>
          <w:szCs w:val="18"/>
        </w:rPr>
        <w:tab/>
      </w:r>
      <w:r w:rsidRPr="00F862D7">
        <w:rPr>
          <w:rFonts w:ascii="Courier New" w:hAnsi="Courier New" w:cs="Courier New"/>
          <w:sz w:val="18"/>
          <w:szCs w:val="18"/>
        </w:rPr>
        <w:t>62.3</w:t>
      </w:r>
      <w:r w:rsidRPr="00F862D7">
        <w:rPr>
          <w:rFonts w:ascii="Courier New" w:hAnsi="Courier New" w:cs="Courier New"/>
          <w:bCs/>
          <w:sz w:val="18"/>
          <w:szCs w:val="18"/>
        </w:rPr>
        <w:tab/>
      </w:r>
      <w:r w:rsidRPr="00F862D7">
        <w:rPr>
          <w:rFonts w:ascii="Courier New" w:hAnsi="Courier New" w:cs="Courier New"/>
          <w:sz w:val="18"/>
          <w:szCs w:val="18"/>
        </w:rPr>
        <w:t>30.3</w:t>
      </w:r>
      <w:r w:rsidRPr="00F862D7">
        <w:rPr>
          <w:rFonts w:ascii="Courier New" w:hAnsi="Courier New" w:cs="Courier New"/>
          <w:bCs/>
          <w:sz w:val="18"/>
          <w:szCs w:val="18"/>
        </w:rPr>
        <w:tab/>
      </w:r>
      <w:r w:rsidRPr="00F862D7">
        <w:rPr>
          <w:rFonts w:ascii="Courier New" w:hAnsi="Courier New" w:cs="Courier New"/>
          <w:sz w:val="18"/>
          <w:szCs w:val="18"/>
        </w:rPr>
        <w:t>43.5</w:t>
      </w:r>
    </w:p>
    <w:p w14:paraId="2F544A48"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Midwest</w:t>
      </w:r>
      <w:r w:rsidRPr="00F862D7">
        <w:rPr>
          <w:rFonts w:ascii="Courier New" w:hAnsi="Courier New" w:cs="Courier New"/>
          <w:bCs/>
          <w:sz w:val="18"/>
          <w:szCs w:val="18"/>
        </w:rPr>
        <w:tab/>
      </w:r>
      <w:r w:rsidRPr="00F862D7">
        <w:rPr>
          <w:rFonts w:ascii="Courier New" w:hAnsi="Courier New" w:cs="Courier New"/>
          <w:sz w:val="18"/>
          <w:szCs w:val="18"/>
        </w:rPr>
        <w:t>46.1</w:t>
      </w:r>
      <w:r w:rsidRPr="00F862D7">
        <w:rPr>
          <w:rFonts w:ascii="Courier New" w:hAnsi="Courier New" w:cs="Courier New"/>
          <w:bCs/>
          <w:sz w:val="18"/>
          <w:szCs w:val="18"/>
        </w:rPr>
        <w:tab/>
      </w:r>
      <w:r w:rsidRPr="00F862D7">
        <w:rPr>
          <w:rFonts w:ascii="Courier New" w:hAnsi="Courier New" w:cs="Courier New"/>
          <w:sz w:val="18"/>
          <w:szCs w:val="18"/>
        </w:rPr>
        <w:t>47.2</w:t>
      </w:r>
      <w:r w:rsidRPr="00F862D7">
        <w:rPr>
          <w:rFonts w:ascii="Courier New" w:hAnsi="Courier New" w:cs="Courier New"/>
          <w:bCs/>
          <w:sz w:val="18"/>
          <w:szCs w:val="18"/>
        </w:rPr>
        <w:tab/>
      </w:r>
      <w:r w:rsidRPr="00F862D7">
        <w:rPr>
          <w:rFonts w:ascii="Courier New" w:hAnsi="Courier New" w:cs="Courier New"/>
          <w:sz w:val="18"/>
          <w:szCs w:val="18"/>
        </w:rPr>
        <w:t>44.9</w:t>
      </w:r>
      <w:r w:rsidRPr="00F862D7">
        <w:rPr>
          <w:rFonts w:ascii="Courier New" w:hAnsi="Courier New" w:cs="Courier New"/>
          <w:bCs/>
          <w:sz w:val="18"/>
          <w:szCs w:val="18"/>
        </w:rPr>
        <w:tab/>
      </w:r>
      <w:r w:rsidRPr="00F862D7">
        <w:rPr>
          <w:rFonts w:ascii="Courier New" w:hAnsi="Courier New" w:cs="Courier New"/>
          <w:sz w:val="18"/>
          <w:szCs w:val="18"/>
        </w:rPr>
        <w:t>52.2</w:t>
      </w:r>
      <w:r w:rsidRPr="00F862D7">
        <w:rPr>
          <w:rFonts w:ascii="Courier New" w:hAnsi="Courier New" w:cs="Courier New"/>
          <w:bCs/>
          <w:sz w:val="18"/>
          <w:szCs w:val="18"/>
        </w:rPr>
        <w:tab/>
      </w:r>
      <w:r w:rsidRPr="00F862D7">
        <w:rPr>
          <w:rFonts w:ascii="Courier New" w:hAnsi="Courier New" w:cs="Courier New"/>
          <w:sz w:val="18"/>
          <w:szCs w:val="18"/>
        </w:rPr>
        <w:t>67.8</w:t>
      </w:r>
      <w:r w:rsidRPr="00F862D7">
        <w:rPr>
          <w:rFonts w:ascii="Courier New" w:hAnsi="Courier New" w:cs="Courier New"/>
          <w:bCs/>
          <w:sz w:val="18"/>
          <w:szCs w:val="18"/>
        </w:rPr>
        <w:tab/>
      </w:r>
      <w:r w:rsidRPr="00F862D7">
        <w:rPr>
          <w:rFonts w:ascii="Courier New" w:hAnsi="Courier New" w:cs="Courier New"/>
          <w:sz w:val="18"/>
          <w:szCs w:val="18"/>
        </w:rPr>
        <w:t>67.8</w:t>
      </w:r>
      <w:r w:rsidRPr="00F862D7">
        <w:rPr>
          <w:rFonts w:ascii="Courier New" w:hAnsi="Courier New" w:cs="Courier New"/>
          <w:bCs/>
          <w:sz w:val="18"/>
          <w:szCs w:val="18"/>
        </w:rPr>
        <w:tab/>
      </w:r>
      <w:r w:rsidRPr="00F862D7">
        <w:rPr>
          <w:rFonts w:ascii="Courier New" w:hAnsi="Courier New" w:cs="Courier New"/>
          <w:sz w:val="18"/>
          <w:szCs w:val="18"/>
        </w:rPr>
        <w:t>38.9</w:t>
      </w:r>
      <w:r w:rsidRPr="00F862D7">
        <w:rPr>
          <w:rFonts w:ascii="Courier New" w:hAnsi="Courier New" w:cs="Courier New"/>
          <w:bCs/>
          <w:sz w:val="18"/>
          <w:szCs w:val="18"/>
        </w:rPr>
        <w:tab/>
      </w:r>
      <w:r w:rsidRPr="00F862D7">
        <w:rPr>
          <w:rFonts w:ascii="Courier New" w:hAnsi="Courier New" w:cs="Courier New"/>
          <w:sz w:val="18"/>
          <w:szCs w:val="18"/>
        </w:rPr>
        <w:t>48.8</w:t>
      </w:r>
    </w:p>
    <w:p w14:paraId="4FB26DA5"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South</w:t>
      </w:r>
      <w:r w:rsidRPr="00F862D7">
        <w:rPr>
          <w:rFonts w:ascii="Courier New" w:hAnsi="Courier New" w:cs="Courier New"/>
          <w:bCs/>
          <w:sz w:val="18"/>
          <w:szCs w:val="18"/>
        </w:rPr>
        <w:tab/>
      </w:r>
      <w:r w:rsidRPr="00F862D7">
        <w:rPr>
          <w:rFonts w:ascii="Courier New" w:hAnsi="Courier New" w:cs="Courier New"/>
          <w:sz w:val="18"/>
          <w:szCs w:val="18"/>
        </w:rPr>
        <w:t>47.6</w:t>
      </w:r>
      <w:r w:rsidRPr="00F862D7">
        <w:rPr>
          <w:rFonts w:ascii="Courier New" w:hAnsi="Courier New" w:cs="Courier New"/>
          <w:bCs/>
          <w:sz w:val="18"/>
          <w:szCs w:val="18"/>
        </w:rPr>
        <w:tab/>
      </w:r>
      <w:r w:rsidRPr="00F862D7">
        <w:rPr>
          <w:rFonts w:ascii="Courier New" w:hAnsi="Courier New" w:cs="Courier New"/>
          <w:sz w:val="18"/>
          <w:szCs w:val="18"/>
        </w:rPr>
        <w:t>45.5</w:t>
      </w:r>
      <w:r w:rsidRPr="00F862D7">
        <w:rPr>
          <w:rFonts w:ascii="Courier New" w:hAnsi="Courier New" w:cs="Courier New"/>
          <w:bCs/>
          <w:sz w:val="18"/>
          <w:szCs w:val="18"/>
        </w:rPr>
        <w:tab/>
      </w:r>
      <w:r w:rsidRPr="00F862D7">
        <w:rPr>
          <w:rFonts w:ascii="Courier New" w:hAnsi="Courier New" w:cs="Courier New"/>
          <w:sz w:val="18"/>
          <w:szCs w:val="18"/>
        </w:rPr>
        <w:t>45.6</w:t>
      </w:r>
      <w:r w:rsidRPr="00F862D7">
        <w:rPr>
          <w:rFonts w:ascii="Courier New" w:hAnsi="Courier New" w:cs="Courier New"/>
          <w:bCs/>
          <w:sz w:val="18"/>
          <w:szCs w:val="18"/>
        </w:rPr>
        <w:tab/>
      </w:r>
      <w:r w:rsidRPr="00F862D7">
        <w:rPr>
          <w:rFonts w:ascii="Courier New" w:hAnsi="Courier New" w:cs="Courier New"/>
          <w:sz w:val="18"/>
          <w:szCs w:val="18"/>
        </w:rPr>
        <w:t>49.1</w:t>
      </w:r>
      <w:r w:rsidRPr="00F862D7">
        <w:rPr>
          <w:rFonts w:ascii="Courier New" w:hAnsi="Courier New" w:cs="Courier New"/>
          <w:bCs/>
          <w:sz w:val="18"/>
          <w:szCs w:val="18"/>
        </w:rPr>
        <w:tab/>
      </w:r>
      <w:r w:rsidRPr="00F862D7">
        <w:rPr>
          <w:rFonts w:ascii="Courier New" w:hAnsi="Courier New" w:cs="Courier New"/>
          <w:sz w:val="18"/>
          <w:szCs w:val="18"/>
        </w:rPr>
        <w:t>65.8</w:t>
      </w:r>
      <w:r w:rsidRPr="00F862D7">
        <w:rPr>
          <w:rFonts w:ascii="Courier New" w:hAnsi="Courier New" w:cs="Courier New"/>
          <w:bCs/>
          <w:sz w:val="18"/>
          <w:szCs w:val="18"/>
        </w:rPr>
        <w:tab/>
      </w:r>
      <w:r w:rsidRPr="00F862D7">
        <w:rPr>
          <w:rFonts w:ascii="Courier New" w:hAnsi="Courier New" w:cs="Courier New"/>
          <w:sz w:val="18"/>
          <w:szCs w:val="18"/>
        </w:rPr>
        <w:t>66.5</w:t>
      </w:r>
      <w:r w:rsidRPr="00F862D7">
        <w:rPr>
          <w:rFonts w:ascii="Courier New" w:hAnsi="Courier New" w:cs="Courier New"/>
          <w:bCs/>
          <w:sz w:val="18"/>
          <w:szCs w:val="18"/>
        </w:rPr>
        <w:tab/>
      </w:r>
      <w:r w:rsidRPr="00F862D7">
        <w:rPr>
          <w:rFonts w:ascii="Courier New" w:hAnsi="Courier New" w:cs="Courier New"/>
          <w:sz w:val="18"/>
          <w:szCs w:val="18"/>
        </w:rPr>
        <w:t>34.4</w:t>
      </w:r>
      <w:r w:rsidRPr="00F862D7">
        <w:rPr>
          <w:rFonts w:ascii="Courier New" w:hAnsi="Courier New" w:cs="Courier New"/>
          <w:bCs/>
          <w:sz w:val="18"/>
          <w:szCs w:val="18"/>
        </w:rPr>
        <w:tab/>
      </w:r>
      <w:r w:rsidRPr="00F862D7">
        <w:rPr>
          <w:rFonts w:ascii="Courier New" w:hAnsi="Courier New" w:cs="Courier New"/>
          <w:sz w:val="18"/>
          <w:szCs w:val="18"/>
        </w:rPr>
        <w:t>47.9</w:t>
      </w:r>
    </w:p>
    <w:p w14:paraId="0B252358"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West</w:t>
      </w:r>
      <w:r w:rsidRPr="00F862D7">
        <w:rPr>
          <w:rFonts w:ascii="Courier New" w:hAnsi="Courier New" w:cs="Courier New"/>
          <w:bCs/>
          <w:sz w:val="18"/>
          <w:szCs w:val="18"/>
        </w:rPr>
        <w:tab/>
      </w:r>
      <w:r w:rsidRPr="00F862D7">
        <w:rPr>
          <w:rFonts w:ascii="Courier New" w:hAnsi="Courier New" w:cs="Courier New"/>
          <w:sz w:val="18"/>
          <w:szCs w:val="18"/>
        </w:rPr>
        <w:t>43.5</w:t>
      </w:r>
      <w:r w:rsidRPr="00F862D7">
        <w:rPr>
          <w:rFonts w:ascii="Courier New" w:hAnsi="Courier New" w:cs="Courier New"/>
          <w:bCs/>
          <w:sz w:val="18"/>
          <w:szCs w:val="18"/>
        </w:rPr>
        <w:tab/>
      </w:r>
      <w:r w:rsidRPr="00F862D7">
        <w:rPr>
          <w:rFonts w:ascii="Courier New" w:hAnsi="Courier New" w:cs="Courier New"/>
          <w:sz w:val="18"/>
          <w:szCs w:val="18"/>
        </w:rPr>
        <w:t>44.0</w:t>
      </w:r>
      <w:r w:rsidRPr="00F862D7">
        <w:rPr>
          <w:rFonts w:ascii="Courier New" w:hAnsi="Courier New" w:cs="Courier New"/>
          <w:bCs/>
          <w:sz w:val="18"/>
          <w:szCs w:val="18"/>
        </w:rPr>
        <w:tab/>
      </w:r>
      <w:r w:rsidRPr="00F862D7">
        <w:rPr>
          <w:rFonts w:ascii="Courier New" w:hAnsi="Courier New" w:cs="Courier New"/>
          <w:sz w:val="18"/>
          <w:szCs w:val="18"/>
        </w:rPr>
        <w:t>43.5</w:t>
      </w:r>
      <w:r w:rsidRPr="00F862D7">
        <w:rPr>
          <w:rFonts w:ascii="Courier New" w:hAnsi="Courier New" w:cs="Courier New"/>
          <w:bCs/>
          <w:sz w:val="18"/>
          <w:szCs w:val="18"/>
        </w:rPr>
        <w:tab/>
      </w:r>
      <w:r w:rsidRPr="00F862D7">
        <w:rPr>
          <w:rFonts w:ascii="Courier New" w:hAnsi="Courier New" w:cs="Courier New"/>
          <w:sz w:val="18"/>
          <w:szCs w:val="18"/>
        </w:rPr>
        <w:t>49.1</w:t>
      </w:r>
      <w:r w:rsidRPr="00F862D7">
        <w:rPr>
          <w:rFonts w:ascii="Courier New" w:hAnsi="Courier New" w:cs="Courier New"/>
          <w:bCs/>
          <w:sz w:val="18"/>
          <w:szCs w:val="18"/>
        </w:rPr>
        <w:tab/>
      </w:r>
      <w:r w:rsidRPr="00F862D7">
        <w:rPr>
          <w:rFonts w:ascii="Courier New" w:hAnsi="Courier New" w:cs="Courier New"/>
          <w:sz w:val="18"/>
          <w:szCs w:val="18"/>
        </w:rPr>
        <w:t>65.9</w:t>
      </w:r>
      <w:r w:rsidRPr="00F862D7">
        <w:rPr>
          <w:rFonts w:ascii="Courier New" w:hAnsi="Courier New" w:cs="Courier New"/>
          <w:bCs/>
          <w:sz w:val="18"/>
          <w:szCs w:val="18"/>
        </w:rPr>
        <w:tab/>
      </w:r>
      <w:r w:rsidRPr="00F862D7">
        <w:rPr>
          <w:rFonts w:ascii="Courier New" w:hAnsi="Courier New" w:cs="Courier New"/>
          <w:sz w:val="18"/>
          <w:szCs w:val="18"/>
        </w:rPr>
        <w:t>65.9</w:t>
      </w:r>
      <w:r w:rsidRPr="00F862D7">
        <w:rPr>
          <w:rFonts w:ascii="Courier New" w:hAnsi="Courier New" w:cs="Courier New"/>
          <w:bCs/>
          <w:sz w:val="18"/>
          <w:szCs w:val="18"/>
        </w:rPr>
        <w:tab/>
      </w:r>
      <w:r w:rsidRPr="00F862D7">
        <w:rPr>
          <w:rFonts w:ascii="Courier New" w:hAnsi="Courier New" w:cs="Courier New"/>
          <w:sz w:val="18"/>
          <w:szCs w:val="18"/>
        </w:rPr>
        <w:t>34.3</w:t>
      </w:r>
      <w:r w:rsidRPr="00F862D7">
        <w:rPr>
          <w:rFonts w:ascii="Courier New" w:hAnsi="Courier New" w:cs="Courier New"/>
          <w:bCs/>
          <w:sz w:val="18"/>
          <w:szCs w:val="18"/>
        </w:rPr>
        <w:tab/>
      </w:r>
      <w:r w:rsidRPr="00F862D7">
        <w:rPr>
          <w:rFonts w:ascii="Courier New" w:hAnsi="Courier New" w:cs="Courier New"/>
          <w:sz w:val="18"/>
          <w:szCs w:val="18"/>
        </w:rPr>
        <w:t>45.6</w:t>
      </w:r>
    </w:p>
    <w:p w14:paraId="2AC996A0" w14:textId="77777777" w:rsidR="00F862D7" w:rsidRPr="00F862D7" w:rsidRDefault="00F862D7" w:rsidP="00F862D7">
      <w:pPr>
        <w:tabs>
          <w:tab w:val="left" w:pos="0"/>
          <w:tab w:val="right" w:pos="2970"/>
          <w:tab w:val="right" w:pos="3780"/>
          <w:tab w:val="right" w:pos="4590"/>
          <w:tab w:val="left" w:pos="498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Race:  </w:t>
      </w:r>
      <w:r w:rsidRPr="00F862D7">
        <w:rPr>
          <w:rFonts w:ascii="Courier New" w:hAnsi="Courier New" w:cs="Courier New"/>
          <w:sz w:val="18"/>
          <w:szCs w:val="18"/>
        </w:rPr>
        <w:t xml:space="preserve">              </w:t>
      </w:r>
    </w:p>
    <w:p w14:paraId="12A43FA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White</w:t>
      </w:r>
      <w:r w:rsidRPr="00F862D7">
        <w:rPr>
          <w:rFonts w:ascii="Courier New" w:hAnsi="Courier New" w:cs="Courier New"/>
          <w:bCs/>
          <w:sz w:val="18"/>
          <w:szCs w:val="18"/>
        </w:rPr>
        <w:tab/>
      </w:r>
      <w:r w:rsidRPr="00F862D7">
        <w:rPr>
          <w:rFonts w:ascii="Courier New" w:hAnsi="Courier New" w:cs="Courier New"/>
          <w:sz w:val="18"/>
          <w:szCs w:val="18"/>
        </w:rPr>
        <w:t>49.2</w:t>
      </w:r>
      <w:r w:rsidRPr="00F862D7">
        <w:rPr>
          <w:rFonts w:ascii="Courier New" w:hAnsi="Courier New" w:cs="Courier New"/>
          <w:bCs/>
          <w:sz w:val="18"/>
          <w:szCs w:val="18"/>
        </w:rPr>
        <w:tab/>
      </w:r>
      <w:r w:rsidRPr="00F862D7">
        <w:rPr>
          <w:rFonts w:ascii="Courier New" w:hAnsi="Courier New" w:cs="Courier New"/>
          <w:sz w:val="18"/>
          <w:szCs w:val="18"/>
        </w:rPr>
        <w:t>48.2</w:t>
      </w:r>
      <w:r w:rsidRPr="00F862D7">
        <w:rPr>
          <w:rFonts w:ascii="Courier New" w:hAnsi="Courier New" w:cs="Courier New"/>
          <w:bCs/>
          <w:sz w:val="18"/>
          <w:szCs w:val="18"/>
        </w:rPr>
        <w:tab/>
      </w:r>
      <w:r w:rsidRPr="00F862D7">
        <w:rPr>
          <w:rFonts w:ascii="Courier New" w:hAnsi="Courier New" w:cs="Courier New"/>
          <w:sz w:val="18"/>
          <w:szCs w:val="18"/>
        </w:rPr>
        <w:t>46.2</w:t>
      </w:r>
      <w:r w:rsidRPr="00F862D7">
        <w:rPr>
          <w:rFonts w:ascii="Courier New" w:hAnsi="Courier New" w:cs="Courier New"/>
          <w:bCs/>
          <w:sz w:val="18"/>
          <w:szCs w:val="18"/>
        </w:rPr>
        <w:tab/>
      </w:r>
      <w:r w:rsidRPr="00F862D7">
        <w:rPr>
          <w:rFonts w:ascii="Courier New" w:hAnsi="Courier New" w:cs="Courier New"/>
          <w:sz w:val="18"/>
          <w:szCs w:val="18"/>
        </w:rPr>
        <w:t>52.5</w:t>
      </w:r>
      <w:r w:rsidRPr="00F862D7">
        <w:rPr>
          <w:rFonts w:ascii="Courier New" w:hAnsi="Courier New" w:cs="Courier New"/>
          <w:bCs/>
          <w:sz w:val="18"/>
          <w:szCs w:val="18"/>
        </w:rPr>
        <w:tab/>
      </w:r>
      <w:r w:rsidRPr="00F862D7">
        <w:rPr>
          <w:rFonts w:ascii="Courier New" w:hAnsi="Courier New" w:cs="Courier New"/>
          <w:sz w:val="18"/>
          <w:szCs w:val="18"/>
        </w:rPr>
        <w:t>70.8</w:t>
      </w:r>
      <w:r w:rsidRPr="00F862D7">
        <w:rPr>
          <w:rFonts w:ascii="Courier New" w:hAnsi="Courier New" w:cs="Courier New"/>
          <w:bCs/>
          <w:sz w:val="18"/>
          <w:szCs w:val="18"/>
        </w:rPr>
        <w:tab/>
      </w:r>
      <w:r w:rsidRPr="00F862D7">
        <w:rPr>
          <w:rFonts w:ascii="Courier New" w:hAnsi="Courier New" w:cs="Courier New"/>
          <w:sz w:val="18"/>
          <w:szCs w:val="18"/>
        </w:rPr>
        <w:t>70.8</w:t>
      </w:r>
      <w:r w:rsidRPr="00F862D7">
        <w:rPr>
          <w:rFonts w:ascii="Courier New" w:hAnsi="Courier New" w:cs="Courier New"/>
          <w:bCs/>
          <w:sz w:val="18"/>
          <w:szCs w:val="18"/>
        </w:rPr>
        <w:tab/>
      </w:r>
      <w:r w:rsidRPr="00F862D7">
        <w:rPr>
          <w:rFonts w:ascii="Courier New" w:hAnsi="Courier New" w:cs="Courier New"/>
          <w:sz w:val="18"/>
          <w:szCs w:val="18"/>
        </w:rPr>
        <w:t>37.3</w:t>
      </w:r>
      <w:r w:rsidRPr="00F862D7">
        <w:rPr>
          <w:rFonts w:ascii="Courier New" w:hAnsi="Courier New" w:cs="Courier New"/>
          <w:bCs/>
          <w:sz w:val="18"/>
          <w:szCs w:val="18"/>
        </w:rPr>
        <w:tab/>
      </w:r>
      <w:r w:rsidRPr="00F862D7">
        <w:rPr>
          <w:rFonts w:ascii="Courier New" w:hAnsi="Courier New" w:cs="Courier New"/>
          <w:sz w:val="18"/>
          <w:szCs w:val="18"/>
        </w:rPr>
        <w:t>50.3</w:t>
      </w:r>
    </w:p>
    <w:p w14:paraId="422BE1F5"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Black</w:t>
      </w:r>
      <w:r w:rsidRPr="00F862D7">
        <w:rPr>
          <w:rFonts w:ascii="Courier New" w:hAnsi="Courier New" w:cs="Courier New"/>
          <w:bCs/>
          <w:sz w:val="18"/>
          <w:szCs w:val="18"/>
        </w:rPr>
        <w:tab/>
      </w:r>
      <w:r w:rsidRPr="00F862D7">
        <w:rPr>
          <w:rFonts w:ascii="Courier New" w:hAnsi="Courier New" w:cs="Courier New"/>
          <w:sz w:val="18"/>
          <w:szCs w:val="18"/>
        </w:rPr>
        <w:t>34.1</w:t>
      </w:r>
      <w:r w:rsidRPr="00F862D7">
        <w:rPr>
          <w:rFonts w:ascii="Courier New" w:hAnsi="Courier New" w:cs="Courier New"/>
          <w:bCs/>
          <w:sz w:val="18"/>
          <w:szCs w:val="18"/>
        </w:rPr>
        <w:tab/>
      </w:r>
      <w:r w:rsidRPr="00F862D7">
        <w:rPr>
          <w:rFonts w:ascii="Courier New" w:hAnsi="Courier New" w:cs="Courier New"/>
          <w:sz w:val="18"/>
          <w:szCs w:val="18"/>
        </w:rPr>
        <w:t>34.6</w:t>
      </w:r>
      <w:r w:rsidRPr="00F862D7">
        <w:rPr>
          <w:rFonts w:ascii="Courier New" w:hAnsi="Courier New" w:cs="Courier New"/>
          <w:bCs/>
          <w:sz w:val="18"/>
          <w:szCs w:val="18"/>
        </w:rPr>
        <w:tab/>
      </w:r>
      <w:r w:rsidRPr="00F862D7">
        <w:rPr>
          <w:rFonts w:ascii="Courier New" w:hAnsi="Courier New" w:cs="Courier New"/>
          <w:sz w:val="18"/>
          <w:szCs w:val="18"/>
        </w:rPr>
        <w:t>34.1</w:t>
      </w:r>
      <w:r w:rsidRPr="00F862D7">
        <w:rPr>
          <w:rFonts w:ascii="Courier New" w:hAnsi="Courier New" w:cs="Courier New"/>
          <w:bCs/>
          <w:sz w:val="18"/>
          <w:szCs w:val="18"/>
        </w:rPr>
        <w:tab/>
      </w:r>
      <w:r w:rsidRPr="00F862D7">
        <w:rPr>
          <w:rFonts w:ascii="Courier New" w:hAnsi="Courier New" w:cs="Courier New"/>
          <w:sz w:val="18"/>
          <w:szCs w:val="18"/>
        </w:rPr>
        <w:t>33.2</w:t>
      </w:r>
      <w:r w:rsidRPr="00F862D7">
        <w:rPr>
          <w:rFonts w:ascii="Courier New" w:hAnsi="Courier New" w:cs="Courier New"/>
          <w:bCs/>
          <w:sz w:val="18"/>
          <w:szCs w:val="18"/>
        </w:rPr>
        <w:tab/>
      </w:r>
      <w:r w:rsidRPr="00F862D7">
        <w:rPr>
          <w:rFonts w:ascii="Courier New" w:hAnsi="Courier New" w:cs="Courier New"/>
          <w:sz w:val="18"/>
          <w:szCs w:val="18"/>
        </w:rPr>
        <w:t>43.9</w:t>
      </w:r>
      <w:r w:rsidRPr="00F862D7">
        <w:rPr>
          <w:rFonts w:ascii="Courier New" w:hAnsi="Courier New" w:cs="Courier New"/>
          <w:bCs/>
          <w:sz w:val="18"/>
          <w:szCs w:val="18"/>
        </w:rPr>
        <w:tab/>
      </w:r>
      <w:r w:rsidRPr="00F862D7">
        <w:rPr>
          <w:rFonts w:ascii="Courier New" w:hAnsi="Courier New" w:cs="Courier New"/>
          <w:sz w:val="18"/>
          <w:szCs w:val="18"/>
        </w:rPr>
        <w:t>44.8</w:t>
      </w:r>
      <w:r w:rsidRPr="00F862D7">
        <w:rPr>
          <w:rFonts w:ascii="Courier New" w:hAnsi="Courier New" w:cs="Courier New"/>
          <w:bCs/>
          <w:sz w:val="18"/>
          <w:szCs w:val="18"/>
        </w:rPr>
        <w:tab/>
      </w:r>
      <w:r w:rsidRPr="00F862D7">
        <w:rPr>
          <w:rFonts w:ascii="Courier New" w:hAnsi="Courier New" w:cs="Courier New"/>
          <w:sz w:val="18"/>
          <w:szCs w:val="18"/>
        </w:rPr>
        <w:t>20.2</w:t>
      </w:r>
      <w:r w:rsidRPr="00F862D7">
        <w:rPr>
          <w:rFonts w:ascii="Courier New" w:hAnsi="Courier New" w:cs="Courier New"/>
          <w:bCs/>
          <w:sz w:val="18"/>
          <w:szCs w:val="18"/>
        </w:rPr>
        <w:tab/>
      </w:r>
      <w:r w:rsidRPr="00F862D7">
        <w:rPr>
          <w:rFonts w:ascii="Courier New" w:hAnsi="Courier New" w:cs="Courier New"/>
          <w:sz w:val="18"/>
          <w:szCs w:val="18"/>
        </w:rPr>
        <w:t>33.1</w:t>
      </w:r>
    </w:p>
    <w:p w14:paraId="2888557D"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Politics:  </w:t>
      </w:r>
      <w:r w:rsidRPr="00F862D7">
        <w:rPr>
          <w:rFonts w:ascii="Courier New" w:hAnsi="Courier New" w:cs="Courier New"/>
          <w:sz w:val="18"/>
          <w:szCs w:val="18"/>
        </w:rPr>
        <w:t xml:space="preserve">                </w:t>
      </w:r>
    </w:p>
    <w:p w14:paraId="11445BF4" w14:textId="77777777" w:rsidR="00F862D7" w:rsidRPr="00F862D7" w:rsidRDefault="00F862D7" w:rsidP="00F862D7">
      <w:pPr>
        <w:tabs>
          <w:tab w:val="left" w:pos="-2160"/>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Republican</w:t>
      </w:r>
      <w:r w:rsidRPr="00F862D7">
        <w:rPr>
          <w:rFonts w:ascii="Courier New" w:hAnsi="Courier New" w:cs="Courier New"/>
          <w:bCs/>
          <w:sz w:val="18"/>
          <w:szCs w:val="18"/>
        </w:rPr>
        <w:tab/>
      </w:r>
      <w:r w:rsidRPr="00F862D7">
        <w:rPr>
          <w:rFonts w:ascii="Courier New" w:hAnsi="Courier New" w:cs="Courier New"/>
          <w:sz w:val="18"/>
          <w:szCs w:val="18"/>
        </w:rPr>
        <w:t>52.6</w:t>
      </w:r>
      <w:r w:rsidRPr="00F862D7">
        <w:rPr>
          <w:rFonts w:ascii="Courier New" w:hAnsi="Courier New" w:cs="Courier New"/>
          <w:bCs/>
          <w:sz w:val="18"/>
          <w:szCs w:val="18"/>
        </w:rPr>
        <w:tab/>
      </w:r>
      <w:r w:rsidRPr="00F862D7">
        <w:rPr>
          <w:rFonts w:ascii="Courier New" w:hAnsi="Courier New" w:cs="Courier New"/>
          <w:sz w:val="18"/>
          <w:szCs w:val="18"/>
        </w:rPr>
        <w:t>51.3</w:t>
      </w:r>
      <w:r w:rsidRPr="00F862D7">
        <w:rPr>
          <w:rFonts w:ascii="Courier New" w:hAnsi="Courier New" w:cs="Courier New"/>
          <w:bCs/>
          <w:sz w:val="18"/>
          <w:szCs w:val="18"/>
        </w:rPr>
        <w:tab/>
      </w:r>
      <w:r w:rsidRPr="00F862D7">
        <w:rPr>
          <w:rFonts w:ascii="Courier New" w:hAnsi="Courier New" w:cs="Courier New"/>
          <w:sz w:val="18"/>
          <w:szCs w:val="18"/>
        </w:rPr>
        <w:t>52.5</w:t>
      </w:r>
      <w:r w:rsidRPr="00F862D7">
        <w:rPr>
          <w:rFonts w:ascii="Courier New" w:hAnsi="Courier New" w:cs="Courier New"/>
          <w:bCs/>
          <w:sz w:val="18"/>
          <w:szCs w:val="18"/>
        </w:rPr>
        <w:tab/>
      </w:r>
      <w:r w:rsidRPr="00F862D7">
        <w:rPr>
          <w:rFonts w:ascii="Courier New" w:hAnsi="Courier New" w:cs="Courier New"/>
          <w:sz w:val="18"/>
          <w:szCs w:val="18"/>
        </w:rPr>
        <w:t>65.2</w:t>
      </w:r>
      <w:r w:rsidRPr="00F862D7">
        <w:rPr>
          <w:rFonts w:ascii="Courier New" w:hAnsi="Courier New" w:cs="Courier New"/>
          <w:bCs/>
          <w:sz w:val="18"/>
          <w:szCs w:val="18"/>
        </w:rPr>
        <w:tab/>
      </w:r>
      <w:r w:rsidRPr="00F862D7">
        <w:rPr>
          <w:rFonts w:ascii="Courier New" w:hAnsi="Courier New" w:cs="Courier New"/>
          <w:sz w:val="18"/>
          <w:szCs w:val="18"/>
        </w:rPr>
        <w:t>79.6</w:t>
      </w:r>
      <w:r w:rsidRPr="00F862D7">
        <w:rPr>
          <w:rFonts w:ascii="Courier New" w:hAnsi="Courier New" w:cs="Courier New"/>
          <w:bCs/>
          <w:sz w:val="18"/>
          <w:szCs w:val="18"/>
        </w:rPr>
        <w:tab/>
      </w:r>
      <w:r w:rsidRPr="00F862D7">
        <w:rPr>
          <w:rFonts w:ascii="Courier New" w:hAnsi="Courier New" w:cs="Courier New"/>
          <w:sz w:val="18"/>
          <w:szCs w:val="18"/>
        </w:rPr>
        <w:t>83.1</w:t>
      </w:r>
      <w:r w:rsidRPr="00F862D7">
        <w:rPr>
          <w:rFonts w:ascii="Courier New" w:hAnsi="Courier New" w:cs="Courier New"/>
          <w:bCs/>
          <w:sz w:val="18"/>
          <w:szCs w:val="18"/>
        </w:rPr>
        <w:tab/>
      </w:r>
      <w:r w:rsidRPr="00F862D7">
        <w:rPr>
          <w:rFonts w:ascii="Courier New" w:hAnsi="Courier New" w:cs="Courier New"/>
          <w:sz w:val="18"/>
          <w:szCs w:val="18"/>
        </w:rPr>
        <w:t>45.3</w:t>
      </w:r>
      <w:r w:rsidRPr="00F862D7">
        <w:rPr>
          <w:rFonts w:ascii="Courier New" w:hAnsi="Courier New" w:cs="Courier New"/>
          <w:bCs/>
          <w:sz w:val="18"/>
          <w:szCs w:val="18"/>
        </w:rPr>
        <w:tab/>
      </w:r>
      <w:r w:rsidRPr="00F862D7">
        <w:rPr>
          <w:rFonts w:ascii="Courier New" w:hAnsi="Courier New" w:cs="Courier New"/>
          <w:sz w:val="18"/>
          <w:szCs w:val="18"/>
        </w:rPr>
        <w:t>61.3</w:t>
      </w:r>
    </w:p>
    <w:p w14:paraId="06885452"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Democrat</w:t>
      </w:r>
      <w:r w:rsidRPr="00F862D7">
        <w:rPr>
          <w:rFonts w:ascii="Courier New" w:hAnsi="Courier New" w:cs="Courier New"/>
          <w:bCs/>
          <w:sz w:val="18"/>
          <w:szCs w:val="18"/>
        </w:rPr>
        <w:tab/>
      </w:r>
      <w:r w:rsidRPr="00F862D7">
        <w:rPr>
          <w:rFonts w:ascii="Courier New" w:hAnsi="Courier New" w:cs="Courier New"/>
          <w:sz w:val="18"/>
          <w:szCs w:val="18"/>
        </w:rPr>
        <w:t>47.2</w:t>
      </w:r>
      <w:r w:rsidRPr="00F862D7">
        <w:rPr>
          <w:rFonts w:ascii="Courier New" w:hAnsi="Courier New" w:cs="Courier New"/>
          <w:bCs/>
          <w:sz w:val="18"/>
          <w:szCs w:val="18"/>
        </w:rPr>
        <w:tab/>
      </w:r>
      <w:r w:rsidRPr="00F862D7">
        <w:rPr>
          <w:rFonts w:ascii="Courier New" w:hAnsi="Courier New" w:cs="Courier New"/>
          <w:sz w:val="18"/>
          <w:szCs w:val="18"/>
        </w:rPr>
        <w:t>43.7</w:t>
      </w:r>
      <w:r w:rsidRPr="00F862D7">
        <w:rPr>
          <w:rFonts w:ascii="Courier New" w:hAnsi="Courier New" w:cs="Courier New"/>
          <w:bCs/>
          <w:sz w:val="18"/>
          <w:szCs w:val="18"/>
        </w:rPr>
        <w:tab/>
      </w:r>
      <w:r w:rsidRPr="00F862D7">
        <w:rPr>
          <w:rFonts w:ascii="Courier New" w:hAnsi="Courier New" w:cs="Courier New"/>
          <w:sz w:val="18"/>
          <w:szCs w:val="18"/>
        </w:rPr>
        <w:t>41.2</w:t>
      </w:r>
      <w:r w:rsidRPr="00F862D7">
        <w:rPr>
          <w:rFonts w:ascii="Courier New" w:hAnsi="Courier New" w:cs="Courier New"/>
          <w:bCs/>
          <w:sz w:val="18"/>
          <w:szCs w:val="18"/>
        </w:rPr>
        <w:tab/>
      </w:r>
      <w:r w:rsidRPr="00F862D7">
        <w:rPr>
          <w:rFonts w:ascii="Courier New" w:hAnsi="Courier New" w:cs="Courier New"/>
          <w:sz w:val="18"/>
          <w:szCs w:val="18"/>
        </w:rPr>
        <w:t>41.3</w:t>
      </w:r>
      <w:r w:rsidRPr="00F862D7">
        <w:rPr>
          <w:rFonts w:ascii="Courier New" w:hAnsi="Courier New" w:cs="Courier New"/>
          <w:bCs/>
          <w:sz w:val="18"/>
          <w:szCs w:val="18"/>
        </w:rPr>
        <w:tab/>
      </w:r>
      <w:r w:rsidRPr="00F862D7">
        <w:rPr>
          <w:rFonts w:ascii="Courier New" w:hAnsi="Courier New" w:cs="Courier New"/>
          <w:sz w:val="18"/>
          <w:szCs w:val="18"/>
        </w:rPr>
        <w:t>57.4</w:t>
      </w:r>
      <w:r w:rsidRPr="00F862D7">
        <w:rPr>
          <w:rFonts w:ascii="Courier New" w:hAnsi="Courier New" w:cs="Courier New"/>
          <w:bCs/>
          <w:sz w:val="18"/>
          <w:szCs w:val="18"/>
        </w:rPr>
        <w:tab/>
      </w:r>
      <w:r w:rsidRPr="00F862D7">
        <w:rPr>
          <w:rFonts w:ascii="Courier New" w:hAnsi="Courier New" w:cs="Courier New"/>
          <w:sz w:val="18"/>
          <w:szCs w:val="18"/>
        </w:rPr>
        <w:t>57.4</w:t>
      </w:r>
      <w:r w:rsidRPr="00F862D7">
        <w:rPr>
          <w:rFonts w:ascii="Courier New" w:hAnsi="Courier New" w:cs="Courier New"/>
          <w:bCs/>
          <w:sz w:val="18"/>
          <w:szCs w:val="18"/>
        </w:rPr>
        <w:tab/>
      </w:r>
      <w:r w:rsidRPr="00F862D7">
        <w:rPr>
          <w:rFonts w:ascii="Courier New" w:hAnsi="Courier New" w:cs="Courier New"/>
          <w:sz w:val="18"/>
          <w:szCs w:val="18"/>
        </w:rPr>
        <w:t>27.7</w:t>
      </w:r>
      <w:r w:rsidRPr="00F862D7">
        <w:rPr>
          <w:rFonts w:ascii="Courier New" w:hAnsi="Courier New" w:cs="Courier New"/>
          <w:bCs/>
          <w:sz w:val="18"/>
          <w:szCs w:val="18"/>
        </w:rPr>
        <w:tab/>
      </w:r>
      <w:r w:rsidRPr="00F862D7">
        <w:rPr>
          <w:rFonts w:ascii="Courier New" w:hAnsi="Courier New" w:cs="Courier New"/>
          <w:sz w:val="18"/>
          <w:szCs w:val="18"/>
        </w:rPr>
        <w:t>39.9</w:t>
      </w:r>
    </w:p>
    <w:p w14:paraId="37177580"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Independent</w:t>
      </w:r>
      <w:r w:rsidRPr="00F862D7">
        <w:rPr>
          <w:rFonts w:ascii="Courier New" w:hAnsi="Courier New" w:cs="Courier New"/>
          <w:bCs/>
          <w:sz w:val="18"/>
          <w:szCs w:val="18"/>
        </w:rPr>
        <w:tab/>
      </w:r>
      <w:r w:rsidRPr="00F862D7">
        <w:rPr>
          <w:rFonts w:ascii="Courier New" w:hAnsi="Courier New" w:cs="Courier New"/>
          <w:sz w:val="18"/>
          <w:szCs w:val="18"/>
        </w:rPr>
        <w:t>40.2</w:t>
      </w:r>
      <w:r w:rsidRPr="00F862D7">
        <w:rPr>
          <w:rFonts w:ascii="Courier New" w:hAnsi="Courier New" w:cs="Courier New"/>
          <w:bCs/>
          <w:sz w:val="18"/>
          <w:szCs w:val="18"/>
        </w:rPr>
        <w:tab/>
      </w:r>
      <w:r w:rsidRPr="00F862D7">
        <w:rPr>
          <w:rFonts w:ascii="Courier New" w:hAnsi="Courier New" w:cs="Courier New"/>
          <w:sz w:val="18"/>
          <w:szCs w:val="18"/>
        </w:rPr>
        <w:t>44.0</w:t>
      </w:r>
      <w:r w:rsidRPr="00F862D7">
        <w:rPr>
          <w:rFonts w:ascii="Courier New" w:hAnsi="Courier New" w:cs="Courier New"/>
          <w:bCs/>
          <w:sz w:val="18"/>
          <w:szCs w:val="18"/>
        </w:rPr>
        <w:tab/>
      </w:r>
      <w:r w:rsidRPr="00F862D7">
        <w:rPr>
          <w:rFonts w:ascii="Courier New" w:hAnsi="Courier New" w:cs="Courier New"/>
          <w:sz w:val="18"/>
          <w:szCs w:val="18"/>
        </w:rPr>
        <w:t>41.9</w:t>
      </w:r>
      <w:r w:rsidRPr="00F862D7">
        <w:rPr>
          <w:rFonts w:ascii="Courier New" w:hAnsi="Courier New" w:cs="Courier New"/>
          <w:bCs/>
          <w:sz w:val="18"/>
          <w:szCs w:val="18"/>
        </w:rPr>
        <w:tab/>
      </w:r>
      <w:r w:rsidRPr="00F862D7">
        <w:rPr>
          <w:rFonts w:ascii="Courier New" w:hAnsi="Courier New" w:cs="Courier New"/>
          <w:sz w:val="18"/>
          <w:szCs w:val="18"/>
        </w:rPr>
        <w:t>47.8</w:t>
      </w:r>
      <w:r w:rsidRPr="00F862D7">
        <w:rPr>
          <w:rFonts w:ascii="Courier New" w:hAnsi="Courier New" w:cs="Courier New"/>
          <w:bCs/>
          <w:sz w:val="18"/>
          <w:szCs w:val="18"/>
        </w:rPr>
        <w:tab/>
      </w:r>
      <w:r w:rsidRPr="00F862D7">
        <w:rPr>
          <w:rFonts w:ascii="Courier New" w:hAnsi="Courier New" w:cs="Courier New"/>
          <w:sz w:val="18"/>
          <w:szCs w:val="18"/>
        </w:rPr>
        <w:t>65.9</w:t>
      </w:r>
      <w:r w:rsidRPr="00F862D7">
        <w:rPr>
          <w:rFonts w:ascii="Courier New" w:hAnsi="Courier New" w:cs="Courier New"/>
          <w:bCs/>
          <w:sz w:val="18"/>
          <w:szCs w:val="18"/>
        </w:rPr>
        <w:tab/>
      </w:r>
      <w:r w:rsidRPr="00F862D7">
        <w:rPr>
          <w:rFonts w:ascii="Courier New" w:hAnsi="Courier New" w:cs="Courier New"/>
          <w:sz w:val="18"/>
          <w:szCs w:val="18"/>
        </w:rPr>
        <w:t>65.9</w:t>
      </w:r>
      <w:r w:rsidRPr="00F862D7">
        <w:rPr>
          <w:rFonts w:ascii="Courier New" w:hAnsi="Courier New" w:cs="Courier New"/>
          <w:bCs/>
          <w:sz w:val="18"/>
          <w:szCs w:val="18"/>
        </w:rPr>
        <w:tab/>
      </w:r>
      <w:r w:rsidRPr="00F862D7">
        <w:rPr>
          <w:rFonts w:ascii="Courier New" w:hAnsi="Courier New" w:cs="Courier New"/>
          <w:sz w:val="18"/>
          <w:szCs w:val="18"/>
        </w:rPr>
        <w:t>33.8</w:t>
      </w:r>
      <w:r w:rsidRPr="00F862D7">
        <w:rPr>
          <w:rFonts w:ascii="Courier New" w:hAnsi="Courier New" w:cs="Courier New"/>
          <w:bCs/>
          <w:sz w:val="18"/>
          <w:szCs w:val="18"/>
        </w:rPr>
        <w:tab/>
      </w:r>
      <w:r w:rsidRPr="00F862D7">
        <w:rPr>
          <w:rFonts w:ascii="Courier New" w:hAnsi="Courier New" w:cs="Courier New"/>
          <w:sz w:val="18"/>
          <w:szCs w:val="18"/>
        </w:rPr>
        <w:t>44.0</w:t>
      </w:r>
    </w:p>
    <w:p w14:paraId="1A0393A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Education: </w:t>
      </w:r>
      <w:r w:rsidRPr="00F862D7">
        <w:rPr>
          <w:rFonts w:ascii="Courier New" w:hAnsi="Courier New" w:cs="Courier New"/>
          <w:sz w:val="18"/>
          <w:szCs w:val="18"/>
        </w:rPr>
        <w:t xml:space="preserve">                 </w:t>
      </w:r>
    </w:p>
    <w:p w14:paraId="16454E6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lt; High School</w:t>
      </w:r>
      <w:r w:rsidRPr="00F862D7">
        <w:rPr>
          <w:rFonts w:ascii="Courier New" w:hAnsi="Courier New" w:cs="Courier New"/>
          <w:bCs/>
          <w:sz w:val="18"/>
          <w:szCs w:val="18"/>
        </w:rPr>
        <w:tab/>
      </w:r>
      <w:r w:rsidRPr="00F862D7">
        <w:rPr>
          <w:rFonts w:ascii="Courier New" w:hAnsi="Courier New" w:cs="Courier New"/>
          <w:sz w:val="18"/>
          <w:szCs w:val="18"/>
        </w:rPr>
        <w:t>24.5</w:t>
      </w:r>
      <w:r w:rsidRPr="00F862D7">
        <w:rPr>
          <w:rFonts w:ascii="Courier New" w:hAnsi="Courier New" w:cs="Courier New"/>
          <w:bCs/>
          <w:sz w:val="18"/>
          <w:szCs w:val="18"/>
        </w:rPr>
        <w:tab/>
      </w:r>
      <w:r w:rsidRPr="00F862D7">
        <w:rPr>
          <w:rFonts w:ascii="Courier New" w:hAnsi="Courier New" w:cs="Courier New"/>
          <w:sz w:val="18"/>
          <w:szCs w:val="18"/>
        </w:rPr>
        <w:t>24.3</w:t>
      </w:r>
      <w:r w:rsidRPr="00F862D7">
        <w:rPr>
          <w:rFonts w:ascii="Courier New" w:hAnsi="Courier New" w:cs="Courier New"/>
          <w:bCs/>
          <w:sz w:val="18"/>
          <w:szCs w:val="18"/>
        </w:rPr>
        <w:tab/>
      </w:r>
      <w:r w:rsidRPr="00F862D7">
        <w:rPr>
          <w:rFonts w:ascii="Courier New" w:hAnsi="Courier New" w:cs="Courier New"/>
          <w:sz w:val="18"/>
          <w:szCs w:val="18"/>
        </w:rPr>
        <w:t>21.7</w:t>
      </w:r>
      <w:r w:rsidRPr="00F862D7">
        <w:rPr>
          <w:rFonts w:ascii="Courier New" w:hAnsi="Courier New" w:cs="Courier New"/>
          <w:bCs/>
          <w:sz w:val="18"/>
          <w:szCs w:val="18"/>
        </w:rPr>
        <w:tab/>
      </w:r>
      <w:r w:rsidRPr="00F862D7">
        <w:rPr>
          <w:rFonts w:ascii="Courier New" w:hAnsi="Courier New" w:cs="Courier New"/>
          <w:sz w:val="18"/>
          <w:szCs w:val="18"/>
        </w:rPr>
        <w:t>25.8</w:t>
      </w:r>
      <w:r w:rsidRPr="00F862D7">
        <w:rPr>
          <w:rFonts w:ascii="Courier New" w:hAnsi="Courier New" w:cs="Courier New"/>
          <w:bCs/>
          <w:sz w:val="18"/>
          <w:szCs w:val="18"/>
        </w:rPr>
        <w:tab/>
      </w:r>
      <w:r w:rsidRPr="00F862D7">
        <w:rPr>
          <w:rFonts w:ascii="Courier New" w:hAnsi="Courier New" w:cs="Courier New"/>
          <w:sz w:val="18"/>
          <w:szCs w:val="18"/>
        </w:rPr>
        <w:t>43.7</w:t>
      </w:r>
      <w:r w:rsidRPr="00F862D7">
        <w:rPr>
          <w:rFonts w:ascii="Courier New" w:hAnsi="Courier New" w:cs="Courier New"/>
          <w:bCs/>
          <w:sz w:val="18"/>
          <w:szCs w:val="18"/>
        </w:rPr>
        <w:tab/>
      </w:r>
      <w:r w:rsidRPr="00F862D7">
        <w:rPr>
          <w:rFonts w:ascii="Courier New" w:hAnsi="Courier New" w:cs="Courier New"/>
          <w:sz w:val="18"/>
          <w:szCs w:val="18"/>
        </w:rPr>
        <w:t>43.7</w:t>
      </w:r>
      <w:r w:rsidRPr="00F862D7">
        <w:rPr>
          <w:rFonts w:ascii="Courier New" w:hAnsi="Courier New" w:cs="Courier New"/>
          <w:bCs/>
          <w:sz w:val="18"/>
          <w:szCs w:val="18"/>
        </w:rPr>
        <w:tab/>
      </w:r>
      <w:r w:rsidRPr="00F862D7">
        <w:rPr>
          <w:rFonts w:ascii="Courier New" w:hAnsi="Courier New" w:cs="Courier New"/>
          <w:sz w:val="18"/>
          <w:szCs w:val="18"/>
        </w:rPr>
        <w:t>17.9</w:t>
      </w:r>
      <w:r w:rsidRPr="00F862D7">
        <w:rPr>
          <w:rFonts w:ascii="Courier New" w:hAnsi="Courier New" w:cs="Courier New"/>
          <w:bCs/>
          <w:sz w:val="18"/>
          <w:szCs w:val="18"/>
        </w:rPr>
        <w:tab/>
      </w:r>
      <w:r w:rsidRPr="00F862D7">
        <w:rPr>
          <w:rFonts w:ascii="Courier New" w:hAnsi="Courier New" w:cs="Courier New"/>
          <w:sz w:val="18"/>
          <w:szCs w:val="18"/>
        </w:rPr>
        <w:t>28.8</w:t>
      </w:r>
    </w:p>
    <w:p w14:paraId="7BDEB217"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High Sch. Grad.</w:t>
      </w:r>
      <w:r w:rsidRPr="00F862D7">
        <w:rPr>
          <w:rFonts w:ascii="Courier New" w:hAnsi="Courier New" w:cs="Courier New"/>
          <w:bCs/>
          <w:sz w:val="18"/>
          <w:szCs w:val="18"/>
        </w:rPr>
        <w:tab/>
      </w:r>
      <w:r w:rsidRPr="00F862D7">
        <w:rPr>
          <w:rFonts w:ascii="Courier New" w:hAnsi="Courier New" w:cs="Courier New"/>
          <w:sz w:val="18"/>
          <w:szCs w:val="18"/>
        </w:rPr>
        <w:t>35.1</w:t>
      </w:r>
      <w:r w:rsidRPr="00F862D7">
        <w:rPr>
          <w:rFonts w:ascii="Courier New" w:hAnsi="Courier New" w:cs="Courier New"/>
          <w:bCs/>
          <w:sz w:val="18"/>
          <w:szCs w:val="18"/>
        </w:rPr>
        <w:tab/>
      </w:r>
      <w:r w:rsidRPr="00F862D7">
        <w:rPr>
          <w:rFonts w:ascii="Courier New" w:hAnsi="Courier New" w:cs="Courier New"/>
          <w:sz w:val="18"/>
          <w:szCs w:val="18"/>
        </w:rPr>
        <w:t>35.1</w:t>
      </w:r>
      <w:r w:rsidRPr="00F862D7">
        <w:rPr>
          <w:rFonts w:ascii="Courier New" w:hAnsi="Courier New" w:cs="Courier New"/>
          <w:bCs/>
          <w:sz w:val="18"/>
          <w:szCs w:val="18"/>
        </w:rPr>
        <w:tab/>
      </w:r>
      <w:r w:rsidRPr="00F862D7">
        <w:rPr>
          <w:rFonts w:ascii="Courier New" w:hAnsi="Courier New" w:cs="Courier New"/>
          <w:sz w:val="18"/>
          <w:szCs w:val="18"/>
        </w:rPr>
        <w:t>33.1</w:t>
      </w:r>
      <w:r w:rsidRPr="00F862D7">
        <w:rPr>
          <w:rFonts w:ascii="Courier New" w:hAnsi="Courier New" w:cs="Courier New"/>
          <w:bCs/>
          <w:sz w:val="18"/>
          <w:szCs w:val="18"/>
        </w:rPr>
        <w:tab/>
      </w:r>
      <w:r w:rsidRPr="00F862D7">
        <w:rPr>
          <w:rFonts w:ascii="Courier New" w:hAnsi="Courier New" w:cs="Courier New"/>
          <w:sz w:val="18"/>
          <w:szCs w:val="18"/>
        </w:rPr>
        <w:t>47.6</w:t>
      </w:r>
      <w:r w:rsidRPr="00F862D7">
        <w:rPr>
          <w:rFonts w:ascii="Courier New" w:hAnsi="Courier New" w:cs="Courier New"/>
          <w:bCs/>
          <w:sz w:val="18"/>
          <w:szCs w:val="18"/>
        </w:rPr>
        <w:tab/>
      </w:r>
      <w:r w:rsidRPr="00F862D7">
        <w:rPr>
          <w:rFonts w:ascii="Courier New" w:hAnsi="Courier New" w:cs="Courier New"/>
          <w:sz w:val="18"/>
          <w:szCs w:val="18"/>
        </w:rPr>
        <w:t>62.3</w:t>
      </w:r>
      <w:r w:rsidRPr="00F862D7">
        <w:rPr>
          <w:rFonts w:ascii="Courier New" w:hAnsi="Courier New" w:cs="Courier New"/>
          <w:bCs/>
          <w:sz w:val="18"/>
          <w:szCs w:val="18"/>
        </w:rPr>
        <w:tab/>
      </w:r>
      <w:r w:rsidRPr="00F862D7">
        <w:rPr>
          <w:rFonts w:ascii="Courier New" w:hAnsi="Courier New" w:cs="Courier New"/>
          <w:sz w:val="18"/>
          <w:szCs w:val="18"/>
        </w:rPr>
        <w:t>62.3</w:t>
      </w:r>
      <w:r w:rsidRPr="00F862D7">
        <w:rPr>
          <w:rFonts w:ascii="Courier New" w:hAnsi="Courier New" w:cs="Courier New"/>
          <w:bCs/>
          <w:sz w:val="18"/>
          <w:szCs w:val="18"/>
        </w:rPr>
        <w:tab/>
      </w:r>
      <w:r w:rsidRPr="00F862D7">
        <w:rPr>
          <w:rFonts w:ascii="Courier New" w:hAnsi="Courier New" w:cs="Courier New"/>
          <w:sz w:val="18"/>
          <w:szCs w:val="18"/>
        </w:rPr>
        <w:t>31.8</w:t>
      </w:r>
      <w:r w:rsidRPr="00F862D7">
        <w:rPr>
          <w:rFonts w:ascii="Courier New" w:hAnsi="Courier New" w:cs="Courier New"/>
          <w:bCs/>
          <w:sz w:val="18"/>
          <w:szCs w:val="18"/>
        </w:rPr>
        <w:tab/>
      </w:r>
      <w:r w:rsidRPr="00F862D7">
        <w:rPr>
          <w:rFonts w:ascii="Courier New" w:hAnsi="Courier New" w:cs="Courier New"/>
          <w:sz w:val="18"/>
          <w:szCs w:val="18"/>
        </w:rPr>
        <w:t>42.6</w:t>
      </w:r>
    </w:p>
    <w:p w14:paraId="29631E48"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College +</w:t>
      </w:r>
      <w:r w:rsidRPr="00F862D7">
        <w:rPr>
          <w:rFonts w:ascii="Courier New" w:hAnsi="Courier New" w:cs="Courier New"/>
          <w:bCs/>
          <w:sz w:val="18"/>
          <w:szCs w:val="18"/>
        </w:rPr>
        <w:tab/>
      </w:r>
      <w:r w:rsidRPr="00F862D7">
        <w:rPr>
          <w:rFonts w:ascii="Courier New" w:hAnsi="Courier New" w:cs="Courier New"/>
          <w:sz w:val="18"/>
          <w:szCs w:val="18"/>
        </w:rPr>
        <w:t>53.8</w:t>
      </w:r>
      <w:r w:rsidRPr="00F862D7">
        <w:rPr>
          <w:rFonts w:ascii="Courier New" w:hAnsi="Courier New" w:cs="Courier New"/>
          <w:bCs/>
          <w:sz w:val="18"/>
          <w:szCs w:val="18"/>
        </w:rPr>
        <w:tab/>
      </w:r>
      <w:r w:rsidRPr="00F862D7">
        <w:rPr>
          <w:rFonts w:ascii="Courier New" w:hAnsi="Courier New" w:cs="Courier New"/>
          <w:sz w:val="18"/>
          <w:szCs w:val="18"/>
        </w:rPr>
        <w:t>52.5</w:t>
      </w:r>
      <w:r w:rsidRPr="00F862D7">
        <w:rPr>
          <w:rFonts w:ascii="Courier New" w:hAnsi="Courier New" w:cs="Courier New"/>
          <w:bCs/>
          <w:sz w:val="18"/>
          <w:szCs w:val="18"/>
        </w:rPr>
        <w:tab/>
      </w:r>
      <w:r w:rsidRPr="00F862D7">
        <w:rPr>
          <w:rFonts w:ascii="Courier New" w:hAnsi="Courier New" w:cs="Courier New"/>
          <w:sz w:val="18"/>
          <w:szCs w:val="18"/>
        </w:rPr>
        <w:t>51.6</w:t>
      </w:r>
      <w:r w:rsidRPr="00F862D7">
        <w:rPr>
          <w:rFonts w:ascii="Courier New" w:hAnsi="Courier New" w:cs="Courier New"/>
          <w:bCs/>
          <w:sz w:val="18"/>
          <w:szCs w:val="18"/>
        </w:rPr>
        <w:tab/>
      </w:r>
      <w:r w:rsidRPr="00F862D7">
        <w:rPr>
          <w:rFonts w:ascii="Courier New" w:hAnsi="Courier New" w:cs="Courier New"/>
          <w:sz w:val="18"/>
          <w:szCs w:val="18"/>
        </w:rPr>
        <w:t>54.1</w:t>
      </w:r>
      <w:r w:rsidRPr="00F862D7">
        <w:rPr>
          <w:rFonts w:ascii="Courier New" w:hAnsi="Courier New" w:cs="Courier New"/>
          <w:bCs/>
          <w:sz w:val="18"/>
          <w:szCs w:val="18"/>
        </w:rPr>
        <w:tab/>
      </w:r>
      <w:r w:rsidRPr="00F862D7">
        <w:rPr>
          <w:rFonts w:ascii="Courier New" w:hAnsi="Courier New" w:cs="Courier New"/>
          <w:sz w:val="18"/>
          <w:szCs w:val="18"/>
        </w:rPr>
        <w:t>70.6</w:t>
      </w:r>
      <w:r w:rsidRPr="00F862D7">
        <w:rPr>
          <w:rFonts w:ascii="Courier New" w:hAnsi="Courier New" w:cs="Courier New"/>
          <w:bCs/>
          <w:sz w:val="18"/>
          <w:szCs w:val="18"/>
        </w:rPr>
        <w:tab/>
      </w:r>
      <w:r w:rsidRPr="00F862D7">
        <w:rPr>
          <w:rFonts w:ascii="Courier New" w:hAnsi="Courier New" w:cs="Courier New"/>
          <w:sz w:val="18"/>
          <w:szCs w:val="18"/>
        </w:rPr>
        <w:t>70.6</w:t>
      </w:r>
      <w:r w:rsidRPr="00F862D7">
        <w:rPr>
          <w:rFonts w:ascii="Courier New" w:hAnsi="Courier New" w:cs="Courier New"/>
          <w:bCs/>
          <w:sz w:val="18"/>
          <w:szCs w:val="18"/>
        </w:rPr>
        <w:tab/>
      </w:r>
      <w:r w:rsidRPr="00F862D7">
        <w:rPr>
          <w:rFonts w:ascii="Courier New" w:hAnsi="Courier New" w:cs="Courier New"/>
          <w:sz w:val="18"/>
          <w:szCs w:val="18"/>
        </w:rPr>
        <w:t>37.0</w:t>
      </w:r>
      <w:r w:rsidRPr="00F862D7">
        <w:rPr>
          <w:rFonts w:ascii="Courier New" w:hAnsi="Courier New" w:cs="Courier New"/>
          <w:bCs/>
          <w:sz w:val="18"/>
          <w:szCs w:val="18"/>
        </w:rPr>
        <w:tab/>
      </w:r>
      <w:r w:rsidRPr="00F862D7">
        <w:rPr>
          <w:rFonts w:ascii="Courier New" w:hAnsi="Courier New" w:cs="Courier New"/>
          <w:sz w:val="18"/>
          <w:szCs w:val="18"/>
        </w:rPr>
        <w:t>51.1</w:t>
      </w:r>
    </w:p>
    <w:p w14:paraId="5A8D88CC"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Home:  </w:t>
      </w:r>
      <w:r w:rsidRPr="00F862D7">
        <w:rPr>
          <w:rFonts w:ascii="Courier New" w:hAnsi="Courier New" w:cs="Courier New"/>
          <w:sz w:val="18"/>
          <w:szCs w:val="18"/>
        </w:rPr>
        <w:t xml:space="preserve">                   </w:t>
      </w:r>
    </w:p>
    <w:p w14:paraId="02C5CF62"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Own</w:t>
      </w:r>
      <w:r w:rsidRPr="00F862D7">
        <w:rPr>
          <w:rFonts w:ascii="Courier New" w:hAnsi="Courier New" w:cs="Courier New"/>
          <w:bCs/>
          <w:sz w:val="18"/>
          <w:szCs w:val="18"/>
        </w:rPr>
        <w:tab/>
      </w:r>
      <w:r w:rsidRPr="00F862D7">
        <w:rPr>
          <w:rFonts w:ascii="Courier New" w:hAnsi="Courier New" w:cs="Courier New"/>
          <w:sz w:val="18"/>
          <w:szCs w:val="18"/>
        </w:rPr>
        <w:t>51.9</w:t>
      </w:r>
      <w:r w:rsidRPr="00F862D7">
        <w:rPr>
          <w:rFonts w:ascii="Courier New" w:hAnsi="Courier New" w:cs="Courier New"/>
          <w:bCs/>
          <w:sz w:val="18"/>
          <w:szCs w:val="18"/>
        </w:rPr>
        <w:tab/>
      </w:r>
      <w:r w:rsidRPr="00F862D7">
        <w:rPr>
          <w:rFonts w:ascii="Courier New" w:hAnsi="Courier New" w:cs="Courier New"/>
          <w:sz w:val="18"/>
          <w:szCs w:val="18"/>
        </w:rPr>
        <w:t>49.8</w:t>
      </w:r>
      <w:r w:rsidRPr="00F862D7">
        <w:rPr>
          <w:rFonts w:ascii="Courier New" w:hAnsi="Courier New" w:cs="Courier New"/>
          <w:bCs/>
          <w:sz w:val="18"/>
          <w:szCs w:val="18"/>
        </w:rPr>
        <w:tab/>
      </w:r>
      <w:r w:rsidRPr="00F862D7">
        <w:rPr>
          <w:rFonts w:ascii="Courier New" w:hAnsi="Courier New" w:cs="Courier New"/>
          <w:sz w:val="18"/>
          <w:szCs w:val="18"/>
        </w:rPr>
        <w:t>47.4</w:t>
      </w:r>
      <w:r w:rsidRPr="00F862D7">
        <w:rPr>
          <w:rFonts w:ascii="Courier New" w:hAnsi="Courier New" w:cs="Courier New"/>
          <w:bCs/>
          <w:sz w:val="18"/>
          <w:szCs w:val="18"/>
        </w:rPr>
        <w:tab/>
      </w:r>
      <w:r w:rsidRPr="00F862D7">
        <w:rPr>
          <w:rFonts w:ascii="Courier New" w:hAnsi="Courier New" w:cs="Courier New"/>
          <w:sz w:val="18"/>
          <w:szCs w:val="18"/>
        </w:rPr>
        <w:t>56.0</w:t>
      </w:r>
      <w:r w:rsidRPr="00F862D7">
        <w:rPr>
          <w:rFonts w:ascii="Courier New" w:hAnsi="Courier New" w:cs="Courier New"/>
          <w:bCs/>
          <w:sz w:val="18"/>
          <w:szCs w:val="18"/>
        </w:rPr>
        <w:tab/>
      </w:r>
      <w:r w:rsidRPr="00F862D7">
        <w:rPr>
          <w:rFonts w:ascii="Courier New" w:hAnsi="Courier New" w:cs="Courier New"/>
          <w:sz w:val="18"/>
          <w:szCs w:val="18"/>
        </w:rPr>
        <w:t>72.8</w:t>
      </w:r>
      <w:r w:rsidRPr="00F862D7">
        <w:rPr>
          <w:rFonts w:ascii="Courier New" w:hAnsi="Courier New" w:cs="Courier New"/>
          <w:bCs/>
          <w:sz w:val="18"/>
          <w:szCs w:val="18"/>
        </w:rPr>
        <w:tab/>
      </w:r>
      <w:r w:rsidRPr="00F862D7">
        <w:rPr>
          <w:rFonts w:ascii="Courier New" w:hAnsi="Courier New" w:cs="Courier New"/>
          <w:sz w:val="18"/>
          <w:szCs w:val="18"/>
        </w:rPr>
        <w:t>72.8</w:t>
      </w:r>
      <w:r w:rsidRPr="00F862D7">
        <w:rPr>
          <w:rFonts w:ascii="Courier New" w:hAnsi="Courier New" w:cs="Courier New"/>
          <w:bCs/>
          <w:sz w:val="18"/>
          <w:szCs w:val="18"/>
        </w:rPr>
        <w:tab/>
      </w:r>
      <w:r w:rsidRPr="00F862D7">
        <w:rPr>
          <w:rFonts w:ascii="Courier New" w:hAnsi="Courier New" w:cs="Courier New"/>
          <w:sz w:val="18"/>
          <w:szCs w:val="18"/>
        </w:rPr>
        <w:t>35.6</w:t>
      </w:r>
      <w:r w:rsidRPr="00F862D7">
        <w:rPr>
          <w:rFonts w:ascii="Courier New" w:hAnsi="Courier New" w:cs="Courier New"/>
          <w:bCs/>
          <w:sz w:val="18"/>
          <w:szCs w:val="18"/>
        </w:rPr>
        <w:tab/>
      </w:r>
      <w:r w:rsidRPr="00F862D7">
        <w:rPr>
          <w:rFonts w:ascii="Courier New" w:hAnsi="Courier New" w:cs="Courier New"/>
          <w:sz w:val="18"/>
          <w:szCs w:val="18"/>
        </w:rPr>
        <w:t>51.7</w:t>
      </w:r>
    </w:p>
    <w:p w14:paraId="79B18AD6"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bCs/>
          <w:sz w:val="18"/>
          <w:szCs w:val="18"/>
        </w:rPr>
      </w:pPr>
      <w:r w:rsidRPr="00F862D7">
        <w:rPr>
          <w:rFonts w:ascii="Courier New" w:hAnsi="Courier New" w:cs="Courier New"/>
          <w:bCs/>
          <w:sz w:val="18"/>
          <w:szCs w:val="18"/>
        </w:rPr>
        <w:t xml:space="preserve">   Rent</w:t>
      </w:r>
      <w:r w:rsidRPr="00F862D7">
        <w:rPr>
          <w:rFonts w:ascii="Courier New" w:hAnsi="Courier New" w:cs="Courier New"/>
          <w:bCs/>
          <w:sz w:val="18"/>
          <w:szCs w:val="18"/>
        </w:rPr>
        <w:tab/>
      </w:r>
      <w:r w:rsidRPr="00F862D7">
        <w:rPr>
          <w:rFonts w:ascii="Courier New" w:hAnsi="Courier New" w:cs="Courier New"/>
          <w:sz w:val="18"/>
          <w:szCs w:val="18"/>
        </w:rPr>
        <w:t>36.8</w:t>
      </w:r>
      <w:r w:rsidRPr="00F862D7">
        <w:rPr>
          <w:rFonts w:ascii="Courier New" w:hAnsi="Courier New" w:cs="Courier New"/>
          <w:bCs/>
          <w:sz w:val="18"/>
          <w:szCs w:val="18"/>
        </w:rPr>
        <w:tab/>
      </w:r>
      <w:r w:rsidRPr="00F862D7">
        <w:rPr>
          <w:rFonts w:ascii="Courier New" w:hAnsi="Courier New" w:cs="Courier New"/>
          <w:sz w:val="18"/>
          <w:szCs w:val="18"/>
        </w:rPr>
        <w:t>37.8</w:t>
      </w:r>
      <w:r w:rsidRPr="00F862D7">
        <w:rPr>
          <w:rFonts w:ascii="Courier New" w:hAnsi="Courier New" w:cs="Courier New"/>
          <w:bCs/>
          <w:sz w:val="18"/>
          <w:szCs w:val="18"/>
        </w:rPr>
        <w:tab/>
      </w:r>
      <w:r w:rsidRPr="00F862D7">
        <w:rPr>
          <w:rFonts w:ascii="Courier New" w:hAnsi="Courier New" w:cs="Courier New"/>
          <w:sz w:val="18"/>
          <w:szCs w:val="18"/>
        </w:rPr>
        <w:t>36.8</w:t>
      </w:r>
      <w:r w:rsidRPr="00F862D7">
        <w:rPr>
          <w:rFonts w:ascii="Courier New" w:hAnsi="Courier New" w:cs="Courier New"/>
          <w:bCs/>
          <w:sz w:val="18"/>
          <w:szCs w:val="18"/>
        </w:rPr>
        <w:tab/>
      </w:r>
      <w:r w:rsidRPr="00F862D7">
        <w:rPr>
          <w:rFonts w:ascii="Courier New" w:hAnsi="Courier New" w:cs="Courier New"/>
          <w:sz w:val="18"/>
          <w:szCs w:val="18"/>
        </w:rPr>
        <w:t>38.7</w:t>
      </w:r>
      <w:r w:rsidRPr="00F862D7">
        <w:rPr>
          <w:rFonts w:ascii="Courier New" w:hAnsi="Courier New" w:cs="Courier New"/>
          <w:bCs/>
          <w:sz w:val="18"/>
          <w:szCs w:val="18"/>
        </w:rPr>
        <w:tab/>
      </w:r>
      <w:r w:rsidRPr="00F862D7">
        <w:rPr>
          <w:rFonts w:ascii="Courier New" w:hAnsi="Courier New" w:cs="Courier New"/>
          <w:sz w:val="18"/>
          <w:szCs w:val="18"/>
        </w:rPr>
        <w:t>52.7</w:t>
      </w:r>
      <w:r w:rsidRPr="00F862D7">
        <w:rPr>
          <w:rFonts w:ascii="Courier New" w:hAnsi="Courier New" w:cs="Courier New"/>
          <w:bCs/>
          <w:sz w:val="18"/>
          <w:szCs w:val="18"/>
        </w:rPr>
        <w:tab/>
      </w:r>
      <w:r w:rsidRPr="00F862D7">
        <w:rPr>
          <w:rFonts w:ascii="Courier New" w:hAnsi="Courier New" w:cs="Courier New"/>
          <w:sz w:val="18"/>
          <w:szCs w:val="18"/>
        </w:rPr>
        <w:t>52.7</w:t>
      </w:r>
      <w:r w:rsidRPr="00F862D7">
        <w:rPr>
          <w:rFonts w:ascii="Courier New" w:hAnsi="Courier New" w:cs="Courier New"/>
          <w:bCs/>
          <w:sz w:val="18"/>
          <w:szCs w:val="18"/>
        </w:rPr>
        <w:tab/>
      </w:r>
      <w:r w:rsidRPr="00F862D7">
        <w:rPr>
          <w:rFonts w:ascii="Courier New" w:hAnsi="Courier New" w:cs="Courier New"/>
          <w:sz w:val="18"/>
          <w:szCs w:val="18"/>
        </w:rPr>
        <w:t>29.2</w:t>
      </w:r>
      <w:r w:rsidRPr="00F862D7">
        <w:rPr>
          <w:rFonts w:ascii="Courier New" w:hAnsi="Courier New" w:cs="Courier New"/>
          <w:bCs/>
          <w:sz w:val="18"/>
          <w:szCs w:val="18"/>
        </w:rPr>
        <w:tab/>
      </w:r>
      <w:r w:rsidRPr="00F862D7">
        <w:rPr>
          <w:rFonts w:ascii="Courier New" w:hAnsi="Courier New" w:cs="Courier New"/>
          <w:sz w:val="18"/>
          <w:szCs w:val="18"/>
        </w:rPr>
        <w:t>38.2</w:t>
      </w:r>
    </w:p>
    <w:p w14:paraId="2B282257"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Marital Status: </w:t>
      </w:r>
      <w:r w:rsidRPr="00F862D7">
        <w:rPr>
          <w:rFonts w:ascii="Courier New" w:hAnsi="Courier New" w:cs="Courier New"/>
          <w:sz w:val="18"/>
          <w:szCs w:val="18"/>
        </w:rPr>
        <w:t xml:space="preserve">                 </w:t>
      </w:r>
    </w:p>
    <w:p w14:paraId="3DBA320E"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Single</w:t>
      </w:r>
      <w:r w:rsidRPr="00F862D7">
        <w:rPr>
          <w:rFonts w:ascii="Courier New" w:hAnsi="Courier New" w:cs="Courier New"/>
          <w:bCs/>
          <w:sz w:val="18"/>
          <w:szCs w:val="18"/>
        </w:rPr>
        <w:tab/>
      </w:r>
      <w:r w:rsidRPr="00F862D7">
        <w:rPr>
          <w:rFonts w:ascii="Courier New" w:hAnsi="Courier New" w:cs="Courier New"/>
          <w:sz w:val="18"/>
          <w:szCs w:val="18"/>
        </w:rPr>
        <w:t>42.1</w:t>
      </w:r>
      <w:r w:rsidRPr="00F862D7">
        <w:rPr>
          <w:rFonts w:ascii="Courier New" w:hAnsi="Courier New" w:cs="Courier New"/>
          <w:bCs/>
          <w:sz w:val="18"/>
          <w:szCs w:val="18"/>
        </w:rPr>
        <w:tab/>
      </w:r>
      <w:r w:rsidRPr="00F862D7">
        <w:rPr>
          <w:rFonts w:ascii="Courier New" w:hAnsi="Courier New" w:cs="Courier New"/>
          <w:sz w:val="18"/>
          <w:szCs w:val="18"/>
        </w:rPr>
        <w:t>44.3</w:t>
      </w:r>
      <w:r w:rsidRPr="00F862D7">
        <w:rPr>
          <w:rFonts w:ascii="Courier New" w:hAnsi="Courier New" w:cs="Courier New"/>
          <w:bCs/>
          <w:sz w:val="18"/>
          <w:szCs w:val="18"/>
        </w:rPr>
        <w:tab/>
      </w:r>
      <w:r w:rsidRPr="00F862D7">
        <w:rPr>
          <w:rFonts w:ascii="Courier New" w:hAnsi="Courier New" w:cs="Courier New"/>
          <w:sz w:val="18"/>
          <w:szCs w:val="18"/>
        </w:rPr>
        <w:t>44.8</w:t>
      </w:r>
      <w:r w:rsidRPr="00F862D7">
        <w:rPr>
          <w:rFonts w:ascii="Courier New" w:hAnsi="Courier New" w:cs="Courier New"/>
          <w:bCs/>
          <w:sz w:val="18"/>
          <w:szCs w:val="18"/>
        </w:rPr>
        <w:tab/>
      </w:r>
      <w:r w:rsidRPr="00F862D7">
        <w:rPr>
          <w:rFonts w:ascii="Courier New" w:hAnsi="Courier New" w:cs="Courier New"/>
          <w:sz w:val="18"/>
          <w:szCs w:val="18"/>
        </w:rPr>
        <w:t>45.3</w:t>
      </w:r>
      <w:r w:rsidRPr="00F862D7">
        <w:rPr>
          <w:rFonts w:ascii="Courier New" w:hAnsi="Courier New" w:cs="Courier New"/>
          <w:bCs/>
          <w:sz w:val="18"/>
          <w:szCs w:val="18"/>
        </w:rPr>
        <w:tab/>
      </w:r>
      <w:r w:rsidRPr="00F862D7">
        <w:rPr>
          <w:rFonts w:ascii="Courier New" w:hAnsi="Courier New" w:cs="Courier New"/>
          <w:sz w:val="18"/>
          <w:szCs w:val="18"/>
        </w:rPr>
        <w:t>60.9</w:t>
      </w:r>
      <w:r w:rsidRPr="00F862D7">
        <w:rPr>
          <w:rFonts w:ascii="Courier New" w:hAnsi="Courier New" w:cs="Courier New"/>
          <w:bCs/>
          <w:sz w:val="18"/>
          <w:szCs w:val="18"/>
        </w:rPr>
        <w:tab/>
      </w:r>
      <w:r w:rsidRPr="00F862D7">
        <w:rPr>
          <w:rFonts w:ascii="Courier New" w:hAnsi="Courier New" w:cs="Courier New"/>
          <w:sz w:val="18"/>
          <w:szCs w:val="18"/>
        </w:rPr>
        <w:t>60.9</w:t>
      </w:r>
      <w:r w:rsidRPr="00F862D7">
        <w:rPr>
          <w:rFonts w:ascii="Courier New" w:hAnsi="Courier New" w:cs="Courier New"/>
          <w:bCs/>
          <w:sz w:val="18"/>
          <w:szCs w:val="18"/>
        </w:rPr>
        <w:tab/>
      </w:r>
      <w:r w:rsidRPr="00F862D7">
        <w:rPr>
          <w:rFonts w:ascii="Courier New" w:hAnsi="Courier New" w:cs="Courier New"/>
          <w:sz w:val="18"/>
          <w:szCs w:val="18"/>
        </w:rPr>
        <w:t>33.3</w:t>
      </w:r>
      <w:r w:rsidRPr="00F862D7">
        <w:rPr>
          <w:rFonts w:ascii="Courier New" w:hAnsi="Courier New" w:cs="Courier New"/>
          <w:bCs/>
          <w:sz w:val="18"/>
          <w:szCs w:val="18"/>
        </w:rPr>
        <w:tab/>
      </w:r>
      <w:r w:rsidRPr="00F862D7">
        <w:rPr>
          <w:rFonts w:ascii="Courier New" w:hAnsi="Courier New" w:cs="Courier New"/>
          <w:sz w:val="18"/>
          <w:szCs w:val="18"/>
        </w:rPr>
        <w:t>43.6</w:t>
      </w:r>
    </w:p>
    <w:p w14:paraId="2B1F23B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Married</w:t>
      </w:r>
      <w:r w:rsidRPr="00F862D7">
        <w:rPr>
          <w:rFonts w:ascii="Courier New" w:hAnsi="Courier New" w:cs="Courier New"/>
          <w:bCs/>
          <w:sz w:val="18"/>
          <w:szCs w:val="18"/>
        </w:rPr>
        <w:tab/>
      </w:r>
      <w:r w:rsidRPr="00F862D7">
        <w:rPr>
          <w:rFonts w:ascii="Courier New" w:hAnsi="Courier New" w:cs="Courier New"/>
          <w:sz w:val="18"/>
          <w:szCs w:val="18"/>
        </w:rPr>
        <w:t>50.7</w:t>
      </w:r>
      <w:r w:rsidRPr="00F862D7">
        <w:rPr>
          <w:rFonts w:ascii="Courier New" w:hAnsi="Courier New" w:cs="Courier New"/>
          <w:bCs/>
          <w:sz w:val="18"/>
          <w:szCs w:val="18"/>
        </w:rPr>
        <w:tab/>
      </w:r>
      <w:r w:rsidRPr="00F862D7">
        <w:rPr>
          <w:rFonts w:ascii="Courier New" w:hAnsi="Courier New" w:cs="Courier New"/>
          <w:sz w:val="18"/>
          <w:szCs w:val="18"/>
        </w:rPr>
        <w:t>48.1</w:t>
      </w:r>
      <w:r w:rsidRPr="00F862D7">
        <w:rPr>
          <w:rFonts w:ascii="Courier New" w:hAnsi="Courier New" w:cs="Courier New"/>
          <w:bCs/>
          <w:sz w:val="18"/>
          <w:szCs w:val="18"/>
        </w:rPr>
        <w:tab/>
      </w:r>
      <w:r w:rsidRPr="00F862D7">
        <w:rPr>
          <w:rFonts w:ascii="Courier New" w:hAnsi="Courier New" w:cs="Courier New"/>
          <w:sz w:val="18"/>
          <w:szCs w:val="18"/>
        </w:rPr>
        <w:t>46.4</w:t>
      </w:r>
      <w:r w:rsidRPr="00F862D7">
        <w:rPr>
          <w:rFonts w:ascii="Courier New" w:hAnsi="Courier New" w:cs="Courier New"/>
          <w:bCs/>
          <w:sz w:val="18"/>
          <w:szCs w:val="18"/>
        </w:rPr>
        <w:tab/>
      </w:r>
      <w:r w:rsidRPr="00F862D7">
        <w:rPr>
          <w:rFonts w:ascii="Courier New" w:hAnsi="Courier New" w:cs="Courier New"/>
          <w:sz w:val="18"/>
          <w:szCs w:val="18"/>
        </w:rPr>
        <w:t>57.0</w:t>
      </w:r>
      <w:r w:rsidRPr="00F862D7">
        <w:rPr>
          <w:rFonts w:ascii="Courier New" w:hAnsi="Courier New" w:cs="Courier New"/>
          <w:bCs/>
          <w:sz w:val="18"/>
          <w:szCs w:val="18"/>
        </w:rPr>
        <w:tab/>
      </w:r>
      <w:r w:rsidRPr="00F862D7">
        <w:rPr>
          <w:rFonts w:ascii="Courier New" w:hAnsi="Courier New" w:cs="Courier New"/>
          <w:sz w:val="18"/>
          <w:szCs w:val="18"/>
        </w:rPr>
        <w:t>73.2</w:t>
      </w:r>
      <w:r w:rsidRPr="00F862D7">
        <w:rPr>
          <w:rFonts w:ascii="Courier New" w:hAnsi="Courier New" w:cs="Courier New"/>
          <w:bCs/>
          <w:sz w:val="18"/>
          <w:szCs w:val="18"/>
        </w:rPr>
        <w:tab/>
      </w:r>
      <w:r w:rsidRPr="00F862D7">
        <w:rPr>
          <w:rFonts w:ascii="Courier New" w:hAnsi="Courier New" w:cs="Courier New"/>
          <w:sz w:val="18"/>
          <w:szCs w:val="18"/>
        </w:rPr>
        <w:t>73.2</w:t>
      </w:r>
      <w:r w:rsidRPr="00F862D7">
        <w:rPr>
          <w:rFonts w:ascii="Courier New" w:hAnsi="Courier New" w:cs="Courier New"/>
          <w:bCs/>
          <w:sz w:val="18"/>
          <w:szCs w:val="18"/>
        </w:rPr>
        <w:tab/>
      </w:r>
      <w:r w:rsidRPr="00F862D7">
        <w:rPr>
          <w:rFonts w:ascii="Courier New" w:hAnsi="Courier New" w:cs="Courier New"/>
          <w:sz w:val="18"/>
          <w:szCs w:val="18"/>
        </w:rPr>
        <w:t>35.9</w:t>
      </w:r>
      <w:r w:rsidRPr="00F862D7">
        <w:rPr>
          <w:rFonts w:ascii="Courier New" w:hAnsi="Courier New" w:cs="Courier New"/>
          <w:bCs/>
          <w:sz w:val="18"/>
          <w:szCs w:val="18"/>
        </w:rPr>
        <w:tab/>
      </w:r>
      <w:r w:rsidRPr="00F862D7">
        <w:rPr>
          <w:rFonts w:ascii="Courier New" w:hAnsi="Courier New" w:cs="Courier New"/>
          <w:sz w:val="18"/>
          <w:szCs w:val="18"/>
        </w:rPr>
        <w:t>51.5</w:t>
      </w:r>
    </w:p>
    <w:p w14:paraId="64AB1600"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Sep/</w:t>
      </w:r>
      <w:proofErr w:type="spellStart"/>
      <w:r w:rsidRPr="00F862D7">
        <w:rPr>
          <w:rFonts w:ascii="Courier New" w:hAnsi="Courier New" w:cs="Courier New"/>
          <w:bCs/>
          <w:sz w:val="18"/>
          <w:szCs w:val="18"/>
        </w:rPr>
        <w:t>Wid</w:t>
      </w:r>
      <w:proofErr w:type="spellEnd"/>
      <w:r w:rsidRPr="00F862D7">
        <w:rPr>
          <w:rFonts w:ascii="Courier New" w:hAnsi="Courier New" w:cs="Courier New"/>
          <w:bCs/>
          <w:sz w:val="18"/>
          <w:szCs w:val="18"/>
        </w:rPr>
        <w:t>/</w:t>
      </w:r>
      <w:proofErr w:type="spellStart"/>
      <w:r w:rsidRPr="00F862D7">
        <w:rPr>
          <w:rFonts w:ascii="Courier New" w:hAnsi="Courier New" w:cs="Courier New"/>
          <w:bCs/>
          <w:sz w:val="18"/>
          <w:szCs w:val="18"/>
        </w:rPr>
        <w:t>Div</w:t>
      </w:r>
      <w:proofErr w:type="spellEnd"/>
      <w:r w:rsidRPr="00F862D7">
        <w:rPr>
          <w:rFonts w:ascii="Courier New" w:hAnsi="Courier New" w:cs="Courier New"/>
          <w:bCs/>
          <w:sz w:val="18"/>
          <w:szCs w:val="18"/>
        </w:rPr>
        <w:tab/>
      </w:r>
      <w:r w:rsidRPr="00F862D7">
        <w:rPr>
          <w:rFonts w:ascii="Courier New" w:hAnsi="Courier New" w:cs="Courier New"/>
          <w:sz w:val="18"/>
          <w:szCs w:val="18"/>
        </w:rPr>
        <w:t>39.2</w:t>
      </w:r>
      <w:r w:rsidRPr="00F862D7">
        <w:rPr>
          <w:rFonts w:ascii="Courier New" w:hAnsi="Courier New" w:cs="Courier New"/>
          <w:bCs/>
          <w:sz w:val="18"/>
          <w:szCs w:val="18"/>
        </w:rPr>
        <w:tab/>
      </w:r>
      <w:r w:rsidRPr="00F862D7">
        <w:rPr>
          <w:rFonts w:ascii="Courier New" w:hAnsi="Courier New" w:cs="Courier New"/>
          <w:sz w:val="18"/>
          <w:szCs w:val="18"/>
        </w:rPr>
        <w:t>39.3</w:t>
      </w:r>
      <w:r w:rsidRPr="00F862D7">
        <w:rPr>
          <w:rFonts w:ascii="Courier New" w:hAnsi="Courier New" w:cs="Courier New"/>
          <w:bCs/>
          <w:sz w:val="18"/>
          <w:szCs w:val="18"/>
        </w:rPr>
        <w:tab/>
      </w:r>
      <w:r w:rsidRPr="00F862D7">
        <w:rPr>
          <w:rFonts w:ascii="Courier New" w:hAnsi="Courier New" w:cs="Courier New"/>
          <w:sz w:val="18"/>
          <w:szCs w:val="18"/>
        </w:rPr>
        <w:t>34.9</w:t>
      </w:r>
      <w:r w:rsidRPr="00F862D7">
        <w:rPr>
          <w:rFonts w:ascii="Courier New" w:hAnsi="Courier New" w:cs="Courier New"/>
          <w:bCs/>
          <w:sz w:val="18"/>
          <w:szCs w:val="18"/>
        </w:rPr>
        <w:tab/>
      </w:r>
      <w:r w:rsidRPr="00F862D7">
        <w:rPr>
          <w:rFonts w:ascii="Courier New" w:hAnsi="Courier New" w:cs="Courier New"/>
          <w:sz w:val="18"/>
          <w:szCs w:val="18"/>
        </w:rPr>
        <w:t>36.1</w:t>
      </w:r>
      <w:r w:rsidRPr="00F862D7">
        <w:rPr>
          <w:rFonts w:ascii="Courier New" w:hAnsi="Courier New" w:cs="Courier New"/>
          <w:bCs/>
          <w:sz w:val="18"/>
          <w:szCs w:val="18"/>
        </w:rPr>
        <w:tab/>
      </w:r>
      <w:r w:rsidRPr="00F862D7">
        <w:rPr>
          <w:rFonts w:ascii="Courier New" w:hAnsi="Courier New" w:cs="Courier New"/>
          <w:sz w:val="18"/>
          <w:szCs w:val="18"/>
        </w:rPr>
        <w:t>51.5</w:t>
      </w:r>
      <w:r w:rsidRPr="00F862D7">
        <w:rPr>
          <w:rFonts w:ascii="Courier New" w:hAnsi="Courier New" w:cs="Courier New"/>
          <w:bCs/>
          <w:sz w:val="18"/>
          <w:szCs w:val="18"/>
        </w:rPr>
        <w:tab/>
      </w:r>
      <w:r w:rsidRPr="00F862D7">
        <w:rPr>
          <w:rFonts w:ascii="Courier New" w:hAnsi="Courier New" w:cs="Courier New"/>
          <w:sz w:val="18"/>
          <w:szCs w:val="18"/>
        </w:rPr>
        <w:t>52.8</w:t>
      </w:r>
      <w:r w:rsidRPr="00F862D7">
        <w:rPr>
          <w:rFonts w:ascii="Courier New" w:hAnsi="Courier New" w:cs="Courier New"/>
          <w:bCs/>
          <w:sz w:val="18"/>
          <w:szCs w:val="18"/>
        </w:rPr>
        <w:tab/>
      </w:r>
      <w:r w:rsidRPr="00F862D7">
        <w:rPr>
          <w:rFonts w:ascii="Courier New" w:hAnsi="Courier New" w:cs="Courier New"/>
          <w:sz w:val="18"/>
          <w:szCs w:val="18"/>
        </w:rPr>
        <w:t>29.7</w:t>
      </w:r>
      <w:r w:rsidRPr="00F862D7">
        <w:rPr>
          <w:rFonts w:ascii="Courier New" w:hAnsi="Courier New" w:cs="Courier New"/>
          <w:bCs/>
          <w:sz w:val="18"/>
          <w:szCs w:val="18"/>
        </w:rPr>
        <w:tab/>
      </w:r>
      <w:r w:rsidRPr="00F862D7">
        <w:rPr>
          <w:rFonts w:ascii="Courier New" w:hAnsi="Courier New" w:cs="Courier New"/>
          <w:sz w:val="18"/>
          <w:szCs w:val="18"/>
        </w:rPr>
        <w:t>38.6</w:t>
      </w:r>
    </w:p>
    <w:p w14:paraId="1277E002"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Employ. Status: </w:t>
      </w:r>
      <w:r w:rsidRPr="00F862D7">
        <w:rPr>
          <w:rFonts w:ascii="Courier New" w:hAnsi="Courier New" w:cs="Courier New"/>
          <w:sz w:val="18"/>
          <w:szCs w:val="18"/>
        </w:rPr>
        <w:t xml:space="preserve">              </w:t>
      </w:r>
    </w:p>
    <w:p w14:paraId="1BD976AF"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Full-Time</w:t>
      </w:r>
      <w:r w:rsidRPr="00F862D7">
        <w:rPr>
          <w:rFonts w:ascii="Courier New" w:hAnsi="Courier New" w:cs="Courier New"/>
          <w:bCs/>
          <w:sz w:val="18"/>
          <w:szCs w:val="18"/>
        </w:rPr>
        <w:tab/>
      </w:r>
      <w:r w:rsidRPr="00F862D7">
        <w:rPr>
          <w:rFonts w:ascii="Courier New" w:hAnsi="Courier New" w:cs="Courier New"/>
          <w:sz w:val="18"/>
          <w:szCs w:val="18"/>
        </w:rPr>
        <w:t>54.2</w:t>
      </w:r>
      <w:r w:rsidRPr="00F862D7">
        <w:rPr>
          <w:rFonts w:ascii="Courier New" w:hAnsi="Courier New" w:cs="Courier New"/>
          <w:bCs/>
          <w:sz w:val="18"/>
          <w:szCs w:val="18"/>
        </w:rPr>
        <w:tab/>
      </w:r>
      <w:r w:rsidRPr="00F862D7">
        <w:rPr>
          <w:rFonts w:ascii="Courier New" w:hAnsi="Courier New" w:cs="Courier New"/>
          <w:sz w:val="18"/>
          <w:szCs w:val="18"/>
        </w:rPr>
        <w:t>55.1</w:t>
      </w:r>
      <w:r w:rsidRPr="00F862D7">
        <w:rPr>
          <w:rFonts w:ascii="Courier New" w:hAnsi="Courier New" w:cs="Courier New"/>
          <w:bCs/>
          <w:sz w:val="18"/>
          <w:szCs w:val="18"/>
        </w:rPr>
        <w:tab/>
      </w:r>
      <w:r w:rsidRPr="00F862D7">
        <w:rPr>
          <w:rFonts w:ascii="Courier New" w:hAnsi="Courier New" w:cs="Courier New"/>
          <w:sz w:val="18"/>
          <w:szCs w:val="18"/>
        </w:rPr>
        <w:t>51.6</w:t>
      </w:r>
      <w:r w:rsidRPr="00F862D7">
        <w:rPr>
          <w:rFonts w:ascii="Courier New" w:hAnsi="Courier New" w:cs="Courier New"/>
          <w:bCs/>
          <w:sz w:val="18"/>
          <w:szCs w:val="18"/>
        </w:rPr>
        <w:tab/>
      </w:r>
      <w:r w:rsidRPr="00F862D7">
        <w:rPr>
          <w:rFonts w:ascii="Courier New" w:hAnsi="Courier New" w:cs="Courier New"/>
          <w:sz w:val="18"/>
          <w:szCs w:val="18"/>
        </w:rPr>
        <w:t>56.1</w:t>
      </w:r>
      <w:r w:rsidRPr="00F862D7">
        <w:rPr>
          <w:rFonts w:ascii="Courier New" w:hAnsi="Courier New" w:cs="Courier New"/>
          <w:bCs/>
          <w:sz w:val="18"/>
          <w:szCs w:val="18"/>
        </w:rPr>
        <w:tab/>
      </w:r>
      <w:r w:rsidRPr="00F862D7">
        <w:rPr>
          <w:rFonts w:ascii="Courier New" w:hAnsi="Courier New" w:cs="Courier New"/>
          <w:sz w:val="18"/>
          <w:szCs w:val="18"/>
        </w:rPr>
        <w:t>73.3</w:t>
      </w:r>
      <w:r w:rsidRPr="00F862D7">
        <w:rPr>
          <w:rFonts w:ascii="Courier New" w:hAnsi="Courier New" w:cs="Courier New"/>
          <w:bCs/>
          <w:sz w:val="18"/>
          <w:szCs w:val="18"/>
        </w:rPr>
        <w:tab/>
      </w:r>
      <w:r w:rsidRPr="00F862D7">
        <w:rPr>
          <w:rFonts w:ascii="Courier New" w:hAnsi="Courier New" w:cs="Courier New"/>
          <w:sz w:val="18"/>
          <w:szCs w:val="18"/>
        </w:rPr>
        <w:t>73.3</w:t>
      </w:r>
      <w:r w:rsidRPr="00F862D7">
        <w:rPr>
          <w:rFonts w:ascii="Courier New" w:hAnsi="Courier New" w:cs="Courier New"/>
          <w:bCs/>
          <w:sz w:val="18"/>
          <w:szCs w:val="18"/>
        </w:rPr>
        <w:tab/>
      </w:r>
      <w:r w:rsidRPr="00F862D7">
        <w:rPr>
          <w:rFonts w:ascii="Courier New" w:hAnsi="Courier New" w:cs="Courier New"/>
          <w:sz w:val="18"/>
          <w:szCs w:val="18"/>
        </w:rPr>
        <w:t>40.9</w:t>
      </w:r>
      <w:r w:rsidRPr="00F862D7">
        <w:rPr>
          <w:rFonts w:ascii="Courier New" w:hAnsi="Courier New" w:cs="Courier New"/>
          <w:bCs/>
          <w:sz w:val="18"/>
          <w:szCs w:val="18"/>
        </w:rPr>
        <w:tab/>
      </w:r>
      <w:r w:rsidRPr="00F862D7">
        <w:rPr>
          <w:rFonts w:ascii="Courier New" w:hAnsi="Courier New" w:cs="Courier New"/>
          <w:sz w:val="18"/>
          <w:szCs w:val="18"/>
        </w:rPr>
        <w:t>53.7</w:t>
      </w:r>
    </w:p>
    <w:p w14:paraId="00AAD5C5"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Part-Time</w:t>
      </w:r>
      <w:r w:rsidRPr="00F862D7">
        <w:rPr>
          <w:rFonts w:ascii="Courier New" w:hAnsi="Courier New" w:cs="Courier New"/>
          <w:bCs/>
          <w:sz w:val="18"/>
          <w:szCs w:val="18"/>
        </w:rPr>
        <w:tab/>
      </w:r>
      <w:r w:rsidRPr="00F862D7">
        <w:rPr>
          <w:rFonts w:ascii="Courier New" w:hAnsi="Courier New" w:cs="Courier New"/>
          <w:sz w:val="18"/>
          <w:szCs w:val="18"/>
        </w:rPr>
        <w:t>35.1</w:t>
      </w:r>
      <w:r w:rsidRPr="00F862D7">
        <w:rPr>
          <w:rFonts w:ascii="Courier New" w:hAnsi="Courier New" w:cs="Courier New"/>
          <w:bCs/>
          <w:sz w:val="18"/>
          <w:szCs w:val="18"/>
        </w:rPr>
        <w:tab/>
      </w:r>
      <w:r w:rsidRPr="00F862D7">
        <w:rPr>
          <w:rFonts w:ascii="Courier New" w:hAnsi="Courier New" w:cs="Courier New"/>
          <w:sz w:val="18"/>
          <w:szCs w:val="18"/>
        </w:rPr>
        <w:t>30.4</w:t>
      </w:r>
      <w:r w:rsidRPr="00F862D7">
        <w:rPr>
          <w:rFonts w:ascii="Courier New" w:hAnsi="Courier New" w:cs="Courier New"/>
          <w:bCs/>
          <w:sz w:val="18"/>
          <w:szCs w:val="18"/>
        </w:rPr>
        <w:tab/>
      </w:r>
      <w:r w:rsidRPr="00F862D7">
        <w:rPr>
          <w:rFonts w:ascii="Courier New" w:hAnsi="Courier New" w:cs="Courier New"/>
          <w:sz w:val="18"/>
          <w:szCs w:val="18"/>
        </w:rPr>
        <w:t>41.8</w:t>
      </w:r>
      <w:r w:rsidRPr="00F862D7">
        <w:rPr>
          <w:rFonts w:ascii="Courier New" w:hAnsi="Courier New" w:cs="Courier New"/>
          <w:bCs/>
          <w:sz w:val="18"/>
          <w:szCs w:val="18"/>
        </w:rPr>
        <w:tab/>
      </w:r>
      <w:r w:rsidRPr="00F862D7">
        <w:rPr>
          <w:rFonts w:ascii="Courier New" w:hAnsi="Courier New" w:cs="Courier New"/>
          <w:sz w:val="18"/>
          <w:szCs w:val="18"/>
        </w:rPr>
        <w:t>42.4</w:t>
      </w:r>
      <w:r w:rsidRPr="00F862D7">
        <w:rPr>
          <w:rFonts w:ascii="Courier New" w:hAnsi="Courier New" w:cs="Courier New"/>
          <w:bCs/>
          <w:sz w:val="18"/>
          <w:szCs w:val="18"/>
        </w:rPr>
        <w:tab/>
      </w:r>
      <w:r w:rsidRPr="00F862D7">
        <w:rPr>
          <w:rFonts w:ascii="Courier New" w:hAnsi="Courier New" w:cs="Courier New"/>
          <w:sz w:val="18"/>
          <w:szCs w:val="18"/>
        </w:rPr>
        <w:t>59.6</w:t>
      </w:r>
      <w:r w:rsidRPr="00F862D7">
        <w:rPr>
          <w:rFonts w:ascii="Courier New" w:hAnsi="Courier New" w:cs="Courier New"/>
          <w:bCs/>
          <w:sz w:val="18"/>
          <w:szCs w:val="18"/>
        </w:rPr>
        <w:tab/>
      </w:r>
      <w:r w:rsidRPr="00F862D7">
        <w:rPr>
          <w:rFonts w:ascii="Courier New" w:hAnsi="Courier New" w:cs="Courier New"/>
          <w:sz w:val="18"/>
          <w:szCs w:val="18"/>
        </w:rPr>
        <w:t>59.6</w:t>
      </w:r>
      <w:r w:rsidRPr="00F862D7">
        <w:rPr>
          <w:rFonts w:ascii="Courier New" w:hAnsi="Courier New" w:cs="Courier New"/>
          <w:bCs/>
          <w:sz w:val="18"/>
          <w:szCs w:val="18"/>
        </w:rPr>
        <w:tab/>
      </w:r>
      <w:r w:rsidRPr="00F862D7">
        <w:rPr>
          <w:rFonts w:ascii="Courier New" w:hAnsi="Courier New" w:cs="Courier New"/>
          <w:sz w:val="18"/>
          <w:szCs w:val="18"/>
        </w:rPr>
        <w:t>29.1</w:t>
      </w:r>
      <w:r w:rsidRPr="00F862D7">
        <w:rPr>
          <w:rFonts w:ascii="Courier New" w:hAnsi="Courier New" w:cs="Courier New"/>
          <w:bCs/>
          <w:sz w:val="18"/>
          <w:szCs w:val="18"/>
        </w:rPr>
        <w:tab/>
      </w:r>
      <w:r w:rsidRPr="00F862D7">
        <w:rPr>
          <w:rFonts w:ascii="Courier New" w:hAnsi="Courier New" w:cs="Courier New"/>
          <w:sz w:val="18"/>
          <w:szCs w:val="18"/>
        </w:rPr>
        <w:t>40.7</w:t>
      </w:r>
    </w:p>
    <w:p w14:paraId="34D790E7" w14:textId="48359BD7" w:rsid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r w:rsidRPr="00F862D7">
        <w:rPr>
          <w:rFonts w:ascii="Courier New" w:hAnsi="Courier New" w:cs="Courier New"/>
          <w:bCs/>
          <w:sz w:val="18"/>
          <w:szCs w:val="18"/>
        </w:rPr>
        <w:t xml:space="preserve">   Not Employed</w:t>
      </w:r>
      <w:r w:rsidRPr="00F862D7">
        <w:rPr>
          <w:rFonts w:ascii="Courier New" w:hAnsi="Courier New" w:cs="Courier New"/>
          <w:bCs/>
          <w:sz w:val="18"/>
          <w:szCs w:val="18"/>
        </w:rPr>
        <w:tab/>
      </w:r>
      <w:r w:rsidRPr="00F862D7">
        <w:rPr>
          <w:rFonts w:ascii="Courier New" w:hAnsi="Courier New" w:cs="Courier New"/>
          <w:sz w:val="18"/>
          <w:szCs w:val="18"/>
        </w:rPr>
        <w:t>36.5</w:t>
      </w:r>
      <w:r w:rsidRPr="00F862D7">
        <w:rPr>
          <w:rFonts w:ascii="Courier New" w:hAnsi="Courier New" w:cs="Courier New"/>
          <w:bCs/>
          <w:sz w:val="18"/>
          <w:szCs w:val="18"/>
        </w:rPr>
        <w:tab/>
      </w:r>
      <w:r w:rsidRPr="00F862D7">
        <w:rPr>
          <w:rFonts w:ascii="Courier New" w:hAnsi="Courier New" w:cs="Courier New"/>
          <w:sz w:val="18"/>
          <w:szCs w:val="18"/>
        </w:rPr>
        <w:t>35.0</w:t>
      </w:r>
      <w:r w:rsidRPr="00F862D7">
        <w:rPr>
          <w:rFonts w:ascii="Courier New" w:hAnsi="Courier New" w:cs="Courier New"/>
          <w:bCs/>
          <w:sz w:val="18"/>
          <w:szCs w:val="18"/>
        </w:rPr>
        <w:tab/>
      </w:r>
      <w:r w:rsidRPr="00F862D7">
        <w:rPr>
          <w:rFonts w:ascii="Courier New" w:hAnsi="Courier New" w:cs="Courier New"/>
          <w:sz w:val="18"/>
          <w:szCs w:val="18"/>
        </w:rPr>
        <w:t>33.8</w:t>
      </w:r>
      <w:r w:rsidRPr="00F862D7">
        <w:rPr>
          <w:rFonts w:ascii="Courier New" w:hAnsi="Courier New" w:cs="Courier New"/>
          <w:bCs/>
          <w:sz w:val="18"/>
          <w:szCs w:val="18"/>
        </w:rPr>
        <w:tab/>
      </w:r>
      <w:r w:rsidRPr="00F862D7">
        <w:rPr>
          <w:rFonts w:ascii="Courier New" w:hAnsi="Courier New" w:cs="Courier New"/>
          <w:sz w:val="18"/>
          <w:szCs w:val="18"/>
        </w:rPr>
        <w:t>43.3</w:t>
      </w:r>
      <w:r w:rsidRPr="00F862D7">
        <w:rPr>
          <w:rFonts w:ascii="Courier New" w:hAnsi="Courier New" w:cs="Courier New"/>
          <w:bCs/>
          <w:sz w:val="18"/>
          <w:szCs w:val="18"/>
        </w:rPr>
        <w:tab/>
      </w:r>
      <w:r w:rsidRPr="00F862D7">
        <w:rPr>
          <w:rFonts w:ascii="Courier New" w:hAnsi="Courier New" w:cs="Courier New"/>
          <w:sz w:val="18"/>
          <w:szCs w:val="18"/>
        </w:rPr>
        <w:t>57.9</w:t>
      </w:r>
      <w:r w:rsidRPr="00F862D7">
        <w:rPr>
          <w:rFonts w:ascii="Courier New" w:hAnsi="Courier New" w:cs="Courier New"/>
          <w:bCs/>
          <w:sz w:val="18"/>
          <w:szCs w:val="18"/>
        </w:rPr>
        <w:tab/>
      </w:r>
      <w:r w:rsidRPr="00F862D7">
        <w:rPr>
          <w:rFonts w:ascii="Courier New" w:hAnsi="Courier New" w:cs="Courier New"/>
          <w:sz w:val="18"/>
          <w:szCs w:val="18"/>
        </w:rPr>
        <w:t>57.9</w:t>
      </w:r>
      <w:r w:rsidRPr="00F862D7">
        <w:rPr>
          <w:rFonts w:ascii="Courier New" w:hAnsi="Courier New" w:cs="Courier New"/>
          <w:bCs/>
          <w:sz w:val="18"/>
          <w:szCs w:val="18"/>
        </w:rPr>
        <w:tab/>
      </w:r>
      <w:r w:rsidRPr="00F862D7">
        <w:rPr>
          <w:rFonts w:ascii="Courier New" w:hAnsi="Courier New" w:cs="Courier New"/>
          <w:sz w:val="18"/>
          <w:szCs w:val="18"/>
        </w:rPr>
        <w:t>29.3</w:t>
      </w:r>
      <w:r w:rsidRPr="00F862D7">
        <w:rPr>
          <w:rFonts w:ascii="Courier New" w:hAnsi="Courier New" w:cs="Courier New"/>
          <w:bCs/>
          <w:sz w:val="18"/>
          <w:szCs w:val="18"/>
        </w:rPr>
        <w:tab/>
      </w:r>
      <w:r w:rsidRPr="00F862D7">
        <w:rPr>
          <w:rFonts w:ascii="Courier New" w:hAnsi="Courier New" w:cs="Courier New"/>
          <w:sz w:val="18"/>
          <w:szCs w:val="18"/>
        </w:rPr>
        <w:t>39.8</w:t>
      </w:r>
    </w:p>
    <w:p w14:paraId="4BA87087" w14:textId="77777777" w:rsidR="00F862D7" w:rsidRPr="00F862D7" w:rsidRDefault="00F862D7" w:rsidP="00F862D7">
      <w:pPr>
        <w:tabs>
          <w:tab w:val="left" w:pos="0"/>
          <w:tab w:val="right" w:pos="2970"/>
          <w:tab w:val="right" w:pos="3780"/>
          <w:tab w:val="right" w:pos="4590"/>
          <w:tab w:val="right" w:pos="5400"/>
          <w:tab w:val="right" w:pos="6120"/>
          <w:tab w:val="right" w:pos="6930"/>
          <w:tab w:val="right" w:pos="7650"/>
          <w:tab w:val="right" w:pos="8640"/>
        </w:tabs>
        <w:spacing w:line="240" w:lineRule="auto"/>
        <w:rPr>
          <w:rFonts w:ascii="Courier New" w:hAnsi="Courier New" w:cs="Courier New"/>
          <w:sz w:val="18"/>
          <w:szCs w:val="18"/>
        </w:rPr>
      </w:pPr>
    </w:p>
    <w:p w14:paraId="3DD25444" w14:textId="04AE15EC" w:rsidR="00662150" w:rsidRPr="00662150" w:rsidRDefault="120B0BE8" w:rsidP="00662150">
      <w:pPr>
        <w:pStyle w:val="Normal1"/>
        <w:jc w:val="both"/>
        <w:rPr>
          <w:sz w:val="18"/>
          <w:szCs w:val="18"/>
        </w:rPr>
      </w:pPr>
      <w:r w:rsidRPr="120B0BE8">
        <w:rPr>
          <w:b/>
          <w:bCs/>
          <w:i/>
          <w:iCs/>
          <w:color w:val="666666"/>
          <w:sz w:val="18"/>
          <w:szCs w:val="18"/>
        </w:rPr>
        <w:lastRenderedPageBreak/>
        <w:t xml:space="preserve">The Bloomberg Consumer Comfort Index </w:t>
      </w:r>
      <w:r w:rsidRPr="120B0BE8">
        <w:rPr>
          <w:i/>
          <w:iCs/>
          <w:color w:val="666666"/>
          <w:sz w:val="18"/>
          <w:szCs w:val="18"/>
        </w:rPr>
        <w:t xml:space="preserve">is produced by Langer Research Associates LLC (Langer).CONSUMER COMFORT INDEX ™ is a trademark or service mark of Langer. BLOOMBERG ® is a trademark or service mark of Bloomberg Finance L.P. Bloomberg Finance L.P. and its affiliates (collectively, "Bloomberg") or Bloomberg's licensors own all proprietary right in such mark. Neither Langer nor Bloomberg guarantee the timeliness, accuracy or completeness of any data or information relating to the Bloomberg Consumer Comfort Index. Langer and Bloomberg </w:t>
      </w:r>
      <w:proofErr w:type="gramStart"/>
      <w:r w:rsidRPr="120B0BE8">
        <w:rPr>
          <w:i/>
          <w:iCs/>
          <w:color w:val="666666"/>
          <w:sz w:val="18"/>
          <w:szCs w:val="18"/>
        </w:rPr>
        <w:t>makes</w:t>
      </w:r>
      <w:proofErr w:type="gramEnd"/>
      <w:r w:rsidRPr="120B0BE8">
        <w:rPr>
          <w:i/>
          <w:iCs/>
          <w:color w:val="666666"/>
          <w:sz w:val="18"/>
          <w:szCs w:val="18"/>
        </w:rPr>
        <w:t xml:space="preserve"> no warranty, express or implied, as to the Bloomberg Consumer Comfort Index or any data or values relating thereto or results to be obtained therefrom, and expressly disclaims all warranties of merchantability and fitness for a particular purpose with respect thereto. To the maximum extent allowed by law, Langer, Bloomberg, their licensors, and their respective employees, contractors, agents, suppliers and vendors shall have no liability or responsibility whatsoever for any injury or damages - whether direct, indirect, consequential, incidental, punitive or otherwise - arising in connection with the Bloomberg Consumer Comfort Index or any data or values relating thereto - whether arising from their negligence or otherwise. Nothing in the Bloomberg Consumer Comfort Index shall constitute or be construed as an offering of financial instruments or as investment advice or investment recommendations (i.e., recommendations as to whether or not to “buy,” “sell,” “hold” or to enter or not to enter into any other transaction involving any specific interest or interests) by Langer, Bloomberg or its affiliates or a recommendation as to an investment or other strategy by Langer, Bloomberg or its affiliates. </w:t>
      </w:r>
    </w:p>
    <w:p w14:paraId="48F79B0E" w14:textId="77777777" w:rsidR="00662150" w:rsidRPr="009B208F" w:rsidRDefault="00662150" w:rsidP="00662150">
      <w:pPr>
        <w:pStyle w:val="Normal1"/>
        <w:jc w:val="both"/>
        <w:rPr>
          <w:sz w:val="16"/>
          <w:szCs w:val="16"/>
        </w:rPr>
      </w:pPr>
    </w:p>
    <w:p w14:paraId="7DCF7B1D" w14:textId="77777777" w:rsidR="00B2225C" w:rsidRPr="00B2225C" w:rsidRDefault="00B2225C" w:rsidP="00B2225C">
      <w:pPr>
        <w:tabs>
          <w:tab w:val="left" w:pos="0"/>
          <w:tab w:val="right" w:pos="2970"/>
          <w:tab w:val="right" w:pos="3780"/>
          <w:tab w:val="right" w:pos="4590"/>
          <w:tab w:val="right" w:pos="5400"/>
          <w:tab w:val="right" w:pos="6120"/>
          <w:tab w:val="right" w:pos="6930"/>
          <w:tab w:val="right" w:pos="7650"/>
          <w:tab w:val="right" w:pos="8640"/>
        </w:tabs>
        <w:rPr>
          <w:rFonts w:ascii="Courier New" w:eastAsia="Times New Roman" w:hAnsi="Courier New" w:cs="Courier New"/>
          <w:sz w:val="16"/>
          <w:szCs w:val="16"/>
        </w:rPr>
      </w:pPr>
    </w:p>
    <w:sectPr w:rsidR="00B2225C" w:rsidRPr="00B2225C" w:rsidSect="00340789">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DDDDD" w14:textId="77777777" w:rsidR="00144BB5" w:rsidRDefault="00144BB5">
      <w:pPr>
        <w:spacing w:line="240" w:lineRule="auto"/>
      </w:pPr>
      <w:r>
        <w:separator/>
      </w:r>
    </w:p>
  </w:endnote>
  <w:endnote w:type="continuationSeparator" w:id="0">
    <w:p w14:paraId="05709BB9" w14:textId="77777777" w:rsidR="00144BB5" w:rsidRDefault="00144B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578CB" w14:textId="77777777" w:rsidR="00555FA1" w:rsidRDefault="00555FA1" w:rsidP="00EE7187">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E0B4C27" w14:textId="77777777" w:rsidR="00555FA1" w:rsidRDefault="00555FA1" w:rsidP="00340789">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7CAB4" w14:textId="5C465966" w:rsidR="00555FA1" w:rsidRPr="00340789" w:rsidRDefault="00555FA1" w:rsidP="008A5BB2">
    <w:pPr>
      <w:pStyle w:val="Footer"/>
      <w:framePr w:wrap="around" w:vAnchor="text" w:hAnchor="page" w:x="11701" w:y="293"/>
      <w:rPr>
        <w:rStyle w:val="PageNumber"/>
        <w:color w:val="595959" w:themeColor="text1" w:themeTint="A6"/>
        <w:sz w:val="16"/>
        <w:szCs w:val="16"/>
      </w:rPr>
    </w:pPr>
    <w:r w:rsidRPr="00340789">
      <w:rPr>
        <w:rStyle w:val="PageNumber"/>
        <w:color w:val="595959" w:themeColor="text1" w:themeTint="A6"/>
        <w:sz w:val="16"/>
        <w:szCs w:val="16"/>
      </w:rPr>
      <w:fldChar w:fldCharType="begin"/>
    </w:r>
    <w:r w:rsidRPr="00340789">
      <w:rPr>
        <w:rStyle w:val="PageNumber"/>
        <w:color w:val="595959" w:themeColor="text1" w:themeTint="A6"/>
        <w:sz w:val="16"/>
        <w:szCs w:val="16"/>
      </w:rPr>
      <w:instrText xml:space="preserve">PAGE  </w:instrText>
    </w:r>
    <w:r w:rsidRPr="00340789">
      <w:rPr>
        <w:rStyle w:val="PageNumber"/>
        <w:color w:val="595959" w:themeColor="text1" w:themeTint="A6"/>
        <w:sz w:val="16"/>
        <w:szCs w:val="16"/>
      </w:rPr>
      <w:fldChar w:fldCharType="separate"/>
    </w:r>
    <w:r w:rsidR="001F46C3">
      <w:rPr>
        <w:rStyle w:val="PageNumber"/>
        <w:noProof/>
        <w:color w:val="595959" w:themeColor="text1" w:themeTint="A6"/>
        <w:sz w:val="16"/>
        <w:szCs w:val="16"/>
      </w:rPr>
      <w:t>1</w:t>
    </w:r>
    <w:r w:rsidRPr="00340789">
      <w:rPr>
        <w:rStyle w:val="PageNumber"/>
        <w:color w:val="595959" w:themeColor="text1" w:themeTint="A6"/>
        <w:sz w:val="16"/>
        <w:szCs w:val="16"/>
      </w:rPr>
      <w:fldChar w:fldCharType="end"/>
    </w:r>
  </w:p>
  <w:p w14:paraId="24B4BCA1" w14:textId="77777777" w:rsidR="00555FA1" w:rsidRDefault="00555FA1" w:rsidP="008A5BB2">
    <w:pPr>
      <w:pStyle w:val="Normal1"/>
      <w:rPr>
        <w:color w:val="595959" w:themeColor="text1" w:themeTint="A6"/>
        <w:sz w:val="16"/>
        <w:szCs w:val="16"/>
      </w:rPr>
    </w:pPr>
  </w:p>
  <w:p w14:paraId="1EB212C7" w14:textId="10A29A93" w:rsidR="00555FA1" w:rsidRPr="00E219F7" w:rsidRDefault="00555FA1" w:rsidP="008A5BB2">
    <w:pPr>
      <w:pStyle w:val="Normal1"/>
      <w:rPr>
        <w:color w:val="auto"/>
        <w:sz w:val="16"/>
      </w:rPr>
    </w:pPr>
    <w:r w:rsidRPr="120B0BE8">
      <w:rPr>
        <w:color w:val="auto"/>
        <w:sz w:val="16"/>
        <w:szCs w:val="16"/>
      </w:rPr>
      <w:t xml:space="preserve">© Langer Research Associates. All rights reserved. This material may not be redistributed without the express written permission of Langer Research Associates LLC. For subscription information: </w:t>
    </w:r>
    <w:hyperlink r:id="rId1">
      <w:r w:rsidRPr="120B0BE8">
        <w:rPr>
          <w:rStyle w:val="Hyperlink"/>
          <w:color w:val="auto"/>
          <w:sz w:val="16"/>
          <w:szCs w:val="16"/>
        </w:rPr>
        <w:t>info@langerresearch.com</w:t>
      </w:r>
    </w:hyperlink>
    <w:r>
      <w:rPr>
        <w:color w:val="auto"/>
        <w:sz w:val="16"/>
        <w:szCs w:val="16"/>
      </w:rPr>
      <w:t xml:space="preserve"> | 212 456-26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977FE" w14:textId="77777777" w:rsidR="00555FA1" w:rsidRDefault="00555FA1">
    <w:pPr>
      <w:pStyle w:val="Normal1"/>
      <w:pBdr>
        <w:top w:val="single" w:sz="4" w:space="1" w:color="auto"/>
      </w:pBdr>
    </w:pPr>
  </w:p>
  <w:p w14:paraId="613D2692" w14:textId="77777777" w:rsidR="00555FA1" w:rsidRDefault="00555FA1">
    <w:pPr>
      <w:pStyle w:val="Normal1"/>
    </w:pPr>
  </w:p>
  <w:p w14:paraId="01FDA8BA" w14:textId="77777777" w:rsidR="00555FA1" w:rsidRDefault="00555FA1">
    <w:pPr>
      <w:pStyle w:val="Normal1"/>
      <w:jc w:val="right"/>
    </w:pPr>
    <w:r>
      <w:t xml:space="preserve">      </w:t>
    </w:r>
    <w:r w:rsidRPr="120B0BE8">
      <w:rPr>
        <w:color w:val="666666"/>
        <w:sz w:val="16"/>
        <w:szCs w:val="16"/>
      </w:rPr>
      <w:t xml:space="preserve">Langer Research Associates  |  212 456-2621  |  info@langerresearch.com </w:t>
    </w:r>
  </w:p>
  <w:p w14:paraId="7B3E9A71" w14:textId="77777777" w:rsidR="00555FA1" w:rsidRDefault="00555FA1">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6D1A2" w14:textId="77777777" w:rsidR="00144BB5" w:rsidRDefault="00144BB5">
      <w:pPr>
        <w:spacing w:line="240" w:lineRule="auto"/>
      </w:pPr>
      <w:r>
        <w:separator/>
      </w:r>
    </w:p>
  </w:footnote>
  <w:footnote w:type="continuationSeparator" w:id="0">
    <w:p w14:paraId="03621618" w14:textId="77777777" w:rsidR="00144BB5" w:rsidRDefault="00144B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0FA65" w14:textId="77777777" w:rsidR="00BF2254" w:rsidRDefault="00BF2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54563" w14:textId="768FF8C2" w:rsidR="00555FA1" w:rsidRDefault="00555FA1" w:rsidP="00C843AB">
    <w:pPr>
      <w:pStyle w:val="Normal1"/>
      <w:spacing w:line="240" w:lineRule="auto"/>
      <w:rPr>
        <w:rFonts w:ascii="Georgia" w:eastAsia="Georgia" w:hAnsi="Georgia" w:cs="Georgia"/>
        <w:color w:val="073763"/>
        <w:sz w:val="28"/>
      </w:rPr>
    </w:pPr>
    <w:r>
      <w:rPr>
        <w:noProof/>
      </w:rPr>
      <w:drawing>
        <wp:inline distT="114300" distB="114300" distL="114300" distR="114300" wp14:anchorId="1ED11F29" wp14:editId="13DAB2B4">
          <wp:extent cx="2275284" cy="366713"/>
          <wp:effectExtent l="0" t="0" r="0" b="0"/>
          <wp:docPr id="29" name="image03.jpg" descr="langer logo.jpg"/>
          <wp:cNvGraphicFramePr/>
          <a:graphic xmlns:a="http://schemas.openxmlformats.org/drawingml/2006/main">
            <a:graphicData uri="http://schemas.openxmlformats.org/drawingml/2006/picture">
              <pic:pic xmlns:pic="http://schemas.openxmlformats.org/drawingml/2006/picture">
                <pic:nvPicPr>
                  <pic:cNvPr id="0" name="image03.jpg" descr="langer logo.jpg"/>
                  <pic:cNvPicPr preferRelativeResize="0"/>
                </pic:nvPicPr>
                <pic:blipFill>
                  <a:blip r:embed="rId1"/>
                  <a:srcRect/>
                  <a:stretch>
                    <a:fillRect/>
                  </a:stretch>
                </pic:blipFill>
                <pic:spPr>
                  <a:xfrm>
                    <a:off x="0" y="0"/>
                    <a:ext cx="2275284" cy="366713"/>
                  </a:xfrm>
                  <a:prstGeom prst="rect">
                    <a:avLst/>
                  </a:prstGeom>
                  <a:ln/>
                </pic:spPr>
              </pic:pic>
            </a:graphicData>
          </a:graphic>
        </wp:inline>
      </w:drawing>
    </w:r>
  </w:p>
  <w:p w14:paraId="4FC3D8C8" w14:textId="63BA5FF0" w:rsidR="00555FA1" w:rsidRPr="00950292" w:rsidRDefault="00555FA1" w:rsidP="120B0BE8">
    <w:pPr>
      <w:pStyle w:val="Normal1"/>
      <w:pageBreakBefore/>
      <w:spacing w:before="100" w:beforeAutospacing="1" w:line="240" w:lineRule="auto"/>
      <w:rPr>
        <w:rFonts w:ascii="Georgia" w:eastAsia="Georgia" w:hAnsi="Georgia" w:cs="Georgia"/>
        <w:color w:val="595959" w:themeColor="text1" w:themeTint="A6"/>
        <w:sz w:val="52"/>
        <w:szCs w:val="52"/>
      </w:rPr>
    </w:pPr>
    <w:r>
      <w:rPr>
        <w:noProof/>
      </w:rPr>
      <w:drawing>
        <wp:anchor distT="0" distB="0" distL="114300" distR="114300" simplePos="0" relativeHeight="251666432" behindDoc="1" locked="0" layoutInCell="1" allowOverlap="1" wp14:anchorId="40D10C23" wp14:editId="3AECAC4B">
          <wp:simplePos x="0" y="0"/>
          <wp:positionH relativeFrom="column">
            <wp:posOffset>5972175</wp:posOffset>
          </wp:positionH>
          <wp:positionV relativeFrom="paragraph">
            <wp:posOffset>-4445</wp:posOffset>
          </wp:positionV>
          <wp:extent cx="695325" cy="57785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695325" cy="577850"/>
                  </a:xfrm>
                  <a:prstGeom prst="rect">
                    <a:avLst/>
                  </a:prstGeom>
                </pic:spPr>
              </pic:pic>
            </a:graphicData>
          </a:graphic>
          <wp14:sizeRelH relativeFrom="page">
            <wp14:pctWidth>0</wp14:pctWidth>
          </wp14:sizeRelH>
          <wp14:sizeRelV relativeFrom="page">
            <wp14:pctHeight>0</wp14:pctHeight>
          </wp14:sizeRelV>
        </wp:anchor>
      </w:drawing>
    </w:r>
    <w:r w:rsidRPr="00662150">
      <w:rPr>
        <w:rFonts w:ascii="Georgia" w:eastAsia="Georgia" w:hAnsi="Georgia" w:cs="Georgia"/>
        <w:color w:val="auto"/>
        <w:sz w:val="52"/>
        <w:szCs w:val="52"/>
      </w:rPr>
      <w:t>Bloomberg</w:t>
    </w:r>
    <w:r w:rsidRPr="00662150">
      <w:rPr>
        <w:rFonts w:ascii="Georgia" w:eastAsia="Georgia" w:hAnsi="Georgia" w:cs="Georgia"/>
        <w:color w:val="auto"/>
        <w:sz w:val="52"/>
        <w:szCs w:val="52"/>
        <w:vertAlign w:val="superscript"/>
      </w:rPr>
      <w:t>®</w:t>
    </w:r>
    <w:r w:rsidRPr="00662150">
      <w:rPr>
        <w:rFonts w:ascii="Georgia" w:eastAsia="Georgia" w:hAnsi="Georgia" w:cs="Georgia"/>
        <w:color w:val="auto"/>
        <w:sz w:val="52"/>
        <w:szCs w:val="52"/>
      </w:rPr>
      <w:t xml:space="preserve"> Consumer Comfort Index</w:t>
    </w:r>
    <w:r w:rsidRPr="00950292">
      <w:rPr>
        <w:rFonts w:ascii="Georgia" w:eastAsia="Georgia" w:hAnsi="Georgia" w:cs="Georgia"/>
        <w:color w:val="595959" w:themeColor="text1" w:themeTint="A6"/>
        <w:sz w:val="52"/>
        <w:szCs w:val="52"/>
        <w:vertAlign w:val="superscript"/>
      </w:rPr>
      <w:t>™</w:t>
    </w:r>
    <w:r>
      <w:rPr>
        <w:rFonts w:ascii="Georgia" w:eastAsia="Georgia" w:hAnsi="Georgia" w:cs="Georgia"/>
        <w:color w:val="595959" w:themeColor="text1" w:themeTint="A6"/>
        <w:sz w:val="52"/>
        <w:szCs w:val="52"/>
        <w:vertAlign w:val="superscript"/>
      </w:rPr>
      <w:t xml:space="preserve">   </w:t>
    </w:r>
  </w:p>
  <w:p w14:paraId="3090A426" w14:textId="0A6F6EB7" w:rsidR="00555FA1" w:rsidRPr="00C843AB" w:rsidRDefault="00555FA1" w:rsidP="00BA761E">
    <w:pPr>
      <w:pStyle w:val="Normal1"/>
    </w:pPr>
    <w:r>
      <w:rPr>
        <w:noProof/>
      </w:rPr>
      <mc:AlternateContent>
        <mc:Choice Requires="wps">
          <w:drawing>
            <wp:anchor distT="0" distB="0" distL="114300" distR="114300" simplePos="0" relativeHeight="251665408" behindDoc="0" locked="0" layoutInCell="1" allowOverlap="1" wp14:anchorId="7BA1C247" wp14:editId="01C54B27">
              <wp:simplePos x="0" y="0"/>
              <wp:positionH relativeFrom="column">
                <wp:posOffset>0</wp:posOffset>
              </wp:positionH>
              <wp:positionV relativeFrom="paragraph">
                <wp:posOffset>109220</wp:posOffset>
              </wp:positionV>
              <wp:extent cx="6515100" cy="0"/>
              <wp:effectExtent l="0" t="0" r="12700" b="25400"/>
              <wp:wrapNone/>
              <wp:docPr id="22" name="Straight Connector 22"/>
              <wp:cNvGraphicFramePr/>
              <a:graphic xmlns:a="http://schemas.openxmlformats.org/drawingml/2006/main">
                <a:graphicData uri="http://schemas.microsoft.com/office/word/2010/wordprocessingShape">
                  <wps:wsp>
                    <wps:cNvCnPr/>
                    <wps:spPr>
                      <a:xfrm>
                        <a:off x="0" y="0"/>
                        <a:ext cx="6515100" cy="0"/>
                      </a:xfrm>
                      <a:prstGeom prst="line">
                        <a:avLst/>
                      </a:prstGeom>
                      <a:ln w="15875"/>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2584E1B"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8.6pt" to="51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" strokecolor="black [3200]" strokeweight="1.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DE268" w14:textId="7DA1B4E2" w:rsidR="00555FA1" w:rsidRDefault="00555FA1" w:rsidP="00BF3EF1">
    <w:pPr>
      <w:pStyle w:val="Normal1"/>
      <w:spacing w:line="240" w:lineRule="auto"/>
      <w:rPr>
        <w:rFonts w:ascii="Georgia" w:eastAsia="Georgia" w:hAnsi="Georgia" w:cs="Georgia"/>
        <w:color w:val="073763"/>
        <w:sz w:val="28"/>
      </w:rPr>
    </w:pPr>
    <w:r>
      <w:rPr>
        <w:noProof/>
      </w:rPr>
      <mc:AlternateContent>
        <mc:Choice Requires="wps">
          <w:drawing>
            <wp:anchor distT="0" distB="0" distL="114300" distR="114300" simplePos="0" relativeHeight="251660288" behindDoc="0" locked="0" layoutInCell="1" allowOverlap="1" wp14:anchorId="16A725C0" wp14:editId="3FA54C1F">
              <wp:simplePos x="0" y="0"/>
              <wp:positionH relativeFrom="column">
                <wp:posOffset>6235700</wp:posOffset>
              </wp:positionH>
              <wp:positionV relativeFrom="paragraph">
                <wp:posOffset>285750</wp:posOffset>
              </wp:positionV>
              <wp:extent cx="336550" cy="6350"/>
              <wp:effectExtent l="38100" t="63500" r="133350" b="82550"/>
              <wp:wrapNone/>
              <wp:docPr id="15" name="Elbow Connector 15"/>
              <wp:cNvGraphicFramePr/>
              <a:graphic xmlns:a="http://schemas.openxmlformats.org/drawingml/2006/main">
                <a:graphicData uri="http://schemas.microsoft.com/office/word/2010/wordprocessingShape">
                  <wps:wsp>
                    <wps:cNvCnPr/>
                    <wps:spPr>
                      <a:xfrm rot="5400000" flipH="1" flipV="1">
                        <a:off x="0" y="0"/>
                        <a:ext cx="336550" cy="6350"/>
                      </a:xfrm>
                      <a:prstGeom prst="bentConnector3">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C34F9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5" o:spid="_x0000_s1026" type="#_x0000_t34" style="position:absolute;margin-left:491pt;margin-top:22.5pt;width:26.5pt;height:.5pt;rotation:90;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" strokecolor="#4f81bd [3204]" strokeweight="2pt">
              <v:stroke endarrow="open"/>
              <v:shadow on="t" color="black" opacity="24903f" origin=",.5" offset="0,.55556mm"/>
            </v:shape>
          </w:pict>
        </mc:Fallback>
      </mc:AlternateContent>
    </w:r>
    <w:r>
      <w:rPr>
        <w:noProof/>
      </w:rPr>
      <w:drawing>
        <wp:inline distT="114300" distB="114300" distL="114300" distR="114300" wp14:anchorId="7CDBF36A" wp14:editId="3E06A17D">
          <wp:extent cx="2275284" cy="366713"/>
          <wp:effectExtent l="0" t="0" r="0" b="0"/>
          <wp:docPr id="30" name="image03.jpg" descr="langer logo.jpg"/>
          <wp:cNvGraphicFramePr/>
          <a:graphic xmlns:a="http://schemas.openxmlformats.org/drawingml/2006/main">
            <a:graphicData uri="http://schemas.openxmlformats.org/drawingml/2006/picture">
              <pic:pic xmlns:pic="http://schemas.openxmlformats.org/drawingml/2006/picture">
                <pic:nvPicPr>
                  <pic:cNvPr id="0" name="image03.jpg" descr="langer logo.jpg"/>
                  <pic:cNvPicPr preferRelativeResize="0"/>
                </pic:nvPicPr>
                <pic:blipFill>
                  <a:blip r:embed="rId1"/>
                  <a:srcRect/>
                  <a:stretch>
                    <a:fillRect/>
                  </a:stretch>
                </pic:blipFill>
                <pic:spPr>
                  <a:xfrm>
                    <a:off x="0" y="0"/>
                    <a:ext cx="2275284" cy="366713"/>
                  </a:xfrm>
                  <a:prstGeom prst="rect">
                    <a:avLst/>
                  </a:prstGeom>
                  <a:ln/>
                </pic:spPr>
              </pic:pic>
            </a:graphicData>
          </a:graphic>
        </wp:inline>
      </w:drawing>
    </w:r>
  </w:p>
  <w:p w14:paraId="3593A98A" w14:textId="4DC40805" w:rsidR="00555FA1" w:rsidRPr="00950292" w:rsidRDefault="00555FA1" w:rsidP="120B0BE8">
    <w:pPr>
      <w:pStyle w:val="Normal1"/>
      <w:pageBreakBefore/>
      <w:spacing w:before="100" w:beforeAutospacing="1" w:line="240" w:lineRule="auto"/>
      <w:rPr>
        <w:rFonts w:ascii="Georgia" w:eastAsia="Georgia" w:hAnsi="Georgia" w:cs="Georgia"/>
        <w:color w:val="595959" w:themeColor="text1" w:themeTint="A6"/>
        <w:sz w:val="52"/>
        <w:szCs w:val="52"/>
      </w:rPr>
    </w:pPr>
    <w:r w:rsidRPr="00950292">
      <w:rPr>
        <w:rFonts w:ascii="Georgia" w:eastAsia="Georgia" w:hAnsi="Georgia" w:cs="Georgia"/>
        <w:noProof/>
        <w:color w:val="595959" w:themeColor="text1" w:themeTint="A6"/>
        <w:sz w:val="52"/>
        <w:szCs w:val="52"/>
      </w:rPr>
      <mc:AlternateContent>
        <mc:Choice Requires="wps">
          <w:drawing>
            <wp:anchor distT="0" distB="0" distL="114300" distR="114300" simplePos="0" relativeHeight="251659264" behindDoc="0" locked="0" layoutInCell="1" allowOverlap="1" wp14:anchorId="212D5883" wp14:editId="3F93A81F">
              <wp:simplePos x="0" y="0"/>
              <wp:positionH relativeFrom="column">
                <wp:posOffset>5829300</wp:posOffset>
              </wp:positionH>
              <wp:positionV relativeFrom="paragraph">
                <wp:posOffset>90805</wp:posOffset>
              </wp:positionV>
              <wp:extent cx="571500" cy="342900"/>
              <wp:effectExtent l="50800" t="25400" r="63500" b="88900"/>
              <wp:wrapNone/>
              <wp:docPr id="14" name="Elbow Connector 14"/>
              <wp:cNvGraphicFramePr/>
              <a:graphic xmlns:a="http://schemas.openxmlformats.org/drawingml/2006/main">
                <a:graphicData uri="http://schemas.microsoft.com/office/word/2010/wordprocessingShape">
                  <wps:wsp>
                    <wps:cNvCnPr/>
                    <wps:spPr>
                      <a:xfrm rot="10800000" flipV="1">
                        <a:off x="0" y="0"/>
                        <a:ext cx="571500" cy="342900"/>
                      </a:xfrm>
                      <a:prstGeom prst="bentConnector3">
                        <a:avLst>
                          <a:gd name="adj1" fmla="val 50000"/>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272F61" id="Elbow Connector 14" o:spid="_x0000_s1026" type="#_x0000_t34" style="position:absolute;margin-left:459pt;margin-top:7.15pt;width:45pt;height:27pt;rotation:18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" strokecolor="#4f81bd [3204]" strokeweight="2pt">
              <v:shadow on="t" color="black" opacity="24903f" origin=",.5" offset="0,.55556mm"/>
            </v:shape>
          </w:pict>
        </mc:Fallback>
      </mc:AlternateContent>
    </w:r>
    <w:r w:rsidRPr="00950292">
      <w:rPr>
        <w:rFonts w:ascii="Georgia" w:eastAsia="Georgia" w:hAnsi="Georgia" w:cs="Georgia"/>
        <w:color w:val="595959" w:themeColor="text1" w:themeTint="A6"/>
        <w:sz w:val="52"/>
        <w:szCs w:val="52"/>
      </w:rPr>
      <w:t>Bloomberg</w:t>
    </w:r>
    <w:r w:rsidRPr="00950292">
      <w:rPr>
        <w:rFonts w:ascii="Georgia" w:eastAsia="Georgia" w:hAnsi="Georgia" w:cs="Georgia"/>
        <w:color w:val="595959" w:themeColor="text1" w:themeTint="A6"/>
        <w:sz w:val="52"/>
        <w:szCs w:val="52"/>
        <w:vertAlign w:val="superscript"/>
      </w:rPr>
      <w:t>®</w:t>
    </w:r>
    <w:r w:rsidRPr="00950292">
      <w:rPr>
        <w:rFonts w:ascii="Georgia" w:eastAsia="Georgia" w:hAnsi="Georgia" w:cs="Georgia"/>
        <w:color w:val="595959" w:themeColor="text1" w:themeTint="A6"/>
        <w:sz w:val="52"/>
        <w:szCs w:val="52"/>
      </w:rPr>
      <w:t xml:space="preserve"> Consumer Comfort Index</w:t>
    </w:r>
    <w:r w:rsidRPr="00950292">
      <w:rPr>
        <w:rFonts w:ascii="Georgia" w:eastAsia="Georgia" w:hAnsi="Georgia" w:cs="Georgia"/>
        <w:color w:val="595959" w:themeColor="text1" w:themeTint="A6"/>
        <w:sz w:val="52"/>
        <w:szCs w:val="52"/>
        <w:vertAlign w:val="superscript"/>
      </w:rPr>
      <w:t>™</w:t>
    </w:r>
  </w:p>
  <w:p w14:paraId="012963E2" w14:textId="189DEA90" w:rsidR="00555FA1" w:rsidRDefault="00555FA1">
    <w:pPr>
      <w:pStyle w:val="Normal1"/>
    </w:pPr>
    <w:r>
      <w:rPr>
        <w:noProof/>
      </w:rPr>
      <mc:AlternateContent>
        <mc:Choice Requires="wps">
          <w:drawing>
            <wp:anchor distT="0" distB="0" distL="114300" distR="114300" simplePos="0" relativeHeight="251661312" behindDoc="0" locked="0" layoutInCell="1" allowOverlap="1" wp14:anchorId="7D3C55B3" wp14:editId="3AA9002C">
              <wp:simplePos x="0" y="0"/>
              <wp:positionH relativeFrom="column">
                <wp:posOffset>0</wp:posOffset>
              </wp:positionH>
              <wp:positionV relativeFrom="paragraph">
                <wp:posOffset>109220</wp:posOffset>
              </wp:positionV>
              <wp:extent cx="6515100" cy="0"/>
              <wp:effectExtent l="50800" t="25400" r="63500" b="101600"/>
              <wp:wrapNone/>
              <wp:docPr id="19" name="Straight Connector 19"/>
              <wp:cNvGraphicFramePr/>
              <a:graphic xmlns:a="http://schemas.openxmlformats.org/drawingml/2006/main">
                <a:graphicData uri="http://schemas.microsoft.com/office/word/2010/wordprocessingShape">
                  <wps:wsp>
                    <wps:cNvCnPr/>
                    <wps:spPr>
                      <a:xfrm>
                        <a:off x="0" y="0"/>
                        <a:ext cx="65151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6724705" id="Straight Connector 1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8.6pt" to="51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" strokecolor="black [320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D6919"/>
    <w:multiLevelType w:val="hybridMultilevel"/>
    <w:tmpl w:val="5DB6A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E7AB2"/>
    <w:multiLevelType w:val="hybridMultilevel"/>
    <w:tmpl w:val="C77C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13C0D"/>
    <w:multiLevelType w:val="hybridMultilevel"/>
    <w:tmpl w:val="FDDA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06D5D"/>
    <w:multiLevelType w:val="hybridMultilevel"/>
    <w:tmpl w:val="8B524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47ED0"/>
    <w:multiLevelType w:val="hybridMultilevel"/>
    <w:tmpl w:val="744C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5156B"/>
    <w:multiLevelType w:val="hybridMultilevel"/>
    <w:tmpl w:val="DBCEE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F60B4"/>
    <w:multiLevelType w:val="hybridMultilevel"/>
    <w:tmpl w:val="3B7C9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70275"/>
    <w:multiLevelType w:val="hybridMultilevel"/>
    <w:tmpl w:val="F5544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70527"/>
    <w:multiLevelType w:val="hybridMultilevel"/>
    <w:tmpl w:val="911C5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721317"/>
    <w:multiLevelType w:val="hybridMultilevel"/>
    <w:tmpl w:val="02E8E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EC59B5"/>
    <w:multiLevelType w:val="hybridMultilevel"/>
    <w:tmpl w:val="6F24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74C90"/>
    <w:multiLevelType w:val="hybridMultilevel"/>
    <w:tmpl w:val="0D1402C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15B16019"/>
    <w:multiLevelType w:val="hybridMultilevel"/>
    <w:tmpl w:val="C4AC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DC7716"/>
    <w:multiLevelType w:val="hybridMultilevel"/>
    <w:tmpl w:val="B496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BB4EAD"/>
    <w:multiLevelType w:val="hybridMultilevel"/>
    <w:tmpl w:val="021A0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03B07"/>
    <w:multiLevelType w:val="hybridMultilevel"/>
    <w:tmpl w:val="5BA891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04F2FE0"/>
    <w:multiLevelType w:val="hybridMultilevel"/>
    <w:tmpl w:val="B3EC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F45C4E"/>
    <w:multiLevelType w:val="hybridMultilevel"/>
    <w:tmpl w:val="F4A4D51C"/>
    <w:lvl w:ilvl="0" w:tplc="10BEA9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65003"/>
    <w:multiLevelType w:val="hybridMultilevel"/>
    <w:tmpl w:val="8910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754D4"/>
    <w:multiLevelType w:val="hybridMultilevel"/>
    <w:tmpl w:val="87AAF4E4"/>
    <w:lvl w:ilvl="0" w:tplc="6AC0B7B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70060"/>
    <w:multiLevelType w:val="hybridMultilevel"/>
    <w:tmpl w:val="2220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E0012"/>
    <w:multiLevelType w:val="hybridMultilevel"/>
    <w:tmpl w:val="05EA5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9969F9"/>
    <w:multiLevelType w:val="hybridMultilevel"/>
    <w:tmpl w:val="A2480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74623"/>
    <w:multiLevelType w:val="hybridMultilevel"/>
    <w:tmpl w:val="E3F4A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52070F"/>
    <w:multiLevelType w:val="hybridMultilevel"/>
    <w:tmpl w:val="B3EE67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3B974825"/>
    <w:multiLevelType w:val="hybridMultilevel"/>
    <w:tmpl w:val="00F6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8632A1"/>
    <w:multiLevelType w:val="hybridMultilevel"/>
    <w:tmpl w:val="0234F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B46D5E"/>
    <w:multiLevelType w:val="hybridMultilevel"/>
    <w:tmpl w:val="E3224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A44DD"/>
    <w:multiLevelType w:val="hybridMultilevel"/>
    <w:tmpl w:val="1800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604346"/>
    <w:multiLevelType w:val="hybridMultilevel"/>
    <w:tmpl w:val="3490D6D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4D521958"/>
    <w:multiLevelType w:val="hybridMultilevel"/>
    <w:tmpl w:val="0ABE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D1572"/>
    <w:multiLevelType w:val="hybridMultilevel"/>
    <w:tmpl w:val="F898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185F29"/>
    <w:multiLevelType w:val="hybridMultilevel"/>
    <w:tmpl w:val="20FA5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64545F"/>
    <w:multiLevelType w:val="hybridMultilevel"/>
    <w:tmpl w:val="3420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A11C57"/>
    <w:multiLevelType w:val="hybridMultilevel"/>
    <w:tmpl w:val="DE7E412E"/>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D8F72E8"/>
    <w:multiLevelType w:val="hybridMultilevel"/>
    <w:tmpl w:val="19346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437691"/>
    <w:multiLevelType w:val="hybridMultilevel"/>
    <w:tmpl w:val="28E8B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93588"/>
    <w:multiLevelType w:val="hybridMultilevel"/>
    <w:tmpl w:val="CAD02F8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8" w15:restartNumberingAfterBreak="0">
    <w:nsid w:val="65FE02D4"/>
    <w:multiLevelType w:val="hybridMultilevel"/>
    <w:tmpl w:val="AE32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0B42C9"/>
    <w:multiLevelType w:val="hybridMultilevel"/>
    <w:tmpl w:val="D9FC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04D43"/>
    <w:multiLevelType w:val="hybridMultilevel"/>
    <w:tmpl w:val="7096C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852C13"/>
    <w:multiLevelType w:val="hybridMultilevel"/>
    <w:tmpl w:val="38904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A90B84"/>
    <w:multiLevelType w:val="hybridMultilevel"/>
    <w:tmpl w:val="ECA056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719C414F"/>
    <w:multiLevelType w:val="hybridMultilevel"/>
    <w:tmpl w:val="8208FF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29468D2"/>
    <w:multiLevelType w:val="hybridMultilevel"/>
    <w:tmpl w:val="0136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5E09F8"/>
    <w:multiLevelType w:val="hybridMultilevel"/>
    <w:tmpl w:val="43465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9B319A"/>
    <w:multiLevelType w:val="hybridMultilevel"/>
    <w:tmpl w:val="AD3A3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D90949"/>
    <w:multiLevelType w:val="hybridMultilevel"/>
    <w:tmpl w:val="B07E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3"/>
  </w:num>
  <w:num w:numId="3">
    <w:abstractNumId w:val="28"/>
  </w:num>
  <w:num w:numId="4">
    <w:abstractNumId w:val="23"/>
  </w:num>
  <w:num w:numId="5">
    <w:abstractNumId w:val="45"/>
  </w:num>
  <w:num w:numId="6">
    <w:abstractNumId w:val="20"/>
  </w:num>
  <w:num w:numId="7">
    <w:abstractNumId w:val="0"/>
  </w:num>
  <w:num w:numId="8">
    <w:abstractNumId w:val="39"/>
  </w:num>
  <w:num w:numId="9">
    <w:abstractNumId w:val="14"/>
  </w:num>
  <w:num w:numId="10">
    <w:abstractNumId w:val="43"/>
  </w:num>
  <w:num w:numId="11">
    <w:abstractNumId w:val="9"/>
  </w:num>
  <w:num w:numId="12">
    <w:abstractNumId w:val="1"/>
  </w:num>
  <w:num w:numId="13">
    <w:abstractNumId w:val="18"/>
  </w:num>
  <w:num w:numId="14">
    <w:abstractNumId w:val="17"/>
  </w:num>
  <w:num w:numId="15">
    <w:abstractNumId w:val="47"/>
  </w:num>
  <w:num w:numId="16">
    <w:abstractNumId w:val="36"/>
  </w:num>
  <w:num w:numId="17">
    <w:abstractNumId w:val="35"/>
  </w:num>
  <w:num w:numId="18">
    <w:abstractNumId w:val="27"/>
  </w:num>
  <w:num w:numId="19">
    <w:abstractNumId w:val="41"/>
  </w:num>
  <w:num w:numId="20">
    <w:abstractNumId w:val="12"/>
  </w:num>
  <w:num w:numId="21">
    <w:abstractNumId w:val="8"/>
  </w:num>
  <w:num w:numId="22">
    <w:abstractNumId w:val="21"/>
  </w:num>
  <w:num w:numId="23">
    <w:abstractNumId w:val="31"/>
  </w:num>
  <w:num w:numId="24">
    <w:abstractNumId w:val="32"/>
  </w:num>
  <w:num w:numId="25">
    <w:abstractNumId w:val="3"/>
  </w:num>
  <w:num w:numId="26">
    <w:abstractNumId w:val="5"/>
  </w:num>
  <w:num w:numId="27">
    <w:abstractNumId w:val="40"/>
  </w:num>
  <w:num w:numId="28">
    <w:abstractNumId w:val="30"/>
  </w:num>
  <w:num w:numId="29">
    <w:abstractNumId w:val="4"/>
  </w:num>
  <w:num w:numId="30">
    <w:abstractNumId w:val="44"/>
  </w:num>
  <w:num w:numId="31">
    <w:abstractNumId w:val="22"/>
  </w:num>
  <w:num w:numId="32">
    <w:abstractNumId w:val="29"/>
  </w:num>
  <w:num w:numId="33">
    <w:abstractNumId w:val="24"/>
  </w:num>
  <w:num w:numId="34">
    <w:abstractNumId w:val="42"/>
  </w:num>
  <w:num w:numId="35">
    <w:abstractNumId w:val="37"/>
  </w:num>
  <w:num w:numId="36">
    <w:abstractNumId w:val="34"/>
  </w:num>
  <w:num w:numId="37">
    <w:abstractNumId w:val="15"/>
  </w:num>
  <w:num w:numId="38">
    <w:abstractNumId w:val="2"/>
  </w:num>
  <w:num w:numId="39">
    <w:abstractNumId w:val="38"/>
  </w:num>
  <w:num w:numId="40">
    <w:abstractNumId w:val="10"/>
  </w:num>
  <w:num w:numId="41">
    <w:abstractNumId w:val="11"/>
  </w:num>
  <w:num w:numId="42">
    <w:abstractNumId w:val="6"/>
  </w:num>
  <w:num w:numId="43">
    <w:abstractNumId w:val="7"/>
  </w:num>
  <w:num w:numId="44">
    <w:abstractNumId w:val="46"/>
  </w:num>
  <w:num w:numId="45">
    <w:abstractNumId w:val="26"/>
  </w:num>
  <w:num w:numId="46">
    <w:abstractNumId w:val="16"/>
  </w:num>
  <w:num w:numId="47">
    <w:abstractNumId w:val="33"/>
  </w:num>
  <w:num w:numId="48">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AAILS0NLU0NTIyUdpeDU4uLM/DyQAkOLWgAqRgXkLQAAAA=="/>
    <w:docVar w:name="ShowDynamicGuides" w:val="0"/>
  </w:docVars>
  <w:rsids>
    <w:rsidRoot w:val="001D226E"/>
    <w:rsid w:val="0000039C"/>
    <w:rsid w:val="000014FB"/>
    <w:rsid w:val="00001AD5"/>
    <w:rsid w:val="000027D7"/>
    <w:rsid w:val="000028E2"/>
    <w:rsid w:val="000042E7"/>
    <w:rsid w:val="00004367"/>
    <w:rsid w:val="000044A6"/>
    <w:rsid w:val="000048DF"/>
    <w:rsid w:val="00004F53"/>
    <w:rsid w:val="000055C5"/>
    <w:rsid w:val="000056AD"/>
    <w:rsid w:val="00005790"/>
    <w:rsid w:val="00005CE9"/>
    <w:rsid w:val="00007F5C"/>
    <w:rsid w:val="0001031A"/>
    <w:rsid w:val="00010866"/>
    <w:rsid w:val="00010A18"/>
    <w:rsid w:val="00010DF4"/>
    <w:rsid w:val="000111BC"/>
    <w:rsid w:val="00012474"/>
    <w:rsid w:val="000137DB"/>
    <w:rsid w:val="00013D4A"/>
    <w:rsid w:val="0001427B"/>
    <w:rsid w:val="00014B2E"/>
    <w:rsid w:val="00014ECE"/>
    <w:rsid w:val="00015166"/>
    <w:rsid w:val="00015554"/>
    <w:rsid w:val="00015C71"/>
    <w:rsid w:val="000161BD"/>
    <w:rsid w:val="00016231"/>
    <w:rsid w:val="00016601"/>
    <w:rsid w:val="00016A92"/>
    <w:rsid w:val="00017298"/>
    <w:rsid w:val="000172CB"/>
    <w:rsid w:val="0001746D"/>
    <w:rsid w:val="00017496"/>
    <w:rsid w:val="00017FF4"/>
    <w:rsid w:val="00020A08"/>
    <w:rsid w:val="00020E8D"/>
    <w:rsid w:val="00021F84"/>
    <w:rsid w:val="00022BEB"/>
    <w:rsid w:val="00022F62"/>
    <w:rsid w:val="00023078"/>
    <w:rsid w:val="0002339D"/>
    <w:rsid w:val="0002386C"/>
    <w:rsid w:val="00023BF4"/>
    <w:rsid w:val="00023D0E"/>
    <w:rsid w:val="00023E6C"/>
    <w:rsid w:val="00024146"/>
    <w:rsid w:val="00024F75"/>
    <w:rsid w:val="00025322"/>
    <w:rsid w:val="00025463"/>
    <w:rsid w:val="00025778"/>
    <w:rsid w:val="00025C61"/>
    <w:rsid w:val="00025D26"/>
    <w:rsid w:val="000266A7"/>
    <w:rsid w:val="000268BC"/>
    <w:rsid w:val="0002692C"/>
    <w:rsid w:val="00027CA2"/>
    <w:rsid w:val="00030105"/>
    <w:rsid w:val="00030316"/>
    <w:rsid w:val="00030829"/>
    <w:rsid w:val="00030E1C"/>
    <w:rsid w:val="0003130B"/>
    <w:rsid w:val="00031657"/>
    <w:rsid w:val="00031763"/>
    <w:rsid w:val="00032777"/>
    <w:rsid w:val="00033D19"/>
    <w:rsid w:val="000344E3"/>
    <w:rsid w:val="0003460C"/>
    <w:rsid w:val="0003499C"/>
    <w:rsid w:val="00034DDD"/>
    <w:rsid w:val="000351F4"/>
    <w:rsid w:val="00035D38"/>
    <w:rsid w:val="000363C1"/>
    <w:rsid w:val="00036F04"/>
    <w:rsid w:val="00036F95"/>
    <w:rsid w:val="0003724E"/>
    <w:rsid w:val="0003736A"/>
    <w:rsid w:val="00037624"/>
    <w:rsid w:val="00037E18"/>
    <w:rsid w:val="00037EFC"/>
    <w:rsid w:val="00040170"/>
    <w:rsid w:val="00040E35"/>
    <w:rsid w:val="0004149D"/>
    <w:rsid w:val="00041BD4"/>
    <w:rsid w:val="00041BDC"/>
    <w:rsid w:val="00041D94"/>
    <w:rsid w:val="00042561"/>
    <w:rsid w:val="000426E2"/>
    <w:rsid w:val="00042963"/>
    <w:rsid w:val="00042DB7"/>
    <w:rsid w:val="00043BFB"/>
    <w:rsid w:val="00043DAA"/>
    <w:rsid w:val="00044192"/>
    <w:rsid w:val="0004431E"/>
    <w:rsid w:val="000445F3"/>
    <w:rsid w:val="00045D97"/>
    <w:rsid w:val="0004665D"/>
    <w:rsid w:val="00046664"/>
    <w:rsid w:val="00046C8D"/>
    <w:rsid w:val="0004795F"/>
    <w:rsid w:val="00047BEC"/>
    <w:rsid w:val="00047D3F"/>
    <w:rsid w:val="00047E42"/>
    <w:rsid w:val="00047FF0"/>
    <w:rsid w:val="000500B4"/>
    <w:rsid w:val="000500FC"/>
    <w:rsid w:val="000503FB"/>
    <w:rsid w:val="00050977"/>
    <w:rsid w:val="00050C1D"/>
    <w:rsid w:val="00050E2C"/>
    <w:rsid w:val="000513F0"/>
    <w:rsid w:val="00051408"/>
    <w:rsid w:val="000519FC"/>
    <w:rsid w:val="00051FB5"/>
    <w:rsid w:val="00052441"/>
    <w:rsid w:val="00052A86"/>
    <w:rsid w:val="000535E4"/>
    <w:rsid w:val="000537B2"/>
    <w:rsid w:val="00053A49"/>
    <w:rsid w:val="00053F39"/>
    <w:rsid w:val="00053F65"/>
    <w:rsid w:val="00054619"/>
    <w:rsid w:val="000549D2"/>
    <w:rsid w:val="00054E78"/>
    <w:rsid w:val="00055477"/>
    <w:rsid w:val="00055EA9"/>
    <w:rsid w:val="00056BB1"/>
    <w:rsid w:val="00056BDA"/>
    <w:rsid w:val="000570D2"/>
    <w:rsid w:val="000579B6"/>
    <w:rsid w:val="00057AFA"/>
    <w:rsid w:val="00060743"/>
    <w:rsid w:val="00060ADC"/>
    <w:rsid w:val="00060B11"/>
    <w:rsid w:val="00061839"/>
    <w:rsid w:val="00061BF9"/>
    <w:rsid w:val="000621A7"/>
    <w:rsid w:val="00062F6B"/>
    <w:rsid w:val="000633B7"/>
    <w:rsid w:val="00063610"/>
    <w:rsid w:val="00063E68"/>
    <w:rsid w:val="0006485B"/>
    <w:rsid w:val="000660A5"/>
    <w:rsid w:val="000661EE"/>
    <w:rsid w:val="000662E4"/>
    <w:rsid w:val="000663F2"/>
    <w:rsid w:val="000669FD"/>
    <w:rsid w:val="00066A64"/>
    <w:rsid w:val="00067C2B"/>
    <w:rsid w:val="00067E04"/>
    <w:rsid w:val="00070CA5"/>
    <w:rsid w:val="00070CA8"/>
    <w:rsid w:val="00070FC8"/>
    <w:rsid w:val="00072A85"/>
    <w:rsid w:val="00072B1A"/>
    <w:rsid w:val="00073951"/>
    <w:rsid w:val="00075418"/>
    <w:rsid w:val="00075640"/>
    <w:rsid w:val="0007590A"/>
    <w:rsid w:val="00075C2E"/>
    <w:rsid w:val="00075F3B"/>
    <w:rsid w:val="00076608"/>
    <w:rsid w:val="00076A75"/>
    <w:rsid w:val="00076EFF"/>
    <w:rsid w:val="00077763"/>
    <w:rsid w:val="00077D73"/>
    <w:rsid w:val="000800AF"/>
    <w:rsid w:val="00080116"/>
    <w:rsid w:val="000801B3"/>
    <w:rsid w:val="00080965"/>
    <w:rsid w:val="00080F94"/>
    <w:rsid w:val="000813E2"/>
    <w:rsid w:val="00081D91"/>
    <w:rsid w:val="00081EE8"/>
    <w:rsid w:val="00082A23"/>
    <w:rsid w:val="00082DC7"/>
    <w:rsid w:val="00083EAD"/>
    <w:rsid w:val="00083F33"/>
    <w:rsid w:val="00084EDB"/>
    <w:rsid w:val="00085432"/>
    <w:rsid w:val="0008557F"/>
    <w:rsid w:val="00085E16"/>
    <w:rsid w:val="00086023"/>
    <w:rsid w:val="00086210"/>
    <w:rsid w:val="00086A8D"/>
    <w:rsid w:val="00086CAC"/>
    <w:rsid w:val="00087811"/>
    <w:rsid w:val="0008789C"/>
    <w:rsid w:val="000909F5"/>
    <w:rsid w:val="000913F0"/>
    <w:rsid w:val="00091F27"/>
    <w:rsid w:val="00092EF1"/>
    <w:rsid w:val="000932DD"/>
    <w:rsid w:val="0009364E"/>
    <w:rsid w:val="0009397C"/>
    <w:rsid w:val="00093E5E"/>
    <w:rsid w:val="000946C8"/>
    <w:rsid w:val="00094A7B"/>
    <w:rsid w:val="00094B3D"/>
    <w:rsid w:val="00094C20"/>
    <w:rsid w:val="000950F9"/>
    <w:rsid w:val="000951CA"/>
    <w:rsid w:val="000954DF"/>
    <w:rsid w:val="00095A47"/>
    <w:rsid w:val="00095B89"/>
    <w:rsid w:val="0009663B"/>
    <w:rsid w:val="00096801"/>
    <w:rsid w:val="00096931"/>
    <w:rsid w:val="00097C13"/>
    <w:rsid w:val="000A02C1"/>
    <w:rsid w:val="000A0785"/>
    <w:rsid w:val="000A0D9D"/>
    <w:rsid w:val="000A2668"/>
    <w:rsid w:val="000A27F1"/>
    <w:rsid w:val="000A2A82"/>
    <w:rsid w:val="000A2EC0"/>
    <w:rsid w:val="000A33FE"/>
    <w:rsid w:val="000A369E"/>
    <w:rsid w:val="000A372E"/>
    <w:rsid w:val="000A3EDE"/>
    <w:rsid w:val="000A3F23"/>
    <w:rsid w:val="000A49FE"/>
    <w:rsid w:val="000A4D03"/>
    <w:rsid w:val="000A4E90"/>
    <w:rsid w:val="000A5155"/>
    <w:rsid w:val="000A5DEE"/>
    <w:rsid w:val="000A6AB4"/>
    <w:rsid w:val="000A7510"/>
    <w:rsid w:val="000A77DA"/>
    <w:rsid w:val="000A78B1"/>
    <w:rsid w:val="000A7A01"/>
    <w:rsid w:val="000A7A70"/>
    <w:rsid w:val="000A7D66"/>
    <w:rsid w:val="000A7FAE"/>
    <w:rsid w:val="000B0327"/>
    <w:rsid w:val="000B0596"/>
    <w:rsid w:val="000B08A0"/>
    <w:rsid w:val="000B09A1"/>
    <w:rsid w:val="000B13B1"/>
    <w:rsid w:val="000B2163"/>
    <w:rsid w:val="000B2732"/>
    <w:rsid w:val="000B2754"/>
    <w:rsid w:val="000B27CD"/>
    <w:rsid w:val="000B3350"/>
    <w:rsid w:val="000B339B"/>
    <w:rsid w:val="000B352C"/>
    <w:rsid w:val="000B378B"/>
    <w:rsid w:val="000B3D03"/>
    <w:rsid w:val="000B411F"/>
    <w:rsid w:val="000B4B27"/>
    <w:rsid w:val="000B4FE9"/>
    <w:rsid w:val="000B50D1"/>
    <w:rsid w:val="000B61FB"/>
    <w:rsid w:val="000B623C"/>
    <w:rsid w:val="000B6247"/>
    <w:rsid w:val="000B6C35"/>
    <w:rsid w:val="000B781B"/>
    <w:rsid w:val="000B7C91"/>
    <w:rsid w:val="000C02D1"/>
    <w:rsid w:val="000C06A6"/>
    <w:rsid w:val="000C0A16"/>
    <w:rsid w:val="000C1F79"/>
    <w:rsid w:val="000C21D4"/>
    <w:rsid w:val="000C2526"/>
    <w:rsid w:val="000C259B"/>
    <w:rsid w:val="000C288F"/>
    <w:rsid w:val="000C300A"/>
    <w:rsid w:val="000C3320"/>
    <w:rsid w:val="000C3634"/>
    <w:rsid w:val="000C38D6"/>
    <w:rsid w:val="000C3EFF"/>
    <w:rsid w:val="000C46EA"/>
    <w:rsid w:val="000C4E1F"/>
    <w:rsid w:val="000C4EDE"/>
    <w:rsid w:val="000C5623"/>
    <w:rsid w:val="000C5C41"/>
    <w:rsid w:val="000C61F4"/>
    <w:rsid w:val="000C64E5"/>
    <w:rsid w:val="000C6B64"/>
    <w:rsid w:val="000C725B"/>
    <w:rsid w:val="000C725D"/>
    <w:rsid w:val="000C7428"/>
    <w:rsid w:val="000C76ED"/>
    <w:rsid w:val="000C78D1"/>
    <w:rsid w:val="000D0FD3"/>
    <w:rsid w:val="000D1B01"/>
    <w:rsid w:val="000D1E49"/>
    <w:rsid w:val="000D307A"/>
    <w:rsid w:val="000D34A2"/>
    <w:rsid w:val="000D352B"/>
    <w:rsid w:val="000D3D33"/>
    <w:rsid w:val="000D3DEA"/>
    <w:rsid w:val="000D3E0A"/>
    <w:rsid w:val="000D413B"/>
    <w:rsid w:val="000D4ADE"/>
    <w:rsid w:val="000D5271"/>
    <w:rsid w:val="000D544F"/>
    <w:rsid w:val="000D5FD6"/>
    <w:rsid w:val="000D60DA"/>
    <w:rsid w:val="000D6212"/>
    <w:rsid w:val="000D6866"/>
    <w:rsid w:val="000D6B24"/>
    <w:rsid w:val="000D6F8D"/>
    <w:rsid w:val="000D754A"/>
    <w:rsid w:val="000D7D62"/>
    <w:rsid w:val="000E02C5"/>
    <w:rsid w:val="000E0363"/>
    <w:rsid w:val="000E0670"/>
    <w:rsid w:val="000E072A"/>
    <w:rsid w:val="000E07A1"/>
    <w:rsid w:val="000E0ABB"/>
    <w:rsid w:val="000E1E22"/>
    <w:rsid w:val="000E1F30"/>
    <w:rsid w:val="000E1FB3"/>
    <w:rsid w:val="000E230F"/>
    <w:rsid w:val="000E25BA"/>
    <w:rsid w:val="000E292A"/>
    <w:rsid w:val="000E2CF8"/>
    <w:rsid w:val="000E309C"/>
    <w:rsid w:val="000E30AA"/>
    <w:rsid w:val="000E339C"/>
    <w:rsid w:val="000E37AB"/>
    <w:rsid w:val="000E3F30"/>
    <w:rsid w:val="000E40C7"/>
    <w:rsid w:val="000E4221"/>
    <w:rsid w:val="000E457C"/>
    <w:rsid w:val="000E5082"/>
    <w:rsid w:val="000E56A4"/>
    <w:rsid w:val="000E5774"/>
    <w:rsid w:val="000E5ADF"/>
    <w:rsid w:val="000E758F"/>
    <w:rsid w:val="000E7C10"/>
    <w:rsid w:val="000F0183"/>
    <w:rsid w:val="000F0191"/>
    <w:rsid w:val="000F0804"/>
    <w:rsid w:val="000F0A6B"/>
    <w:rsid w:val="000F0FF6"/>
    <w:rsid w:val="000F1151"/>
    <w:rsid w:val="000F1310"/>
    <w:rsid w:val="000F1388"/>
    <w:rsid w:val="000F14E7"/>
    <w:rsid w:val="000F1531"/>
    <w:rsid w:val="000F2D27"/>
    <w:rsid w:val="000F2F7E"/>
    <w:rsid w:val="000F3400"/>
    <w:rsid w:val="000F352C"/>
    <w:rsid w:val="000F3AE6"/>
    <w:rsid w:val="000F40D1"/>
    <w:rsid w:val="000F42C2"/>
    <w:rsid w:val="000F44D3"/>
    <w:rsid w:val="000F4AE3"/>
    <w:rsid w:val="000F4B56"/>
    <w:rsid w:val="000F4D10"/>
    <w:rsid w:val="000F5695"/>
    <w:rsid w:val="000F6045"/>
    <w:rsid w:val="000F664E"/>
    <w:rsid w:val="000F71F1"/>
    <w:rsid w:val="000F7435"/>
    <w:rsid w:val="00100230"/>
    <w:rsid w:val="0010144C"/>
    <w:rsid w:val="0010149C"/>
    <w:rsid w:val="00102969"/>
    <w:rsid w:val="001034E4"/>
    <w:rsid w:val="00103EA3"/>
    <w:rsid w:val="00103F43"/>
    <w:rsid w:val="0010452F"/>
    <w:rsid w:val="00104E66"/>
    <w:rsid w:val="00105842"/>
    <w:rsid w:val="00105A18"/>
    <w:rsid w:val="00105F03"/>
    <w:rsid w:val="001060B3"/>
    <w:rsid w:val="0010620A"/>
    <w:rsid w:val="001063A2"/>
    <w:rsid w:val="00106AE0"/>
    <w:rsid w:val="00106EBB"/>
    <w:rsid w:val="001071DF"/>
    <w:rsid w:val="00107334"/>
    <w:rsid w:val="0010784D"/>
    <w:rsid w:val="00107940"/>
    <w:rsid w:val="00107C33"/>
    <w:rsid w:val="00107DD6"/>
    <w:rsid w:val="001100BF"/>
    <w:rsid w:val="0011091C"/>
    <w:rsid w:val="00110F8A"/>
    <w:rsid w:val="00111219"/>
    <w:rsid w:val="00111564"/>
    <w:rsid w:val="00111985"/>
    <w:rsid w:val="00111C33"/>
    <w:rsid w:val="00111C7D"/>
    <w:rsid w:val="00111F27"/>
    <w:rsid w:val="001123C6"/>
    <w:rsid w:val="00112FCE"/>
    <w:rsid w:val="0011372A"/>
    <w:rsid w:val="00113774"/>
    <w:rsid w:val="001139DD"/>
    <w:rsid w:val="00113A14"/>
    <w:rsid w:val="00114152"/>
    <w:rsid w:val="0011436C"/>
    <w:rsid w:val="00115A1D"/>
    <w:rsid w:val="001161F1"/>
    <w:rsid w:val="00116CEC"/>
    <w:rsid w:val="00116E83"/>
    <w:rsid w:val="00117186"/>
    <w:rsid w:val="001174C1"/>
    <w:rsid w:val="00117B51"/>
    <w:rsid w:val="001200BF"/>
    <w:rsid w:val="00120347"/>
    <w:rsid w:val="00120C36"/>
    <w:rsid w:val="00121185"/>
    <w:rsid w:val="00121C22"/>
    <w:rsid w:val="001227A8"/>
    <w:rsid w:val="00122932"/>
    <w:rsid w:val="00122FB7"/>
    <w:rsid w:val="00123088"/>
    <w:rsid w:val="0012349E"/>
    <w:rsid w:val="001240F6"/>
    <w:rsid w:val="00124494"/>
    <w:rsid w:val="001244F8"/>
    <w:rsid w:val="00124FEE"/>
    <w:rsid w:val="0012531F"/>
    <w:rsid w:val="001253FE"/>
    <w:rsid w:val="00126142"/>
    <w:rsid w:val="00130370"/>
    <w:rsid w:val="00130698"/>
    <w:rsid w:val="00130895"/>
    <w:rsid w:val="00130D5E"/>
    <w:rsid w:val="001310DC"/>
    <w:rsid w:val="00131524"/>
    <w:rsid w:val="00131E57"/>
    <w:rsid w:val="00132879"/>
    <w:rsid w:val="00132FE1"/>
    <w:rsid w:val="001340E3"/>
    <w:rsid w:val="00134625"/>
    <w:rsid w:val="00134FC4"/>
    <w:rsid w:val="00135062"/>
    <w:rsid w:val="00135293"/>
    <w:rsid w:val="001353D9"/>
    <w:rsid w:val="0013562B"/>
    <w:rsid w:val="001356F5"/>
    <w:rsid w:val="0013595D"/>
    <w:rsid w:val="001359DE"/>
    <w:rsid w:val="00135DC5"/>
    <w:rsid w:val="001368C6"/>
    <w:rsid w:val="00136E8D"/>
    <w:rsid w:val="00136F3B"/>
    <w:rsid w:val="00137A4E"/>
    <w:rsid w:val="00140800"/>
    <w:rsid w:val="0014090F"/>
    <w:rsid w:val="00140B6D"/>
    <w:rsid w:val="00140BE1"/>
    <w:rsid w:val="00140CBB"/>
    <w:rsid w:val="00140DBB"/>
    <w:rsid w:val="001413C6"/>
    <w:rsid w:val="001416A1"/>
    <w:rsid w:val="0014188E"/>
    <w:rsid w:val="00141A75"/>
    <w:rsid w:val="00142056"/>
    <w:rsid w:val="00142DC4"/>
    <w:rsid w:val="00143168"/>
    <w:rsid w:val="001431AD"/>
    <w:rsid w:val="0014396B"/>
    <w:rsid w:val="00143FD8"/>
    <w:rsid w:val="0014495A"/>
    <w:rsid w:val="00144BB5"/>
    <w:rsid w:val="001453AE"/>
    <w:rsid w:val="001456C6"/>
    <w:rsid w:val="00145756"/>
    <w:rsid w:val="00146394"/>
    <w:rsid w:val="0014660F"/>
    <w:rsid w:val="0014680F"/>
    <w:rsid w:val="00147444"/>
    <w:rsid w:val="001506A6"/>
    <w:rsid w:val="00150A48"/>
    <w:rsid w:val="00150BDD"/>
    <w:rsid w:val="00151202"/>
    <w:rsid w:val="00151762"/>
    <w:rsid w:val="00151937"/>
    <w:rsid w:val="0015196C"/>
    <w:rsid w:val="00151AA8"/>
    <w:rsid w:val="001524D3"/>
    <w:rsid w:val="0015265B"/>
    <w:rsid w:val="00152985"/>
    <w:rsid w:val="00152F58"/>
    <w:rsid w:val="00153478"/>
    <w:rsid w:val="0015366F"/>
    <w:rsid w:val="00154574"/>
    <w:rsid w:val="00154958"/>
    <w:rsid w:val="00154E2E"/>
    <w:rsid w:val="00155B10"/>
    <w:rsid w:val="00155C4D"/>
    <w:rsid w:val="00155F1B"/>
    <w:rsid w:val="00156AFF"/>
    <w:rsid w:val="00156B1E"/>
    <w:rsid w:val="0015731E"/>
    <w:rsid w:val="00157C4B"/>
    <w:rsid w:val="00160E1D"/>
    <w:rsid w:val="00160ED0"/>
    <w:rsid w:val="00160F68"/>
    <w:rsid w:val="001612D3"/>
    <w:rsid w:val="00161DC0"/>
    <w:rsid w:val="00161EA2"/>
    <w:rsid w:val="001628BA"/>
    <w:rsid w:val="00162B00"/>
    <w:rsid w:val="00162CD6"/>
    <w:rsid w:val="00162F27"/>
    <w:rsid w:val="00163395"/>
    <w:rsid w:val="00164C2F"/>
    <w:rsid w:val="00164C52"/>
    <w:rsid w:val="001650A1"/>
    <w:rsid w:val="0016531B"/>
    <w:rsid w:val="001653E0"/>
    <w:rsid w:val="00165B24"/>
    <w:rsid w:val="00165D9F"/>
    <w:rsid w:val="001661F5"/>
    <w:rsid w:val="00166422"/>
    <w:rsid w:val="00166423"/>
    <w:rsid w:val="00166C05"/>
    <w:rsid w:val="00166CD2"/>
    <w:rsid w:val="00167832"/>
    <w:rsid w:val="00167A1E"/>
    <w:rsid w:val="00167D12"/>
    <w:rsid w:val="001703EC"/>
    <w:rsid w:val="00170C3C"/>
    <w:rsid w:val="001712A5"/>
    <w:rsid w:val="00171372"/>
    <w:rsid w:val="00171606"/>
    <w:rsid w:val="00172054"/>
    <w:rsid w:val="0017337D"/>
    <w:rsid w:val="00173782"/>
    <w:rsid w:val="00173CC1"/>
    <w:rsid w:val="00174541"/>
    <w:rsid w:val="00174A34"/>
    <w:rsid w:val="00174A56"/>
    <w:rsid w:val="00175B4D"/>
    <w:rsid w:val="00177CFC"/>
    <w:rsid w:val="00177F8E"/>
    <w:rsid w:val="0018008B"/>
    <w:rsid w:val="00180585"/>
    <w:rsid w:val="00181004"/>
    <w:rsid w:val="00181682"/>
    <w:rsid w:val="00181F81"/>
    <w:rsid w:val="0018211F"/>
    <w:rsid w:val="001824B1"/>
    <w:rsid w:val="001825F7"/>
    <w:rsid w:val="00182964"/>
    <w:rsid w:val="00184578"/>
    <w:rsid w:val="00184910"/>
    <w:rsid w:val="00184AC2"/>
    <w:rsid w:val="00184BA6"/>
    <w:rsid w:val="00185673"/>
    <w:rsid w:val="00185FC1"/>
    <w:rsid w:val="00186915"/>
    <w:rsid w:val="00186EF8"/>
    <w:rsid w:val="00186F6F"/>
    <w:rsid w:val="00187090"/>
    <w:rsid w:val="00187B9F"/>
    <w:rsid w:val="001902CD"/>
    <w:rsid w:val="001903DB"/>
    <w:rsid w:val="0019082A"/>
    <w:rsid w:val="00190E93"/>
    <w:rsid w:val="00190EAB"/>
    <w:rsid w:val="00191414"/>
    <w:rsid w:val="00193CC4"/>
    <w:rsid w:val="001946EB"/>
    <w:rsid w:val="0019503E"/>
    <w:rsid w:val="00195400"/>
    <w:rsid w:val="00195644"/>
    <w:rsid w:val="0019616C"/>
    <w:rsid w:val="00197759"/>
    <w:rsid w:val="00197EA3"/>
    <w:rsid w:val="001A01D9"/>
    <w:rsid w:val="001A024B"/>
    <w:rsid w:val="001A119A"/>
    <w:rsid w:val="001A12D1"/>
    <w:rsid w:val="001A198B"/>
    <w:rsid w:val="001A1D3E"/>
    <w:rsid w:val="001A1DFE"/>
    <w:rsid w:val="001A1F4D"/>
    <w:rsid w:val="001A2611"/>
    <w:rsid w:val="001A2974"/>
    <w:rsid w:val="001A3154"/>
    <w:rsid w:val="001A37BD"/>
    <w:rsid w:val="001A3E95"/>
    <w:rsid w:val="001A4512"/>
    <w:rsid w:val="001A481F"/>
    <w:rsid w:val="001A496F"/>
    <w:rsid w:val="001A4F63"/>
    <w:rsid w:val="001A5B3C"/>
    <w:rsid w:val="001A5C91"/>
    <w:rsid w:val="001A5D24"/>
    <w:rsid w:val="001A670B"/>
    <w:rsid w:val="001A6BDD"/>
    <w:rsid w:val="001A75BC"/>
    <w:rsid w:val="001A763C"/>
    <w:rsid w:val="001A7DEF"/>
    <w:rsid w:val="001B06E2"/>
    <w:rsid w:val="001B0AAB"/>
    <w:rsid w:val="001B197B"/>
    <w:rsid w:val="001B1D6E"/>
    <w:rsid w:val="001B2201"/>
    <w:rsid w:val="001B320D"/>
    <w:rsid w:val="001B3516"/>
    <w:rsid w:val="001B3833"/>
    <w:rsid w:val="001B3AAE"/>
    <w:rsid w:val="001B3F72"/>
    <w:rsid w:val="001B3FDA"/>
    <w:rsid w:val="001B43C5"/>
    <w:rsid w:val="001B451B"/>
    <w:rsid w:val="001B4EB0"/>
    <w:rsid w:val="001B53FD"/>
    <w:rsid w:val="001B56BA"/>
    <w:rsid w:val="001B5AA7"/>
    <w:rsid w:val="001B5EC0"/>
    <w:rsid w:val="001B5FAE"/>
    <w:rsid w:val="001B60CF"/>
    <w:rsid w:val="001B6DED"/>
    <w:rsid w:val="001B6E4D"/>
    <w:rsid w:val="001B7311"/>
    <w:rsid w:val="001B7CFC"/>
    <w:rsid w:val="001B7E9F"/>
    <w:rsid w:val="001C078C"/>
    <w:rsid w:val="001C0C8F"/>
    <w:rsid w:val="001C1247"/>
    <w:rsid w:val="001C2CA6"/>
    <w:rsid w:val="001C34C2"/>
    <w:rsid w:val="001C358B"/>
    <w:rsid w:val="001C35CC"/>
    <w:rsid w:val="001C3ED1"/>
    <w:rsid w:val="001C40BF"/>
    <w:rsid w:val="001C4364"/>
    <w:rsid w:val="001C43BE"/>
    <w:rsid w:val="001C4AB0"/>
    <w:rsid w:val="001C4B06"/>
    <w:rsid w:val="001C4FB7"/>
    <w:rsid w:val="001C6580"/>
    <w:rsid w:val="001C7316"/>
    <w:rsid w:val="001D01BE"/>
    <w:rsid w:val="001D0B40"/>
    <w:rsid w:val="001D10D9"/>
    <w:rsid w:val="001D186D"/>
    <w:rsid w:val="001D1FC6"/>
    <w:rsid w:val="001D226E"/>
    <w:rsid w:val="001D2C3B"/>
    <w:rsid w:val="001D2C75"/>
    <w:rsid w:val="001D3BAF"/>
    <w:rsid w:val="001D4C1C"/>
    <w:rsid w:val="001D5CAB"/>
    <w:rsid w:val="001D5F1F"/>
    <w:rsid w:val="001D61FB"/>
    <w:rsid w:val="001D786B"/>
    <w:rsid w:val="001E080B"/>
    <w:rsid w:val="001E08D9"/>
    <w:rsid w:val="001E0C27"/>
    <w:rsid w:val="001E0CA5"/>
    <w:rsid w:val="001E1527"/>
    <w:rsid w:val="001E1F57"/>
    <w:rsid w:val="001E2A09"/>
    <w:rsid w:val="001E2BEB"/>
    <w:rsid w:val="001E35D1"/>
    <w:rsid w:val="001E39A9"/>
    <w:rsid w:val="001E3BF3"/>
    <w:rsid w:val="001E42FE"/>
    <w:rsid w:val="001E46EE"/>
    <w:rsid w:val="001E4785"/>
    <w:rsid w:val="001E4811"/>
    <w:rsid w:val="001E48A8"/>
    <w:rsid w:val="001E4F84"/>
    <w:rsid w:val="001E534D"/>
    <w:rsid w:val="001E5FAD"/>
    <w:rsid w:val="001E63E7"/>
    <w:rsid w:val="001E6496"/>
    <w:rsid w:val="001E6BA8"/>
    <w:rsid w:val="001E7243"/>
    <w:rsid w:val="001E74B5"/>
    <w:rsid w:val="001E7A35"/>
    <w:rsid w:val="001E7D8E"/>
    <w:rsid w:val="001F07E7"/>
    <w:rsid w:val="001F085C"/>
    <w:rsid w:val="001F08AC"/>
    <w:rsid w:val="001F0EAB"/>
    <w:rsid w:val="001F0F0A"/>
    <w:rsid w:val="001F0FAD"/>
    <w:rsid w:val="001F14D9"/>
    <w:rsid w:val="001F1584"/>
    <w:rsid w:val="001F1C2A"/>
    <w:rsid w:val="001F20F1"/>
    <w:rsid w:val="001F21EF"/>
    <w:rsid w:val="001F24E9"/>
    <w:rsid w:val="001F286C"/>
    <w:rsid w:val="001F2C20"/>
    <w:rsid w:val="001F2DB8"/>
    <w:rsid w:val="001F34C3"/>
    <w:rsid w:val="001F38BB"/>
    <w:rsid w:val="001F41A5"/>
    <w:rsid w:val="001F46C3"/>
    <w:rsid w:val="001F58F8"/>
    <w:rsid w:val="001F5ECE"/>
    <w:rsid w:val="001F5FE2"/>
    <w:rsid w:val="001F60D3"/>
    <w:rsid w:val="001F6789"/>
    <w:rsid w:val="001F712F"/>
    <w:rsid w:val="001F7C98"/>
    <w:rsid w:val="001F7E00"/>
    <w:rsid w:val="00200A91"/>
    <w:rsid w:val="00200C45"/>
    <w:rsid w:val="00200F50"/>
    <w:rsid w:val="00201335"/>
    <w:rsid w:val="00201546"/>
    <w:rsid w:val="00201651"/>
    <w:rsid w:val="002021C8"/>
    <w:rsid w:val="002022B5"/>
    <w:rsid w:val="00202606"/>
    <w:rsid w:val="0020267C"/>
    <w:rsid w:val="002026D8"/>
    <w:rsid w:val="00203246"/>
    <w:rsid w:val="002039FA"/>
    <w:rsid w:val="00203F68"/>
    <w:rsid w:val="0020424E"/>
    <w:rsid w:val="00204F3D"/>
    <w:rsid w:val="00205A6F"/>
    <w:rsid w:val="00206043"/>
    <w:rsid w:val="002062B7"/>
    <w:rsid w:val="002067CF"/>
    <w:rsid w:val="00206DE6"/>
    <w:rsid w:val="00206E97"/>
    <w:rsid w:val="00207099"/>
    <w:rsid w:val="00207215"/>
    <w:rsid w:val="002076DE"/>
    <w:rsid w:val="0021009B"/>
    <w:rsid w:val="0021087F"/>
    <w:rsid w:val="00210C7D"/>
    <w:rsid w:val="00211444"/>
    <w:rsid w:val="00211A29"/>
    <w:rsid w:val="00211A7D"/>
    <w:rsid w:val="00211B08"/>
    <w:rsid w:val="00212085"/>
    <w:rsid w:val="0021295E"/>
    <w:rsid w:val="00212D3E"/>
    <w:rsid w:val="00213347"/>
    <w:rsid w:val="002139A0"/>
    <w:rsid w:val="00214835"/>
    <w:rsid w:val="002149D4"/>
    <w:rsid w:val="00214A32"/>
    <w:rsid w:val="00214B8A"/>
    <w:rsid w:val="002155E6"/>
    <w:rsid w:val="00215613"/>
    <w:rsid w:val="002158B7"/>
    <w:rsid w:val="00216995"/>
    <w:rsid w:val="00216AD1"/>
    <w:rsid w:val="002172CF"/>
    <w:rsid w:val="00217865"/>
    <w:rsid w:val="002200B7"/>
    <w:rsid w:val="00220117"/>
    <w:rsid w:val="0022037E"/>
    <w:rsid w:val="002204ED"/>
    <w:rsid w:val="0022051A"/>
    <w:rsid w:val="00220955"/>
    <w:rsid w:val="00220CDB"/>
    <w:rsid w:val="00220F1F"/>
    <w:rsid w:val="00220FFF"/>
    <w:rsid w:val="00221035"/>
    <w:rsid w:val="00221837"/>
    <w:rsid w:val="00221D36"/>
    <w:rsid w:val="0022260C"/>
    <w:rsid w:val="00222F1B"/>
    <w:rsid w:val="00223FC3"/>
    <w:rsid w:val="00224089"/>
    <w:rsid w:val="00224485"/>
    <w:rsid w:val="00224B20"/>
    <w:rsid w:val="00225279"/>
    <w:rsid w:val="00225B3E"/>
    <w:rsid w:val="00225E15"/>
    <w:rsid w:val="00226325"/>
    <w:rsid w:val="0022641B"/>
    <w:rsid w:val="00226AF2"/>
    <w:rsid w:val="00226C11"/>
    <w:rsid w:val="00226C70"/>
    <w:rsid w:val="002276E6"/>
    <w:rsid w:val="00227897"/>
    <w:rsid w:val="002306CC"/>
    <w:rsid w:val="00230E4E"/>
    <w:rsid w:val="002317A2"/>
    <w:rsid w:val="002319A9"/>
    <w:rsid w:val="00231CFA"/>
    <w:rsid w:val="00231F2A"/>
    <w:rsid w:val="0023239D"/>
    <w:rsid w:val="00232488"/>
    <w:rsid w:val="002326EF"/>
    <w:rsid w:val="002326FE"/>
    <w:rsid w:val="00232A9F"/>
    <w:rsid w:val="00232B78"/>
    <w:rsid w:val="002333C0"/>
    <w:rsid w:val="00233891"/>
    <w:rsid w:val="002341A0"/>
    <w:rsid w:val="00235337"/>
    <w:rsid w:val="00235D72"/>
    <w:rsid w:val="002362BB"/>
    <w:rsid w:val="002373F5"/>
    <w:rsid w:val="00237752"/>
    <w:rsid w:val="00237A8A"/>
    <w:rsid w:val="00237EF1"/>
    <w:rsid w:val="002420DA"/>
    <w:rsid w:val="002424E9"/>
    <w:rsid w:val="0024268A"/>
    <w:rsid w:val="00242912"/>
    <w:rsid w:val="00243483"/>
    <w:rsid w:val="00243556"/>
    <w:rsid w:val="00243989"/>
    <w:rsid w:val="002442F5"/>
    <w:rsid w:val="00244E60"/>
    <w:rsid w:val="00245013"/>
    <w:rsid w:val="002455DC"/>
    <w:rsid w:val="00245737"/>
    <w:rsid w:val="00245A18"/>
    <w:rsid w:val="00245A9D"/>
    <w:rsid w:val="00245E47"/>
    <w:rsid w:val="00246DFA"/>
    <w:rsid w:val="002478F0"/>
    <w:rsid w:val="00250D43"/>
    <w:rsid w:val="00250DFC"/>
    <w:rsid w:val="00251A8C"/>
    <w:rsid w:val="00251B40"/>
    <w:rsid w:val="002528EC"/>
    <w:rsid w:val="00252B6E"/>
    <w:rsid w:val="00252FD3"/>
    <w:rsid w:val="002536B5"/>
    <w:rsid w:val="002539F4"/>
    <w:rsid w:val="00254252"/>
    <w:rsid w:val="002544C4"/>
    <w:rsid w:val="00254C3E"/>
    <w:rsid w:val="00255827"/>
    <w:rsid w:val="00255B7A"/>
    <w:rsid w:val="00255C63"/>
    <w:rsid w:val="00255ECE"/>
    <w:rsid w:val="0025691A"/>
    <w:rsid w:val="002600AD"/>
    <w:rsid w:val="00260EE3"/>
    <w:rsid w:val="00260FD6"/>
    <w:rsid w:val="002615BA"/>
    <w:rsid w:val="0026161E"/>
    <w:rsid w:val="0026167B"/>
    <w:rsid w:val="00261AD6"/>
    <w:rsid w:val="00261FB5"/>
    <w:rsid w:val="0026215E"/>
    <w:rsid w:val="00262556"/>
    <w:rsid w:val="00262767"/>
    <w:rsid w:val="002628FB"/>
    <w:rsid w:val="00262C8F"/>
    <w:rsid w:val="00262E2B"/>
    <w:rsid w:val="00263A6F"/>
    <w:rsid w:val="00263FCA"/>
    <w:rsid w:val="0026487E"/>
    <w:rsid w:val="002648FE"/>
    <w:rsid w:val="0026492C"/>
    <w:rsid w:val="00264ABB"/>
    <w:rsid w:val="00266C2D"/>
    <w:rsid w:val="00266DF5"/>
    <w:rsid w:val="002702F2"/>
    <w:rsid w:val="00270868"/>
    <w:rsid w:val="00271167"/>
    <w:rsid w:val="002712FB"/>
    <w:rsid w:val="00271463"/>
    <w:rsid w:val="00271650"/>
    <w:rsid w:val="00272210"/>
    <w:rsid w:val="00272286"/>
    <w:rsid w:val="0027247A"/>
    <w:rsid w:val="002726B8"/>
    <w:rsid w:val="00272717"/>
    <w:rsid w:val="00272A16"/>
    <w:rsid w:val="00272C25"/>
    <w:rsid w:val="00273251"/>
    <w:rsid w:val="00273F4F"/>
    <w:rsid w:val="00273F60"/>
    <w:rsid w:val="002743F0"/>
    <w:rsid w:val="00274497"/>
    <w:rsid w:val="00274629"/>
    <w:rsid w:val="00274836"/>
    <w:rsid w:val="00275BB2"/>
    <w:rsid w:val="00275D8D"/>
    <w:rsid w:val="00275F74"/>
    <w:rsid w:val="0027600C"/>
    <w:rsid w:val="002761DC"/>
    <w:rsid w:val="00276A53"/>
    <w:rsid w:val="00276E2B"/>
    <w:rsid w:val="00276EB3"/>
    <w:rsid w:val="002771A3"/>
    <w:rsid w:val="00277257"/>
    <w:rsid w:val="00277309"/>
    <w:rsid w:val="002777CF"/>
    <w:rsid w:val="00280574"/>
    <w:rsid w:val="00281B4F"/>
    <w:rsid w:val="00281C9B"/>
    <w:rsid w:val="00281ED7"/>
    <w:rsid w:val="00283541"/>
    <w:rsid w:val="002837AE"/>
    <w:rsid w:val="00283BE6"/>
    <w:rsid w:val="002840C9"/>
    <w:rsid w:val="0028439F"/>
    <w:rsid w:val="00284514"/>
    <w:rsid w:val="0028468C"/>
    <w:rsid w:val="00284DB4"/>
    <w:rsid w:val="00285004"/>
    <w:rsid w:val="002854FD"/>
    <w:rsid w:val="0028554B"/>
    <w:rsid w:val="00285AB8"/>
    <w:rsid w:val="00285DEC"/>
    <w:rsid w:val="002868C5"/>
    <w:rsid w:val="0028748E"/>
    <w:rsid w:val="00287750"/>
    <w:rsid w:val="00290422"/>
    <w:rsid w:val="002908DE"/>
    <w:rsid w:val="00290D48"/>
    <w:rsid w:val="002915AB"/>
    <w:rsid w:val="002915B7"/>
    <w:rsid w:val="0029171C"/>
    <w:rsid w:val="0029230F"/>
    <w:rsid w:val="002923C9"/>
    <w:rsid w:val="0029291F"/>
    <w:rsid w:val="00292A89"/>
    <w:rsid w:val="00292C1D"/>
    <w:rsid w:val="002934AE"/>
    <w:rsid w:val="00293631"/>
    <w:rsid w:val="00293DF8"/>
    <w:rsid w:val="00293EB7"/>
    <w:rsid w:val="00294C18"/>
    <w:rsid w:val="00294D82"/>
    <w:rsid w:val="002952DA"/>
    <w:rsid w:val="00295458"/>
    <w:rsid w:val="00295923"/>
    <w:rsid w:val="00295CBF"/>
    <w:rsid w:val="00295D6F"/>
    <w:rsid w:val="00296A19"/>
    <w:rsid w:val="00296BDD"/>
    <w:rsid w:val="002971F2"/>
    <w:rsid w:val="00297379"/>
    <w:rsid w:val="00297403"/>
    <w:rsid w:val="002A0104"/>
    <w:rsid w:val="002A063C"/>
    <w:rsid w:val="002A07D2"/>
    <w:rsid w:val="002A1026"/>
    <w:rsid w:val="002A15B6"/>
    <w:rsid w:val="002A182D"/>
    <w:rsid w:val="002A19FE"/>
    <w:rsid w:val="002A1D62"/>
    <w:rsid w:val="002A2DFC"/>
    <w:rsid w:val="002A3246"/>
    <w:rsid w:val="002A36D8"/>
    <w:rsid w:val="002A3D16"/>
    <w:rsid w:val="002A434F"/>
    <w:rsid w:val="002A4A02"/>
    <w:rsid w:val="002A4A84"/>
    <w:rsid w:val="002A4C25"/>
    <w:rsid w:val="002A4E35"/>
    <w:rsid w:val="002A5CAD"/>
    <w:rsid w:val="002A5E60"/>
    <w:rsid w:val="002A6813"/>
    <w:rsid w:val="002A682D"/>
    <w:rsid w:val="002A6B7E"/>
    <w:rsid w:val="002A6D6E"/>
    <w:rsid w:val="002A6E82"/>
    <w:rsid w:val="002A7169"/>
    <w:rsid w:val="002A75E1"/>
    <w:rsid w:val="002A7C40"/>
    <w:rsid w:val="002A7CD4"/>
    <w:rsid w:val="002B0169"/>
    <w:rsid w:val="002B0764"/>
    <w:rsid w:val="002B1B2C"/>
    <w:rsid w:val="002B1B2E"/>
    <w:rsid w:val="002B25C5"/>
    <w:rsid w:val="002B2B74"/>
    <w:rsid w:val="002B2DFF"/>
    <w:rsid w:val="002B2FC5"/>
    <w:rsid w:val="002B30DE"/>
    <w:rsid w:val="002B3483"/>
    <w:rsid w:val="002B3486"/>
    <w:rsid w:val="002B34FD"/>
    <w:rsid w:val="002B3B39"/>
    <w:rsid w:val="002B4607"/>
    <w:rsid w:val="002B4A44"/>
    <w:rsid w:val="002B4CAD"/>
    <w:rsid w:val="002B5107"/>
    <w:rsid w:val="002B6D24"/>
    <w:rsid w:val="002B706A"/>
    <w:rsid w:val="002B75E4"/>
    <w:rsid w:val="002B7C13"/>
    <w:rsid w:val="002B7C5D"/>
    <w:rsid w:val="002C0C32"/>
    <w:rsid w:val="002C15FF"/>
    <w:rsid w:val="002C1688"/>
    <w:rsid w:val="002C1E8B"/>
    <w:rsid w:val="002C2168"/>
    <w:rsid w:val="002C2583"/>
    <w:rsid w:val="002C2A4E"/>
    <w:rsid w:val="002C3231"/>
    <w:rsid w:val="002C34ED"/>
    <w:rsid w:val="002C3D36"/>
    <w:rsid w:val="002C4347"/>
    <w:rsid w:val="002C45C9"/>
    <w:rsid w:val="002C4BD0"/>
    <w:rsid w:val="002C51ED"/>
    <w:rsid w:val="002C58B7"/>
    <w:rsid w:val="002C6199"/>
    <w:rsid w:val="002C694B"/>
    <w:rsid w:val="002C6A99"/>
    <w:rsid w:val="002C748C"/>
    <w:rsid w:val="002D018B"/>
    <w:rsid w:val="002D0991"/>
    <w:rsid w:val="002D11BD"/>
    <w:rsid w:val="002D1321"/>
    <w:rsid w:val="002D1694"/>
    <w:rsid w:val="002D1897"/>
    <w:rsid w:val="002D1DB7"/>
    <w:rsid w:val="002D1EDF"/>
    <w:rsid w:val="002D2323"/>
    <w:rsid w:val="002D2C7F"/>
    <w:rsid w:val="002D2EC3"/>
    <w:rsid w:val="002D2FF3"/>
    <w:rsid w:val="002D3725"/>
    <w:rsid w:val="002D3E1A"/>
    <w:rsid w:val="002D45C1"/>
    <w:rsid w:val="002D49EE"/>
    <w:rsid w:val="002D5405"/>
    <w:rsid w:val="002D5410"/>
    <w:rsid w:val="002D54A0"/>
    <w:rsid w:val="002D5740"/>
    <w:rsid w:val="002D5E32"/>
    <w:rsid w:val="002D6E9E"/>
    <w:rsid w:val="002D72E0"/>
    <w:rsid w:val="002D7494"/>
    <w:rsid w:val="002D7B3B"/>
    <w:rsid w:val="002D7F0A"/>
    <w:rsid w:val="002E033F"/>
    <w:rsid w:val="002E0DDC"/>
    <w:rsid w:val="002E0E09"/>
    <w:rsid w:val="002E0F52"/>
    <w:rsid w:val="002E1781"/>
    <w:rsid w:val="002E2F09"/>
    <w:rsid w:val="002E3E18"/>
    <w:rsid w:val="002E4512"/>
    <w:rsid w:val="002E4942"/>
    <w:rsid w:val="002E4B2C"/>
    <w:rsid w:val="002E5541"/>
    <w:rsid w:val="002E5853"/>
    <w:rsid w:val="002E5B59"/>
    <w:rsid w:val="002E6086"/>
    <w:rsid w:val="002E659F"/>
    <w:rsid w:val="002E661E"/>
    <w:rsid w:val="002E6866"/>
    <w:rsid w:val="002E6EFA"/>
    <w:rsid w:val="002E7B0B"/>
    <w:rsid w:val="002E7BEF"/>
    <w:rsid w:val="002E7E6A"/>
    <w:rsid w:val="002F0117"/>
    <w:rsid w:val="002F077B"/>
    <w:rsid w:val="002F083E"/>
    <w:rsid w:val="002F0C58"/>
    <w:rsid w:val="002F0D0E"/>
    <w:rsid w:val="002F1161"/>
    <w:rsid w:val="002F1AF5"/>
    <w:rsid w:val="002F1EF6"/>
    <w:rsid w:val="002F22F8"/>
    <w:rsid w:val="002F2B16"/>
    <w:rsid w:val="002F2DB1"/>
    <w:rsid w:val="002F2E7C"/>
    <w:rsid w:val="002F33D7"/>
    <w:rsid w:val="002F3411"/>
    <w:rsid w:val="002F3664"/>
    <w:rsid w:val="002F381F"/>
    <w:rsid w:val="002F4407"/>
    <w:rsid w:val="002F4970"/>
    <w:rsid w:val="002F4B74"/>
    <w:rsid w:val="002F4E4F"/>
    <w:rsid w:val="002F5331"/>
    <w:rsid w:val="002F540A"/>
    <w:rsid w:val="002F559D"/>
    <w:rsid w:val="002F57EB"/>
    <w:rsid w:val="002F5973"/>
    <w:rsid w:val="002F5B38"/>
    <w:rsid w:val="002F5C9E"/>
    <w:rsid w:val="002F5D55"/>
    <w:rsid w:val="002F6094"/>
    <w:rsid w:val="002F6AE0"/>
    <w:rsid w:val="002F6BD8"/>
    <w:rsid w:val="002F6C12"/>
    <w:rsid w:val="002F6CDD"/>
    <w:rsid w:val="002F7119"/>
    <w:rsid w:val="002F7723"/>
    <w:rsid w:val="002F7DA0"/>
    <w:rsid w:val="00300486"/>
    <w:rsid w:val="00300851"/>
    <w:rsid w:val="00300FB5"/>
    <w:rsid w:val="0030100C"/>
    <w:rsid w:val="00301094"/>
    <w:rsid w:val="0030109D"/>
    <w:rsid w:val="00301358"/>
    <w:rsid w:val="00301689"/>
    <w:rsid w:val="00301C33"/>
    <w:rsid w:val="003021D1"/>
    <w:rsid w:val="0030255B"/>
    <w:rsid w:val="00302A48"/>
    <w:rsid w:val="00302A94"/>
    <w:rsid w:val="003034E8"/>
    <w:rsid w:val="003036E6"/>
    <w:rsid w:val="00303BEB"/>
    <w:rsid w:val="00303CC0"/>
    <w:rsid w:val="00303E94"/>
    <w:rsid w:val="00304043"/>
    <w:rsid w:val="003042C4"/>
    <w:rsid w:val="0030433C"/>
    <w:rsid w:val="00304630"/>
    <w:rsid w:val="003059F7"/>
    <w:rsid w:val="00306746"/>
    <w:rsid w:val="00306932"/>
    <w:rsid w:val="00306F39"/>
    <w:rsid w:val="003073C7"/>
    <w:rsid w:val="003074A6"/>
    <w:rsid w:val="00307942"/>
    <w:rsid w:val="00310427"/>
    <w:rsid w:val="00310617"/>
    <w:rsid w:val="003107BE"/>
    <w:rsid w:val="00310902"/>
    <w:rsid w:val="003110FE"/>
    <w:rsid w:val="00311244"/>
    <w:rsid w:val="0031168E"/>
    <w:rsid w:val="003118F6"/>
    <w:rsid w:val="003118F7"/>
    <w:rsid w:val="00311CCF"/>
    <w:rsid w:val="00311F12"/>
    <w:rsid w:val="0031202F"/>
    <w:rsid w:val="0031250F"/>
    <w:rsid w:val="0031272D"/>
    <w:rsid w:val="003130C9"/>
    <w:rsid w:val="0031387C"/>
    <w:rsid w:val="00314645"/>
    <w:rsid w:val="00314C98"/>
    <w:rsid w:val="00314E25"/>
    <w:rsid w:val="00314FC6"/>
    <w:rsid w:val="003154B0"/>
    <w:rsid w:val="00315DE7"/>
    <w:rsid w:val="00315FE5"/>
    <w:rsid w:val="0031607A"/>
    <w:rsid w:val="00316B0B"/>
    <w:rsid w:val="00317057"/>
    <w:rsid w:val="0031785A"/>
    <w:rsid w:val="00317C83"/>
    <w:rsid w:val="003201E3"/>
    <w:rsid w:val="00320356"/>
    <w:rsid w:val="00320677"/>
    <w:rsid w:val="00320B92"/>
    <w:rsid w:val="003220C1"/>
    <w:rsid w:val="00322913"/>
    <w:rsid w:val="00322952"/>
    <w:rsid w:val="0032346A"/>
    <w:rsid w:val="003234DD"/>
    <w:rsid w:val="00323EAB"/>
    <w:rsid w:val="00323F2E"/>
    <w:rsid w:val="00323F95"/>
    <w:rsid w:val="003245E1"/>
    <w:rsid w:val="00324AE7"/>
    <w:rsid w:val="00324B16"/>
    <w:rsid w:val="00324D4D"/>
    <w:rsid w:val="00325E28"/>
    <w:rsid w:val="003261BE"/>
    <w:rsid w:val="003262E5"/>
    <w:rsid w:val="0032693A"/>
    <w:rsid w:val="00326F3E"/>
    <w:rsid w:val="00327496"/>
    <w:rsid w:val="0032752A"/>
    <w:rsid w:val="00327897"/>
    <w:rsid w:val="003279DE"/>
    <w:rsid w:val="00330952"/>
    <w:rsid w:val="00330A40"/>
    <w:rsid w:val="00330B65"/>
    <w:rsid w:val="00330D52"/>
    <w:rsid w:val="00332331"/>
    <w:rsid w:val="003326D0"/>
    <w:rsid w:val="0033273C"/>
    <w:rsid w:val="00332809"/>
    <w:rsid w:val="00332B0B"/>
    <w:rsid w:val="00332B1B"/>
    <w:rsid w:val="00332B44"/>
    <w:rsid w:val="0033319E"/>
    <w:rsid w:val="00333B8A"/>
    <w:rsid w:val="00333C91"/>
    <w:rsid w:val="00333F56"/>
    <w:rsid w:val="00334A43"/>
    <w:rsid w:val="00335796"/>
    <w:rsid w:val="0033648E"/>
    <w:rsid w:val="003373B9"/>
    <w:rsid w:val="00340403"/>
    <w:rsid w:val="00340789"/>
    <w:rsid w:val="00340BC0"/>
    <w:rsid w:val="003412A9"/>
    <w:rsid w:val="003412DF"/>
    <w:rsid w:val="003414C2"/>
    <w:rsid w:val="00341713"/>
    <w:rsid w:val="00341B5D"/>
    <w:rsid w:val="003425D8"/>
    <w:rsid w:val="00342C42"/>
    <w:rsid w:val="00342F8E"/>
    <w:rsid w:val="00343089"/>
    <w:rsid w:val="003430F7"/>
    <w:rsid w:val="00343389"/>
    <w:rsid w:val="0034466C"/>
    <w:rsid w:val="00344B03"/>
    <w:rsid w:val="0034514C"/>
    <w:rsid w:val="003452FB"/>
    <w:rsid w:val="003456CC"/>
    <w:rsid w:val="003463A2"/>
    <w:rsid w:val="00346E7C"/>
    <w:rsid w:val="003472B4"/>
    <w:rsid w:val="00347EDA"/>
    <w:rsid w:val="00347FF3"/>
    <w:rsid w:val="00350C58"/>
    <w:rsid w:val="00350ECF"/>
    <w:rsid w:val="00350FE5"/>
    <w:rsid w:val="00351096"/>
    <w:rsid w:val="0035180A"/>
    <w:rsid w:val="003525A9"/>
    <w:rsid w:val="00353814"/>
    <w:rsid w:val="00353F0F"/>
    <w:rsid w:val="00353F8F"/>
    <w:rsid w:val="003547B7"/>
    <w:rsid w:val="00355F6E"/>
    <w:rsid w:val="0035663B"/>
    <w:rsid w:val="00356801"/>
    <w:rsid w:val="00356C01"/>
    <w:rsid w:val="003571FC"/>
    <w:rsid w:val="0035737B"/>
    <w:rsid w:val="00357421"/>
    <w:rsid w:val="00357988"/>
    <w:rsid w:val="00357994"/>
    <w:rsid w:val="00357B0E"/>
    <w:rsid w:val="003600D9"/>
    <w:rsid w:val="00360598"/>
    <w:rsid w:val="00360A42"/>
    <w:rsid w:val="003616D9"/>
    <w:rsid w:val="0036228E"/>
    <w:rsid w:val="00362386"/>
    <w:rsid w:val="00362450"/>
    <w:rsid w:val="00362760"/>
    <w:rsid w:val="00362817"/>
    <w:rsid w:val="00362A5E"/>
    <w:rsid w:val="003631BF"/>
    <w:rsid w:val="003632D6"/>
    <w:rsid w:val="003636F3"/>
    <w:rsid w:val="00363FCF"/>
    <w:rsid w:val="003643F8"/>
    <w:rsid w:val="00365382"/>
    <w:rsid w:val="003656BE"/>
    <w:rsid w:val="003659C7"/>
    <w:rsid w:val="00365C5A"/>
    <w:rsid w:val="003663B9"/>
    <w:rsid w:val="00366D08"/>
    <w:rsid w:val="00366D0B"/>
    <w:rsid w:val="003700FF"/>
    <w:rsid w:val="00370362"/>
    <w:rsid w:val="0037042A"/>
    <w:rsid w:val="00370A9D"/>
    <w:rsid w:val="00370ABD"/>
    <w:rsid w:val="00370ADF"/>
    <w:rsid w:val="00370BDC"/>
    <w:rsid w:val="00370EE7"/>
    <w:rsid w:val="003715F3"/>
    <w:rsid w:val="003717A0"/>
    <w:rsid w:val="00371845"/>
    <w:rsid w:val="00372475"/>
    <w:rsid w:val="003727D3"/>
    <w:rsid w:val="00372947"/>
    <w:rsid w:val="00372BBE"/>
    <w:rsid w:val="00372EB8"/>
    <w:rsid w:val="00372EE4"/>
    <w:rsid w:val="00373916"/>
    <w:rsid w:val="003739FD"/>
    <w:rsid w:val="00374432"/>
    <w:rsid w:val="0037464F"/>
    <w:rsid w:val="003748AA"/>
    <w:rsid w:val="00375564"/>
    <w:rsid w:val="0037578E"/>
    <w:rsid w:val="0037611A"/>
    <w:rsid w:val="0037613D"/>
    <w:rsid w:val="00376280"/>
    <w:rsid w:val="00376517"/>
    <w:rsid w:val="00376619"/>
    <w:rsid w:val="0037686A"/>
    <w:rsid w:val="00376C93"/>
    <w:rsid w:val="00376D7B"/>
    <w:rsid w:val="00376E8D"/>
    <w:rsid w:val="003773FE"/>
    <w:rsid w:val="00377FE0"/>
    <w:rsid w:val="0038006E"/>
    <w:rsid w:val="00380552"/>
    <w:rsid w:val="00380C8E"/>
    <w:rsid w:val="00381136"/>
    <w:rsid w:val="00381267"/>
    <w:rsid w:val="00381C65"/>
    <w:rsid w:val="00381C70"/>
    <w:rsid w:val="00381F72"/>
    <w:rsid w:val="003822C4"/>
    <w:rsid w:val="00382390"/>
    <w:rsid w:val="00382D1A"/>
    <w:rsid w:val="003832E7"/>
    <w:rsid w:val="00383673"/>
    <w:rsid w:val="003836D6"/>
    <w:rsid w:val="00383FAD"/>
    <w:rsid w:val="0038480E"/>
    <w:rsid w:val="00384995"/>
    <w:rsid w:val="00384C3C"/>
    <w:rsid w:val="00384CC0"/>
    <w:rsid w:val="00384D63"/>
    <w:rsid w:val="0038588F"/>
    <w:rsid w:val="00385B72"/>
    <w:rsid w:val="00386372"/>
    <w:rsid w:val="00387073"/>
    <w:rsid w:val="003871F1"/>
    <w:rsid w:val="0038734B"/>
    <w:rsid w:val="00387CFB"/>
    <w:rsid w:val="00387F18"/>
    <w:rsid w:val="0039042B"/>
    <w:rsid w:val="00390458"/>
    <w:rsid w:val="00390671"/>
    <w:rsid w:val="00390854"/>
    <w:rsid w:val="00390B41"/>
    <w:rsid w:val="00390EEC"/>
    <w:rsid w:val="00392886"/>
    <w:rsid w:val="00392B4D"/>
    <w:rsid w:val="003930E3"/>
    <w:rsid w:val="00393246"/>
    <w:rsid w:val="0039333A"/>
    <w:rsid w:val="00393799"/>
    <w:rsid w:val="0039383A"/>
    <w:rsid w:val="00393899"/>
    <w:rsid w:val="0039487B"/>
    <w:rsid w:val="00394B6D"/>
    <w:rsid w:val="00394BCB"/>
    <w:rsid w:val="00394C86"/>
    <w:rsid w:val="00394D38"/>
    <w:rsid w:val="00394F4C"/>
    <w:rsid w:val="0039549B"/>
    <w:rsid w:val="003954CC"/>
    <w:rsid w:val="00396019"/>
    <w:rsid w:val="00396B5A"/>
    <w:rsid w:val="00396B8B"/>
    <w:rsid w:val="0039722D"/>
    <w:rsid w:val="00397E77"/>
    <w:rsid w:val="003A00BA"/>
    <w:rsid w:val="003A0B53"/>
    <w:rsid w:val="003A199F"/>
    <w:rsid w:val="003A1E15"/>
    <w:rsid w:val="003A1F54"/>
    <w:rsid w:val="003A249F"/>
    <w:rsid w:val="003A257C"/>
    <w:rsid w:val="003A2C8B"/>
    <w:rsid w:val="003A2EFB"/>
    <w:rsid w:val="003A3AD0"/>
    <w:rsid w:val="003A4522"/>
    <w:rsid w:val="003A498C"/>
    <w:rsid w:val="003A4F35"/>
    <w:rsid w:val="003A549D"/>
    <w:rsid w:val="003A5949"/>
    <w:rsid w:val="003A603D"/>
    <w:rsid w:val="003B00E7"/>
    <w:rsid w:val="003B1375"/>
    <w:rsid w:val="003B162D"/>
    <w:rsid w:val="003B2065"/>
    <w:rsid w:val="003B229D"/>
    <w:rsid w:val="003B251D"/>
    <w:rsid w:val="003B25FF"/>
    <w:rsid w:val="003B27B3"/>
    <w:rsid w:val="003B2E4D"/>
    <w:rsid w:val="003B3390"/>
    <w:rsid w:val="003B39F9"/>
    <w:rsid w:val="003B3B58"/>
    <w:rsid w:val="003B45F8"/>
    <w:rsid w:val="003B4D00"/>
    <w:rsid w:val="003B4E4C"/>
    <w:rsid w:val="003B511E"/>
    <w:rsid w:val="003B5C92"/>
    <w:rsid w:val="003B5D0A"/>
    <w:rsid w:val="003B6E96"/>
    <w:rsid w:val="003B6F3B"/>
    <w:rsid w:val="003B7F06"/>
    <w:rsid w:val="003C0261"/>
    <w:rsid w:val="003C0BC5"/>
    <w:rsid w:val="003C16B7"/>
    <w:rsid w:val="003C1B02"/>
    <w:rsid w:val="003C2FF1"/>
    <w:rsid w:val="003C365C"/>
    <w:rsid w:val="003C36F3"/>
    <w:rsid w:val="003C3D57"/>
    <w:rsid w:val="003C4A9A"/>
    <w:rsid w:val="003C4BBF"/>
    <w:rsid w:val="003C4CF4"/>
    <w:rsid w:val="003C57ED"/>
    <w:rsid w:val="003C5901"/>
    <w:rsid w:val="003C64A8"/>
    <w:rsid w:val="003C6E1E"/>
    <w:rsid w:val="003C72C7"/>
    <w:rsid w:val="003D00EB"/>
    <w:rsid w:val="003D0D8F"/>
    <w:rsid w:val="003D1152"/>
    <w:rsid w:val="003D1163"/>
    <w:rsid w:val="003D1472"/>
    <w:rsid w:val="003D1481"/>
    <w:rsid w:val="003D1999"/>
    <w:rsid w:val="003D2513"/>
    <w:rsid w:val="003D3144"/>
    <w:rsid w:val="003D38D8"/>
    <w:rsid w:val="003D3978"/>
    <w:rsid w:val="003D39C7"/>
    <w:rsid w:val="003D3B1A"/>
    <w:rsid w:val="003D3B5C"/>
    <w:rsid w:val="003D4031"/>
    <w:rsid w:val="003D4443"/>
    <w:rsid w:val="003D4539"/>
    <w:rsid w:val="003D48E9"/>
    <w:rsid w:val="003D5AB0"/>
    <w:rsid w:val="003D6264"/>
    <w:rsid w:val="003D62A1"/>
    <w:rsid w:val="003D6FA0"/>
    <w:rsid w:val="003D759D"/>
    <w:rsid w:val="003E04FD"/>
    <w:rsid w:val="003E0A93"/>
    <w:rsid w:val="003E1379"/>
    <w:rsid w:val="003E1453"/>
    <w:rsid w:val="003E1681"/>
    <w:rsid w:val="003E1755"/>
    <w:rsid w:val="003E17FF"/>
    <w:rsid w:val="003E2924"/>
    <w:rsid w:val="003E3690"/>
    <w:rsid w:val="003E3A76"/>
    <w:rsid w:val="003E44B3"/>
    <w:rsid w:val="003E4901"/>
    <w:rsid w:val="003E4E20"/>
    <w:rsid w:val="003E4FA8"/>
    <w:rsid w:val="003E5396"/>
    <w:rsid w:val="003E548A"/>
    <w:rsid w:val="003E58D0"/>
    <w:rsid w:val="003E5A90"/>
    <w:rsid w:val="003F0093"/>
    <w:rsid w:val="003F07EE"/>
    <w:rsid w:val="003F150C"/>
    <w:rsid w:val="003F24C8"/>
    <w:rsid w:val="003F265B"/>
    <w:rsid w:val="003F3390"/>
    <w:rsid w:val="003F38F4"/>
    <w:rsid w:val="003F40FE"/>
    <w:rsid w:val="003F4774"/>
    <w:rsid w:val="003F48B8"/>
    <w:rsid w:val="003F4C31"/>
    <w:rsid w:val="003F5B73"/>
    <w:rsid w:val="003F609D"/>
    <w:rsid w:val="003F63AC"/>
    <w:rsid w:val="003F6B41"/>
    <w:rsid w:val="003F6ECB"/>
    <w:rsid w:val="003F735C"/>
    <w:rsid w:val="00401384"/>
    <w:rsid w:val="00401DE6"/>
    <w:rsid w:val="00402430"/>
    <w:rsid w:val="00402E76"/>
    <w:rsid w:val="0040336D"/>
    <w:rsid w:val="00403527"/>
    <w:rsid w:val="00403B3F"/>
    <w:rsid w:val="00404107"/>
    <w:rsid w:val="00404739"/>
    <w:rsid w:val="0040568D"/>
    <w:rsid w:val="004057F9"/>
    <w:rsid w:val="00406160"/>
    <w:rsid w:val="004067CF"/>
    <w:rsid w:val="00406CB7"/>
    <w:rsid w:val="004073EB"/>
    <w:rsid w:val="00407D38"/>
    <w:rsid w:val="0041005B"/>
    <w:rsid w:val="00410D09"/>
    <w:rsid w:val="00410E4C"/>
    <w:rsid w:val="00411414"/>
    <w:rsid w:val="004123E8"/>
    <w:rsid w:val="0041249C"/>
    <w:rsid w:val="00412607"/>
    <w:rsid w:val="00412F33"/>
    <w:rsid w:val="004138F2"/>
    <w:rsid w:val="00414127"/>
    <w:rsid w:val="00415666"/>
    <w:rsid w:val="004157EB"/>
    <w:rsid w:val="0041637A"/>
    <w:rsid w:val="00416A4D"/>
    <w:rsid w:val="00416B4F"/>
    <w:rsid w:val="00416E6F"/>
    <w:rsid w:val="0041754D"/>
    <w:rsid w:val="0041786E"/>
    <w:rsid w:val="004178EB"/>
    <w:rsid w:val="00417C55"/>
    <w:rsid w:val="00417DC3"/>
    <w:rsid w:val="00420506"/>
    <w:rsid w:val="00421037"/>
    <w:rsid w:val="0042139B"/>
    <w:rsid w:val="00421C4E"/>
    <w:rsid w:val="004221E2"/>
    <w:rsid w:val="004225C6"/>
    <w:rsid w:val="004226FB"/>
    <w:rsid w:val="00422D58"/>
    <w:rsid w:val="004235D2"/>
    <w:rsid w:val="0042392C"/>
    <w:rsid w:val="00423990"/>
    <w:rsid w:val="00423B1C"/>
    <w:rsid w:val="004242B3"/>
    <w:rsid w:val="004243C0"/>
    <w:rsid w:val="0042507E"/>
    <w:rsid w:val="0042534B"/>
    <w:rsid w:val="00425359"/>
    <w:rsid w:val="00425395"/>
    <w:rsid w:val="00425A84"/>
    <w:rsid w:val="00426410"/>
    <w:rsid w:val="0042646B"/>
    <w:rsid w:val="0042646D"/>
    <w:rsid w:val="0042687E"/>
    <w:rsid w:val="00426FA0"/>
    <w:rsid w:val="00427252"/>
    <w:rsid w:val="00427C9B"/>
    <w:rsid w:val="00430764"/>
    <w:rsid w:val="00430FFA"/>
    <w:rsid w:val="00432668"/>
    <w:rsid w:val="00432D1E"/>
    <w:rsid w:val="00433BB6"/>
    <w:rsid w:val="004344E7"/>
    <w:rsid w:val="00434715"/>
    <w:rsid w:val="00434BFE"/>
    <w:rsid w:val="00435189"/>
    <w:rsid w:val="00435468"/>
    <w:rsid w:val="0043565B"/>
    <w:rsid w:val="00435799"/>
    <w:rsid w:val="00435CEA"/>
    <w:rsid w:val="00435DED"/>
    <w:rsid w:val="00435DEF"/>
    <w:rsid w:val="00435E98"/>
    <w:rsid w:val="00435FC0"/>
    <w:rsid w:val="004360B1"/>
    <w:rsid w:val="00436372"/>
    <w:rsid w:val="00436520"/>
    <w:rsid w:val="004365B4"/>
    <w:rsid w:val="004365E5"/>
    <w:rsid w:val="00436BD3"/>
    <w:rsid w:val="00436E00"/>
    <w:rsid w:val="0043732D"/>
    <w:rsid w:val="004375F4"/>
    <w:rsid w:val="0043762F"/>
    <w:rsid w:val="00437D2D"/>
    <w:rsid w:val="0044011D"/>
    <w:rsid w:val="004403E5"/>
    <w:rsid w:val="00440962"/>
    <w:rsid w:val="00440AA3"/>
    <w:rsid w:val="00440F5F"/>
    <w:rsid w:val="0044175B"/>
    <w:rsid w:val="00441784"/>
    <w:rsid w:val="00441D48"/>
    <w:rsid w:val="004425E2"/>
    <w:rsid w:val="00443056"/>
    <w:rsid w:val="004430FD"/>
    <w:rsid w:val="0044313D"/>
    <w:rsid w:val="00443C00"/>
    <w:rsid w:val="00444447"/>
    <w:rsid w:val="00444C85"/>
    <w:rsid w:val="0044572F"/>
    <w:rsid w:val="00445A06"/>
    <w:rsid w:val="00445A8F"/>
    <w:rsid w:val="00445BF6"/>
    <w:rsid w:val="00445DC8"/>
    <w:rsid w:val="00446119"/>
    <w:rsid w:val="00446BCB"/>
    <w:rsid w:val="004473F8"/>
    <w:rsid w:val="004474B9"/>
    <w:rsid w:val="00447856"/>
    <w:rsid w:val="00447AA6"/>
    <w:rsid w:val="00450024"/>
    <w:rsid w:val="004528F2"/>
    <w:rsid w:val="00452D23"/>
    <w:rsid w:val="004531F6"/>
    <w:rsid w:val="00453204"/>
    <w:rsid w:val="004537E0"/>
    <w:rsid w:val="004538D5"/>
    <w:rsid w:val="00453C09"/>
    <w:rsid w:val="00453D8B"/>
    <w:rsid w:val="0045594A"/>
    <w:rsid w:val="00455EA7"/>
    <w:rsid w:val="004567F0"/>
    <w:rsid w:val="00457210"/>
    <w:rsid w:val="00457383"/>
    <w:rsid w:val="00457AA0"/>
    <w:rsid w:val="004607B4"/>
    <w:rsid w:val="004608F9"/>
    <w:rsid w:val="00460DA2"/>
    <w:rsid w:val="00460E21"/>
    <w:rsid w:val="00460FC7"/>
    <w:rsid w:val="00461326"/>
    <w:rsid w:val="004619E5"/>
    <w:rsid w:val="00461BF4"/>
    <w:rsid w:val="0046297E"/>
    <w:rsid w:val="00463028"/>
    <w:rsid w:val="0046347D"/>
    <w:rsid w:val="0046376D"/>
    <w:rsid w:val="00463FF8"/>
    <w:rsid w:val="00464032"/>
    <w:rsid w:val="00464477"/>
    <w:rsid w:val="004645DA"/>
    <w:rsid w:val="00464A0B"/>
    <w:rsid w:val="00464DD1"/>
    <w:rsid w:val="00464E37"/>
    <w:rsid w:val="00465522"/>
    <w:rsid w:val="0046577D"/>
    <w:rsid w:val="00465E20"/>
    <w:rsid w:val="00466839"/>
    <w:rsid w:val="0046690F"/>
    <w:rsid w:val="00466BA3"/>
    <w:rsid w:val="0046745D"/>
    <w:rsid w:val="00470602"/>
    <w:rsid w:val="00470ABA"/>
    <w:rsid w:val="004716A7"/>
    <w:rsid w:val="00471F66"/>
    <w:rsid w:val="004723EF"/>
    <w:rsid w:val="00472783"/>
    <w:rsid w:val="004727AD"/>
    <w:rsid w:val="00472B87"/>
    <w:rsid w:val="00472F0C"/>
    <w:rsid w:val="00473CDB"/>
    <w:rsid w:val="004749C5"/>
    <w:rsid w:val="00474F1D"/>
    <w:rsid w:val="00475076"/>
    <w:rsid w:val="00475815"/>
    <w:rsid w:val="00475D65"/>
    <w:rsid w:val="004762BA"/>
    <w:rsid w:val="00476AF2"/>
    <w:rsid w:val="00477263"/>
    <w:rsid w:val="004801B6"/>
    <w:rsid w:val="0048061A"/>
    <w:rsid w:val="00480871"/>
    <w:rsid w:val="004808F6"/>
    <w:rsid w:val="004809C7"/>
    <w:rsid w:val="00480DA1"/>
    <w:rsid w:val="004820AF"/>
    <w:rsid w:val="004829CD"/>
    <w:rsid w:val="0048417D"/>
    <w:rsid w:val="0048421D"/>
    <w:rsid w:val="00484AA7"/>
    <w:rsid w:val="0048583F"/>
    <w:rsid w:val="00485A9C"/>
    <w:rsid w:val="00485C78"/>
    <w:rsid w:val="0048731B"/>
    <w:rsid w:val="0048742A"/>
    <w:rsid w:val="00490431"/>
    <w:rsid w:val="0049047E"/>
    <w:rsid w:val="0049165D"/>
    <w:rsid w:val="0049194E"/>
    <w:rsid w:val="00492051"/>
    <w:rsid w:val="004920EE"/>
    <w:rsid w:val="004922CE"/>
    <w:rsid w:val="004922DE"/>
    <w:rsid w:val="00492EBE"/>
    <w:rsid w:val="00493103"/>
    <w:rsid w:val="004934FD"/>
    <w:rsid w:val="00493B6A"/>
    <w:rsid w:val="00493FFC"/>
    <w:rsid w:val="004943DA"/>
    <w:rsid w:val="004947E8"/>
    <w:rsid w:val="00494E08"/>
    <w:rsid w:val="00495035"/>
    <w:rsid w:val="00495291"/>
    <w:rsid w:val="004953F6"/>
    <w:rsid w:val="00495484"/>
    <w:rsid w:val="00495623"/>
    <w:rsid w:val="00495855"/>
    <w:rsid w:val="00497735"/>
    <w:rsid w:val="00497920"/>
    <w:rsid w:val="00497D09"/>
    <w:rsid w:val="004A02BA"/>
    <w:rsid w:val="004A06EF"/>
    <w:rsid w:val="004A087C"/>
    <w:rsid w:val="004A0D53"/>
    <w:rsid w:val="004A186A"/>
    <w:rsid w:val="004A1BF0"/>
    <w:rsid w:val="004A2A54"/>
    <w:rsid w:val="004A2ACA"/>
    <w:rsid w:val="004A3208"/>
    <w:rsid w:val="004A370E"/>
    <w:rsid w:val="004A3B39"/>
    <w:rsid w:val="004A4173"/>
    <w:rsid w:val="004A435F"/>
    <w:rsid w:val="004A4D83"/>
    <w:rsid w:val="004A506C"/>
    <w:rsid w:val="004A54C3"/>
    <w:rsid w:val="004A55BD"/>
    <w:rsid w:val="004A5B2C"/>
    <w:rsid w:val="004A5C41"/>
    <w:rsid w:val="004A610A"/>
    <w:rsid w:val="004A64C3"/>
    <w:rsid w:val="004A6691"/>
    <w:rsid w:val="004A6822"/>
    <w:rsid w:val="004A787E"/>
    <w:rsid w:val="004A79FA"/>
    <w:rsid w:val="004A7C2A"/>
    <w:rsid w:val="004B059F"/>
    <w:rsid w:val="004B0815"/>
    <w:rsid w:val="004B0945"/>
    <w:rsid w:val="004B1094"/>
    <w:rsid w:val="004B112D"/>
    <w:rsid w:val="004B1742"/>
    <w:rsid w:val="004B18D7"/>
    <w:rsid w:val="004B1A60"/>
    <w:rsid w:val="004B1D0B"/>
    <w:rsid w:val="004B2CE9"/>
    <w:rsid w:val="004B3146"/>
    <w:rsid w:val="004B339F"/>
    <w:rsid w:val="004B378B"/>
    <w:rsid w:val="004B4496"/>
    <w:rsid w:val="004B49E6"/>
    <w:rsid w:val="004B4EC2"/>
    <w:rsid w:val="004B4EE0"/>
    <w:rsid w:val="004B520F"/>
    <w:rsid w:val="004B59A7"/>
    <w:rsid w:val="004B59BE"/>
    <w:rsid w:val="004B670B"/>
    <w:rsid w:val="004B6746"/>
    <w:rsid w:val="004B6EC5"/>
    <w:rsid w:val="004B7A18"/>
    <w:rsid w:val="004B7B27"/>
    <w:rsid w:val="004C0025"/>
    <w:rsid w:val="004C05C8"/>
    <w:rsid w:val="004C1965"/>
    <w:rsid w:val="004C19D1"/>
    <w:rsid w:val="004C249B"/>
    <w:rsid w:val="004C2970"/>
    <w:rsid w:val="004C2A67"/>
    <w:rsid w:val="004C2F67"/>
    <w:rsid w:val="004C3375"/>
    <w:rsid w:val="004C415F"/>
    <w:rsid w:val="004C4588"/>
    <w:rsid w:val="004C4661"/>
    <w:rsid w:val="004C49F7"/>
    <w:rsid w:val="004C4B4B"/>
    <w:rsid w:val="004C4EE9"/>
    <w:rsid w:val="004C50B7"/>
    <w:rsid w:val="004C53DC"/>
    <w:rsid w:val="004C56A5"/>
    <w:rsid w:val="004C5AD0"/>
    <w:rsid w:val="004C6046"/>
    <w:rsid w:val="004C611A"/>
    <w:rsid w:val="004C6CB4"/>
    <w:rsid w:val="004C6FB0"/>
    <w:rsid w:val="004C71D4"/>
    <w:rsid w:val="004C7D6B"/>
    <w:rsid w:val="004D03C8"/>
    <w:rsid w:val="004D0A80"/>
    <w:rsid w:val="004D0D1F"/>
    <w:rsid w:val="004D0D27"/>
    <w:rsid w:val="004D0E01"/>
    <w:rsid w:val="004D141A"/>
    <w:rsid w:val="004D1F3E"/>
    <w:rsid w:val="004D2527"/>
    <w:rsid w:val="004D2592"/>
    <w:rsid w:val="004D288E"/>
    <w:rsid w:val="004D2E14"/>
    <w:rsid w:val="004D3174"/>
    <w:rsid w:val="004D323D"/>
    <w:rsid w:val="004D41A9"/>
    <w:rsid w:val="004D470C"/>
    <w:rsid w:val="004D4BDE"/>
    <w:rsid w:val="004D4D47"/>
    <w:rsid w:val="004D7490"/>
    <w:rsid w:val="004D7C78"/>
    <w:rsid w:val="004E0663"/>
    <w:rsid w:val="004E0E3E"/>
    <w:rsid w:val="004E0F6C"/>
    <w:rsid w:val="004E112A"/>
    <w:rsid w:val="004E141A"/>
    <w:rsid w:val="004E1EF4"/>
    <w:rsid w:val="004E2E6F"/>
    <w:rsid w:val="004E300B"/>
    <w:rsid w:val="004E32D7"/>
    <w:rsid w:val="004E4495"/>
    <w:rsid w:val="004E45D9"/>
    <w:rsid w:val="004E4740"/>
    <w:rsid w:val="004E4BE2"/>
    <w:rsid w:val="004E50ED"/>
    <w:rsid w:val="004E527E"/>
    <w:rsid w:val="004E5366"/>
    <w:rsid w:val="004E585C"/>
    <w:rsid w:val="004E60DE"/>
    <w:rsid w:val="004E6775"/>
    <w:rsid w:val="004E6EE5"/>
    <w:rsid w:val="004E7885"/>
    <w:rsid w:val="004F075E"/>
    <w:rsid w:val="004F08AD"/>
    <w:rsid w:val="004F1BEE"/>
    <w:rsid w:val="004F2A6E"/>
    <w:rsid w:val="004F3052"/>
    <w:rsid w:val="004F3F64"/>
    <w:rsid w:val="004F4326"/>
    <w:rsid w:val="004F43A5"/>
    <w:rsid w:val="004F4A5E"/>
    <w:rsid w:val="004F5485"/>
    <w:rsid w:val="004F593E"/>
    <w:rsid w:val="004F5A91"/>
    <w:rsid w:val="004F6593"/>
    <w:rsid w:val="004F68FE"/>
    <w:rsid w:val="004F6CF1"/>
    <w:rsid w:val="004F7BD9"/>
    <w:rsid w:val="004F7CD7"/>
    <w:rsid w:val="00500501"/>
    <w:rsid w:val="00500FEF"/>
    <w:rsid w:val="005013B6"/>
    <w:rsid w:val="005013E6"/>
    <w:rsid w:val="00501B0B"/>
    <w:rsid w:val="00502122"/>
    <w:rsid w:val="00502507"/>
    <w:rsid w:val="0050259C"/>
    <w:rsid w:val="00502C64"/>
    <w:rsid w:val="005032DC"/>
    <w:rsid w:val="00503D7A"/>
    <w:rsid w:val="00503EEA"/>
    <w:rsid w:val="00504888"/>
    <w:rsid w:val="00504BDB"/>
    <w:rsid w:val="00504F26"/>
    <w:rsid w:val="00505372"/>
    <w:rsid w:val="0050572D"/>
    <w:rsid w:val="00505932"/>
    <w:rsid w:val="0050604D"/>
    <w:rsid w:val="0050609C"/>
    <w:rsid w:val="005068B6"/>
    <w:rsid w:val="005073B8"/>
    <w:rsid w:val="00510536"/>
    <w:rsid w:val="0051093B"/>
    <w:rsid w:val="00512E9D"/>
    <w:rsid w:val="00513534"/>
    <w:rsid w:val="00513C9E"/>
    <w:rsid w:val="0051490B"/>
    <w:rsid w:val="00514DF7"/>
    <w:rsid w:val="0051500B"/>
    <w:rsid w:val="00515A80"/>
    <w:rsid w:val="0051615C"/>
    <w:rsid w:val="0051689C"/>
    <w:rsid w:val="00516BD4"/>
    <w:rsid w:val="00516D08"/>
    <w:rsid w:val="00516F8B"/>
    <w:rsid w:val="00517434"/>
    <w:rsid w:val="005178B4"/>
    <w:rsid w:val="00517F2F"/>
    <w:rsid w:val="00520973"/>
    <w:rsid w:val="00522361"/>
    <w:rsid w:val="00522487"/>
    <w:rsid w:val="0052318C"/>
    <w:rsid w:val="0052383E"/>
    <w:rsid w:val="00523885"/>
    <w:rsid w:val="00523988"/>
    <w:rsid w:val="0052415A"/>
    <w:rsid w:val="00525934"/>
    <w:rsid w:val="00525D1B"/>
    <w:rsid w:val="00526658"/>
    <w:rsid w:val="005273F3"/>
    <w:rsid w:val="00527911"/>
    <w:rsid w:val="00527DE8"/>
    <w:rsid w:val="00530BDD"/>
    <w:rsid w:val="00530E91"/>
    <w:rsid w:val="00531D3A"/>
    <w:rsid w:val="0053210E"/>
    <w:rsid w:val="0053234A"/>
    <w:rsid w:val="00535419"/>
    <w:rsid w:val="005359C8"/>
    <w:rsid w:val="0053605D"/>
    <w:rsid w:val="00536455"/>
    <w:rsid w:val="005366AE"/>
    <w:rsid w:val="00537315"/>
    <w:rsid w:val="0053769C"/>
    <w:rsid w:val="00537E17"/>
    <w:rsid w:val="00540506"/>
    <w:rsid w:val="00540C78"/>
    <w:rsid w:val="00540CC7"/>
    <w:rsid w:val="00541432"/>
    <w:rsid w:val="0054173B"/>
    <w:rsid w:val="00541A6D"/>
    <w:rsid w:val="00542102"/>
    <w:rsid w:val="005426D8"/>
    <w:rsid w:val="0054289E"/>
    <w:rsid w:val="0054361F"/>
    <w:rsid w:val="00543C6F"/>
    <w:rsid w:val="00543DAE"/>
    <w:rsid w:val="00544929"/>
    <w:rsid w:val="0054525F"/>
    <w:rsid w:val="005456A1"/>
    <w:rsid w:val="005458BA"/>
    <w:rsid w:val="00545DE8"/>
    <w:rsid w:val="005466AC"/>
    <w:rsid w:val="00546EBA"/>
    <w:rsid w:val="005473AD"/>
    <w:rsid w:val="00547D1E"/>
    <w:rsid w:val="00547DDF"/>
    <w:rsid w:val="00550BEC"/>
    <w:rsid w:val="005511A5"/>
    <w:rsid w:val="0055120C"/>
    <w:rsid w:val="00551666"/>
    <w:rsid w:val="00552895"/>
    <w:rsid w:val="0055473F"/>
    <w:rsid w:val="0055558A"/>
    <w:rsid w:val="00555B4C"/>
    <w:rsid w:val="00555FA1"/>
    <w:rsid w:val="005561B5"/>
    <w:rsid w:val="0055653B"/>
    <w:rsid w:val="0055693E"/>
    <w:rsid w:val="0055714E"/>
    <w:rsid w:val="005573AF"/>
    <w:rsid w:val="005573F1"/>
    <w:rsid w:val="00557454"/>
    <w:rsid w:val="005576D9"/>
    <w:rsid w:val="00557C9D"/>
    <w:rsid w:val="00560095"/>
    <w:rsid w:val="0056186D"/>
    <w:rsid w:val="00561B74"/>
    <w:rsid w:val="00561CE3"/>
    <w:rsid w:val="00561EE1"/>
    <w:rsid w:val="005634DA"/>
    <w:rsid w:val="005636CC"/>
    <w:rsid w:val="005646FE"/>
    <w:rsid w:val="00564A86"/>
    <w:rsid w:val="005659AF"/>
    <w:rsid w:val="00565AC5"/>
    <w:rsid w:val="00565DDE"/>
    <w:rsid w:val="0056693F"/>
    <w:rsid w:val="00566B2A"/>
    <w:rsid w:val="00566D83"/>
    <w:rsid w:val="00567169"/>
    <w:rsid w:val="00567198"/>
    <w:rsid w:val="00567B39"/>
    <w:rsid w:val="0057088E"/>
    <w:rsid w:val="00570CAC"/>
    <w:rsid w:val="00571240"/>
    <w:rsid w:val="005713E8"/>
    <w:rsid w:val="0057164E"/>
    <w:rsid w:val="005719D8"/>
    <w:rsid w:val="00572168"/>
    <w:rsid w:val="0057222D"/>
    <w:rsid w:val="00573047"/>
    <w:rsid w:val="00573376"/>
    <w:rsid w:val="00573C47"/>
    <w:rsid w:val="00573CDA"/>
    <w:rsid w:val="005741D6"/>
    <w:rsid w:val="00574E34"/>
    <w:rsid w:val="00575101"/>
    <w:rsid w:val="005752DA"/>
    <w:rsid w:val="005755D3"/>
    <w:rsid w:val="00575AF7"/>
    <w:rsid w:val="00575DCD"/>
    <w:rsid w:val="00575F7D"/>
    <w:rsid w:val="005761CE"/>
    <w:rsid w:val="00576583"/>
    <w:rsid w:val="00577337"/>
    <w:rsid w:val="005774BF"/>
    <w:rsid w:val="00577B31"/>
    <w:rsid w:val="00577CCA"/>
    <w:rsid w:val="00580ABD"/>
    <w:rsid w:val="00581CB2"/>
    <w:rsid w:val="00581E84"/>
    <w:rsid w:val="0058255B"/>
    <w:rsid w:val="00582D87"/>
    <w:rsid w:val="00582EE9"/>
    <w:rsid w:val="005837E5"/>
    <w:rsid w:val="005842D3"/>
    <w:rsid w:val="00584339"/>
    <w:rsid w:val="005844B4"/>
    <w:rsid w:val="00584DED"/>
    <w:rsid w:val="0058610F"/>
    <w:rsid w:val="0058622E"/>
    <w:rsid w:val="005862FF"/>
    <w:rsid w:val="005867FB"/>
    <w:rsid w:val="0058684E"/>
    <w:rsid w:val="0058685C"/>
    <w:rsid w:val="00587D41"/>
    <w:rsid w:val="00587FAC"/>
    <w:rsid w:val="005903ED"/>
    <w:rsid w:val="005905E4"/>
    <w:rsid w:val="005909DF"/>
    <w:rsid w:val="00590E76"/>
    <w:rsid w:val="00591346"/>
    <w:rsid w:val="00591AC8"/>
    <w:rsid w:val="00591FCD"/>
    <w:rsid w:val="00592991"/>
    <w:rsid w:val="00593067"/>
    <w:rsid w:val="0059387B"/>
    <w:rsid w:val="00594168"/>
    <w:rsid w:val="0059448E"/>
    <w:rsid w:val="00594D02"/>
    <w:rsid w:val="00594E50"/>
    <w:rsid w:val="00595E18"/>
    <w:rsid w:val="00595E64"/>
    <w:rsid w:val="005960A1"/>
    <w:rsid w:val="00596241"/>
    <w:rsid w:val="005962B6"/>
    <w:rsid w:val="0059652D"/>
    <w:rsid w:val="005965FF"/>
    <w:rsid w:val="00596823"/>
    <w:rsid w:val="00596E19"/>
    <w:rsid w:val="005970E5"/>
    <w:rsid w:val="0059722C"/>
    <w:rsid w:val="00597CCA"/>
    <w:rsid w:val="005A02A6"/>
    <w:rsid w:val="005A06D3"/>
    <w:rsid w:val="005A1184"/>
    <w:rsid w:val="005A12BF"/>
    <w:rsid w:val="005A1AC8"/>
    <w:rsid w:val="005A206C"/>
    <w:rsid w:val="005A2282"/>
    <w:rsid w:val="005A245C"/>
    <w:rsid w:val="005A2469"/>
    <w:rsid w:val="005A2651"/>
    <w:rsid w:val="005A303F"/>
    <w:rsid w:val="005A4405"/>
    <w:rsid w:val="005A5B16"/>
    <w:rsid w:val="005A60CC"/>
    <w:rsid w:val="005A620C"/>
    <w:rsid w:val="005A74A5"/>
    <w:rsid w:val="005A7899"/>
    <w:rsid w:val="005B0E76"/>
    <w:rsid w:val="005B110C"/>
    <w:rsid w:val="005B13B0"/>
    <w:rsid w:val="005B1954"/>
    <w:rsid w:val="005B2106"/>
    <w:rsid w:val="005B2633"/>
    <w:rsid w:val="005B278F"/>
    <w:rsid w:val="005B27E1"/>
    <w:rsid w:val="005B27F8"/>
    <w:rsid w:val="005B2C20"/>
    <w:rsid w:val="005B3C7D"/>
    <w:rsid w:val="005B3F5E"/>
    <w:rsid w:val="005B3FCD"/>
    <w:rsid w:val="005B487C"/>
    <w:rsid w:val="005B4F94"/>
    <w:rsid w:val="005B5B36"/>
    <w:rsid w:val="005B5C55"/>
    <w:rsid w:val="005B5DD4"/>
    <w:rsid w:val="005B6363"/>
    <w:rsid w:val="005B6F1E"/>
    <w:rsid w:val="005B79FF"/>
    <w:rsid w:val="005C03EE"/>
    <w:rsid w:val="005C06E0"/>
    <w:rsid w:val="005C1F0C"/>
    <w:rsid w:val="005C3043"/>
    <w:rsid w:val="005C37F8"/>
    <w:rsid w:val="005C390F"/>
    <w:rsid w:val="005C3D53"/>
    <w:rsid w:val="005C4086"/>
    <w:rsid w:val="005C51B3"/>
    <w:rsid w:val="005C56B5"/>
    <w:rsid w:val="005C5B14"/>
    <w:rsid w:val="005C5CE9"/>
    <w:rsid w:val="005C634F"/>
    <w:rsid w:val="005C6A9B"/>
    <w:rsid w:val="005C6D8A"/>
    <w:rsid w:val="005C6F8A"/>
    <w:rsid w:val="005C75F1"/>
    <w:rsid w:val="005D0992"/>
    <w:rsid w:val="005D0BE9"/>
    <w:rsid w:val="005D0E8E"/>
    <w:rsid w:val="005D10BF"/>
    <w:rsid w:val="005D1307"/>
    <w:rsid w:val="005D1672"/>
    <w:rsid w:val="005D21D2"/>
    <w:rsid w:val="005D2438"/>
    <w:rsid w:val="005D28EF"/>
    <w:rsid w:val="005D2BD5"/>
    <w:rsid w:val="005D2F37"/>
    <w:rsid w:val="005D3003"/>
    <w:rsid w:val="005D307C"/>
    <w:rsid w:val="005D319E"/>
    <w:rsid w:val="005D31F1"/>
    <w:rsid w:val="005D36A5"/>
    <w:rsid w:val="005D3706"/>
    <w:rsid w:val="005D3A09"/>
    <w:rsid w:val="005D4057"/>
    <w:rsid w:val="005D424E"/>
    <w:rsid w:val="005D51D1"/>
    <w:rsid w:val="005D5502"/>
    <w:rsid w:val="005D5F06"/>
    <w:rsid w:val="005D6833"/>
    <w:rsid w:val="005D6B11"/>
    <w:rsid w:val="005D6DA3"/>
    <w:rsid w:val="005D7585"/>
    <w:rsid w:val="005D787C"/>
    <w:rsid w:val="005D791E"/>
    <w:rsid w:val="005D7943"/>
    <w:rsid w:val="005E000E"/>
    <w:rsid w:val="005E0379"/>
    <w:rsid w:val="005E0832"/>
    <w:rsid w:val="005E08EB"/>
    <w:rsid w:val="005E10A1"/>
    <w:rsid w:val="005E1320"/>
    <w:rsid w:val="005E1C8A"/>
    <w:rsid w:val="005E1D10"/>
    <w:rsid w:val="005E1E1A"/>
    <w:rsid w:val="005E235B"/>
    <w:rsid w:val="005E2755"/>
    <w:rsid w:val="005E2832"/>
    <w:rsid w:val="005E28D6"/>
    <w:rsid w:val="005E2920"/>
    <w:rsid w:val="005E2CB9"/>
    <w:rsid w:val="005E2EC4"/>
    <w:rsid w:val="005E4B7C"/>
    <w:rsid w:val="005E51C5"/>
    <w:rsid w:val="005E5FB1"/>
    <w:rsid w:val="005E68E2"/>
    <w:rsid w:val="005E6F26"/>
    <w:rsid w:val="005E7A17"/>
    <w:rsid w:val="005E7B5B"/>
    <w:rsid w:val="005E7BC7"/>
    <w:rsid w:val="005F0143"/>
    <w:rsid w:val="005F074D"/>
    <w:rsid w:val="005F0BDF"/>
    <w:rsid w:val="005F1A69"/>
    <w:rsid w:val="005F1B11"/>
    <w:rsid w:val="005F20EF"/>
    <w:rsid w:val="005F2C10"/>
    <w:rsid w:val="005F35DA"/>
    <w:rsid w:val="005F3804"/>
    <w:rsid w:val="005F3B1E"/>
    <w:rsid w:val="005F3CCA"/>
    <w:rsid w:val="005F5606"/>
    <w:rsid w:val="005F57DF"/>
    <w:rsid w:val="005F5D43"/>
    <w:rsid w:val="005F5F60"/>
    <w:rsid w:val="005F5FEB"/>
    <w:rsid w:val="005F603E"/>
    <w:rsid w:val="005F6754"/>
    <w:rsid w:val="006003E2"/>
    <w:rsid w:val="00600BA4"/>
    <w:rsid w:val="00600D32"/>
    <w:rsid w:val="00600E3B"/>
    <w:rsid w:val="00601CEB"/>
    <w:rsid w:val="00601D90"/>
    <w:rsid w:val="00601DB8"/>
    <w:rsid w:val="00602236"/>
    <w:rsid w:val="00602A5E"/>
    <w:rsid w:val="00603255"/>
    <w:rsid w:val="006033B8"/>
    <w:rsid w:val="006038F2"/>
    <w:rsid w:val="006050FF"/>
    <w:rsid w:val="00605748"/>
    <w:rsid w:val="00605A3F"/>
    <w:rsid w:val="00605A7C"/>
    <w:rsid w:val="006067B5"/>
    <w:rsid w:val="00607025"/>
    <w:rsid w:val="006075B5"/>
    <w:rsid w:val="006075EB"/>
    <w:rsid w:val="00607A8A"/>
    <w:rsid w:val="00607C02"/>
    <w:rsid w:val="00607C5D"/>
    <w:rsid w:val="006109E3"/>
    <w:rsid w:val="00611456"/>
    <w:rsid w:val="00611AFA"/>
    <w:rsid w:val="006120E6"/>
    <w:rsid w:val="00612DDF"/>
    <w:rsid w:val="00612FCA"/>
    <w:rsid w:val="006132D7"/>
    <w:rsid w:val="00613642"/>
    <w:rsid w:val="00613695"/>
    <w:rsid w:val="00613B90"/>
    <w:rsid w:val="00613CC1"/>
    <w:rsid w:val="006144F9"/>
    <w:rsid w:val="0061481B"/>
    <w:rsid w:val="006149C9"/>
    <w:rsid w:val="00614A39"/>
    <w:rsid w:val="00615522"/>
    <w:rsid w:val="0061566E"/>
    <w:rsid w:val="00615AB9"/>
    <w:rsid w:val="006164BA"/>
    <w:rsid w:val="006165B9"/>
    <w:rsid w:val="006169A9"/>
    <w:rsid w:val="00616D9F"/>
    <w:rsid w:val="00617A7F"/>
    <w:rsid w:val="00617E3A"/>
    <w:rsid w:val="00617F38"/>
    <w:rsid w:val="006204F8"/>
    <w:rsid w:val="0062099D"/>
    <w:rsid w:val="00620AB4"/>
    <w:rsid w:val="00620E8F"/>
    <w:rsid w:val="00621E72"/>
    <w:rsid w:val="00623255"/>
    <w:rsid w:val="006232D7"/>
    <w:rsid w:val="0062371B"/>
    <w:rsid w:val="006237A6"/>
    <w:rsid w:val="00624874"/>
    <w:rsid w:val="00624F6E"/>
    <w:rsid w:val="00624FAF"/>
    <w:rsid w:val="00624FFB"/>
    <w:rsid w:val="00624FFD"/>
    <w:rsid w:val="006250C2"/>
    <w:rsid w:val="00625140"/>
    <w:rsid w:val="00626493"/>
    <w:rsid w:val="00626A28"/>
    <w:rsid w:val="00626B03"/>
    <w:rsid w:val="00626DE6"/>
    <w:rsid w:val="0062727E"/>
    <w:rsid w:val="00627795"/>
    <w:rsid w:val="006305E0"/>
    <w:rsid w:val="00630D48"/>
    <w:rsid w:val="00630F3A"/>
    <w:rsid w:val="00630F74"/>
    <w:rsid w:val="00630FDD"/>
    <w:rsid w:val="006317F9"/>
    <w:rsid w:val="00631F3D"/>
    <w:rsid w:val="00632A62"/>
    <w:rsid w:val="0063307F"/>
    <w:rsid w:val="00633F47"/>
    <w:rsid w:val="00634072"/>
    <w:rsid w:val="00634102"/>
    <w:rsid w:val="00634219"/>
    <w:rsid w:val="006342BA"/>
    <w:rsid w:val="006342E6"/>
    <w:rsid w:val="006343D3"/>
    <w:rsid w:val="006347FE"/>
    <w:rsid w:val="006351CE"/>
    <w:rsid w:val="00635597"/>
    <w:rsid w:val="0063586C"/>
    <w:rsid w:val="006358BC"/>
    <w:rsid w:val="00636802"/>
    <w:rsid w:val="00636E86"/>
    <w:rsid w:val="00637428"/>
    <w:rsid w:val="00637D5C"/>
    <w:rsid w:val="00640B84"/>
    <w:rsid w:val="00640E14"/>
    <w:rsid w:val="006412ED"/>
    <w:rsid w:val="00641541"/>
    <w:rsid w:val="00641C5E"/>
    <w:rsid w:val="00641F2A"/>
    <w:rsid w:val="00641FF7"/>
    <w:rsid w:val="00642583"/>
    <w:rsid w:val="006427F8"/>
    <w:rsid w:val="00642A87"/>
    <w:rsid w:val="00642BB2"/>
    <w:rsid w:val="0064342F"/>
    <w:rsid w:val="0064361D"/>
    <w:rsid w:val="0064363D"/>
    <w:rsid w:val="00643E6D"/>
    <w:rsid w:val="0064437F"/>
    <w:rsid w:val="0064493A"/>
    <w:rsid w:val="00644AF5"/>
    <w:rsid w:val="006454C9"/>
    <w:rsid w:val="00645F12"/>
    <w:rsid w:val="00646209"/>
    <w:rsid w:val="006462BF"/>
    <w:rsid w:val="0064718F"/>
    <w:rsid w:val="00647D04"/>
    <w:rsid w:val="00647DE5"/>
    <w:rsid w:val="0065002E"/>
    <w:rsid w:val="006500E4"/>
    <w:rsid w:val="00650438"/>
    <w:rsid w:val="00650A86"/>
    <w:rsid w:val="00650BB2"/>
    <w:rsid w:val="00650E28"/>
    <w:rsid w:val="00652C49"/>
    <w:rsid w:val="00653243"/>
    <w:rsid w:val="00653267"/>
    <w:rsid w:val="00653719"/>
    <w:rsid w:val="006537AC"/>
    <w:rsid w:val="00653CEE"/>
    <w:rsid w:val="00654E65"/>
    <w:rsid w:val="00655B34"/>
    <w:rsid w:val="006562FF"/>
    <w:rsid w:val="0065647E"/>
    <w:rsid w:val="00660389"/>
    <w:rsid w:val="00661272"/>
    <w:rsid w:val="00661D8D"/>
    <w:rsid w:val="00661F80"/>
    <w:rsid w:val="00662062"/>
    <w:rsid w:val="00662150"/>
    <w:rsid w:val="0066253E"/>
    <w:rsid w:val="00662E27"/>
    <w:rsid w:val="00663695"/>
    <w:rsid w:val="00663830"/>
    <w:rsid w:val="00664379"/>
    <w:rsid w:val="0066500F"/>
    <w:rsid w:val="006658D7"/>
    <w:rsid w:val="0066614A"/>
    <w:rsid w:val="006661C2"/>
    <w:rsid w:val="00666366"/>
    <w:rsid w:val="00667749"/>
    <w:rsid w:val="00667A83"/>
    <w:rsid w:val="00667B5F"/>
    <w:rsid w:val="00667C3B"/>
    <w:rsid w:val="00667D79"/>
    <w:rsid w:val="00670120"/>
    <w:rsid w:val="0067015F"/>
    <w:rsid w:val="00670BA2"/>
    <w:rsid w:val="00670BD7"/>
    <w:rsid w:val="00670C43"/>
    <w:rsid w:val="006710FB"/>
    <w:rsid w:val="00671842"/>
    <w:rsid w:val="00671B1B"/>
    <w:rsid w:val="00671D86"/>
    <w:rsid w:val="00671E29"/>
    <w:rsid w:val="0067279F"/>
    <w:rsid w:val="00673D2E"/>
    <w:rsid w:val="00673F14"/>
    <w:rsid w:val="00673FB1"/>
    <w:rsid w:val="006742F1"/>
    <w:rsid w:val="006742F5"/>
    <w:rsid w:val="006756FA"/>
    <w:rsid w:val="00675DE6"/>
    <w:rsid w:val="00676070"/>
    <w:rsid w:val="00676FA8"/>
    <w:rsid w:val="00677559"/>
    <w:rsid w:val="0067785D"/>
    <w:rsid w:val="00677E6F"/>
    <w:rsid w:val="006805BD"/>
    <w:rsid w:val="00680C92"/>
    <w:rsid w:val="00681013"/>
    <w:rsid w:val="006815C7"/>
    <w:rsid w:val="006816BB"/>
    <w:rsid w:val="00681B5E"/>
    <w:rsid w:val="00682187"/>
    <w:rsid w:val="00682510"/>
    <w:rsid w:val="00682CF6"/>
    <w:rsid w:val="00682FB5"/>
    <w:rsid w:val="0068372F"/>
    <w:rsid w:val="00683A98"/>
    <w:rsid w:val="00684009"/>
    <w:rsid w:val="00684416"/>
    <w:rsid w:val="0068441C"/>
    <w:rsid w:val="00684B6F"/>
    <w:rsid w:val="00684C21"/>
    <w:rsid w:val="00685547"/>
    <w:rsid w:val="00685675"/>
    <w:rsid w:val="00685B25"/>
    <w:rsid w:val="006862BC"/>
    <w:rsid w:val="006864D9"/>
    <w:rsid w:val="00686895"/>
    <w:rsid w:val="00686AC6"/>
    <w:rsid w:val="00686B60"/>
    <w:rsid w:val="006871AF"/>
    <w:rsid w:val="00687361"/>
    <w:rsid w:val="00687967"/>
    <w:rsid w:val="00687EFE"/>
    <w:rsid w:val="00687FD6"/>
    <w:rsid w:val="00690303"/>
    <w:rsid w:val="00690330"/>
    <w:rsid w:val="00690481"/>
    <w:rsid w:val="0069075A"/>
    <w:rsid w:val="00690D44"/>
    <w:rsid w:val="00690D4C"/>
    <w:rsid w:val="00690F4B"/>
    <w:rsid w:val="00690FB6"/>
    <w:rsid w:val="00690FC5"/>
    <w:rsid w:val="00691399"/>
    <w:rsid w:val="00691AFB"/>
    <w:rsid w:val="00691DFC"/>
    <w:rsid w:val="00692539"/>
    <w:rsid w:val="00692725"/>
    <w:rsid w:val="00693648"/>
    <w:rsid w:val="00693C9A"/>
    <w:rsid w:val="00694782"/>
    <w:rsid w:val="00694F9C"/>
    <w:rsid w:val="0069510B"/>
    <w:rsid w:val="006952AF"/>
    <w:rsid w:val="00695739"/>
    <w:rsid w:val="00695BEC"/>
    <w:rsid w:val="00695C9A"/>
    <w:rsid w:val="00695EEF"/>
    <w:rsid w:val="0069623E"/>
    <w:rsid w:val="006966DD"/>
    <w:rsid w:val="00697911"/>
    <w:rsid w:val="006A03EB"/>
    <w:rsid w:val="006A0564"/>
    <w:rsid w:val="006A073A"/>
    <w:rsid w:val="006A0898"/>
    <w:rsid w:val="006A1307"/>
    <w:rsid w:val="006A16B0"/>
    <w:rsid w:val="006A1A14"/>
    <w:rsid w:val="006A1AB9"/>
    <w:rsid w:val="006A1C45"/>
    <w:rsid w:val="006A2321"/>
    <w:rsid w:val="006A2544"/>
    <w:rsid w:val="006A2631"/>
    <w:rsid w:val="006A28C8"/>
    <w:rsid w:val="006A3693"/>
    <w:rsid w:val="006A3851"/>
    <w:rsid w:val="006A3E26"/>
    <w:rsid w:val="006A4624"/>
    <w:rsid w:val="006A4981"/>
    <w:rsid w:val="006A5237"/>
    <w:rsid w:val="006A536A"/>
    <w:rsid w:val="006A539D"/>
    <w:rsid w:val="006A555F"/>
    <w:rsid w:val="006A60DF"/>
    <w:rsid w:val="006A6EB7"/>
    <w:rsid w:val="006A75A7"/>
    <w:rsid w:val="006A7B46"/>
    <w:rsid w:val="006A7D76"/>
    <w:rsid w:val="006B1181"/>
    <w:rsid w:val="006B13AF"/>
    <w:rsid w:val="006B2387"/>
    <w:rsid w:val="006B2B30"/>
    <w:rsid w:val="006B3623"/>
    <w:rsid w:val="006B36BF"/>
    <w:rsid w:val="006B3894"/>
    <w:rsid w:val="006B3D19"/>
    <w:rsid w:val="006B3EBE"/>
    <w:rsid w:val="006B413C"/>
    <w:rsid w:val="006B4CA0"/>
    <w:rsid w:val="006B501D"/>
    <w:rsid w:val="006B542B"/>
    <w:rsid w:val="006B5B4C"/>
    <w:rsid w:val="006B662B"/>
    <w:rsid w:val="006B779C"/>
    <w:rsid w:val="006B7DBB"/>
    <w:rsid w:val="006B7EF8"/>
    <w:rsid w:val="006C1468"/>
    <w:rsid w:val="006C1574"/>
    <w:rsid w:val="006C19C2"/>
    <w:rsid w:val="006C1AE5"/>
    <w:rsid w:val="006C1E2A"/>
    <w:rsid w:val="006C1F00"/>
    <w:rsid w:val="006C2358"/>
    <w:rsid w:val="006C24F5"/>
    <w:rsid w:val="006C296C"/>
    <w:rsid w:val="006C2AB3"/>
    <w:rsid w:val="006C2BCD"/>
    <w:rsid w:val="006C2BD9"/>
    <w:rsid w:val="006C308D"/>
    <w:rsid w:val="006C3682"/>
    <w:rsid w:val="006C36A8"/>
    <w:rsid w:val="006C3C78"/>
    <w:rsid w:val="006C47C3"/>
    <w:rsid w:val="006C4C3A"/>
    <w:rsid w:val="006C4E9E"/>
    <w:rsid w:val="006C559B"/>
    <w:rsid w:val="006C5621"/>
    <w:rsid w:val="006C5644"/>
    <w:rsid w:val="006C56DC"/>
    <w:rsid w:val="006C576E"/>
    <w:rsid w:val="006C6723"/>
    <w:rsid w:val="006C6CAB"/>
    <w:rsid w:val="006C6DD7"/>
    <w:rsid w:val="006C6E65"/>
    <w:rsid w:val="006C7053"/>
    <w:rsid w:val="006C78BB"/>
    <w:rsid w:val="006C7E63"/>
    <w:rsid w:val="006D0F2A"/>
    <w:rsid w:val="006D136E"/>
    <w:rsid w:val="006D196F"/>
    <w:rsid w:val="006D19E3"/>
    <w:rsid w:val="006D1BF2"/>
    <w:rsid w:val="006D213D"/>
    <w:rsid w:val="006D256B"/>
    <w:rsid w:val="006D3585"/>
    <w:rsid w:val="006D4704"/>
    <w:rsid w:val="006D5981"/>
    <w:rsid w:val="006D5DDD"/>
    <w:rsid w:val="006D5DEA"/>
    <w:rsid w:val="006D671B"/>
    <w:rsid w:val="006D6FC2"/>
    <w:rsid w:val="006D713B"/>
    <w:rsid w:val="006D7290"/>
    <w:rsid w:val="006D737E"/>
    <w:rsid w:val="006E00E9"/>
    <w:rsid w:val="006E1EDB"/>
    <w:rsid w:val="006E31AD"/>
    <w:rsid w:val="006E34DE"/>
    <w:rsid w:val="006E3952"/>
    <w:rsid w:val="006E3E01"/>
    <w:rsid w:val="006E484C"/>
    <w:rsid w:val="006E4C83"/>
    <w:rsid w:val="006E56F3"/>
    <w:rsid w:val="006E5AA6"/>
    <w:rsid w:val="006E5B02"/>
    <w:rsid w:val="006E6474"/>
    <w:rsid w:val="006E6B54"/>
    <w:rsid w:val="006E6C98"/>
    <w:rsid w:val="006E75B2"/>
    <w:rsid w:val="006E7A07"/>
    <w:rsid w:val="006F05C3"/>
    <w:rsid w:val="006F05DB"/>
    <w:rsid w:val="006F0749"/>
    <w:rsid w:val="006F0CC2"/>
    <w:rsid w:val="006F0E16"/>
    <w:rsid w:val="006F0F11"/>
    <w:rsid w:val="006F143B"/>
    <w:rsid w:val="006F2885"/>
    <w:rsid w:val="006F2A74"/>
    <w:rsid w:val="006F2CCB"/>
    <w:rsid w:val="006F3012"/>
    <w:rsid w:val="006F4390"/>
    <w:rsid w:val="006F50BF"/>
    <w:rsid w:val="006F5982"/>
    <w:rsid w:val="006F5FDE"/>
    <w:rsid w:val="006F661B"/>
    <w:rsid w:val="006F6F80"/>
    <w:rsid w:val="007005A4"/>
    <w:rsid w:val="00701006"/>
    <w:rsid w:val="007015F5"/>
    <w:rsid w:val="00701F64"/>
    <w:rsid w:val="00702329"/>
    <w:rsid w:val="007025FD"/>
    <w:rsid w:val="00702F54"/>
    <w:rsid w:val="00703180"/>
    <w:rsid w:val="00704037"/>
    <w:rsid w:val="00704313"/>
    <w:rsid w:val="0070458E"/>
    <w:rsid w:val="00704638"/>
    <w:rsid w:val="0070483D"/>
    <w:rsid w:val="00704C26"/>
    <w:rsid w:val="0070519A"/>
    <w:rsid w:val="00705497"/>
    <w:rsid w:val="007054BE"/>
    <w:rsid w:val="00705857"/>
    <w:rsid w:val="00705C11"/>
    <w:rsid w:val="00705EBE"/>
    <w:rsid w:val="00706159"/>
    <w:rsid w:val="00706975"/>
    <w:rsid w:val="00706B03"/>
    <w:rsid w:val="007072E4"/>
    <w:rsid w:val="00707720"/>
    <w:rsid w:val="007077FC"/>
    <w:rsid w:val="00707970"/>
    <w:rsid w:val="00707AD9"/>
    <w:rsid w:val="007105D7"/>
    <w:rsid w:val="007109F6"/>
    <w:rsid w:val="00710A40"/>
    <w:rsid w:val="00710F23"/>
    <w:rsid w:val="0071145C"/>
    <w:rsid w:val="00711577"/>
    <w:rsid w:val="00711642"/>
    <w:rsid w:val="0071197F"/>
    <w:rsid w:val="00711B3C"/>
    <w:rsid w:val="00712552"/>
    <w:rsid w:val="00713140"/>
    <w:rsid w:val="007131D8"/>
    <w:rsid w:val="007132EF"/>
    <w:rsid w:val="0071349F"/>
    <w:rsid w:val="00713668"/>
    <w:rsid w:val="00713741"/>
    <w:rsid w:val="00713B27"/>
    <w:rsid w:val="00713CF0"/>
    <w:rsid w:val="00714684"/>
    <w:rsid w:val="007147BB"/>
    <w:rsid w:val="0071497E"/>
    <w:rsid w:val="0071527F"/>
    <w:rsid w:val="0071626A"/>
    <w:rsid w:val="007168B3"/>
    <w:rsid w:val="007178CE"/>
    <w:rsid w:val="00717BE0"/>
    <w:rsid w:val="00717E78"/>
    <w:rsid w:val="007211B7"/>
    <w:rsid w:val="007212E0"/>
    <w:rsid w:val="00721579"/>
    <w:rsid w:val="00721605"/>
    <w:rsid w:val="00721675"/>
    <w:rsid w:val="007217B9"/>
    <w:rsid w:val="00721D21"/>
    <w:rsid w:val="00722E60"/>
    <w:rsid w:val="007236AF"/>
    <w:rsid w:val="00723939"/>
    <w:rsid w:val="007240A4"/>
    <w:rsid w:val="00725103"/>
    <w:rsid w:val="00725965"/>
    <w:rsid w:val="00725983"/>
    <w:rsid w:val="007261A0"/>
    <w:rsid w:val="00726403"/>
    <w:rsid w:val="00726C4D"/>
    <w:rsid w:val="00726CDD"/>
    <w:rsid w:val="00726E77"/>
    <w:rsid w:val="0072721D"/>
    <w:rsid w:val="007277B2"/>
    <w:rsid w:val="007300FB"/>
    <w:rsid w:val="00730911"/>
    <w:rsid w:val="00730BC0"/>
    <w:rsid w:val="007316C0"/>
    <w:rsid w:val="00731D99"/>
    <w:rsid w:val="00732343"/>
    <w:rsid w:val="00732628"/>
    <w:rsid w:val="00732CA1"/>
    <w:rsid w:val="00732D6D"/>
    <w:rsid w:val="00732EC4"/>
    <w:rsid w:val="007332F6"/>
    <w:rsid w:val="0073355B"/>
    <w:rsid w:val="00734ADB"/>
    <w:rsid w:val="0073520B"/>
    <w:rsid w:val="007373E8"/>
    <w:rsid w:val="007374C7"/>
    <w:rsid w:val="00737737"/>
    <w:rsid w:val="00737CF2"/>
    <w:rsid w:val="00740288"/>
    <w:rsid w:val="0074053A"/>
    <w:rsid w:val="00740CD6"/>
    <w:rsid w:val="00740F95"/>
    <w:rsid w:val="007413EF"/>
    <w:rsid w:val="00741C73"/>
    <w:rsid w:val="007423C0"/>
    <w:rsid w:val="00744BC5"/>
    <w:rsid w:val="00745002"/>
    <w:rsid w:val="00745191"/>
    <w:rsid w:val="007456FF"/>
    <w:rsid w:val="00745A83"/>
    <w:rsid w:val="0074608D"/>
    <w:rsid w:val="00746414"/>
    <w:rsid w:val="00746623"/>
    <w:rsid w:val="00746985"/>
    <w:rsid w:val="00746D71"/>
    <w:rsid w:val="00746DD9"/>
    <w:rsid w:val="0074745A"/>
    <w:rsid w:val="00750096"/>
    <w:rsid w:val="007503F9"/>
    <w:rsid w:val="0075067C"/>
    <w:rsid w:val="00750BC3"/>
    <w:rsid w:val="007510E9"/>
    <w:rsid w:val="007511E8"/>
    <w:rsid w:val="00751A9E"/>
    <w:rsid w:val="00751AFF"/>
    <w:rsid w:val="0075226D"/>
    <w:rsid w:val="00752C3C"/>
    <w:rsid w:val="007537C8"/>
    <w:rsid w:val="007545C2"/>
    <w:rsid w:val="007547CF"/>
    <w:rsid w:val="00754D2B"/>
    <w:rsid w:val="007552A2"/>
    <w:rsid w:val="00756D5F"/>
    <w:rsid w:val="007570F4"/>
    <w:rsid w:val="00757252"/>
    <w:rsid w:val="00757805"/>
    <w:rsid w:val="00757964"/>
    <w:rsid w:val="00760460"/>
    <w:rsid w:val="007604EF"/>
    <w:rsid w:val="007604F3"/>
    <w:rsid w:val="007606B8"/>
    <w:rsid w:val="00760954"/>
    <w:rsid w:val="00760AE3"/>
    <w:rsid w:val="00760D6B"/>
    <w:rsid w:val="00760D6E"/>
    <w:rsid w:val="007619BA"/>
    <w:rsid w:val="00762341"/>
    <w:rsid w:val="0076277A"/>
    <w:rsid w:val="00762F54"/>
    <w:rsid w:val="00763024"/>
    <w:rsid w:val="0076321D"/>
    <w:rsid w:val="00763751"/>
    <w:rsid w:val="00764C1E"/>
    <w:rsid w:val="00764DF8"/>
    <w:rsid w:val="007650D1"/>
    <w:rsid w:val="00765367"/>
    <w:rsid w:val="00765712"/>
    <w:rsid w:val="00765743"/>
    <w:rsid w:val="0076585A"/>
    <w:rsid w:val="00765996"/>
    <w:rsid w:val="00765C5B"/>
    <w:rsid w:val="00765D75"/>
    <w:rsid w:val="007660D8"/>
    <w:rsid w:val="00766525"/>
    <w:rsid w:val="007669E7"/>
    <w:rsid w:val="00766C93"/>
    <w:rsid w:val="007675A2"/>
    <w:rsid w:val="00767BBD"/>
    <w:rsid w:val="00767FED"/>
    <w:rsid w:val="007700E9"/>
    <w:rsid w:val="00770411"/>
    <w:rsid w:val="00770561"/>
    <w:rsid w:val="00770568"/>
    <w:rsid w:val="00770893"/>
    <w:rsid w:val="00770EC8"/>
    <w:rsid w:val="00771574"/>
    <w:rsid w:val="00771E2C"/>
    <w:rsid w:val="0077204D"/>
    <w:rsid w:val="007722B9"/>
    <w:rsid w:val="007725AA"/>
    <w:rsid w:val="007729D1"/>
    <w:rsid w:val="00773213"/>
    <w:rsid w:val="0077336F"/>
    <w:rsid w:val="00773B2C"/>
    <w:rsid w:val="007740E2"/>
    <w:rsid w:val="007749DE"/>
    <w:rsid w:val="00774E61"/>
    <w:rsid w:val="00774F05"/>
    <w:rsid w:val="007758E9"/>
    <w:rsid w:val="00775BE0"/>
    <w:rsid w:val="00775C13"/>
    <w:rsid w:val="00776103"/>
    <w:rsid w:val="00776AD6"/>
    <w:rsid w:val="00776EE3"/>
    <w:rsid w:val="00776F29"/>
    <w:rsid w:val="007770EE"/>
    <w:rsid w:val="007777BD"/>
    <w:rsid w:val="00777C73"/>
    <w:rsid w:val="007801FA"/>
    <w:rsid w:val="00780237"/>
    <w:rsid w:val="007805D0"/>
    <w:rsid w:val="00781012"/>
    <w:rsid w:val="0078180E"/>
    <w:rsid w:val="00781C03"/>
    <w:rsid w:val="00781D7D"/>
    <w:rsid w:val="007827D2"/>
    <w:rsid w:val="00782C03"/>
    <w:rsid w:val="00782C9D"/>
    <w:rsid w:val="00782E4F"/>
    <w:rsid w:val="00782EF2"/>
    <w:rsid w:val="00783570"/>
    <w:rsid w:val="00783E7B"/>
    <w:rsid w:val="00784CC8"/>
    <w:rsid w:val="00785374"/>
    <w:rsid w:val="007857E4"/>
    <w:rsid w:val="00786357"/>
    <w:rsid w:val="00786E4D"/>
    <w:rsid w:val="00786F77"/>
    <w:rsid w:val="00787387"/>
    <w:rsid w:val="00790428"/>
    <w:rsid w:val="00790E89"/>
    <w:rsid w:val="007913A1"/>
    <w:rsid w:val="00791B7C"/>
    <w:rsid w:val="007925FD"/>
    <w:rsid w:val="007926FA"/>
    <w:rsid w:val="00792726"/>
    <w:rsid w:val="00792B07"/>
    <w:rsid w:val="00792CB3"/>
    <w:rsid w:val="00792EA3"/>
    <w:rsid w:val="0079358C"/>
    <w:rsid w:val="00793936"/>
    <w:rsid w:val="00793F89"/>
    <w:rsid w:val="00794667"/>
    <w:rsid w:val="007959EF"/>
    <w:rsid w:val="00795F5E"/>
    <w:rsid w:val="00796767"/>
    <w:rsid w:val="00797491"/>
    <w:rsid w:val="00797DA0"/>
    <w:rsid w:val="007A01C5"/>
    <w:rsid w:val="007A03FF"/>
    <w:rsid w:val="007A0A1D"/>
    <w:rsid w:val="007A0D0B"/>
    <w:rsid w:val="007A0FD7"/>
    <w:rsid w:val="007A1ED6"/>
    <w:rsid w:val="007A22E6"/>
    <w:rsid w:val="007A28FE"/>
    <w:rsid w:val="007A2AED"/>
    <w:rsid w:val="007A3008"/>
    <w:rsid w:val="007A32C8"/>
    <w:rsid w:val="007A34A1"/>
    <w:rsid w:val="007A3830"/>
    <w:rsid w:val="007A3E3F"/>
    <w:rsid w:val="007A443A"/>
    <w:rsid w:val="007A4681"/>
    <w:rsid w:val="007A4B0B"/>
    <w:rsid w:val="007A4F37"/>
    <w:rsid w:val="007A4F44"/>
    <w:rsid w:val="007A52DA"/>
    <w:rsid w:val="007A535F"/>
    <w:rsid w:val="007A57E4"/>
    <w:rsid w:val="007A5C49"/>
    <w:rsid w:val="007A619A"/>
    <w:rsid w:val="007A6492"/>
    <w:rsid w:val="007A65F9"/>
    <w:rsid w:val="007A679B"/>
    <w:rsid w:val="007A67FE"/>
    <w:rsid w:val="007A6AF0"/>
    <w:rsid w:val="007A706C"/>
    <w:rsid w:val="007A70B9"/>
    <w:rsid w:val="007B0134"/>
    <w:rsid w:val="007B0E80"/>
    <w:rsid w:val="007B106D"/>
    <w:rsid w:val="007B112D"/>
    <w:rsid w:val="007B13EF"/>
    <w:rsid w:val="007B175A"/>
    <w:rsid w:val="007B1C66"/>
    <w:rsid w:val="007B1F2F"/>
    <w:rsid w:val="007B2103"/>
    <w:rsid w:val="007B233C"/>
    <w:rsid w:val="007B23B4"/>
    <w:rsid w:val="007B2408"/>
    <w:rsid w:val="007B275C"/>
    <w:rsid w:val="007B371C"/>
    <w:rsid w:val="007B379A"/>
    <w:rsid w:val="007B3BC9"/>
    <w:rsid w:val="007B3CDB"/>
    <w:rsid w:val="007B4353"/>
    <w:rsid w:val="007B4AB9"/>
    <w:rsid w:val="007B5348"/>
    <w:rsid w:val="007B5C24"/>
    <w:rsid w:val="007B6A29"/>
    <w:rsid w:val="007B6C56"/>
    <w:rsid w:val="007B73D8"/>
    <w:rsid w:val="007C005C"/>
    <w:rsid w:val="007C10EE"/>
    <w:rsid w:val="007C1640"/>
    <w:rsid w:val="007C227D"/>
    <w:rsid w:val="007C22F1"/>
    <w:rsid w:val="007C2B78"/>
    <w:rsid w:val="007C379E"/>
    <w:rsid w:val="007C3FDD"/>
    <w:rsid w:val="007C4B03"/>
    <w:rsid w:val="007C4C98"/>
    <w:rsid w:val="007C532F"/>
    <w:rsid w:val="007C5433"/>
    <w:rsid w:val="007C6283"/>
    <w:rsid w:val="007C6662"/>
    <w:rsid w:val="007C7317"/>
    <w:rsid w:val="007C7EE2"/>
    <w:rsid w:val="007D0D2F"/>
    <w:rsid w:val="007D1E70"/>
    <w:rsid w:val="007D23D4"/>
    <w:rsid w:val="007D33C2"/>
    <w:rsid w:val="007D3C44"/>
    <w:rsid w:val="007D3DFF"/>
    <w:rsid w:val="007D3EBA"/>
    <w:rsid w:val="007D4822"/>
    <w:rsid w:val="007D484D"/>
    <w:rsid w:val="007D49CF"/>
    <w:rsid w:val="007D5615"/>
    <w:rsid w:val="007D5713"/>
    <w:rsid w:val="007D5CB7"/>
    <w:rsid w:val="007D652D"/>
    <w:rsid w:val="007D6A17"/>
    <w:rsid w:val="007D6F5D"/>
    <w:rsid w:val="007D700A"/>
    <w:rsid w:val="007D7218"/>
    <w:rsid w:val="007D7845"/>
    <w:rsid w:val="007D78E4"/>
    <w:rsid w:val="007D7EF8"/>
    <w:rsid w:val="007E0ECA"/>
    <w:rsid w:val="007E1037"/>
    <w:rsid w:val="007E106A"/>
    <w:rsid w:val="007E12F7"/>
    <w:rsid w:val="007E177B"/>
    <w:rsid w:val="007E1C51"/>
    <w:rsid w:val="007E20AF"/>
    <w:rsid w:val="007E20C3"/>
    <w:rsid w:val="007E2F29"/>
    <w:rsid w:val="007E3881"/>
    <w:rsid w:val="007E3993"/>
    <w:rsid w:val="007E486C"/>
    <w:rsid w:val="007E532D"/>
    <w:rsid w:val="007E5541"/>
    <w:rsid w:val="007E55C2"/>
    <w:rsid w:val="007E575E"/>
    <w:rsid w:val="007E589B"/>
    <w:rsid w:val="007E5A1E"/>
    <w:rsid w:val="007E5C55"/>
    <w:rsid w:val="007E5D9E"/>
    <w:rsid w:val="007E608C"/>
    <w:rsid w:val="007E623D"/>
    <w:rsid w:val="007E6514"/>
    <w:rsid w:val="007E6AB1"/>
    <w:rsid w:val="007E6F3E"/>
    <w:rsid w:val="007E742D"/>
    <w:rsid w:val="007E7667"/>
    <w:rsid w:val="007E76F6"/>
    <w:rsid w:val="007E7714"/>
    <w:rsid w:val="007F1230"/>
    <w:rsid w:val="007F1B11"/>
    <w:rsid w:val="007F1D84"/>
    <w:rsid w:val="007F1DFC"/>
    <w:rsid w:val="007F2083"/>
    <w:rsid w:val="007F21CB"/>
    <w:rsid w:val="007F2347"/>
    <w:rsid w:val="007F2398"/>
    <w:rsid w:val="007F282C"/>
    <w:rsid w:val="007F2BD2"/>
    <w:rsid w:val="007F2C1E"/>
    <w:rsid w:val="007F2DEF"/>
    <w:rsid w:val="007F30D3"/>
    <w:rsid w:val="007F3189"/>
    <w:rsid w:val="007F3A9A"/>
    <w:rsid w:val="007F3BAC"/>
    <w:rsid w:val="007F4286"/>
    <w:rsid w:val="007F4AF8"/>
    <w:rsid w:val="007F4EF1"/>
    <w:rsid w:val="007F5378"/>
    <w:rsid w:val="007F5825"/>
    <w:rsid w:val="007F5835"/>
    <w:rsid w:val="00800D2D"/>
    <w:rsid w:val="008012F6"/>
    <w:rsid w:val="008013A0"/>
    <w:rsid w:val="00801935"/>
    <w:rsid w:val="0080208B"/>
    <w:rsid w:val="008028FD"/>
    <w:rsid w:val="00802A58"/>
    <w:rsid w:val="00802B3A"/>
    <w:rsid w:val="00802C4A"/>
    <w:rsid w:val="008032E2"/>
    <w:rsid w:val="00803A5D"/>
    <w:rsid w:val="00803AC0"/>
    <w:rsid w:val="00803F62"/>
    <w:rsid w:val="008055F1"/>
    <w:rsid w:val="0080563B"/>
    <w:rsid w:val="0080573B"/>
    <w:rsid w:val="00805DED"/>
    <w:rsid w:val="00806489"/>
    <w:rsid w:val="00807129"/>
    <w:rsid w:val="00807EB7"/>
    <w:rsid w:val="008100F9"/>
    <w:rsid w:val="008101EF"/>
    <w:rsid w:val="0081024B"/>
    <w:rsid w:val="00810F15"/>
    <w:rsid w:val="00811A83"/>
    <w:rsid w:val="00811B5F"/>
    <w:rsid w:val="0081310A"/>
    <w:rsid w:val="00813325"/>
    <w:rsid w:val="008139A5"/>
    <w:rsid w:val="0081424D"/>
    <w:rsid w:val="00814616"/>
    <w:rsid w:val="00814B37"/>
    <w:rsid w:val="00815068"/>
    <w:rsid w:val="00815433"/>
    <w:rsid w:val="008157EE"/>
    <w:rsid w:val="0081599F"/>
    <w:rsid w:val="00815F5E"/>
    <w:rsid w:val="0081613F"/>
    <w:rsid w:val="00816B93"/>
    <w:rsid w:val="008172A8"/>
    <w:rsid w:val="008179DF"/>
    <w:rsid w:val="00820103"/>
    <w:rsid w:val="008205AF"/>
    <w:rsid w:val="00820DF2"/>
    <w:rsid w:val="00821C7D"/>
    <w:rsid w:val="00822225"/>
    <w:rsid w:val="00822625"/>
    <w:rsid w:val="00822740"/>
    <w:rsid w:val="00822CE5"/>
    <w:rsid w:val="00822FCE"/>
    <w:rsid w:val="00823090"/>
    <w:rsid w:val="00824837"/>
    <w:rsid w:val="008249D9"/>
    <w:rsid w:val="00824CCA"/>
    <w:rsid w:val="00824CE9"/>
    <w:rsid w:val="008253FC"/>
    <w:rsid w:val="00825453"/>
    <w:rsid w:val="00826070"/>
    <w:rsid w:val="00827473"/>
    <w:rsid w:val="00827ED2"/>
    <w:rsid w:val="00827FCB"/>
    <w:rsid w:val="00830ACF"/>
    <w:rsid w:val="00830D5F"/>
    <w:rsid w:val="008314A8"/>
    <w:rsid w:val="00831940"/>
    <w:rsid w:val="00831ADA"/>
    <w:rsid w:val="00832044"/>
    <w:rsid w:val="00832750"/>
    <w:rsid w:val="00833619"/>
    <w:rsid w:val="00834E58"/>
    <w:rsid w:val="00835B9D"/>
    <w:rsid w:val="00835C6C"/>
    <w:rsid w:val="00840A7F"/>
    <w:rsid w:val="00840E5B"/>
    <w:rsid w:val="00841742"/>
    <w:rsid w:val="00841764"/>
    <w:rsid w:val="00841790"/>
    <w:rsid w:val="00841FCD"/>
    <w:rsid w:val="0084244E"/>
    <w:rsid w:val="00842937"/>
    <w:rsid w:val="00843144"/>
    <w:rsid w:val="0084393D"/>
    <w:rsid w:val="00844359"/>
    <w:rsid w:val="008443D5"/>
    <w:rsid w:val="00844B8D"/>
    <w:rsid w:val="00844D65"/>
    <w:rsid w:val="008455A4"/>
    <w:rsid w:val="0084597E"/>
    <w:rsid w:val="008461D2"/>
    <w:rsid w:val="00846451"/>
    <w:rsid w:val="00846C29"/>
    <w:rsid w:val="00851260"/>
    <w:rsid w:val="0085189A"/>
    <w:rsid w:val="008534B0"/>
    <w:rsid w:val="00853B0C"/>
    <w:rsid w:val="00853D2E"/>
    <w:rsid w:val="008540CC"/>
    <w:rsid w:val="008546C5"/>
    <w:rsid w:val="00854977"/>
    <w:rsid w:val="00854BAA"/>
    <w:rsid w:val="00854D7D"/>
    <w:rsid w:val="00855205"/>
    <w:rsid w:val="008552CA"/>
    <w:rsid w:val="00855815"/>
    <w:rsid w:val="00856771"/>
    <w:rsid w:val="00856ECB"/>
    <w:rsid w:val="00857541"/>
    <w:rsid w:val="00857689"/>
    <w:rsid w:val="00857B29"/>
    <w:rsid w:val="0086028F"/>
    <w:rsid w:val="00860822"/>
    <w:rsid w:val="00860C18"/>
    <w:rsid w:val="00860CD9"/>
    <w:rsid w:val="00861ABA"/>
    <w:rsid w:val="00862193"/>
    <w:rsid w:val="00862A2A"/>
    <w:rsid w:val="00862C8A"/>
    <w:rsid w:val="008639FA"/>
    <w:rsid w:val="00863FD0"/>
    <w:rsid w:val="008641C9"/>
    <w:rsid w:val="00864242"/>
    <w:rsid w:val="008642F7"/>
    <w:rsid w:val="0086536E"/>
    <w:rsid w:val="00865C95"/>
    <w:rsid w:val="00866109"/>
    <w:rsid w:val="008666CA"/>
    <w:rsid w:val="00866EF1"/>
    <w:rsid w:val="00867FB4"/>
    <w:rsid w:val="00870949"/>
    <w:rsid w:val="0087098B"/>
    <w:rsid w:val="00870A28"/>
    <w:rsid w:val="00870FC1"/>
    <w:rsid w:val="00871505"/>
    <w:rsid w:val="008720AF"/>
    <w:rsid w:val="008722C3"/>
    <w:rsid w:val="0087303A"/>
    <w:rsid w:val="008737A0"/>
    <w:rsid w:val="00874CC0"/>
    <w:rsid w:val="00874EFB"/>
    <w:rsid w:val="008753D3"/>
    <w:rsid w:val="00875D74"/>
    <w:rsid w:val="00876239"/>
    <w:rsid w:val="00876A47"/>
    <w:rsid w:val="00877697"/>
    <w:rsid w:val="0087785E"/>
    <w:rsid w:val="008804BB"/>
    <w:rsid w:val="0088088F"/>
    <w:rsid w:val="00880D28"/>
    <w:rsid w:val="0088148B"/>
    <w:rsid w:val="0088188B"/>
    <w:rsid w:val="0088189F"/>
    <w:rsid w:val="00882513"/>
    <w:rsid w:val="0088288A"/>
    <w:rsid w:val="008828AD"/>
    <w:rsid w:val="008834BC"/>
    <w:rsid w:val="00884474"/>
    <w:rsid w:val="00884535"/>
    <w:rsid w:val="00884C96"/>
    <w:rsid w:val="00885696"/>
    <w:rsid w:val="00885D41"/>
    <w:rsid w:val="00885F0E"/>
    <w:rsid w:val="0088638F"/>
    <w:rsid w:val="00886C08"/>
    <w:rsid w:val="008879D8"/>
    <w:rsid w:val="0089000B"/>
    <w:rsid w:val="008906EA"/>
    <w:rsid w:val="008908A4"/>
    <w:rsid w:val="0089100B"/>
    <w:rsid w:val="0089170B"/>
    <w:rsid w:val="00891A2F"/>
    <w:rsid w:val="00891A32"/>
    <w:rsid w:val="00891A61"/>
    <w:rsid w:val="0089224A"/>
    <w:rsid w:val="0089316A"/>
    <w:rsid w:val="0089320C"/>
    <w:rsid w:val="00894B08"/>
    <w:rsid w:val="00895900"/>
    <w:rsid w:val="00896038"/>
    <w:rsid w:val="00896239"/>
    <w:rsid w:val="008964F3"/>
    <w:rsid w:val="00896671"/>
    <w:rsid w:val="00896676"/>
    <w:rsid w:val="0089786A"/>
    <w:rsid w:val="00897DC2"/>
    <w:rsid w:val="008A0216"/>
    <w:rsid w:val="008A0496"/>
    <w:rsid w:val="008A0704"/>
    <w:rsid w:val="008A0BB3"/>
    <w:rsid w:val="008A0CD5"/>
    <w:rsid w:val="008A0F0E"/>
    <w:rsid w:val="008A0F80"/>
    <w:rsid w:val="008A172F"/>
    <w:rsid w:val="008A1B1E"/>
    <w:rsid w:val="008A2B3A"/>
    <w:rsid w:val="008A2C62"/>
    <w:rsid w:val="008A2E5C"/>
    <w:rsid w:val="008A36C6"/>
    <w:rsid w:val="008A394B"/>
    <w:rsid w:val="008A425C"/>
    <w:rsid w:val="008A4654"/>
    <w:rsid w:val="008A4B00"/>
    <w:rsid w:val="008A4C17"/>
    <w:rsid w:val="008A4D39"/>
    <w:rsid w:val="008A5BB2"/>
    <w:rsid w:val="008A65E7"/>
    <w:rsid w:val="008A6BA2"/>
    <w:rsid w:val="008A7A7D"/>
    <w:rsid w:val="008B003B"/>
    <w:rsid w:val="008B0503"/>
    <w:rsid w:val="008B093E"/>
    <w:rsid w:val="008B20DE"/>
    <w:rsid w:val="008B22FB"/>
    <w:rsid w:val="008B2313"/>
    <w:rsid w:val="008B2D2E"/>
    <w:rsid w:val="008B2E57"/>
    <w:rsid w:val="008B2E78"/>
    <w:rsid w:val="008B33B4"/>
    <w:rsid w:val="008B3D12"/>
    <w:rsid w:val="008B4966"/>
    <w:rsid w:val="008B49CD"/>
    <w:rsid w:val="008B4A41"/>
    <w:rsid w:val="008B4F46"/>
    <w:rsid w:val="008B4FBA"/>
    <w:rsid w:val="008B5874"/>
    <w:rsid w:val="008B5D80"/>
    <w:rsid w:val="008B67E8"/>
    <w:rsid w:val="008B6D8F"/>
    <w:rsid w:val="008B6F3A"/>
    <w:rsid w:val="008B7036"/>
    <w:rsid w:val="008B71D9"/>
    <w:rsid w:val="008B74A9"/>
    <w:rsid w:val="008B7C59"/>
    <w:rsid w:val="008C061E"/>
    <w:rsid w:val="008C0921"/>
    <w:rsid w:val="008C1082"/>
    <w:rsid w:val="008C11D3"/>
    <w:rsid w:val="008C15D6"/>
    <w:rsid w:val="008C220B"/>
    <w:rsid w:val="008C25D5"/>
    <w:rsid w:val="008C273E"/>
    <w:rsid w:val="008C2A5E"/>
    <w:rsid w:val="008C3086"/>
    <w:rsid w:val="008C37C6"/>
    <w:rsid w:val="008C439E"/>
    <w:rsid w:val="008C496A"/>
    <w:rsid w:val="008C49DD"/>
    <w:rsid w:val="008C4B79"/>
    <w:rsid w:val="008C52F7"/>
    <w:rsid w:val="008C600C"/>
    <w:rsid w:val="008C613B"/>
    <w:rsid w:val="008C6A93"/>
    <w:rsid w:val="008C6E4E"/>
    <w:rsid w:val="008C6F3B"/>
    <w:rsid w:val="008C7564"/>
    <w:rsid w:val="008C7BC8"/>
    <w:rsid w:val="008D0098"/>
    <w:rsid w:val="008D091C"/>
    <w:rsid w:val="008D0B44"/>
    <w:rsid w:val="008D1197"/>
    <w:rsid w:val="008D19E5"/>
    <w:rsid w:val="008D1AE5"/>
    <w:rsid w:val="008D252D"/>
    <w:rsid w:val="008D2CAC"/>
    <w:rsid w:val="008D2DFF"/>
    <w:rsid w:val="008D2E8E"/>
    <w:rsid w:val="008D3038"/>
    <w:rsid w:val="008D3380"/>
    <w:rsid w:val="008D3C22"/>
    <w:rsid w:val="008D3CD2"/>
    <w:rsid w:val="008D3DB7"/>
    <w:rsid w:val="008D481B"/>
    <w:rsid w:val="008D4FAE"/>
    <w:rsid w:val="008D5018"/>
    <w:rsid w:val="008D529E"/>
    <w:rsid w:val="008D544D"/>
    <w:rsid w:val="008D56F1"/>
    <w:rsid w:val="008D593D"/>
    <w:rsid w:val="008D5A45"/>
    <w:rsid w:val="008D6BC2"/>
    <w:rsid w:val="008D7525"/>
    <w:rsid w:val="008D7A4D"/>
    <w:rsid w:val="008E0883"/>
    <w:rsid w:val="008E105F"/>
    <w:rsid w:val="008E1324"/>
    <w:rsid w:val="008E13A8"/>
    <w:rsid w:val="008E245A"/>
    <w:rsid w:val="008E3067"/>
    <w:rsid w:val="008E3CD5"/>
    <w:rsid w:val="008E4201"/>
    <w:rsid w:val="008E46C3"/>
    <w:rsid w:val="008E4884"/>
    <w:rsid w:val="008E48B4"/>
    <w:rsid w:val="008E4B4D"/>
    <w:rsid w:val="008E4F23"/>
    <w:rsid w:val="008E52DD"/>
    <w:rsid w:val="008E57E2"/>
    <w:rsid w:val="008E5812"/>
    <w:rsid w:val="008E5979"/>
    <w:rsid w:val="008E61A8"/>
    <w:rsid w:val="008E690D"/>
    <w:rsid w:val="008E69BE"/>
    <w:rsid w:val="008E738C"/>
    <w:rsid w:val="008E745A"/>
    <w:rsid w:val="008E74E3"/>
    <w:rsid w:val="008E78B3"/>
    <w:rsid w:val="008F0504"/>
    <w:rsid w:val="008F0827"/>
    <w:rsid w:val="008F169A"/>
    <w:rsid w:val="008F1776"/>
    <w:rsid w:val="008F24BC"/>
    <w:rsid w:val="008F2980"/>
    <w:rsid w:val="008F30FE"/>
    <w:rsid w:val="008F31E0"/>
    <w:rsid w:val="008F361A"/>
    <w:rsid w:val="008F37E2"/>
    <w:rsid w:val="008F4E77"/>
    <w:rsid w:val="008F4EDF"/>
    <w:rsid w:val="008F61F3"/>
    <w:rsid w:val="008F622B"/>
    <w:rsid w:val="008F7469"/>
    <w:rsid w:val="008F747E"/>
    <w:rsid w:val="008F77DD"/>
    <w:rsid w:val="0090052C"/>
    <w:rsid w:val="009009A0"/>
    <w:rsid w:val="00900F3C"/>
    <w:rsid w:val="00900FCE"/>
    <w:rsid w:val="00901577"/>
    <w:rsid w:val="00901DF7"/>
    <w:rsid w:val="0090227B"/>
    <w:rsid w:val="009025A3"/>
    <w:rsid w:val="009029E9"/>
    <w:rsid w:val="009032FC"/>
    <w:rsid w:val="009037C4"/>
    <w:rsid w:val="00903A29"/>
    <w:rsid w:val="00903DB8"/>
    <w:rsid w:val="00903ED1"/>
    <w:rsid w:val="009045B0"/>
    <w:rsid w:val="009048EE"/>
    <w:rsid w:val="009049A8"/>
    <w:rsid w:val="00904BDC"/>
    <w:rsid w:val="009053D8"/>
    <w:rsid w:val="00905DBB"/>
    <w:rsid w:val="00906041"/>
    <w:rsid w:val="00906071"/>
    <w:rsid w:val="00907864"/>
    <w:rsid w:val="009079C0"/>
    <w:rsid w:val="0091007F"/>
    <w:rsid w:val="00910C14"/>
    <w:rsid w:val="00910F37"/>
    <w:rsid w:val="00911066"/>
    <w:rsid w:val="0091188B"/>
    <w:rsid w:val="00911C3B"/>
    <w:rsid w:val="00911EED"/>
    <w:rsid w:val="00913199"/>
    <w:rsid w:val="009134EA"/>
    <w:rsid w:val="00913B37"/>
    <w:rsid w:val="00914EE5"/>
    <w:rsid w:val="00915035"/>
    <w:rsid w:val="00915C4F"/>
    <w:rsid w:val="009161EB"/>
    <w:rsid w:val="009166E3"/>
    <w:rsid w:val="00916C21"/>
    <w:rsid w:val="00917E8F"/>
    <w:rsid w:val="00917F03"/>
    <w:rsid w:val="00920686"/>
    <w:rsid w:val="009207FB"/>
    <w:rsid w:val="00920950"/>
    <w:rsid w:val="00920A40"/>
    <w:rsid w:val="00920D26"/>
    <w:rsid w:val="0092101D"/>
    <w:rsid w:val="009210E5"/>
    <w:rsid w:val="009214C2"/>
    <w:rsid w:val="009216C2"/>
    <w:rsid w:val="0092193D"/>
    <w:rsid w:val="00922AA8"/>
    <w:rsid w:val="00922E7E"/>
    <w:rsid w:val="00923508"/>
    <w:rsid w:val="00923B6F"/>
    <w:rsid w:val="00923D41"/>
    <w:rsid w:val="009245CE"/>
    <w:rsid w:val="00925F57"/>
    <w:rsid w:val="00925F7B"/>
    <w:rsid w:val="009262C2"/>
    <w:rsid w:val="0092664D"/>
    <w:rsid w:val="0092693B"/>
    <w:rsid w:val="00926C0B"/>
    <w:rsid w:val="0092716A"/>
    <w:rsid w:val="00927B1B"/>
    <w:rsid w:val="00927CA2"/>
    <w:rsid w:val="00930C1B"/>
    <w:rsid w:val="00931F7E"/>
    <w:rsid w:val="00931FDB"/>
    <w:rsid w:val="0093224E"/>
    <w:rsid w:val="00932C5A"/>
    <w:rsid w:val="00932E3D"/>
    <w:rsid w:val="00932EFD"/>
    <w:rsid w:val="0093323D"/>
    <w:rsid w:val="009338BD"/>
    <w:rsid w:val="009343E1"/>
    <w:rsid w:val="009344ED"/>
    <w:rsid w:val="00935C64"/>
    <w:rsid w:val="009363EE"/>
    <w:rsid w:val="0093669E"/>
    <w:rsid w:val="00937763"/>
    <w:rsid w:val="0093797F"/>
    <w:rsid w:val="009404A6"/>
    <w:rsid w:val="00940FA2"/>
    <w:rsid w:val="00941E4E"/>
    <w:rsid w:val="00942271"/>
    <w:rsid w:val="00942FB1"/>
    <w:rsid w:val="0094321D"/>
    <w:rsid w:val="00943A6A"/>
    <w:rsid w:val="0094404A"/>
    <w:rsid w:val="009452BF"/>
    <w:rsid w:val="00945574"/>
    <w:rsid w:val="009455D1"/>
    <w:rsid w:val="00945784"/>
    <w:rsid w:val="0094597C"/>
    <w:rsid w:val="00945B56"/>
    <w:rsid w:val="00945D1B"/>
    <w:rsid w:val="0094707E"/>
    <w:rsid w:val="00947177"/>
    <w:rsid w:val="009474A6"/>
    <w:rsid w:val="00947DC6"/>
    <w:rsid w:val="00950292"/>
    <w:rsid w:val="0095036E"/>
    <w:rsid w:val="009508AF"/>
    <w:rsid w:val="00950A9A"/>
    <w:rsid w:val="00951171"/>
    <w:rsid w:val="00951731"/>
    <w:rsid w:val="00951D3E"/>
    <w:rsid w:val="009522B8"/>
    <w:rsid w:val="0095283A"/>
    <w:rsid w:val="00952A37"/>
    <w:rsid w:val="00952D1C"/>
    <w:rsid w:val="00952EC3"/>
    <w:rsid w:val="00953190"/>
    <w:rsid w:val="009537CD"/>
    <w:rsid w:val="00953D35"/>
    <w:rsid w:val="009540CE"/>
    <w:rsid w:val="009542F0"/>
    <w:rsid w:val="009554D0"/>
    <w:rsid w:val="0095587B"/>
    <w:rsid w:val="00956372"/>
    <w:rsid w:val="0095660A"/>
    <w:rsid w:val="009569F0"/>
    <w:rsid w:val="00956CD5"/>
    <w:rsid w:val="009573A6"/>
    <w:rsid w:val="00960054"/>
    <w:rsid w:val="00960567"/>
    <w:rsid w:val="00960FD2"/>
    <w:rsid w:val="00961014"/>
    <w:rsid w:val="009615C5"/>
    <w:rsid w:val="00961C4D"/>
    <w:rsid w:val="0096211A"/>
    <w:rsid w:val="00962947"/>
    <w:rsid w:val="00962A62"/>
    <w:rsid w:val="00962D3F"/>
    <w:rsid w:val="00962FB2"/>
    <w:rsid w:val="00963040"/>
    <w:rsid w:val="009634A9"/>
    <w:rsid w:val="009640A0"/>
    <w:rsid w:val="00964267"/>
    <w:rsid w:val="0096479D"/>
    <w:rsid w:val="009647EB"/>
    <w:rsid w:val="00964DAE"/>
    <w:rsid w:val="009652B8"/>
    <w:rsid w:val="00965959"/>
    <w:rsid w:val="009659B2"/>
    <w:rsid w:val="00966365"/>
    <w:rsid w:val="009665FE"/>
    <w:rsid w:val="00966BD8"/>
    <w:rsid w:val="0096737F"/>
    <w:rsid w:val="0096791A"/>
    <w:rsid w:val="00967FDC"/>
    <w:rsid w:val="00970355"/>
    <w:rsid w:val="00970DB5"/>
    <w:rsid w:val="0097131D"/>
    <w:rsid w:val="00971AA4"/>
    <w:rsid w:val="00972C3A"/>
    <w:rsid w:val="00972F1B"/>
    <w:rsid w:val="009736F2"/>
    <w:rsid w:val="00973715"/>
    <w:rsid w:val="00974507"/>
    <w:rsid w:val="009749B7"/>
    <w:rsid w:val="00974D34"/>
    <w:rsid w:val="009753DD"/>
    <w:rsid w:val="009758C7"/>
    <w:rsid w:val="009758E0"/>
    <w:rsid w:val="009759DC"/>
    <w:rsid w:val="00976623"/>
    <w:rsid w:val="00976779"/>
    <w:rsid w:val="00980305"/>
    <w:rsid w:val="00981A51"/>
    <w:rsid w:val="00982428"/>
    <w:rsid w:val="00982741"/>
    <w:rsid w:val="00982FFE"/>
    <w:rsid w:val="009831CB"/>
    <w:rsid w:val="009832F6"/>
    <w:rsid w:val="009834BD"/>
    <w:rsid w:val="009838F8"/>
    <w:rsid w:val="00983B09"/>
    <w:rsid w:val="009841BF"/>
    <w:rsid w:val="0098437B"/>
    <w:rsid w:val="00984592"/>
    <w:rsid w:val="00984C7B"/>
    <w:rsid w:val="00984F55"/>
    <w:rsid w:val="00985018"/>
    <w:rsid w:val="00985083"/>
    <w:rsid w:val="00985223"/>
    <w:rsid w:val="00985A7F"/>
    <w:rsid w:val="00985F6C"/>
    <w:rsid w:val="00986215"/>
    <w:rsid w:val="0098678D"/>
    <w:rsid w:val="00986C9D"/>
    <w:rsid w:val="00986E4F"/>
    <w:rsid w:val="00987867"/>
    <w:rsid w:val="00990218"/>
    <w:rsid w:val="00990501"/>
    <w:rsid w:val="00990524"/>
    <w:rsid w:val="00990595"/>
    <w:rsid w:val="009906B1"/>
    <w:rsid w:val="00990A35"/>
    <w:rsid w:val="009912F1"/>
    <w:rsid w:val="0099131F"/>
    <w:rsid w:val="009916DF"/>
    <w:rsid w:val="009918E0"/>
    <w:rsid w:val="009918F0"/>
    <w:rsid w:val="00991A1D"/>
    <w:rsid w:val="00992298"/>
    <w:rsid w:val="00992917"/>
    <w:rsid w:val="00992DC1"/>
    <w:rsid w:val="009936F4"/>
    <w:rsid w:val="00993893"/>
    <w:rsid w:val="00994928"/>
    <w:rsid w:val="00994A44"/>
    <w:rsid w:val="00995F25"/>
    <w:rsid w:val="00995F96"/>
    <w:rsid w:val="009960D6"/>
    <w:rsid w:val="00996311"/>
    <w:rsid w:val="009967F9"/>
    <w:rsid w:val="00997291"/>
    <w:rsid w:val="00997EA1"/>
    <w:rsid w:val="009A0082"/>
    <w:rsid w:val="009A0727"/>
    <w:rsid w:val="009A098A"/>
    <w:rsid w:val="009A0B36"/>
    <w:rsid w:val="009A1010"/>
    <w:rsid w:val="009A1559"/>
    <w:rsid w:val="009A1564"/>
    <w:rsid w:val="009A1644"/>
    <w:rsid w:val="009A16DF"/>
    <w:rsid w:val="009A1DC6"/>
    <w:rsid w:val="009A1FA4"/>
    <w:rsid w:val="009A29DA"/>
    <w:rsid w:val="009A29E2"/>
    <w:rsid w:val="009A2A0B"/>
    <w:rsid w:val="009A2A61"/>
    <w:rsid w:val="009A2B6A"/>
    <w:rsid w:val="009A2BB6"/>
    <w:rsid w:val="009A34BC"/>
    <w:rsid w:val="009A3766"/>
    <w:rsid w:val="009A3B75"/>
    <w:rsid w:val="009A400B"/>
    <w:rsid w:val="009A43AB"/>
    <w:rsid w:val="009A45A4"/>
    <w:rsid w:val="009A48EC"/>
    <w:rsid w:val="009A531D"/>
    <w:rsid w:val="009A668D"/>
    <w:rsid w:val="009A6CB1"/>
    <w:rsid w:val="009A6D15"/>
    <w:rsid w:val="009A74B9"/>
    <w:rsid w:val="009A78E7"/>
    <w:rsid w:val="009A7B82"/>
    <w:rsid w:val="009B05D9"/>
    <w:rsid w:val="009B0AB6"/>
    <w:rsid w:val="009B1402"/>
    <w:rsid w:val="009B1CDE"/>
    <w:rsid w:val="009B208F"/>
    <w:rsid w:val="009B33D1"/>
    <w:rsid w:val="009B3A34"/>
    <w:rsid w:val="009B3FC1"/>
    <w:rsid w:val="009B4BBC"/>
    <w:rsid w:val="009B583E"/>
    <w:rsid w:val="009B5A8B"/>
    <w:rsid w:val="009B6445"/>
    <w:rsid w:val="009B64E6"/>
    <w:rsid w:val="009B6613"/>
    <w:rsid w:val="009B698C"/>
    <w:rsid w:val="009B7C38"/>
    <w:rsid w:val="009B7C7E"/>
    <w:rsid w:val="009B7F09"/>
    <w:rsid w:val="009C0DED"/>
    <w:rsid w:val="009C12DB"/>
    <w:rsid w:val="009C1E6E"/>
    <w:rsid w:val="009C1E97"/>
    <w:rsid w:val="009C2492"/>
    <w:rsid w:val="009C2778"/>
    <w:rsid w:val="009C2BD0"/>
    <w:rsid w:val="009C2CCA"/>
    <w:rsid w:val="009C36C4"/>
    <w:rsid w:val="009C3F81"/>
    <w:rsid w:val="009C4854"/>
    <w:rsid w:val="009C4ADC"/>
    <w:rsid w:val="009C4F8E"/>
    <w:rsid w:val="009C5161"/>
    <w:rsid w:val="009C529F"/>
    <w:rsid w:val="009C55BE"/>
    <w:rsid w:val="009C5CE6"/>
    <w:rsid w:val="009C6265"/>
    <w:rsid w:val="009C6399"/>
    <w:rsid w:val="009C648F"/>
    <w:rsid w:val="009C6672"/>
    <w:rsid w:val="009C68EA"/>
    <w:rsid w:val="009C6C29"/>
    <w:rsid w:val="009C6C62"/>
    <w:rsid w:val="009C7208"/>
    <w:rsid w:val="009C7A8C"/>
    <w:rsid w:val="009D03B9"/>
    <w:rsid w:val="009D0886"/>
    <w:rsid w:val="009D0EDC"/>
    <w:rsid w:val="009D13F3"/>
    <w:rsid w:val="009D169E"/>
    <w:rsid w:val="009D1D04"/>
    <w:rsid w:val="009D25D4"/>
    <w:rsid w:val="009D2740"/>
    <w:rsid w:val="009D27D0"/>
    <w:rsid w:val="009D2978"/>
    <w:rsid w:val="009D2A12"/>
    <w:rsid w:val="009D2B5C"/>
    <w:rsid w:val="009D351D"/>
    <w:rsid w:val="009D35D8"/>
    <w:rsid w:val="009D361F"/>
    <w:rsid w:val="009D38DE"/>
    <w:rsid w:val="009D3E52"/>
    <w:rsid w:val="009D45AD"/>
    <w:rsid w:val="009D5053"/>
    <w:rsid w:val="009D70B2"/>
    <w:rsid w:val="009D7261"/>
    <w:rsid w:val="009D76BC"/>
    <w:rsid w:val="009D79DA"/>
    <w:rsid w:val="009D7A98"/>
    <w:rsid w:val="009D7A9E"/>
    <w:rsid w:val="009E09F8"/>
    <w:rsid w:val="009E0B17"/>
    <w:rsid w:val="009E0BB6"/>
    <w:rsid w:val="009E0BC7"/>
    <w:rsid w:val="009E0C20"/>
    <w:rsid w:val="009E14E4"/>
    <w:rsid w:val="009E1BEE"/>
    <w:rsid w:val="009E21C4"/>
    <w:rsid w:val="009E229D"/>
    <w:rsid w:val="009E2631"/>
    <w:rsid w:val="009E26C0"/>
    <w:rsid w:val="009E2ACD"/>
    <w:rsid w:val="009E3153"/>
    <w:rsid w:val="009E33BE"/>
    <w:rsid w:val="009E36C9"/>
    <w:rsid w:val="009E381C"/>
    <w:rsid w:val="009E3C71"/>
    <w:rsid w:val="009E3E0F"/>
    <w:rsid w:val="009E42BF"/>
    <w:rsid w:val="009E4502"/>
    <w:rsid w:val="009E45D9"/>
    <w:rsid w:val="009E496B"/>
    <w:rsid w:val="009E5404"/>
    <w:rsid w:val="009E571B"/>
    <w:rsid w:val="009E5C47"/>
    <w:rsid w:val="009E6A3E"/>
    <w:rsid w:val="009E70BA"/>
    <w:rsid w:val="009E7725"/>
    <w:rsid w:val="009E7B70"/>
    <w:rsid w:val="009F04EE"/>
    <w:rsid w:val="009F17CE"/>
    <w:rsid w:val="009F20BC"/>
    <w:rsid w:val="009F3CB6"/>
    <w:rsid w:val="009F3F7A"/>
    <w:rsid w:val="009F40EE"/>
    <w:rsid w:val="009F42B1"/>
    <w:rsid w:val="009F4583"/>
    <w:rsid w:val="009F45AF"/>
    <w:rsid w:val="009F47C4"/>
    <w:rsid w:val="009F4DB2"/>
    <w:rsid w:val="009F5634"/>
    <w:rsid w:val="009F5ABA"/>
    <w:rsid w:val="009F6103"/>
    <w:rsid w:val="009F6564"/>
    <w:rsid w:val="009F66A5"/>
    <w:rsid w:val="009F79D1"/>
    <w:rsid w:val="00A0010A"/>
    <w:rsid w:val="00A002D6"/>
    <w:rsid w:val="00A0106F"/>
    <w:rsid w:val="00A01CC2"/>
    <w:rsid w:val="00A0252E"/>
    <w:rsid w:val="00A03605"/>
    <w:rsid w:val="00A039DC"/>
    <w:rsid w:val="00A03C46"/>
    <w:rsid w:val="00A042D7"/>
    <w:rsid w:val="00A055DD"/>
    <w:rsid w:val="00A05907"/>
    <w:rsid w:val="00A05913"/>
    <w:rsid w:val="00A0596B"/>
    <w:rsid w:val="00A059DF"/>
    <w:rsid w:val="00A0686A"/>
    <w:rsid w:val="00A06ACC"/>
    <w:rsid w:val="00A078D3"/>
    <w:rsid w:val="00A07E92"/>
    <w:rsid w:val="00A104D3"/>
    <w:rsid w:val="00A10C79"/>
    <w:rsid w:val="00A11287"/>
    <w:rsid w:val="00A11892"/>
    <w:rsid w:val="00A1214D"/>
    <w:rsid w:val="00A12156"/>
    <w:rsid w:val="00A1267C"/>
    <w:rsid w:val="00A12A82"/>
    <w:rsid w:val="00A12B46"/>
    <w:rsid w:val="00A13360"/>
    <w:rsid w:val="00A13514"/>
    <w:rsid w:val="00A13905"/>
    <w:rsid w:val="00A13A68"/>
    <w:rsid w:val="00A14037"/>
    <w:rsid w:val="00A14920"/>
    <w:rsid w:val="00A14D38"/>
    <w:rsid w:val="00A14E09"/>
    <w:rsid w:val="00A15495"/>
    <w:rsid w:val="00A1670B"/>
    <w:rsid w:val="00A16A4E"/>
    <w:rsid w:val="00A16B5C"/>
    <w:rsid w:val="00A16F53"/>
    <w:rsid w:val="00A17028"/>
    <w:rsid w:val="00A171A3"/>
    <w:rsid w:val="00A1765F"/>
    <w:rsid w:val="00A1787B"/>
    <w:rsid w:val="00A2061E"/>
    <w:rsid w:val="00A21564"/>
    <w:rsid w:val="00A22B91"/>
    <w:rsid w:val="00A231D9"/>
    <w:rsid w:val="00A2389D"/>
    <w:rsid w:val="00A23FC8"/>
    <w:rsid w:val="00A24B06"/>
    <w:rsid w:val="00A24EAF"/>
    <w:rsid w:val="00A25CD1"/>
    <w:rsid w:val="00A26BCB"/>
    <w:rsid w:val="00A26FEE"/>
    <w:rsid w:val="00A27233"/>
    <w:rsid w:val="00A274EB"/>
    <w:rsid w:val="00A27FF1"/>
    <w:rsid w:val="00A30480"/>
    <w:rsid w:val="00A30F49"/>
    <w:rsid w:val="00A314CE"/>
    <w:rsid w:val="00A3197E"/>
    <w:rsid w:val="00A32A18"/>
    <w:rsid w:val="00A32F95"/>
    <w:rsid w:val="00A333D5"/>
    <w:rsid w:val="00A3346D"/>
    <w:rsid w:val="00A338DC"/>
    <w:rsid w:val="00A34312"/>
    <w:rsid w:val="00A3499A"/>
    <w:rsid w:val="00A34B82"/>
    <w:rsid w:val="00A34D5C"/>
    <w:rsid w:val="00A354A9"/>
    <w:rsid w:val="00A35705"/>
    <w:rsid w:val="00A3596C"/>
    <w:rsid w:val="00A35AEA"/>
    <w:rsid w:val="00A35E56"/>
    <w:rsid w:val="00A37A85"/>
    <w:rsid w:val="00A40281"/>
    <w:rsid w:val="00A4059C"/>
    <w:rsid w:val="00A40715"/>
    <w:rsid w:val="00A407A9"/>
    <w:rsid w:val="00A40C07"/>
    <w:rsid w:val="00A411CF"/>
    <w:rsid w:val="00A414B5"/>
    <w:rsid w:val="00A416B3"/>
    <w:rsid w:val="00A41E24"/>
    <w:rsid w:val="00A4234E"/>
    <w:rsid w:val="00A42C2B"/>
    <w:rsid w:val="00A42C95"/>
    <w:rsid w:val="00A430E0"/>
    <w:rsid w:val="00A4389B"/>
    <w:rsid w:val="00A43E46"/>
    <w:rsid w:val="00A442D1"/>
    <w:rsid w:val="00A44786"/>
    <w:rsid w:val="00A4499F"/>
    <w:rsid w:val="00A451F8"/>
    <w:rsid w:val="00A45B3B"/>
    <w:rsid w:val="00A4660E"/>
    <w:rsid w:val="00A466F4"/>
    <w:rsid w:val="00A4746E"/>
    <w:rsid w:val="00A47573"/>
    <w:rsid w:val="00A4765C"/>
    <w:rsid w:val="00A4788F"/>
    <w:rsid w:val="00A47D5B"/>
    <w:rsid w:val="00A47DCB"/>
    <w:rsid w:val="00A47E64"/>
    <w:rsid w:val="00A47F8E"/>
    <w:rsid w:val="00A47F97"/>
    <w:rsid w:val="00A5003B"/>
    <w:rsid w:val="00A50874"/>
    <w:rsid w:val="00A516DF"/>
    <w:rsid w:val="00A5191D"/>
    <w:rsid w:val="00A527AE"/>
    <w:rsid w:val="00A52E2F"/>
    <w:rsid w:val="00A53412"/>
    <w:rsid w:val="00A5377C"/>
    <w:rsid w:val="00A539CA"/>
    <w:rsid w:val="00A53FA7"/>
    <w:rsid w:val="00A5400E"/>
    <w:rsid w:val="00A540BC"/>
    <w:rsid w:val="00A5413B"/>
    <w:rsid w:val="00A5418B"/>
    <w:rsid w:val="00A5444B"/>
    <w:rsid w:val="00A54D14"/>
    <w:rsid w:val="00A54E0A"/>
    <w:rsid w:val="00A55286"/>
    <w:rsid w:val="00A556FB"/>
    <w:rsid w:val="00A55988"/>
    <w:rsid w:val="00A55EC6"/>
    <w:rsid w:val="00A5624A"/>
    <w:rsid w:val="00A5658D"/>
    <w:rsid w:val="00A574B0"/>
    <w:rsid w:val="00A60021"/>
    <w:rsid w:val="00A602D4"/>
    <w:rsid w:val="00A611F7"/>
    <w:rsid w:val="00A619F2"/>
    <w:rsid w:val="00A61B17"/>
    <w:rsid w:val="00A6310F"/>
    <w:rsid w:val="00A63322"/>
    <w:rsid w:val="00A6347B"/>
    <w:rsid w:val="00A63BFB"/>
    <w:rsid w:val="00A6435D"/>
    <w:rsid w:val="00A64434"/>
    <w:rsid w:val="00A647D5"/>
    <w:rsid w:val="00A650F9"/>
    <w:rsid w:val="00A6552A"/>
    <w:rsid w:val="00A65967"/>
    <w:rsid w:val="00A65B33"/>
    <w:rsid w:val="00A65EAD"/>
    <w:rsid w:val="00A6622E"/>
    <w:rsid w:val="00A66310"/>
    <w:rsid w:val="00A668A4"/>
    <w:rsid w:val="00A66E89"/>
    <w:rsid w:val="00A672D2"/>
    <w:rsid w:val="00A6745E"/>
    <w:rsid w:val="00A67737"/>
    <w:rsid w:val="00A67C39"/>
    <w:rsid w:val="00A7009E"/>
    <w:rsid w:val="00A70179"/>
    <w:rsid w:val="00A7169B"/>
    <w:rsid w:val="00A71DF6"/>
    <w:rsid w:val="00A72266"/>
    <w:rsid w:val="00A72D07"/>
    <w:rsid w:val="00A73BB4"/>
    <w:rsid w:val="00A74365"/>
    <w:rsid w:val="00A74C14"/>
    <w:rsid w:val="00A74C87"/>
    <w:rsid w:val="00A74E1B"/>
    <w:rsid w:val="00A752AE"/>
    <w:rsid w:val="00A7551C"/>
    <w:rsid w:val="00A75812"/>
    <w:rsid w:val="00A761B6"/>
    <w:rsid w:val="00A76454"/>
    <w:rsid w:val="00A76839"/>
    <w:rsid w:val="00A769DE"/>
    <w:rsid w:val="00A76A93"/>
    <w:rsid w:val="00A76C5E"/>
    <w:rsid w:val="00A76F4D"/>
    <w:rsid w:val="00A76FB2"/>
    <w:rsid w:val="00A77655"/>
    <w:rsid w:val="00A776E1"/>
    <w:rsid w:val="00A8006A"/>
    <w:rsid w:val="00A80460"/>
    <w:rsid w:val="00A80520"/>
    <w:rsid w:val="00A80D4F"/>
    <w:rsid w:val="00A813E7"/>
    <w:rsid w:val="00A8143A"/>
    <w:rsid w:val="00A81A80"/>
    <w:rsid w:val="00A82503"/>
    <w:rsid w:val="00A82704"/>
    <w:rsid w:val="00A832B7"/>
    <w:rsid w:val="00A8339D"/>
    <w:rsid w:val="00A83C63"/>
    <w:rsid w:val="00A83E63"/>
    <w:rsid w:val="00A844AA"/>
    <w:rsid w:val="00A850C1"/>
    <w:rsid w:val="00A85200"/>
    <w:rsid w:val="00A8539F"/>
    <w:rsid w:val="00A856FD"/>
    <w:rsid w:val="00A86929"/>
    <w:rsid w:val="00A869D3"/>
    <w:rsid w:val="00A87178"/>
    <w:rsid w:val="00A875F8"/>
    <w:rsid w:val="00A90BD0"/>
    <w:rsid w:val="00A91505"/>
    <w:rsid w:val="00A9188D"/>
    <w:rsid w:val="00A91CAD"/>
    <w:rsid w:val="00A934DC"/>
    <w:rsid w:val="00A9473B"/>
    <w:rsid w:val="00A947E3"/>
    <w:rsid w:val="00A94E22"/>
    <w:rsid w:val="00A954A2"/>
    <w:rsid w:val="00A96695"/>
    <w:rsid w:val="00A96CA5"/>
    <w:rsid w:val="00A96D19"/>
    <w:rsid w:val="00A97F83"/>
    <w:rsid w:val="00A97FA2"/>
    <w:rsid w:val="00AA0B5E"/>
    <w:rsid w:val="00AA120C"/>
    <w:rsid w:val="00AA13A0"/>
    <w:rsid w:val="00AA14AC"/>
    <w:rsid w:val="00AA1757"/>
    <w:rsid w:val="00AA1D8D"/>
    <w:rsid w:val="00AA1E9D"/>
    <w:rsid w:val="00AA2502"/>
    <w:rsid w:val="00AA2BE0"/>
    <w:rsid w:val="00AA2D1B"/>
    <w:rsid w:val="00AA2DB1"/>
    <w:rsid w:val="00AA2F49"/>
    <w:rsid w:val="00AA3045"/>
    <w:rsid w:val="00AA3D4A"/>
    <w:rsid w:val="00AA3E33"/>
    <w:rsid w:val="00AA3EA6"/>
    <w:rsid w:val="00AA4298"/>
    <w:rsid w:val="00AA4630"/>
    <w:rsid w:val="00AA4A91"/>
    <w:rsid w:val="00AA509E"/>
    <w:rsid w:val="00AA56A0"/>
    <w:rsid w:val="00AA5D1D"/>
    <w:rsid w:val="00AA606D"/>
    <w:rsid w:val="00AA6A1E"/>
    <w:rsid w:val="00AA73C9"/>
    <w:rsid w:val="00AB00F1"/>
    <w:rsid w:val="00AB014E"/>
    <w:rsid w:val="00AB0437"/>
    <w:rsid w:val="00AB0490"/>
    <w:rsid w:val="00AB0A9A"/>
    <w:rsid w:val="00AB105F"/>
    <w:rsid w:val="00AB1B63"/>
    <w:rsid w:val="00AB32E9"/>
    <w:rsid w:val="00AB3E7E"/>
    <w:rsid w:val="00AB3ED2"/>
    <w:rsid w:val="00AB4179"/>
    <w:rsid w:val="00AB4871"/>
    <w:rsid w:val="00AB4892"/>
    <w:rsid w:val="00AB4BE6"/>
    <w:rsid w:val="00AB58F9"/>
    <w:rsid w:val="00AB5F91"/>
    <w:rsid w:val="00AB6F90"/>
    <w:rsid w:val="00AB6FEB"/>
    <w:rsid w:val="00AB7C9C"/>
    <w:rsid w:val="00AB7DF7"/>
    <w:rsid w:val="00AC04F2"/>
    <w:rsid w:val="00AC0D7A"/>
    <w:rsid w:val="00AC1406"/>
    <w:rsid w:val="00AC2F78"/>
    <w:rsid w:val="00AC34BA"/>
    <w:rsid w:val="00AC390A"/>
    <w:rsid w:val="00AC4401"/>
    <w:rsid w:val="00AC49C4"/>
    <w:rsid w:val="00AC4B60"/>
    <w:rsid w:val="00AC53D8"/>
    <w:rsid w:val="00AC5427"/>
    <w:rsid w:val="00AC5D90"/>
    <w:rsid w:val="00AC5DED"/>
    <w:rsid w:val="00AC5EDE"/>
    <w:rsid w:val="00AC642B"/>
    <w:rsid w:val="00AC6B88"/>
    <w:rsid w:val="00AC6CBA"/>
    <w:rsid w:val="00AC7C73"/>
    <w:rsid w:val="00AC7D4C"/>
    <w:rsid w:val="00AC7D71"/>
    <w:rsid w:val="00AD0DAE"/>
    <w:rsid w:val="00AD0F42"/>
    <w:rsid w:val="00AD0F6C"/>
    <w:rsid w:val="00AD1724"/>
    <w:rsid w:val="00AD1CFC"/>
    <w:rsid w:val="00AD2B66"/>
    <w:rsid w:val="00AD3702"/>
    <w:rsid w:val="00AD3F11"/>
    <w:rsid w:val="00AD4236"/>
    <w:rsid w:val="00AD4433"/>
    <w:rsid w:val="00AD471E"/>
    <w:rsid w:val="00AD4C26"/>
    <w:rsid w:val="00AD5485"/>
    <w:rsid w:val="00AD5936"/>
    <w:rsid w:val="00AD5A2D"/>
    <w:rsid w:val="00AD5C3A"/>
    <w:rsid w:val="00AD5E1B"/>
    <w:rsid w:val="00AD6169"/>
    <w:rsid w:val="00AD6BAA"/>
    <w:rsid w:val="00AD6F1A"/>
    <w:rsid w:val="00AD7133"/>
    <w:rsid w:val="00AD7190"/>
    <w:rsid w:val="00AD736C"/>
    <w:rsid w:val="00AD73D5"/>
    <w:rsid w:val="00AE007B"/>
    <w:rsid w:val="00AE0446"/>
    <w:rsid w:val="00AE0A32"/>
    <w:rsid w:val="00AE1BD4"/>
    <w:rsid w:val="00AE1D6E"/>
    <w:rsid w:val="00AE2175"/>
    <w:rsid w:val="00AE21CF"/>
    <w:rsid w:val="00AE2555"/>
    <w:rsid w:val="00AE2560"/>
    <w:rsid w:val="00AE2B2B"/>
    <w:rsid w:val="00AE2E0C"/>
    <w:rsid w:val="00AE2E63"/>
    <w:rsid w:val="00AE313E"/>
    <w:rsid w:val="00AE31A6"/>
    <w:rsid w:val="00AE32F9"/>
    <w:rsid w:val="00AE3F46"/>
    <w:rsid w:val="00AE47AD"/>
    <w:rsid w:val="00AE49B4"/>
    <w:rsid w:val="00AE53AD"/>
    <w:rsid w:val="00AE53DC"/>
    <w:rsid w:val="00AE6234"/>
    <w:rsid w:val="00AE62C3"/>
    <w:rsid w:val="00AE6629"/>
    <w:rsid w:val="00AE6FEC"/>
    <w:rsid w:val="00AE749B"/>
    <w:rsid w:val="00AE7D3A"/>
    <w:rsid w:val="00AE7E15"/>
    <w:rsid w:val="00AF008A"/>
    <w:rsid w:val="00AF0291"/>
    <w:rsid w:val="00AF04AE"/>
    <w:rsid w:val="00AF084C"/>
    <w:rsid w:val="00AF08CF"/>
    <w:rsid w:val="00AF0A5C"/>
    <w:rsid w:val="00AF0C8E"/>
    <w:rsid w:val="00AF163D"/>
    <w:rsid w:val="00AF20F9"/>
    <w:rsid w:val="00AF21BF"/>
    <w:rsid w:val="00AF2864"/>
    <w:rsid w:val="00AF2D96"/>
    <w:rsid w:val="00AF2EF4"/>
    <w:rsid w:val="00AF31F3"/>
    <w:rsid w:val="00AF34F3"/>
    <w:rsid w:val="00AF36AC"/>
    <w:rsid w:val="00AF3B61"/>
    <w:rsid w:val="00AF3E49"/>
    <w:rsid w:val="00AF428B"/>
    <w:rsid w:val="00AF4559"/>
    <w:rsid w:val="00AF4A17"/>
    <w:rsid w:val="00AF4C9B"/>
    <w:rsid w:val="00AF4EF1"/>
    <w:rsid w:val="00AF4FB8"/>
    <w:rsid w:val="00AF679F"/>
    <w:rsid w:val="00AF68D2"/>
    <w:rsid w:val="00AF693B"/>
    <w:rsid w:val="00AF71F1"/>
    <w:rsid w:val="00AF75DD"/>
    <w:rsid w:val="00AF7FEF"/>
    <w:rsid w:val="00B0128D"/>
    <w:rsid w:val="00B012F6"/>
    <w:rsid w:val="00B01303"/>
    <w:rsid w:val="00B01BDA"/>
    <w:rsid w:val="00B01F2D"/>
    <w:rsid w:val="00B02866"/>
    <w:rsid w:val="00B02DD0"/>
    <w:rsid w:val="00B03023"/>
    <w:rsid w:val="00B03079"/>
    <w:rsid w:val="00B032E3"/>
    <w:rsid w:val="00B03A12"/>
    <w:rsid w:val="00B03EAE"/>
    <w:rsid w:val="00B0427B"/>
    <w:rsid w:val="00B0452D"/>
    <w:rsid w:val="00B053D5"/>
    <w:rsid w:val="00B05623"/>
    <w:rsid w:val="00B05BE7"/>
    <w:rsid w:val="00B06259"/>
    <w:rsid w:val="00B0702C"/>
    <w:rsid w:val="00B07676"/>
    <w:rsid w:val="00B10F3F"/>
    <w:rsid w:val="00B112DF"/>
    <w:rsid w:val="00B120BF"/>
    <w:rsid w:val="00B12370"/>
    <w:rsid w:val="00B12814"/>
    <w:rsid w:val="00B12952"/>
    <w:rsid w:val="00B12D45"/>
    <w:rsid w:val="00B1310C"/>
    <w:rsid w:val="00B13160"/>
    <w:rsid w:val="00B142AF"/>
    <w:rsid w:val="00B14544"/>
    <w:rsid w:val="00B14F38"/>
    <w:rsid w:val="00B15915"/>
    <w:rsid w:val="00B15BDB"/>
    <w:rsid w:val="00B16357"/>
    <w:rsid w:val="00B17959"/>
    <w:rsid w:val="00B2007A"/>
    <w:rsid w:val="00B204AF"/>
    <w:rsid w:val="00B20786"/>
    <w:rsid w:val="00B20BF1"/>
    <w:rsid w:val="00B20F7B"/>
    <w:rsid w:val="00B212C6"/>
    <w:rsid w:val="00B21863"/>
    <w:rsid w:val="00B22245"/>
    <w:rsid w:val="00B2225C"/>
    <w:rsid w:val="00B22618"/>
    <w:rsid w:val="00B22C82"/>
    <w:rsid w:val="00B22D1D"/>
    <w:rsid w:val="00B234B3"/>
    <w:rsid w:val="00B240F0"/>
    <w:rsid w:val="00B24680"/>
    <w:rsid w:val="00B247C5"/>
    <w:rsid w:val="00B24BA6"/>
    <w:rsid w:val="00B24D38"/>
    <w:rsid w:val="00B25203"/>
    <w:rsid w:val="00B257D4"/>
    <w:rsid w:val="00B25804"/>
    <w:rsid w:val="00B2589E"/>
    <w:rsid w:val="00B25D6E"/>
    <w:rsid w:val="00B25FD9"/>
    <w:rsid w:val="00B26251"/>
    <w:rsid w:val="00B264B6"/>
    <w:rsid w:val="00B26A7C"/>
    <w:rsid w:val="00B26D28"/>
    <w:rsid w:val="00B26F6D"/>
    <w:rsid w:val="00B2776E"/>
    <w:rsid w:val="00B27973"/>
    <w:rsid w:val="00B30794"/>
    <w:rsid w:val="00B3099F"/>
    <w:rsid w:val="00B310F4"/>
    <w:rsid w:val="00B31222"/>
    <w:rsid w:val="00B319D2"/>
    <w:rsid w:val="00B3241F"/>
    <w:rsid w:val="00B32A37"/>
    <w:rsid w:val="00B32EFD"/>
    <w:rsid w:val="00B34223"/>
    <w:rsid w:val="00B343EE"/>
    <w:rsid w:val="00B3450E"/>
    <w:rsid w:val="00B34798"/>
    <w:rsid w:val="00B34852"/>
    <w:rsid w:val="00B350C9"/>
    <w:rsid w:val="00B3529A"/>
    <w:rsid w:val="00B359D9"/>
    <w:rsid w:val="00B367EE"/>
    <w:rsid w:val="00B36834"/>
    <w:rsid w:val="00B371AC"/>
    <w:rsid w:val="00B413D8"/>
    <w:rsid w:val="00B4156F"/>
    <w:rsid w:val="00B41605"/>
    <w:rsid w:val="00B4175B"/>
    <w:rsid w:val="00B430EA"/>
    <w:rsid w:val="00B4334E"/>
    <w:rsid w:val="00B43A6F"/>
    <w:rsid w:val="00B444C2"/>
    <w:rsid w:val="00B4452E"/>
    <w:rsid w:val="00B4503A"/>
    <w:rsid w:val="00B45AF1"/>
    <w:rsid w:val="00B45CD0"/>
    <w:rsid w:val="00B465EE"/>
    <w:rsid w:val="00B46BDE"/>
    <w:rsid w:val="00B46BFE"/>
    <w:rsid w:val="00B46CE4"/>
    <w:rsid w:val="00B46E89"/>
    <w:rsid w:val="00B473CE"/>
    <w:rsid w:val="00B47EFA"/>
    <w:rsid w:val="00B47FF2"/>
    <w:rsid w:val="00B503D9"/>
    <w:rsid w:val="00B50ED6"/>
    <w:rsid w:val="00B5141E"/>
    <w:rsid w:val="00B51438"/>
    <w:rsid w:val="00B51916"/>
    <w:rsid w:val="00B51A7A"/>
    <w:rsid w:val="00B52088"/>
    <w:rsid w:val="00B52432"/>
    <w:rsid w:val="00B52A8B"/>
    <w:rsid w:val="00B53D15"/>
    <w:rsid w:val="00B53D48"/>
    <w:rsid w:val="00B54242"/>
    <w:rsid w:val="00B54760"/>
    <w:rsid w:val="00B54D49"/>
    <w:rsid w:val="00B550B9"/>
    <w:rsid w:val="00B550E7"/>
    <w:rsid w:val="00B551EB"/>
    <w:rsid w:val="00B555DC"/>
    <w:rsid w:val="00B55D7F"/>
    <w:rsid w:val="00B560AB"/>
    <w:rsid w:val="00B56833"/>
    <w:rsid w:val="00B56C18"/>
    <w:rsid w:val="00B56E24"/>
    <w:rsid w:val="00B57051"/>
    <w:rsid w:val="00B572F2"/>
    <w:rsid w:val="00B5738D"/>
    <w:rsid w:val="00B62720"/>
    <w:rsid w:val="00B62F9A"/>
    <w:rsid w:val="00B63601"/>
    <w:rsid w:val="00B636A1"/>
    <w:rsid w:val="00B6392E"/>
    <w:rsid w:val="00B63B30"/>
    <w:rsid w:val="00B63D62"/>
    <w:rsid w:val="00B63F31"/>
    <w:rsid w:val="00B652A3"/>
    <w:rsid w:val="00B652F5"/>
    <w:rsid w:val="00B6568A"/>
    <w:rsid w:val="00B6571B"/>
    <w:rsid w:val="00B6594E"/>
    <w:rsid w:val="00B6596E"/>
    <w:rsid w:val="00B65A5C"/>
    <w:rsid w:val="00B65B27"/>
    <w:rsid w:val="00B65F91"/>
    <w:rsid w:val="00B66630"/>
    <w:rsid w:val="00B671DC"/>
    <w:rsid w:val="00B673CE"/>
    <w:rsid w:val="00B67E57"/>
    <w:rsid w:val="00B67FDF"/>
    <w:rsid w:val="00B7040E"/>
    <w:rsid w:val="00B70529"/>
    <w:rsid w:val="00B70AED"/>
    <w:rsid w:val="00B7142B"/>
    <w:rsid w:val="00B714A5"/>
    <w:rsid w:val="00B718DF"/>
    <w:rsid w:val="00B719DF"/>
    <w:rsid w:val="00B71FE3"/>
    <w:rsid w:val="00B71FE5"/>
    <w:rsid w:val="00B724E7"/>
    <w:rsid w:val="00B728FA"/>
    <w:rsid w:val="00B729C9"/>
    <w:rsid w:val="00B72DC6"/>
    <w:rsid w:val="00B73163"/>
    <w:rsid w:val="00B7344A"/>
    <w:rsid w:val="00B735FC"/>
    <w:rsid w:val="00B73706"/>
    <w:rsid w:val="00B73770"/>
    <w:rsid w:val="00B74125"/>
    <w:rsid w:val="00B744CF"/>
    <w:rsid w:val="00B74962"/>
    <w:rsid w:val="00B751CF"/>
    <w:rsid w:val="00B7605D"/>
    <w:rsid w:val="00B76ED1"/>
    <w:rsid w:val="00B77213"/>
    <w:rsid w:val="00B772D2"/>
    <w:rsid w:val="00B7740A"/>
    <w:rsid w:val="00B77648"/>
    <w:rsid w:val="00B777F3"/>
    <w:rsid w:val="00B77867"/>
    <w:rsid w:val="00B77B9E"/>
    <w:rsid w:val="00B8074E"/>
    <w:rsid w:val="00B812CA"/>
    <w:rsid w:val="00B81399"/>
    <w:rsid w:val="00B821BB"/>
    <w:rsid w:val="00B83406"/>
    <w:rsid w:val="00B839EB"/>
    <w:rsid w:val="00B83A93"/>
    <w:rsid w:val="00B83E63"/>
    <w:rsid w:val="00B83FFF"/>
    <w:rsid w:val="00B8443D"/>
    <w:rsid w:val="00B84698"/>
    <w:rsid w:val="00B84DF0"/>
    <w:rsid w:val="00B84E36"/>
    <w:rsid w:val="00B857E3"/>
    <w:rsid w:val="00B86273"/>
    <w:rsid w:val="00B86926"/>
    <w:rsid w:val="00B86A46"/>
    <w:rsid w:val="00B86E96"/>
    <w:rsid w:val="00B86EA3"/>
    <w:rsid w:val="00B8710B"/>
    <w:rsid w:val="00B87150"/>
    <w:rsid w:val="00B875FE"/>
    <w:rsid w:val="00B87BF1"/>
    <w:rsid w:val="00B87C4A"/>
    <w:rsid w:val="00B90C35"/>
    <w:rsid w:val="00B91034"/>
    <w:rsid w:val="00B91F3E"/>
    <w:rsid w:val="00B9202E"/>
    <w:rsid w:val="00B9213B"/>
    <w:rsid w:val="00B9272B"/>
    <w:rsid w:val="00B92A0C"/>
    <w:rsid w:val="00B92F06"/>
    <w:rsid w:val="00B93201"/>
    <w:rsid w:val="00B93357"/>
    <w:rsid w:val="00B936D2"/>
    <w:rsid w:val="00B93744"/>
    <w:rsid w:val="00B93A55"/>
    <w:rsid w:val="00B93ADE"/>
    <w:rsid w:val="00B944E1"/>
    <w:rsid w:val="00B94DEC"/>
    <w:rsid w:val="00B95351"/>
    <w:rsid w:val="00B953D8"/>
    <w:rsid w:val="00B9572F"/>
    <w:rsid w:val="00B95C35"/>
    <w:rsid w:val="00B9650E"/>
    <w:rsid w:val="00B972D9"/>
    <w:rsid w:val="00B97522"/>
    <w:rsid w:val="00B977FE"/>
    <w:rsid w:val="00B97AC6"/>
    <w:rsid w:val="00BA0119"/>
    <w:rsid w:val="00BA0A74"/>
    <w:rsid w:val="00BA1016"/>
    <w:rsid w:val="00BA119A"/>
    <w:rsid w:val="00BA16E7"/>
    <w:rsid w:val="00BA19C6"/>
    <w:rsid w:val="00BA1AFC"/>
    <w:rsid w:val="00BA1CDE"/>
    <w:rsid w:val="00BA2190"/>
    <w:rsid w:val="00BA2309"/>
    <w:rsid w:val="00BA248E"/>
    <w:rsid w:val="00BA2F3A"/>
    <w:rsid w:val="00BA3452"/>
    <w:rsid w:val="00BA3953"/>
    <w:rsid w:val="00BA3FB9"/>
    <w:rsid w:val="00BA4365"/>
    <w:rsid w:val="00BA4830"/>
    <w:rsid w:val="00BA4978"/>
    <w:rsid w:val="00BA50C6"/>
    <w:rsid w:val="00BA5965"/>
    <w:rsid w:val="00BA5CF4"/>
    <w:rsid w:val="00BA5DFB"/>
    <w:rsid w:val="00BA60D4"/>
    <w:rsid w:val="00BA648B"/>
    <w:rsid w:val="00BA67A4"/>
    <w:rsid w:val="00BA6AA2"/>
    <w:rsid w:val="00BA6DB8"/>
    <w:rsid w:val="00BA6E74"/>
    <w:rsid w:val="00BA70C5"/>
    <w:rsid w:val="00BA7503"/>
    <w:rsid w:val="00BA756A"/>
    <w:rsid w:val="00BA761E"/>
    <w:rsid w:val="00BA7F11"/>
    <w:rsid w:val="00BB02EA"/>
    <w:rsid w:val="00BB034C"/>
    <w:rsid w:val="00BB08F6"/>
    <w:rsid w:val="00BB0A48"/>
    <w:rsid w:val="00BB19AC"/>
    <w:rsid w:val="00BB1A2A"/>
    <w:rsid w:val="00BB1F73"/>
    <w:rsid w:val="00BB28B6"/>
    <w:rsid w:val="00BB29AE"/>
    <w:rsid w:val="00BB4B32"/>
    <w:rsid w:val="00BB4BB7"/>
    <w:rsid w:val="00BB4D3C"/>
    <w:rsid w:val="00BB4EFD"/>
    <w:rsid w:val="00BB555C"/>
    <w:rsid w:val="00BB5654"/>
    <w:rsid w:val="00BB5868"/>
    <w:rsid w:val="00BB68BB"/>
    <w:rsid w:val="00BB743B"/>
    <w:rsid w:val="00BB775C"/>
    <w:rsid w:val="00BC0975"/>
    <w:rsid w:val="00BC0C81"/>
    <w:rsid w:val="00BC0E9A"/>
    <w:rsid w:val="00BC1EA1"/>
    <w:rsid w:val="00BC2633"/>
    <w:rsid w:val="00BC28FC"/>
    <w:rsid w:val="00BC2D24"/>
    <w:rsid w:val="00BC307B"/>
    <w:rsid w:val="00BC32D5"/>
    <w:rsid w:val="00BC40ED"/>
    <w:rsid w:val="00BC450F"/>
    <w:rsid w:val="00BC46EC"/>
    <w:rsid w:val="00BC4E05"/>
    <w:rsid w:val="00BC5398"/>
    <w:rsid w:val="00BC548C"/>
    <w:rsid w:val="00BC573D"/>
    <w:rsid w:val="00BC58B7"/>
    <w:rsid w:val="00BC6265"/>
    <w:rsid w:val="00BC6361"/>
    <w:rsid w:val="00BC7885"/>
    <w:rsid w:val="00BC7D96"/>
    <w:rsid w:val="00BD0086"/>
    <w:rsid w:val="00BD0407"/>
    <w:rsid w:val="00BD0DFB"/>
    <w:rsid w:val="00BD132E"/>
    <w:rsid w:val="00BD15A7"/>
    <w:rsid w:val="00BD16EE"/>
    <w:rsid w:val="00BD19E5"/>
    <w:rsid w:val="00BD1CCC"/>
    <w:rsid w:val="00BD28EA"/>
    <w:rsid w:val="00BD297F"/>
    <w:rsid w:val="00BD2A4F"/>
    <w:rsid w:val="00BD4890"/>
    <w:rsid w:val="00BD4D50"/>
    <w:rsid w:val="00BD59EF"/>
    <w:rsid w:val="00BD5D2B"/>
    <w:rsid w:val="00BD5D90"/>
    <w:rsid w:val="00BD68FC"/>
    <w:rsid w:val="00BD6A7A"/>
    <w:rsid w:val="00BD706C"/>
    <w:rsid w:val="00BD7381"/>
    <w:rsid w:val="00BD7641"/>
    <w:rsid w:val="00BD7729"/>
    <w:rsid w:val="00BD78FF"/>
    <w:rsid w:val="00BD7922"/>
    <w:rsid w:val="00BE1BCE"/>
    <w:rsid w:val="00BE1E5E"/>
    <w:rsid w:val="00BE22C0"/>
    <w:rsid w:val="00BE2592"/>
    <w:rsid w:val="00BE2AD6"/>
    <w:rsid w:val="00BE2D10"/>
    <w:rsid w:val="00BE3107"/>
    <w:rsid w:val="00BE3218"/>
    <w:rsid w:val="00BE3503"/>
    <w:rsid w:val="00BE37BF"/>
    <w:rsid w:val="00BE384F"/>
    <w:rsid w:val="00BE3859"/>
    <w:rsid w:val="00BE39A5"/>
    <w:rsid w:val="00BE3F21"/>
    <w:rsid w:val="00BE4280"/>
    <w:rsid w:val="00BE46EF"/>
    <w:rsid w:val="00BE46FA"/>
    <w:rsid w:val="00BE490A"/>
    <w:rsid w:val="00BE4D30"/>
    <w:rsid w:val="00BE625B"/>
    <w:rsid w:val="00BE66AF"/>
    <w:rsid w:val="00BE697B"/>
    <w:rsid w:val="00BE6BAA"/>
    <w:rsid w:val="00BE6FFE"/>
    <w:rsid w:val="00BE70AA"/>
    <w:rsid w:val="00BE7B19"/>
    <w:rsid w:val="00BE7D95"/>
    <w:rsid w:val="00BF08E1"/>
    <w:rsid w:val="00BF1AD7"/>
    <w:rsid w:val="00BF2254"/>
    <w:rsid w:val="00BF2B2C"/>
    <w:rsid w:val="00BF35C4"/>
    <w:rsid w:val="00BF3C2B"/>
    <w:rsid w:val="00BF3E1A"/>
    <w:rsid w:val="00BF3EF1"/>
    <w:rsid w:val="00BF452B"/>
    <w:rsid w:val="00BF5161"/>
    <w:rsid w:val="00BF5DAB"/>
    <w:rsid w:val="00BF5F23"/>
    <w:rsid w:val="00BF63A7"/>
    <w:rsid w:val="00BF6C65"/>
    <w:rsid w:val="00BF7154"/>
    <w:rsid w:val="00BF74F2"/>
    <w:rsid w:val="00BF765A"/>
    <w:rsid w:val="00BF78EB"/>
    <w:rsid w:val="00BF7F43"/>
    <w:rsid w:val="00C00326"/>
    <w:rsid w:val="00C008A5"/>
    <w:rsid w:val="00C01116"/>
    <w:rsid w:val="00C01475"/>
    <w:rsid w:val="00C01F54"/>
    <w:rsid w:val="00C0212A"/>
    <w:rsid w:val="00C0226C"/>
    <w:rsid w:val="00C02588"/>
    <w:rsid w:val="00C02675"/>
    <w:rsid w:val="00C0279A"/>
    <w:rsid w:val="00C034FC"/>
    <w:rsid w:val="00C04015"/>
    <w:rsid w:val="00C04524"/>
    <w:rsid w:val="00C04B5E"/>
    <w:rsid w:val="00C05135"/>
    <w:rsid w:val="00C054F1"/>
    <w:rsid w:val="00C05BC9"/>
    <w:rsid w:val="00C05EA8"/>
    <w:rsid w:val="00C05FF2"/>
    <w:rsid w:val="00C0626A"/>
    <w:rsid w:val="00C06529"/>
    <w:rsid w:val="00C0665E"/>
    <w:rsid w:val="00C066A6"/>
    <w:rsid w:val="00C075E3"/>
    <w:rsid w:val="00C076C9"/>
    <w:rsid w:val="00C07838"/>
    <w:rsid w:val="00C07FFE"/>
    <w:rsid w:val="00C106FA"/>
    <w:rsid w:val="00C10A41"/>
    <w:rsid w:val="00C11ACB"/>
    <w:rsid w:val="00C12148"/>
    <w:rsid w:val="00C1239B"/>
    <w:rsid w:val="00C128B5"/>
    <w:rsid w:val="00C12969"/>
    <w:rsid w:val="00C12D7C"/>
    <w:rsid w:val="00C12E6C"/>
    <w:rsid w:val="00C13595"/>
    <w:rsid w:val="00C135D5"/>
    <w:rsid w:val="00C135FE"/>
    <w:rsid w:val="00C13DEF"/>
    <w:rsid w:val="00C14AD2"/>
    <w:rsid w:val="00C14C16"/>
    <w:rsid w:val="00C15211"/>
    <w:rsid w:val="00C15AF1"/>
    <w:rsid w:val="00C1602B"/>
    <w:rsid w:val="00C16956"/>
    <w:rsid w:val="00C16C33"/>
    <w:rsid w:val="00C1753B"/>
    <w:rsid w:val="00C17921"/>
    <w:rsid w:val="00C20291"/>
    <w:rsid w:val="00C209FA"/>
    <w:rsid w:val="00C21910"/>
    <w:rsid w:val="00C219C7"/>
    <w:rsid w:val="00C21BFB"/>
    <w:rsid w:val="00C22CDC"/>
    <w:rsid w:val="00C2310A"/>
    <w:rsid w:val="00C23573"/>
    <w:rsid w:val="00C249D3"/>
    <w:rsid w:val="00C249E3"/>
    <w:rsid w:val="00C24E58"/>
    <w:rsid w:val="00C250EA"/>
    <w:rsid w:val="00C25BAB"/>
    <w:rsid w:val="00C267DB"/>
    <w:rsid w:val="00C26D05"/>
    <w:rsid w:val="00C278A3"/>
    <w:rsid w:val="00C3068F"/>
    <w:rsid w:val="00C307FC"/>
    <w:rsid w:val="00C318A4"/>
    <w:rsid w:val="00C31B42"/>
    <w:rsid w:val="00C31F19"/>
    <w:rsid w:val="00C32BAF"/>
    <w:rsid w:val="00C32FB9"/>
    <w:rsid w:val="00C333C9"/>
    <w:rsid w:val="00C33709"/>
    <w:rsid w:val="00C34B57"/>
    <w:rsid w:val="00C34D55"/>
    <w:rsid w:val="00C354A4"/>
    <w:rsid w:val="00C354D8"/>
    <w:rsid w:val="00C35D21"/>
    <w:rsid w:val="00C3642B"/>
    <w:rsid w:val="00C36880"/>
    <w:rsid w:val="00C36A37"/>
    <w:rsid w:val="00C36B31"/>
    <w:rsid w:val="00C3728A"/>
    <w:rsid w:val="00C375E0"/>
    <w:rsid w:val="00C37B51"/>
    <w:rsid w:val="00C37B83"/>
    <w:rsid w:val="00C403E7"/>
    <w:rsid w:val="00C40A1E"/>
    <w:rsid w:val="00C41405"/>
    <w:rsid w:val="00C416E2"/>
    <w:rsid w:val="00C41FD5"/>
    <w:rsid w:val="00C4239F"/>
    <w:rsid w:val="00C42851"/>
    <w:rsid w:val="00C428D4"/>
    <w:rsid w:val="00C42E47"/>
    <w:rsid w:val="00C432B0"/>
    <w:rsid w:val="00C44143"/>
    <w:rsid w:val="00C4466D"/>
    <w:rsid w:val="00C44D05"/>
    <w:rsid w:val="00C45731"/>
    <w:rsid w:val="00C45C4B"/>
    <w:rsid w:val="00C45EB2"/>
    <w:rsid w:val="00C46047"/>
    <w:rsid w:val="00C46206"/>
    <w:rsid w:val="00C46831"/>
    <w:rsid w:val="00C46ECE"/>
    <w:rsid w:val="00C47968"/>
    <w:rsid w:val="00C500EC"/>
    <w:rsid w:val="00C50839"/>
    <w:rsid w:val="00C51190"/>
    <w:rsid w:val="00C5126B"/>
    <w:rsid w:val="00C515C9"/>
    <w:rsid w:val="00C519C4"/>
    <w:rsid w:val="00C51A54"/>
    <w:rsid w:val="00C51F77"/>
    <w:rsid w:val="00C5251A"/>
    <w:rsid w:val="00C52DC6"/>
    <w:rsid w:val="00C52F20"/>
    <w:rsid w:val="00C53BF8"/>
    <w:rsid w:val="00C53CDF"/>
    <w:rsid w:val="00C54581"/>
    <w:rsid w:val="00C5486F"/>
    <w:rsid w:val="00C54C19"/>
    <w:rsid w:val="00C54E99"/>
    <w:rsid w:val="00C561B8"/>
    <w:rsid w:val="00C5643E"/>
    <w:rsid w:val="00C56610"/>
    <w:rsid w:val="00C56AB0"/>
    <w:rsid w:val="00C56C21"/>
    <w:rsid w:val="00C56ED7"/>
    <w:rsid w:val="00C5723D"/>
    <w:rsid w:val="00C57421"/>
    <w:rsid w:val="00C575D2"/>
    <w:rsid w:val="00C57A6F"/>
    <w:rsid w:val="00C57BEB"/>
    <w:rsid w:val="00C57C64"/>
    <w:rsid w:val="00C57F6A"/>
    <w:rsid w:val="00C60539"/>
    <w:rsid w:val="00C60844"/>
    <w:rsid w:val="00C60CFA"/>
    <w:rsid w:val="00C60E1C"/>
    <w:rsid w:val="00C61AB9"/>
    <w:rsid w:val="00C61BA3"/>
    <w:rsid w:val="00C623BC"/>
    <w:rsid w:val="00C62403"/>
    <w:rsid w:val="00C626EB"/>
    <w:rsid w:val="00C62A31"/>
    <w:rsid w:val="00C62C0D"/>
    <w:rsid w:val="00C64804"/>
    <w:rsid w:val="00C652FC"/>
    <w:rsid w:val="00C65370"/>
    <w:rsid w:val="00C66BFC"/>
    <w:rsid w:val="00C700AC"/>
    <w:rsid w:val="00C701B9"/>
    <w:rsid w:val="00C7055A"/>
    <w:rsid w:val="00C708B2"/>
    <w:rsid w:val="00C7189E"/>
    <w:rsid w:val="00C71E40"/>
    <w:rsid w:val="00C72207"/>
    <w:rsid w:val="00C72797"/>
    <w:rsid w:val="00C727F7"/>
    <w:rsid w:val="00C72A03"/>
    <w:rsid w:val="00C72B53"/>
    <w:rsid w:val="00C72FBD"/>
    <w:rsid w:val="00C73AB1"/>
    <w:rsid w:val="00C745C3"/>
    <w:rsid w:val="00C74C9A"/>
    <w:rsid w:val="00C74E8B"/>
    <w:rsid w:val="00C75036"/>
    <w:rsid w:val="00C75445"/>
    <w:rsid w:val="00C75494"/>
    <w:rsid w:val="00C75558"/>
    <w:rsid w:val="00C75708"/>
    <w:rsid w:val="00C76B31"/>
    <w:rsid w:val="00C77196"/>
    <w:rsid w:val="00C777B2"/>
    <w:rsid w:val="00C77948"/>
    <w:rsid w:val="00C77F65"/>
    <w:rsid w:val="00C8019C"/>
    <w:rsid w:val="00C807D4"/>
    <w:rsid w:val="00C80CF7"/>
    <w:rsid w:val="00C812D4"/>
    <w:rsid w:val="00C81981"/>
    <w:rsid w:val="00C81FB1"/>
    <w:rsid w:val="00C830FF"/>
    <w:rsid w:val="00C83253"/>
    <w:rsid w:val="00C8345D"/>
    <w:rsid w:val="00C838FA"/>
    <w:rsid w:val="00C84184"/>
    <w:rsid w:val="00C843AB"/>
    <w:rsid w:val="00C8691E"/>
    <w:rsid w:val="00C86B8C"/>
    <w:rsid w:val="00C86FC8"/>
    <w:rsid w:val="00C875AE"/>
    <w:rsid w:val="00C90903"/>
    <w:rsid w:val="00C90962"/>
    <w:rsid w:val="00C90F5C"/>
    <w:rsid w:val="00C91484"/>
    <w:rsid w:val="00C91540"/>
    <w:rsid w:val="00C91D3D"/>
    <w:rsid w:val="00C9223A"/>
    <w:rsid w:val="00C92355"/>
    <w:rsid w:val="00C92C74"/>
    <w:rsid w:val="00C92D28"/>
    <w:rsid w:val="00C92E8F"/>
    <w:rsid w:val="00C93AD1"/>
    <w:rsid w:val="00C94249"/>
    <w:rsid w:val="00C960D0"/>
    <w:rsid w:val="00C96678"/>
    <w:rsid w:val="00C9696D"/>
    <w:rsid w:val="00C96A63"/>
    <w:rsid w:val="00C96B0F"/>
    <w:rsid w:val="00C972D3"/>
    <w:rsid w:val="00C97341"/>
    <w:rsid w:val="00CA0603"/>
    <w:rsid w:val="00CA08EB"/>
    <w:rsid w:val="00CA0AE9"/>
    <w:rsid w:val="00CA10CE"/>
    <w:rsid w:val="00CA19F9"/>
    <w:rsid w:val="00CA2276"/>
    <w:rsid w:val="00CA2280"/>
    <w:rsid w:val="00CA26DC"/>
    <w:rsid w:val="00CA28D0"/>
    <w:rsid w:val="00CA2E01"/>
    <w:rsid w:val="00CA3359"/>
    <w:rsid w:val="00CA3432"/>
    <w:rsid w:val="00CA3597"/>
    <w:rsid w:val="00CA3F22"/>
    <w:rsid w:val="00CA3FC8"/>
    <w:rsid w:val="00CA40F5"/>
    <w:rsid w:val="00CA41F0"/>
    <w:rsid w:val="00CA4F44"/>
    <w:rsid w:val="00CA5D48"/>
    <w:rsid w:val="00CA5D4B"/>
    <w:rsid w:val="00CA617C"/>
    <w:rsid w:val="00CA65A6"/>
    <w:rsid w:val="00CA6710"/>
    <w:rsid w:val="00CA695D"/>
    <w:rsid w:val="00CA69A9"/>
    <w:rsid w:val="00CA6C12"/>
    <w:rsid w:val="00CA700F"/>
    <w:rsid w:val="00CA742C"/>
    <w:rsid w:val="00CA7548"/>
    <w:rsid w:val="00CA7A32"/>
    <w:rsid w:val="00CA7E8C"/>
    <w:rsid w:val="00CB0698"/>
    <w:rsid w:val="00CB07AC"/>
    <w:rsid w:val="00CB0E0E"/>
    <w:rsid w:val="00CB0E4D"/>
    <w:rsid w:val="00CB0F0F"/>
    <w:rsid w:val="00CB1261"/>
    <w:rsid w:val="00CB14DE"/>
    <w:rsid w:val="00CB1EDD"/>
    <w:rsid w:val="00CB2100"/>
    <w:rsid w:val="00CB2169"/>
    <w:rsid w:val="00CB283D"/>
    <w:rsid w:val="00CB292B"/>
    <w:rsid w:val="00CB29AA"/>
    <w:rsid w:val="00CB2E89"/>
    <w:rsid w:val="00CB3AC5"/>
    <w:rsid w:val="00CB41BE"/>
    <w:rsid w:val="00CB43E7"/>
    <w:rsid w:val="00CB4858"/>
    <w:rsid w:val="00CB4F1B"/>
    <w:rsid w:val="00CB4F81"/>
    <w:rsid w:val="00CB51CA"/>
    <w:rsid w:val="00CB6E82"/>
    <w:rsid w:val="00CB6EDE"/>
    <w:rsid w:val="00CB6F1E"/>
    <w:rsid w:val="00CB70A6"/>
    <w:rsid w:val="00CB70E2"/>
    <w:rsid w:val="00CB7190"/>
    <w:rsid w:val="00CB76E0"/>
    <w:rsid w:val="00CB7986"/>
    <w:rsid w:val="00CB79F6"/>
    <w:rsid w:val="00CB7AD1"/>
    <w:rsid w:val="00CB7F80"/>
    <w:rsid w:val="00CC0A4E"/>
    <w:rsid w:val="00CC1649"/>
    <w:rsid w:val="00CC2262"/>
    <w:rsid w:val="00CC2E54"/>
    <w:rsid w:val="00CC3A75"/>
    <w:rsid w:val="00CC3ED0"/>
    <w:rsid w:val="00CC40DC"/>
    <w:rsid w:val="00CC4810"/>
    <w:rsid w:val="00CC492E"/>
    <w:rsid w:val="00CC4976"/>
    <w:rsid w:val="00CC53EB"/>
    <w:rsid w:val="00CC5818"/>
    <w:rsid w:val="00CC5D47"/>
    <w:rsid w:val="00CC6087"/>
    <w:rsid w:val="00CC6723"/>
    <w:rsid w:val="00CC7F8E"/>
    <w:rsid w:val="00CD018C"/>
    <w:rsid w:val="00CD0288"/>
    <w:rsid w:val="00CD04EE"/>
    <w:rsid w:val="00CD07ED"/>
    <w:rsid w:val="00CD0D87"/>
    <w:rsid w:val="00CD13F4"/>
    <w:rsid w:val="00CD211D"/>
    <w:rsid w:val="00CD21F8"/>
    <w:rsid w:val="00CD3142"/>
    <w:rsid w:val="00CD3D5E"/>
    <w:rsid w:val="00CD4173"/>
    <w:rsid w:val="00CD47E0"/>
    <w:rsid w:val="00CD4EAD"/>
    <w:rsid w:val="00CD696C"/>
    <w:rsid w:val="00CE0ACA"/>
    <w:rsid w:val="00CE0BA8"/>
    <w:rsid w:val="00CE0BC4"/>
    <w:rsid w:val="00CE0C5B"/>
    <w:rsid w:val="00CE2201"/>
    <w:rsid w:val="00CE22B6"/>
    <w:rsid w:val="00CE2309"/>
    <w:rsid w:val="00CE2423"/>
    <w:rsid w:val="00CE257B"/>
    <w:rsid w:val="00CE2DF3"/>
    <w:rsid w:val="00CE2E54"/>
    <w:rsid w:val="00CE3E2F"/>
    <w:rsid w:val="00CE4942"/>
    <w:rsid w:val="00CE4D3B"/>
    <w:rsid w:val="00CE4DA3"/>
    <w:rsid w:val="00CE4F07"/>
    <w:rsid w:val="00CE4FAB"/>
    <w:rsid w:val="00CE52CD"/>
    <w:rsid w:val="00CE5706"/>
    <w:rsid w:val="00CE592E"/>
    <w:rsid w:val="00CE5C55"/>
    <w:rsid w:val="00CE5D24"/>
    <w:rsid w:val="00CE5F23"/>
    <w:rsid w:val="00CE637C"/>
    <w:rsid w:val="00CE6CAF"/>
    <w:rsid w:val="00CE6D3B"/>
    <w:rsid w:val="00CE7AD0"/>
    <w:rsid w:val="00CE7C36"/>
    <w:rsid w:val="00CE7CBA"/>
    <w:rsid w:val="00CF0308"/>
    <w:rsid w:val="00CF0951"/>
    <w:rsid w:val="00CF09F2"/>
    <w:rsid w:val="00CF1258"/>
    <w:rsid w:val="00CF27FE"/>
    <w:rsid w:val="00CF295F"/>
    <w:rsid w:val="00CF31D5"/>
    <w:rsid w:val="00CF323E"/>
    <w:rsid w:val="00CF3D76"/>
    <w:rsid w:val="00CF3F34"/>
    <w:rsid w:val="00CF416C"/>
    <w:rsid w:val="00CF427B"/>
    <w:rsid w:val="00CF4961"/>
    <w:rsid w:val="00CF5EF8"/>
    <w:rsid w:val="00CF78C7"/>
    <w:rsid w:val="00CF796F"/>
    <w:rsid w:val="00CF7F00"/>
    <w:rsid w:val="00CF7FED"/>
    <w:rsid w:val="00D00C19"/>
    <w:rsid w:val="00D0174D"/>
    <w:rsid w:val="00D01B61"/>
    <w:rsid w:val="00D01EA5"/>
    <w:rsid w:val="00D01EAD"/>
    <w:rsid w:val="00D03A94"/>
    <w:rsid w:val="00D03BED"/>
    <w:rsid w:val="00D03F8E"/>
    <w:rsid w:val="00D041C2"/>
    <w:rsid w:val="00D045D9"/>
    <w:rsid w:val="00D04E71"/>
    <w:rsid w:val="00D05579"/>
    <w:rsid w:val="00D0558A"/>
    <w:rsid w:val="00D0598C"/>
    <w:rsid w:val="00D05AAB"/>
    <w:rsid w:val="00D07284"/>
    <w:rsid w:val="00D074CF"/>
    <w:rsid w:val="00D1012A"/>
    <w:rsid w:val="00D10251"/>
    <w:rsid w:val="00D1026D"/>
    <w:rsid w:val="00D1027C"/>
    <w:rsid w:val="00D10ED3"/>
    <w:rsid w:val="00D11503"/>
    <w:rsid w:val="00D11786"/>
    <w:rsid w:val="00D11E12"/>
    <w:rsid w:val="00D126E1"/>
    <w:rsid w:val="00D1372A"/>
    <w:rsid w:val="00D139F8"/>
    <w:rsid w:val="00D13FE4"/>
    <w:rsid w:val="00D1452C"/>
    <w:rsid w:val="00D1538D"/>
    <w:rsid w:val="00D15DD1"/>
    <w:rsid w:val="00D16E51"/>
    <w:rsid w:val="00D16F28"/>
    <w:rsid w:val="00D176AC"/>
    <w:rsid w:val="00D17F48"/>
    <w:rsid w:val="00D207A6"/>
    <w:rsid w:val="00D209E2"/>
    <w:rsid w:val="00D2151F"/>
    <w:rsid w:val="00D21A52"/>
    <w:rsid w:val="00D22589"/>
    <w:rsid w:val="00D228F7"/>
    <w:rsid w:val="00D22BDC"/>
    <w:rsid w:val="00D23D6F"/>
    <w:rsid w:val="00D242EE"/>
    <w:rsid w:val="00D2487C"/>
    <w:rsid w:val="00D248B8"/>
    <w:rsid w:val="00D24CC2"/>
    <w:rsid w:val="00D25D84"/>
    <w:rsid w:val="00D2728A"/>
    <w:rsid w:val="00D272B4"/>
    <w:rsid w:val="00D273A0"/>
    <w:rsid w:val="00D27488"/>
    <w:rsid w:val="00D30CAB"/>
    <w:rsid w:val="00D30FB2"/>
    <w:rsid w:val="00D31013"/>
    <w:rsid w:val="00D312EA"/>
    <w:rsid w:val="00D3138D"/>
    <w:rsid w:val="00D32584"/>
    <w:rsid w:val="00D32A31"/>
    <w:rsid w:val="00D32E94"/>
    <w:rsid w:val="00D3383F"/>
    <w:rsid w:val="00D33C7A"/>
    <w:rsid w:val="00D33E07"/>
    <w:rsid w:val="00D3497A"/>
    <w:rsid w:val="00D34E22"/>
    <w:rsid w:val="00D34ECA"/>
    <w:rsid w:val="00D36844"/>
    <w:rsid w:val="00D37317"/>
    <w:rsid w:val="00D37C2B"/>
    <w:rsid w:val="00D401CF"/>
    <w:rsid w:val="00D403A8"/>
    <w:rsid w:val="00D40427"/>
    <w:rsid w:val="00D40CC7"/>
    <w:rsid w:val="00D41A9E"/>
    <w:rsid w:val="00D423E7"/>
    <w:rsid w:val="00D43F62"/>
    <w:rsid w:val="00D44340"/>
    <w:rsid w:val="00D44389"/>
    <w:rsid w:val="00D448D7"/>
    <w:rsid w:val="00D45444"/>
    <w:rsid w:val="00D45479"/>
    <w:rsid w:val="00D45EE2"/>
    <w:rsid w:val="00D4710F"/>
    <w:rsid w:val="00D47351"/>
    <w:rsid w:val="00D477C9"/>
    <w:rsid w:val="00D47B48"/>
    <w:rsid w:val="00D47F41"/>
    <w:rsid w:val="00D50135"/>
    <w:rsid w:val="00D511ED"/>
    <w:rsid w:val="00D51363"/>
    <w:rsid w:val="00D52126"/>
    <w:rsid w:val="00D52197"/>
    <w:rsid w:val="00D5296D"/>
    <w:rsid w:val="00D52B3E"/>
    <w:rsid w:val="00D531CA"/>
    <w:rsid w:val="00D53238"/>
    <w:rsid w:val="00D53E2F"/>
    <w:rsid w:val="00D542FA"/>
    <w:rsid w:val="00D54431"/>
    <w:rsid w:val="00D5482C"/>
    <w:rsid w:val="00D54B08"/>
    <w:rsid w:val="00D55639"/>
    <w:rsid w:val="00D5612C"/>
    <w:rsid w:val="00D56ACB"/>
    <w:rsid w:val="00D56FA5"/>
    <w:rsid w:val="00D5765D"/>
    <w:rsid w:val="00D57688"/>
    <w:rsid w:val="00D577B9"/>
    <w:rsid w:val="00D57D0B"/>
    <w:rsid w:val="00D57E68"/>
    <w:rsid w:val="00D60A6D"/>
    <w:rsid w:val="00D611EC"/>
    <w:rsid w:val="00D61243"/>
    <w:rsid w:val="00D6142B"/>
    <w:rsid w:val="00D6151A"/>
    <w:rsid w:val="00D61611"/>
    <w:rsid w:val="00D61650"/>
    <w:rsid w:val="00D62517"/>
    <w:rsid w:val="00D627C1"/>
    <w:rsid w:val="00D62958"/>
    <w:rsid w:val="00D62D79"/>
    <w:rsid w:val="00D633D5"/>
    <w:rsid w:val="00D63798"/>
    <w:rsid w:val="00D63CEB"/>
    <w:rsid w:val="00D64458"/>
    <w:rsid w:val="00D64900"/>
    <w:rsid w:val="00D64D32"/>
    <w:rsid w:val="00D65102"/>
    <w:rsid w:val="00D65260"/>
    <w:rsid w:val="00D6532A"/>
    <w:rsid w:val="00D65767"/>
    <w:rsid w:val="00D66534"/>
    <w:rsid w:val="00D66A28"/>
    <w:rsid w:val="00D67BF8"/>
    <w:rsid w:val="00D67CC4"/>
    <w:rsid w:val="00D7007B"/>
    <w:rsid w:val="00D7031D"/>
    <w:rsid w:val="00D7042B"/>
    <w:rsid w:val="00D7219F"/>
    <w:rsid w:val="00D72269"/>
    <w:rsid w:val="00D722A8"/>
    <w:rsid w:val="00D7323D"/>
    <w:rsid w:val="00D73408"/>
    <w:rsid w:val="00D73798"/>
    <w:rsid w:val="00D746B3"/>
    <w:rsid w:val="00D747FB"/>
    <w:rsid w:val="00D75265"/>
    <w:rsid w:val="00D75AB4"/>
    <w:rsid w:val="00D76E64"/>
    <w:rsid w:val="00D7708E"/>
    <w:rsid w:val="00D77E68"/>
    <w:rsid w:val="00D80004"/>
    <w:rsid w:val="00D80EEC"/>
    <w:rsid w:val="00D811C9"/>
    <w:rsid w:val="00D82C4F"/>
    <w:rsid w:val="00D82EF7"/>
    <w:rsid w:val="00D83656"/>
    <w:rsid w:val="00D83795"/>
    <w:rsid w:val="00D83CF9"/>
    <w:rsid w:val="00D841F9"/>
    <w:rsid w:val="00D842C6"/>
    <w:rsid w:val="00D84393"/>
    <w:rsid w:val="00D846AD"/>
    <w:rsid w:val="00D85171"/>
    <w:rsid w:val="00D8538D"/>
    <w:rsid w:val="00D8551A"/>
    <w:rsid w:val="00D859B5"/>
    <w:rsid w:val="00D85CDE"/>
    <w:rsid w:val="00D85F1F"/>
    <w:rsid w:val="00D85F91"/>
    <w:rsid w:val="00D86073"/>
    <w:rsid w:val="00D8654E"/>
    <w:rsid w:val="00D878B5"/>
    <w:rsid w:val="00D87B97"/>
    <w:rsid w:val="00D87DCF"/>
    <w:rsid w:val="00D900C7"/>
    <w:rsid w:val="00D90198"/>
    <w:rsid w:val="00D90339"/>
    <w:rsid w:val="00D913D7"/>
    <w:rsid w:val="00D913FD"/>
    <w:rsid w:val="00D928E4"/>
    <w:rsid w:val="00D92DFD"/>
    <w:rsid w:val="00D92F05"/>
    <w:rsid w:val="00D930D6"/>
    <w:rsid w:val="00D934B9"/>
    <w:rsid w:val="00D9355B"/>
    <w:rsid w:val="00D93900"/>
    <w:rsid w:val="00D93981"/>
    <w:rsid w:val="00D943BC"/>
    <w:rsid w:val="00D94448"/>
    <w:rsid w:val="00D94787"/>
    <w:rsid w:val="00D948C3"/>
    <w:rsid w:val="00D94B11"/>
    <w:rsid w:val="00D94FBB"/>
    <w:rsid w:val="00D95821"/>
    <w:rsid w:val="00D95D66"/>
    <w:rsid w:val="00D97A8C"/>
    <w:rsid w:val="00D97D6D"/>
    <w:rsid w:val="00D97E01"/>
    <w:rsid w:val="00DA00C9"/>
    <w:rsid w:val="00DA04F1"/>
    <w:rsid w:val="00DA0751"/>
    <w:rsid w:val="00DA0BA4"/>
    <w:rsid w:val="00DA0EF7"/>
    <w:rsid w:val="00DA24EF"/>
    <w:rsid w:val="00DA2E2C"/>
    <w:rsid w:val="00DA3344"/>
    <w:rsid w:val="00DA349D"/>
    <w:rsid w:val="00DA5090"/>
    <w:rsid w:val="00DA5460"/>
    <w:rsid w:val="00DA573B"/>
    <w:rsid w:val="00DA5E1B"/>
    <w:rsid w:val="00DA606D"/>
    <w:rsid w:val="00DA6177"/>
    <w:rsid w:val="00DA649E"/>
    <w:rsid w:val="00DA6F29"/>
    <w:rsid w:val="00DA7621"/>
    <w:rsid w:val="00DA77CE"/>
    <w:rsid w:val="00DA7CAC"/>
    <w:rsid w:val="00DA7F42"/>
    <w:rsid w:val="00DB0063"/>
    <w:rsid w:val="00DB047B"/>
    <w:rsid w:val="00DB0FE3"/>
    <w:rsid w:val="00DB215F"/>
    <w:rsid w:val="00DB2CC5"/>
    <w:rsid w:val="00DB2E1F"/>
    <w:rsid w:val="00DB337D"/>
    <w:rsid w:val="00DB3BB7"/>
    <w:rsid w:val="00DB476C"/>
    <w:rsid w:val="00DB4A98"/>
    <w:rsid w:val="00DB4FFA"/>
    <w:rsid w:val="00DB5322"/>
    <w:rsid w:val="00DB5A23"/>
    <w:rsid w:val="00DB5B15"/>
    <w:rsid w:val="00DB5B9B"/>
    <w:rsid w:val="00DB683A"/>
    <w:rsid w:val="00DB6B63"/>
    <w:rsid w:val="00DC03D0"/>
    <w:rsid w:val="00DC077C"/>
    <w:rsid w:val="00DC0899"/>
    <w:rsid w:val="00DC0F54"/>
    <w:rsid w:val="00DC1540"/>
    <w:rsid w:val="00DC1969"/>
    <w:rsid w:val="00DC25EA"/>
    <w:rsid w:val="00DC2908"/>
    <w:rsid w:val="00DC29F0"/>
    <w:rsid w:val="00DC2BD9"/>
    <w:rsid w:val="00DC373C"/>
    <w:rsid w:val="00DC4760"/>
    <w:rsid w:val="00DC4BDE"/>
    <w:rsid w:val="00DC4EAC"/>
    <w:rsid w:val="00DC5660"/>
    <w:rsid w:val="00DC56D0"/>
    <w:rsid w:val="00DC5D81"/>
    <w:rsid w:val="00DC6B07"/>
    <w:rsid w:val="00DC6B12"/>
    <w:rsid w:val="00DC6DE0"/>
    <w:rsid w:val="00DC6F98"/>
    <w:rsid w:val="00DC760D"/>
    <w:rsid w:val="00DC76AB"/>
    <w:rsid w:val="00DC76E8"/>
    <w:rsid w:val="00DC7715"/>
    <w:rsid w:val="00DC796B"/>
    <w:rsid w:val="00DC7FA4"/>
    <w:rsid w:val="00DD1978"/>
    <w:rsid w:val="00DD24E8"/>
    <w:rsid w:val="00DD2926"/>
    <w:rsid w:val="00DD31E7"/>
    <w:rsid w:val="00DD429C"/>
    <w:rsid w:val="00DD441E"/>
    <w:rsid w:val="00DD4474"/>
    <w:rsid w:val="00DD48FB"/>
    <w:rsid w:val="00DD4B97"/>
    <w:rsid w:val="00DD5781"/>
    <w:rsid w:val="00DD5D9F"/>
    <w:rsid w:val="00DD6209"/>
    <w:rsid w:val="00DD63F8"/>
    <w:rsid w:val="00DD6D40"/>
    <w:rsid w:val="00DD6E69"/>
    <w:rsid w:val="00DD71D3"/>
    <w:rsid w:val="00DD73A6"/>
    <w:rsid w:val="00DD760B"/>
    <w:rsid w:val="00DD7DCF"/>
    <w:rsid w:val="00DD7EA8"/>
    <w:rsid w:val="00DE0393"/>
    <w:rsid w:val="00DE05E9"/>
    <w:rsid w:val="00DE13F8"/>
    <w:rsid w:val="00DE1930"/>
    <w:rsid w:val="00DE31BA"/>
    <w:rsid w:val="00DE31BC"/>
    <w:rsid w:val="00DE3A53"/>
    <w:rsid w:val="00DE53B1"/>
    <w:rsid w:val="00DE68C7"/>
    <w:rsid w:val="00DE7200"/>
    <w:rsid w:val="00DE74E5"/>
    <w:rsid w:val="00DE784F"/>
    <w:rsid w:val="00DE7E50"/>
    <w:rsid w:val="00DF0114"/>
    <w:rsid w:val="00DF0588"/>
    <w:rsid w:val="00DF0FC2"/>
    <w:rsid w:val="00DF1655"/>
    <w:rsid w:val="00DF1676"/>
    <w:rsid w:val="00DF1AEE"/>
    <w:rsid w:val="00DF2056"/>
    <w:rsid w:val="00DF214F"/>
    <w:rsid w:val="00DF2AED"/>
    <w:rsid w:val="00DF2EC9"/>
    <w:rsid w:val="00DF2ECA"/>
    <w:rsid w:val="00DF3FA7"/>
    <w:rsid w:val="00DF49F6"/>
    <w:rsid w:val="00DF4C55"/>
    <w:rsid w:val="00DF5BA8"/>
    <w:rsid w:val="00DF5BAA"/>
    <w:rsid w:val="00DF5D14"/>
    <w:rsid w:val="00DF5FB1"/>
    <w:rsid w:val="00DF60EF"/>
    <w:rsid w:val="00DF615E"/>
    <w:rsid w:val="00DF6179"/>
    <w:rsid w:val="00DF687A"/>
    <w:rsid w:val="00DF6AFC"/>
    <w:rsid w:val="00DF72D4"/>
    <w:rsid w:val="00DF7491"/>
    <w:rsid w:val="00DF74D2"/>
    <w:rsid w:val="00DF7B09"/>
    <w:rsid w:val="00E00B68"/>
    <w:rsid w:val="00E00E39"/>
    <w:rsid w:val="00E01C26"/>
    <w:rsid w:val="00E02397"/>
    <w:rsid w:val="00E02D42"/>
    <w:rsid w:val="00E02D8D"/>
    <w:rsid w:val="00E02EE7"/>
    <w:rsid w:val="00E030AD"/>
    <w:rsid w:val="00E03B33"/>
    <w:rsid w:val="00E0447B"/>
    <w:rsid w:val="00E05872"/>
    <w:rsid w:val="00E074BB"/>
    <w:rsid w:val="00E10120"/>
    <w:rsid w:val="00E1014C"/>
    <w:rsid w:val="00E106FE"/>
    <w:rsid w:val="00E10902"/>
    <w:rsid w:val="00E1157B"/>
    <w:rsid w:val="00E115EF"/>
    <w:rsid w:val="00E11D2B"/>
    <w:rsid w:val="00E11D4C"/>
    <w:rsid w:val="00E1228B"/>
    <w:rsid w:val="00E123FA"/>
    <w:rsid w:val="00E1302F"/>
    <w:rsid w:val="00E136C9"/>
    <w:rsid w:val="00E1374E"/>
    <w:rsid w:val="00E141EA"/>
    <w:rsid w:val="00E1456F"/>
    <w:rsid w:val="00E150F9"/>
    <w:rsid w:val="00E15AF7"/>
    <w:rsid w:val="00E160E1"/>
    <w:rsid w:val="00E169B3"/>
    <w:rsid w:val="00E20272"/>
    <w:rsid w:val="00E203D6"/>
    <w:rsid w:val="00E20A02"/>
    <w:rsid w:val="00E20BE6"/>
    <w:rsid w:val="00E20EEF"/>
    <w:rsid w:val="00E213ED"/>
    <w:rsid w:val="00E215EE"/>
    <w:rsid w:val="00E219F7"/>
    <w:rsid w:val="00E21E9B"/>
    <w:rsid w:val="00E22218"/>
    <w:rsid w:val="00E2224C"/>
    <w:rsid w:val="00E222D8"/>
    <w:rsid w:val="00E22C86"/>
    <w:rsid w:val="00E232AE"/>
    <w:rsid w:val="00E2484A"/>
    <w:rsid w:val="00E24E45"/>
    <w:rsid w:val="00E24EC0"/>
    <w:rsid w:val="00E25FB3"/>
    <w:rsid w:val="00E26046"/>
    <w:rsid w:val="00E26FCE"/>
    <w:rsid w:val="00E2757B"/>
    <w:rsid w:val="00E27638"/>
    <w:rsid w:val="00E300D1"/>
    <w:rsid w:val="00E30614"/>
    <w:rsid w:val="00E308B0"/>
    <w:rsid w:val="00E30C40"/>
    <w:rsid w:val="00E31034"/>
    <w:rsid w:val="00E31F56"/>
    <w:rsid w:val="00E32208"/>
    <w:rsid w:val="00E32A65"/>
    <w:rsid w:val="00E33BFA"/>
    <w:rsid w:val="00E34C9A"/>
    <w:rsid w:val="00E350EF"/>
    <w:rsid w:val="00E3523A"/>
    <w:rsid w:val="00E35B8D"/>
    <w:rsid w:val="00E36065"/>
    <w:rsid w:val="00E36C26"/>
    <w:rsid w:val="00E409E2"/>
    <w:rsid w:val="00E40CFF"/>
    <w:rsid w:val="00E40D68"/>
    <w:rsid w:val="00E41117"/>
    <w:rsid w:val="00E41408"/>
    <w:rsid w:val="00E41560"/>
    <w:rsid w:val="00E42183"/>
    <w:rsid w:val="00E423AA"/>
    <w:rsid w:val="00E425ED"/>
    <w:rsid w:val="00E4285A"/>
    <w:rsid w:val="00E42F66"/>
    <w:rsid w:val="00E42FD9"/>
    <w:rsid w:val="00E440F7"/>
    <w:rsid w:val="00E444CC"/>
    <w:rsid w:val="00E44B1D"/>
    <w:rsid w:val="00E44F9F"/>
    <w:rsid w:val="00E45168"/>
    <w:rsid w:val="00E457D6"/>
    <w:rsid w:val="00E45B3F"/>
    <w:rsid w:val="00E45BD5"/>
    <w:rsid w:val="00E462C6"/>
    <w:rsid w:val="00E46AB6"/>
    <w:rsid w:val="00E4762A"/>
    <w:rsid w:val="00E47849"/>
    <w:rsid w:val="00E5025A"/>
    <w:rsid w:val="00E508C1"/>
    <w:rsid w:val="00E5099A"/>
    <w:rsid w:val="00E51DA8"/>
    <w:rsid w:val="00E51DD7"/>
    <w:rsid w:val="00E51E85"/>
    <w:rsid w:val="00E51F51"/>
    <w:rsid w:val="00E52A95"/>
    <w:rsid w:val="00E53064"/>
    <w:rsid w:val="00E5344B"/>
    <w:rsid w:val="00E53523"/>
    <w:rsid w:val="00E53AFA"/>
    <w:rsid w:val="00E53DC9"/>
    <w:rsid w:val="00E53F5F"/>
    <w:rsid w:val="00E540BE"/>
    <w:rsid w:val="00E5502B"/>
    <w:rsid w:val="00E5518D"/>
    <w:rsid w:val="00E5592A"/>
    <w:rsid w:val="00E564E7"/>
    <w:rsid w:val="00E569FC"/>
    <w:rsid w:val="00E56F1E"/>
    <w:rsid w:val="00E60927"/>
    <w:rsid w:val="00E60A8F"/>
    <w:rsid w:val="00E60E2D"/>
    <w:rsid w:val="00E61D3F"/>
    <w:rsid w:val="00E621CD"/>
    <w:rsid w:val="00E62F21"/>
    <w:rsid w:val="00E63782"/>
    <w:rsid w:val="00E63986"/>
    <w:rsid w:val="00E644F8"/>
    <w:rsid w:val="00E65143"/>
    <w:rsid w:val="00E65E12"/>
    <w:rsid w:val="00E65FA9"/>
    <w:rsid w:val="00E6650A"/>
    <w:rsid w:val="00E66C6A"/>
    <w:rsid w:val="00E66F31"/>
    <w:rsid w:val="00E6700A"/>
    <w:rsid w:val="00E677C5"/>
    <w:rsid w:val="00E67C14"/>
    <w:rsid w:val="00E70F54"/>
    <w:rsid w:val="00E71E4C"/>
    <w:rsid w:val="00E72289"/>
    <w:rsid w:val="00E722CC"/>
    <w:rsid w:val="00E72C3C"/>
    <w:rsid w:val="00E72E44"/>
    <w:rsid w:val="00E72EAA"/>
    <w:rsid w:val="00E73CEC"/>
    <w:rsid w:val="00E74C39"/>
    <w:rsid w:val="00E7567F"/>
    <w:rsid w:val="00E756B6"/>
    <w:rsid w:val="00E75E2A"/>
    <w:rsid w:val="00E7612E"/>
    <w:rsid w:val="00E76283"/>
    <w:rsid w:val="00E77395"/>
    <w:rsid w:val="00E77560"/>
    <w:rsid w:val="00E7776E"/>
    <w:rsid w:val="00E7783A"/>
    <w:rsid w:val="00E779B2"/>
    <w:rsid w:val="00E77FF7"/>
    <w:rsid w:val="00E8005A"/>
    <w:rsid w:val="00E8012F"/>
    <w:rsid w:val="00E8058B"/>
    <w:rsid w:val="00E81180"/>
    <w:rsid w:val="00E82108"/>
    <w:rsid w:val="00E821A9"/>
    <w:rsid w:val="00E8232C"/>
    <w:rsid w:val="00E8239A"/>
    <w:rsid w:val="00E82B44"/>
    <w:rsid w:val="00E82CCF"/>
    <w:rsid w:val="00E83FA8"/>
    <w:rsid w:val="00E841D3"/>
    <w:rsid w:val="00E8443B"/>
    <w:rsid w:val="00E84AB5"/>
    <w:rsid w:val="00E84CF8"/>
    <w:rsid w:val="00E84E34"/>
    <w:rsid w:val="00E84F68"/>
    <w:rsid w:val="00E8582D"/>
    <w:rsid w:val="00E85B5B"/>
    <w:rsid w:val="00E863E3"/>
    <w:rsid w:val="00E879E5"/>
    <w:rsid w:val="00E87EB6"/>
    <w:rsid w:val="00E9040F"/>
    <w:rsid w:val="00E908E4"/>
    <w:rsid w:val="00E909F0"/>
    <w:rsid w:val="00E90E65"/>
    <w:rsid w:val="00E9126B"/>
    <w:rsid w:val="00E91CB9"/>
    <w:rsid w:val="00E9256F"/>
    <w:rsid w:val="00E92591"/>
    <w:rsid w:val="00E927EB"/>
    <w:rsid w:val="00E938F5"/>
    <w:rsid w:val="00E944FD"/>
    <w:rsid w:val="00E945D7"/>
    <w:rsid w:val="00E95157"/>
    <w:rsid w:val="00E955C6"/>
    <w:rsid w:val="00E95AA2"/>
    <w:rsid w:val="00E95D84"/>
    <w:rsid w:val="00E95EFB"/>
    <w:rsid w:val="00E96EF5"/>
    <w:rsid w:val="00E97079"/>
    <w:rsid w:val="00E97FE5"/>
    <w:rsid w:val="00EA0015"/>
    <w:rsid w:val="00EA03C6"/>
    <w:rsid w:val="00EA083D"/>
    <w:rsid w:val="00EA0897"/>
    <w:rsid w:val="00EA0AF1"/>
    <w:rsid w:val="00EA0F56"/>
    <w:rsid w:val="00EA160C"/>
    <w:rsid w:val="00EA18CE"/>
    <w:rsid w:val="00EA2973"/>
    <w:rsid w:val="00EA2B4E"/>
    <w:rsid w:val="00EA2D66"/>
    <w:rsid w:val="00EA2E89"/>
    <w:rsid w:val="00EA303A"/>
    <w:rsid w:val="00EA30ED"/>
    <w:rsid w:val="00EA32D7"/>
    <w:rsid w:val="00EA3437"/>
    <w:rsid w:val="00EA35D1"/>
    <w:rsid w:val="00EA36E2"/>
    <w:rsid w:val="00EA384C"/>
    <w:rsid w:val="00EA3D4C"/>
    <w:rsid w:val="00EA4601"/>
    <w:rsid w:val="00EA4A56"/>
    <w:rsid w:val="00EA4BD7"/>
    <w:rsid w:val="00EA4E21"/>
    <w:rsid w:val="00EA4ED7"/>
    <w:rsid w:val="00EA506E"/>
    <w:rsid w:val="00EA590C"/>
    <w:rsid w:val="00EA5E25"/>
    <w:rsid w:val="00EA5E45"/>
    <w:rsid w:val="00EA726F"/>
    <w:rsid w:val="00EA72B8"/>
    <w:rsid w:val="00EB039E"/>
    <w:rsid w:val="00EB0EDF"/>
    <w:rsid w:val="00EB1831"/>
    <w:rsid w:val="00EB1A23"/>
    <w:rsid w:val="00EB1D37"/>
    <w:rsid w:val="00EB22BA"/>
    <w:rsid w:val="00EB2590"/>
    <w:rsid w:val="00EB2BD0"/>
    <w:rsid w:val="00EB2CFA"/>
    <w:rsid w:val="00EB3076"/>
    <w:rsid w:val="00EB3446"/>
    <w:rsid w:val="00EB3902"/>
    <w:rsid w:val="00EB3907"/>
    <w:rsid w:val="00EB3F83"/>
    <w:rsid w:val="00EB53BA"/>
    <w:rsid w:val="00EB58D9"/>
    <w:rsid w:val="00EB5D54"/>
    <w:rsid w:val="00EB6693"/>
    <w:rsid w:val="00EB67F1"/>
    <w:rsid w:val="00EB6C7E"/>
    <w:rsid w:val="00EC0312"/>
    <w:rsid w:val="00EC0BEE"/>
    <w:rsid w:val="00EC13B6"/>
    <w:rsid w:val="00EC14D7"/>
    <w:rsid w:val="00EC15DD"/>
    <w:rsid w:val="00EC1E7B"/>
    <w:rsid w:val="00EC239D"/>
    <w:rsid w:val="00EC23A1"/>
    <w:rsid w:val="00EC2517"/>
    <w:rsid w:val="00EC2663"/>
    <w:rsid w:val="00EC2E4F"/>
    <w:rsid w:val="00EC3168"/>
    <w:rsid w:val="00EC4193"/>
    <w:rsid w:val="00EC41B6"/>
    <w:rsid w:val="00EC4502"/>
    <w:rsid w:val="00EC51D7"/>
    <w:rsid w:val="00EC714E"/>
    <w:rsid w:val="00EC7187"/>
    <w:rsid w:val="00EC73E3"/>
    <w:rsid w:val="00EC7FC4"/>
    <w:rsid w:val="00ED0437"/>
    <w:rsid w:val="00ED0A8A"/>
    <w:rsid w:val="00ED1042"/>
    <w:rsid w:val="00ED1704"/>
    <w:rsid w:val="00ED17C1"/>
    <w:rsid w:val="00ED1CAA"/>
    <w:rsid w:val="00ED271C"/>
    <w:rsid w:val="00ED289B"/>
    <w:rsid w:val="00ED2D52"/>
    <w:rsid w:val="00ED3E2B"/>
    <w:rsid w:val="00ED44DD"/>
    <w:rsid w:val="00ED477C"/>
    <w:rsid w:val="00ED4B0F"/>
    <w:rsid w:val="00ED55C8"/>
    <w:rsid w:val="00ED5885"/>
    <w:rsid w:val="00ED5F84"/>
    <w:rsid w:val="00ED6A3B"/>
    <w:rsid w:val="00ED6FC0"/>
    <w:rsid w:val="00ED6FD6"/>
    <w:rsid w:val="00ED701C"/>
    <w:rsid w:val="00ED7166"/>
    <w:rsid w:val="00ED7500"/>
    <w:rsid w:val="00ED7845"/>
    <w:rsid w:val="00EE0987"/>
    <w:rsid w:val="00EE0BFE"/>
    <w:rsid w:val="00EE0D27"/>
    <w:rsid w:val="00EE1067"/>
    <w:rsid w:val="00EE11FC"/>
    <w:rsid w:val="00EE1AFE"/>
    <w:rsid w:val="00EE1BA1"/>
    <w:rsid w:val="00EE29B3"/>
    <w:rsid w:val="00EE2ACB"/>
    <w:rsid w:val="00EE2F5D"/>
    <w:rsid w:val="00EE30E3"/>
    <w:rsid w:val="00EE3846"/>
    <w:rsid w:val="00EE3BB5"/>
    <w:rsid w:val="00EE3F87"/>
    <w:rsid w:val="00EE453D"/>
    <w:rsid w:val="00EE54CC"/>
    <w:rsid w:val="00EE63C6"/>
    <w:rsid w:val="00EE6D46"/>
    <w:rsid w:val="00EE6E26"/>
    <w:rsid w:val="00EE701C"/>
    <w:rsid w:val="00EE7187"/>
    <w:rsid w:val="00EE7538"/>
    <w:rsid w:val="00EE760F"/>
    <w:rsid w:val="00EE7D2A"/>
    <w:rsid w:val="00EF0AA4"/>
    <w:rsid w:val="00EF17C9"/>
    <w:rsid w:val="00EF17D3"/>
    <w:rsid w:val="00EF20DA"/>
    <w:rsid w:val="00EF2BC9"/>
    <w:rsid w:val="00EF2EDF"/>
    <w:rsid w:val="00EF3AEE"/>
    <w:rsid w:val="00EF3DA9"/>
    <w:rsid w:val="00EF4A8F"/>
    <w:rsid w:val="00EF5400"/>
    <w:rsid w:val="00EF552D"/>
    <w:rsid w:val="00EF5555"/>
    <w:rsid w:val="00EF6284"/>
    <w:rsid w:val="00EF63CF"/>
    <w:rsid w:val="00EF6977"/>
    <w:rsid w:val="00EF7165"/>
    <w:rsid w:val="00EF737D"/>
    <w:rsid w:val="00EF79A3"/>
    <w:rsid w:val="00EF7C5B"/>
    <w:rsid w:val="00EF7CDF"/>
    <w:rsid w:val="00F007E0"/>
    <w:rsid w:val="00F01353"/>
    <w:rsid w:val="00F014B5"/>
    <w:rsid w:val="00F01681"/>
    <w:rsid w:val="00F018E9"/>
    <w:rsid w:val="00F024D0"/>
    <w:rsid w:val="00F02770"/>
    <w:rsid w:val="00F02A83"/>
    <w:rsid w:val="00F02F43"/>
    <w:rsid w:val="00F03888"/>
    <w:rsid w:val="00F039F4"/>
    <w:rsid w:val="00F04AF1"/>
    <w:rsid w:val="00F05A8F"/>
    <w:rsid w:val="00F05DF7"/>
    <w:rsid w:val="00F067D9"/>
    <w:rsid w:val="00F06CBB"/>
    <w:rsid w:val="00F101F2"/>
    <w:rsid w:val="00F103E7"/>
    <w:rsid w:val="00F107DE"/>
    <w:rsid w:val="00F110C5"/>
    <w:rsid w:val="00F115FF"/>
    <w:rsid w:val="00F11786"/>
    <w:rsid w:val="00F118B8"/>
    <w:rsid w:val="00F11FD7"/>
    <w:rsid w:val="00F12024"/>
    <w:rsid w:val="00F1230C"/>
    <w:rsid w:val="00F1319C"/>
    <w:rsid w:val="00F13605"/>
    <w:rsid w:val="00F137C5"/>
    <w:rsid w:val="00F13D43"/>
    <w:rsid w:val="00F1416D"/>
    <w:rsid w:val="00F152B8"/>
    <w:rsid w:val="00F159D6"/>
    <w:rsid w:val="00F15EC0"/>
    <w:rsid w:val="00F16FB7"/>
    <w:rsid w:val="00F16FC8"/>
    <w:rsid w:val="00F1755B"/>
    <w:rsid w:val="00F1777B"/>
    <w:rsid w:val="00F179BA"/>
    <w:rsid w:val="00F17A62"/>
    <w:rsid w:val="00F17BE3"/>
    <w:rsid w:val="00F2003D"/>
    <w:rsid w:val="00F20071"/>
    <w:rsid w:val="00F22345"/>
    <w:rsid w:val="00F227E7"/>
    <w:rsid w:val="00F241A9"/>
    <w:rsid w:val="00F24610"/>
    <w:rsid w:val="00F248E7"/>
    <w:rsid w:val="00F24D31"/>
    <w:rsid w:val="00F2622D"/>
    <w:rsid w:val="00F2622F"/>
    <w:rsid w:val="00F263BA"/>
    <w:rsid w:val="00F27065"/>
    <w:rsid w:val="00F272DE"/>
    <w:rsid w:val="00F27D87"/>
    <w:rsid w:val="00F304C8"/>
    <w:rsid w:val="00F30BC6"/>
    <w:rsid w:val="00F317ED"/>
    <w:rsid w:val="00F32110"/>
    <w:rsid w:val="00F328EA"/>
    <w:rsid w:val="00F33341"/>
    <w:rsid w:val="00F33473"/>
    <w:rsid w:val="00F339F6"/>
    <w:rsid w:val="00F33B80"/>
    <w:rsid w:val="00F33C3B"/>
    <w:rsid w:val="00F34147"/>
    <w:rsid w:val="00F34350"/>
    <w:rsid w:val="00F34494"/>
    <w:rsid w:val="00F34994"/>
    <w:rsid w:val="00F34EE7"/>
    <w:rsid w:val="00F357BD"/>
    <w:rsid w:val="00F357DB"/>
    <w:rsid w:val="00F35DFC"/>
    <w:rsid w:val="00F35FDE"/>
    <w:rsid w:val="00F36257"/>
    <w:rsid w:val="00F36E93"/>
    <w:rsid w:val="00F372EC"/>
    <w:rsid w:val="00F3763F"/>
    <w:rsid w:val="00F3799D"/>
    <w:rsid w:val="00F4015D"/>
    <w:rsid w:val="00F4043B"/>
    <w:rsid w:val="00F40A53"/>
    <w:rsid w:val="00F40AFA"/>
    <w:rsid w:val="00F42B15"/>
    <w:rsid w:val="00F42E22"/>
    <w:rsid w:val="00F42E9F"/>
    <w:rsid w:val="00F4310C"/>
    <w:rsid w:val="00F43277"/>
    <w:rsid w:val="00F43468"/>
    <w:rsid w:val="00F43D39"/>
    <w:rsid w:val="00F44604"/>
    <w:rsid w:val="00F44769"/>
    <w:rsid w:val="00F44C82"/>
    <w:rsid w:val="00F45169"/>
    <w:rsid w:val="00F458A8"/>
    <w:rsid w:val="00F45BE7"/>
    <w:rsid w:val="00F45E25"/>
    <w:rsid w:val="00F46166"/>
    <w:rsid w:val="00F46411"/>
    <w:rsid w:val="00F47013"/>
    <w:rsid w:val="00F47C7E"/>
    <w:rsid w:val="00F47F28"/>
    <w:rsid w:val="00F5037D"/>
    <w:rsid w:val="00F50650"/>
    <w:rsid w:val="00F507E0"/>
    <w:rsid w:val="00F51285"/>
    <w:rsid w:val="00F51624"/>
    <w:rsid w:val="00F51A0C"/>
    <w:rsid w:val="00F51EC3"/>
    <w:rsid w:val="00F52D73"/>
    <w:rsid w:val="00F53AA1"/>
    <w:rsid w:val="00F53C84"/>
    <w:rsid w:val="00F5444F"/>
    <w:rsid w:val="00F550D4"/>
    <w:rsid w:val="00F554C6"/>
    <w:rsid w:val="00F55CD5"/>
    <w:rsid w:val="00F56290"/>
    <w:rsid w:val="00F56659"/>
    <w:rsid w:val="00F57D11"/>
    <w:rsid w:val="00F57D77"/>
    <w:rsid w:val="00F57F47"/>
    <w:rsid w:val="00F605C7"/>
    <w:rsid w:val="00F606A0"/>
    <w:rsid w:val="00F6081C"/>
    <w:rsid w:val="00F60854"/>
    <w:rsid w:val="00F608EE"/>
    <w:rsid w:val="00F60B0A"/>
    <w:rsid w:val="00F60B10"/>
    <w:rsid w:val="00F61610"/>
    <w:rsid w:val="00F61DF9"/>
    <w:rsid w:val="00F62113"/>
    <w:rsid w:val="00F62819"/>
    <w:rsid w:val="00F63FB1"/>
    <w:rsid w:val="00F647DA"/>
    <w:rsid w:val="00F64903"/>
    <w:rsid w:val="00F64B55"/>
    <w:rsid w:val="00F64DA8"/>
    <w:rsid w:val="00F65976"/>
    <w:rsid w:val="00F65CCA"/>
    <w:rsid w:val="00F660B5"/>
    <w:rsid w:val="00F672A7"/>
    <w:rsid w:val="00F677D3"/>
    <w:rsid w:val="00F677EB"/>
    <w:rsid w:val="00F67F61"/>
    <w:rsid w:val="00F70475"/>
    <w:rsid w:val="00F70AD2"/>
    <w:rsid w:val="00F70BC9"/>
    <w:rsid w:val="00F70E40"/>
    <w:rsid w:val="00F71048"/>
    <w:rsid w:val="00F712A5"/>
    <w:rsid w:val="00F71DA3"/>
    <w:rsid w:val="00F72174"/>
    <w:rsid w:val="00F72301"/>
    <w:rsid w:val="00F72716"/>
    <w:rsid w:val="00F73215"/>
    <w:rsid w:val="00F733EC"/>
    <w:rsid w:val="00F73867"/>
    <w:rsid w:val="00F73A28"/>
    <w:rsid w:val="00F73E5E"/>
    <w:rsid w:val="00F745EA"/>
    <w:rsid w:val="00F74BB8"/>
    <w:rsid w:val="00F74E6D"/>
    <w:rsid w:val="00F754A5"/>
    <w:rsid w:val="00F75C27"/>
    <w:rsid w:val="00F7615E"/>
    <w:rsid w:val="00F76B64"/>
    <w:rsid w:val="00F76D09"/>
    <w:rsid w:val="00F7712C"/>
    <w:rsid w:val="00F775DA"/>
    <w:rsid w:val="00F77CCA"/>
    <w:rsid w:val="00F805B4"/>
    <w:rsid w:val="00F81B21"/>
    <w:rsid w:val="00F829F3"/>
    <w:rsid w:val="00F82B81"/>
    <w:rsid w:val="00F82C9D"/>
    <w:rsid w:val="00F83303"/>
    <w:rsid w:val="00F8334F"/>
    <w:rsid w:val="00F839E4"/>
    <w:rsid w:val="00F83B2F"/>
    <w:rsid w:val="00F83CF8"/>
    <w:rsid w:val="00F84DEB"/>
    <w:rsid w:val="00F856D7"/>
    <w:rsid w:val="00F85DC4"/>
    <w:rsid w:val="00F862D7"/>
    <w:rsid w:val="00F86690"/>
    <w:rsid w:val="00F8685B"/>
    <w:rsid w:val="00F86A21"/>
    <w:rsid w:val="00F86A5A"/>
    <w:rsid w:val="00F86C66"/>
    <w:rsid w:val="00F87414"/>
    <w:rsid w:val="00F87BC9"/>
    <w:rsid w:val="00F91298"/>
    <w:rsid w:val="00F91356"/>
    <w:rsid w:val="00F914F9"/>
    <w:rsid w:val="00F919AC"/>
    <w:rsid w:val="00F91E45"/>
    <w:rsid w:val="00F91F21"/>
    <w:rsid w:val="00F91F86"/>
    <w:rsid w:val="00F92B7F"/>
    <w:rsid w:val="00F92C68"/>
    <w:rsid w:val="00F92FCA"/>
    <w:rsid w:val="00F9358A"/>
    <w:rsid w:val="00F935EC"/>
    <w:rsid w:val="00F93D21"/>
    <w:rsid w:val="00F93DEC"/>
    <w:rsid w:val="00F94178"/>
    <w:rsid w:val="00F95E0D"/>
    <w:rsid w:val="00F97326"/>
    <w:rsid w:val="00F9733C"/>
    <w:rsid w:val="00F978FB"/>
    <w:rsid w:val="00F97ABD"/>
    <w:rsid w:val="00F97B8D"/>
    <w:rsid w:val="00F97BE7"/>
    <w:rsid w:val="00F97C1C"/>
    <w:rsid w:val="00F97CE8"/>
    <w:rsid w:val="00F97FB1"/>
    <w:rsid w:val="00FA0136"/>
    <w:rsid w:val="00FA0343"/>
    <w:rsid w:val="00FA0C69"/>
    <w:rsid w:val="00FA1052"/>
    <w:rsid w:val="00FA11B7"/>
    <w:rsid w:val="00FA15EC"/>
    <w:rsid w:val="00FA2251"/>
    <w:rsid w:val="00FA286E"/>
    <w:rsid w:val="00FA2980"/>
    <w:rsid w:val="00FA2A14"/>
    <w:rsid w:val="00FA2D92"/>
    <w:rsid w:val="00FA315A"/>
    <w:rsid w:val="00FA416A"/>
    <w:rsid w:val="00FA4A68"/>
    <w:rsid w:val="00FA4EFF"/>
    <w:rsid w:val="00FA4F80"/>
    <w:rsid w:val="00FA4F83"/>
    <w:rsid w:val="00FA51DB"/>
    <w:rsid w:val="00FA55ED"/>
    <w:rsid w:val="00FA5CC9"/>
    <w:rsid w:val="00FA5F89"/>
    <w:rsid w:val="00FA68CB"/>
    <w:rsid w:val="00FA6945"/>
    <w:rsid w:val="00FA6A97"/>
    <w:rsid w:val="00FA708C"/>
    <w:rsid w:val="00FB0566"/>
    <w:rsid w:val="00FB0AC6"/>
    <w:rsid w:val="00FB0BB6"/>
    <w:rsid w:val="00FB0CF6"/>
    <w:rsid w:val="00FB0E4A"/>
    <w:rsid w:val="00FB10E9"/>
    <w:rsid w:val="00FB11D5"/>
    <w:rsid w:val="00FB1D58"/>
    <w:rsid w:val="00FB2000"/>
    <w:rsid w:val="00FB2B3C"/>
    <w:rsid w:val="00FB2F92"/>
    <w:rsid w:val="00FB3507"/>
    <w:rsid w:val="00FB3735"/>
    <w:rsid w:val="00FB3AAB"/>
    <w:rsid w:val="00FB4871"/>
    <w:rsid w:val="00FB4A2B"/>
    <w:rsid w:val="00FB4BD8"/>
    <w:rsid w:val="00FB5732"/>
    <w:rsid w:val="00FB5984"/>
    <w:rsid w:val="00FB62A8"/>
    <w:rsid w:val="00FB634E"/>
    <w:rsid w:val="00FB6546"/>
    <w:rsid w:val="00FB6552"/>
    <w:rsid w:val="00FB68D1"/>
    <w:rsid w:val="00FB706E"/>
    <w:rsid w:val="00FB726A"/>
    <w:rsid w:val="00FB7311"/>
    <w:rsid w:val="00FB7953"/>
    <w:rsid w:val="00FB7FD9"/>
    <w:rsid w:val="00FC045C"/>
    <w:rsid w:val="00FC0850"/>
    <w:rsid w:val="00FC0E74"/>
    <w:rsid w:val="00FC0F57"/>
    <w:rsid w:val="00FC2273"/>
    <w:rsid w:val="00FC2522"/>
    <w:rsid w:val="00FC29B8"/>
    <w:rsid w:val="00FC32E3"/>
    <w:rsid w:val="00FC3559"/>
    <w:rsid w:val="00FC4780"/>
    <w:rsid w:val="00FC4A7C"/>
    <w:rsid w:val="00FC5852"/>
    <w:rsid w:val="00FC5C9A"/>
    <w:rsid w:val="00FC6155"/>
    <w:rsid w:val="00FC6232"/>
    <w:rsid w:val="00FC6A28"/>
    <w:rsid w:val="00FC6A50"/>
    <w:rsid w:val="00FC72D0"/>
    <w:rsid w:val="00FC7819"/>
    <w:rsid w:val="00FC7895"/>
    <w:rsid w:val="00FD18F3"/>
    <w:rsid w:val="00FD19B9"/>
    <w:rsid w:val="00FD2065"/>
    <w:rsid w:val="00FD2453"/>
    <w:rsid w:val="00FD2DBD"/>
    <w:rsid w:val="00FD3B91"/>
    <w:rsid w:val="00FD3DDB"/>
    <w:rsid w:val="00FD3F4F"/>
    <w:rsid w:val="00FD4136"/>
    <w:rsid w:val="00FD4963"/>
    <w:rsid w:val="00FD52E1"/>
    <w:rsid w:val="00FD5431"/>
    <w:rsid w:val="00FD543E"/>
    <w:rsid w:val="00FD54EC"/>
    <w:rsid w:val="00FD57BF"/>
    <w:rsid w:val="00FD6283"/>
    <w:rsid w:val="00FD6BD1"/>
    <w:rsid w:val="00FD70FC"/>
    <w:rsid w:val="00FD7AE2"/>
    <w:rsid w:val="00FD7B5D"/>
    <w:rsid w:val="00FE0241"/>
    <w:rsid w:val="00FE05E6"/>
    <w:rsid w:val="00FE142B"/>
    <w:rsid w:val="00FE163E"/>
    <w:rsid w:val="00FE16F9"/>
    <w:rsid w:val="00FE259D"/>
    <w:rsid w:val="00FE2A13"/>
    <w:rsid w:val="00FE2BFE"/>
    <w:rsid w:val="00FE36E4"/>
    <w:rsid w:val="00FE3CFA"/>
    <w:rsid w:val="00FE43D1"/>
    <w:rsid w:val="00FE5FF3"/>
    <w:rsid w:val="00FE608F"/>
    <w:rsid w:val="00FE65E5"/>
    <w:rsid w:val="00FE6781"/>
    <w:rsid w:val="00FE6CA5"/>
    <w:rsid w:val="00FE6E3E"/>
    <w:rsid w:val="00FE7046"/>
    <w:rsid w:val="00FE766D"/>
    <w:rsid w:val="00FE7D29"/>
    <w:rsid w:val="00FF0013"/>
    <w:rsid w:val="00FF0FA8"/>
    <w:rsid w:val="00FF125F"/>
    <w:rsid w:val="00FF1347"/>
    <w:rsid w:val="00FF21C3"/>
    <w:rsid w:val="00FF22BC"/>
    <w:rsid w:val="00FF2DD8"/>
    <w:rsid w:val="00FF2E42"/>
    <w:rsid w:val="00FF3215"/>
    <w:rsid w:val="00FF33AE"/>
    <w:rsid w:val="00FF35F6"/>
    <w:rsid w:val="00FF3BBE"/>
    <w:rsid w:val="00FF50B9"/>
    <w:rsid w:val="00FF52B1"/>
    <w:rsid w:val="00FF5336"/>
    <w:rsid w:val="00FF5725"/>
    <w:rsid w:val="00FF5B07"/>
    <w:rsid w:val="00FF5FEC"/>
    <w:rsid w:val="00FF6118"/>
    <w:rsid w:val="00FF61EC"/>
    <w:rsid w:val="00FF64DE"/>
    <w:rsid w:val="00FF674F"/>
    <w:rsid w:val="00FF732D"/>
    <w:rsid w:val="00FF7A48"/>
    <w:rsid w:val="00FF7C35"/>
    <w:rsid w:val="120B0BE8"/>
    <w:rsid w:val="21715A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CE12B7"/>
  <w15:docId w15:val="{43AAA1F5-42A6-4DC4-9D5E-BFE6858E3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1"/>
    <w:next w:val="Normal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1"/>
    <w:next w:val="Normal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contextualSpacing/>
    </w:pPr>
    <w:rPr>
      <w:rFonts w:ascii="Trebuchet MS" w:eastAsia="Trebuchet MS" w:hAnsi="Trebuchet MS" w:cs="Trebuchet MS"/>
      <w:sz w:val="42"/>
    </w:rPr>
  </w:style>
  <w:style w:type="paragraph" w:styleId="Subtitle">
    <w:name w:val="Subtitle"/>
    <w:basedOn w:val="Normal1"/>
    <w:next w:val="Normal1"/>
    <w:pPr>
      <w:keepNext/>
      <w:keepLines/>
      <w:spacing w:after="200"/>
      <w:contextualSpacing/>
    </w:pPr>
    <w:rPr>
      <w:rFonts w:ascii="Trebuchet MS" w:eastAsia="Trebuchet MS" w:hAnsi="Trebuchet MS" w:cs="Trebuchet MS"/>
      <w:i/>
      <w:color w:val="666666"/>
      <w:sz w:val="26"/>
    </w:r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pPr>
      <w:contextualSpacing/>
    </w:pPr>
    <w:tblPr>
      <w:tblStyleRowBandSize w:val="1"/>
      <w:tblStyleColBandSize w:val="1"/>
    </w:tblPr>
  </w:style>
  <w:style w:type="paragraph" w:styleId="BalloonText">
    <w:name w:val="Balloon Text"/>
    <w:basedOn w:val="Normal"/>
    <w:link w:val="BalloonTextChar"/>
    <w:uiPriority w:val="99"/>
    <w:semiHidden/>
    <w:unhideWhenUsed/>
    <w:rsid w:val="00272717"/>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17"/>
    <w:rPr>
      <w:rFonts w:ascii="Lucida Grande" w:hAnsi="Lucida Grande"/>
      <w:sz w:val="18"/>
      <w:szCs w:val="18"/>
    </w:rPr>
  </w:style>
  <w:style w:type="paragraph" w:styleId="Header">
    <w:name w:val="header"/>
    <w:basedOn w:val="Normal"/>
    <w:link w:val="HeaderChar"/>
    <w:uiPriority w:val="99"/>
    <w:unhideWhenUsed/>
    <w:rsid w:val="00C807D4"/>
    <w:pPr>
      <w:tabs>
        <w:tab w:val="center" w:pos="4320"/>
        <w:tab w:val="right" w:pos="8640"/>
      </w:tabs>
      <w:spacing w:line="240" w:lineRule="auto"/>
    </w:pPr>
  </w:style>
  <w:style w:type="character" w:customStyle="1" w:styleId="HeaderChar">
    <w:name w:val="Header Char"/>
    <w:basedOn w:val="DefaultParagraphFont"/>
    <w:link w:val="Header"/>
    <w:uiPriority w:val="99"/>
    <w:rsid w:val="00C807D4"/>
  </w:style>
  <w:style w:type="paragraph" w:styleId="Footer">
    <w:name w:val="footer"/>
    <w:basedOn w:val="Normal"/>
    <w:link w:val="FooterChar"/>
    <w:uiPriority w:val="99"/>
    <w:unhideWhenUsed/>
    <w:rsid w:val="00C807D4"/>
    <w:pPr>
      <w:tabs>
        <w:tab w:val="center" w:pos="4320"/>
        <w:tab w:val="right" w:pos="8640"/>
      </w:tabs>
      <w:spacing w:line="240" w:lineRule="auto"/>
    </w:pPr>
  </w:style>
  <w:style w:type="character" w:customStyle="1" w:styleId="FooterChar">
    <w:name w:val="Footer Char"/>
    <w:basedOn w:val="DefaultParagraphFont"/>
    <w:link w:val="Footer"/>
    <w:uiPriority w:val="99"/>
    <w:rsid w:val="00C807D4"/>
  </w:style>
  <w:style w:type="character" w:styleId="PageNumber">
    <w:name w:val="page number"/>
    <w:basedOn w:val="DefaultParagraphFont"/>
    <w:uiPriority w:val="99"/>
    <w:semiHidden/>
    <w:unhideWhenUsed/>
    <w:rsid w:val="00340789"/>
  </w:style>
  <w:style w:type="paragraph" w:styleId="ListParagraph">
    <w:name w:val="List Paragraph"/>
    <w:basedOn w:val="Normal"/>
    <w:uiPriority w:val="34"/>
    <w:qFormat/>
    <w:rsid w:val="0091188B"/>
    <w:pPr>
      <w:numPr>
        <w:numId w:val="1"/>
      </w:numPr>
      <w:spacing w:line="240" w:lineRule="auto"/>
      <w:contextualSpacing/>
    </w:pPr>
    <w:rPr>
      <w:rFonts w:eastAsia="Cambria"/>
      <w:color w:val="auto"/>
      <w:sz w:val="20"/>
    </w:rPr>
  </w:style>
  <w:style w:type="character" w:styleId="Hyperlink">
    <w:name w:val="Hyperlink"/>
    <w:uiPriority w:val="99"/>
    <w:unhideWhenUsed/>
    <w:rsid w:val="00565AC5"/>
    <w:rPr>
      <w:color w:val="0000FF"/>
      <w:u w:val="single"/>
    </w:rPr>
  </w:style>
  <w:style w:type="paragraph" w:styleId="HTMLPreformatted">
    <w:name w:val="HTML Preformatted"/>
    <w:basedOn w:val="Normal"/>
    <w:link w:val="HTMLPreformattedChar"/>
    <w:uiPriority w:val="99"/>
    <w:unhideWhenUsed/>
    <w:rsid w:val="00D33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rPr>
  </w:style>
  <w:style w:type="character" w:customStyle="1" w:styleId="HTMLPreformattedChar">
    <w:name w:val="HTML Preformatted Char"/>
    <w:basedOn w:val="DefaultParagraphFont"/>
    <w:link w:val="HTMLPreformatted"/>
    <w:uiPriority w:val="99"/>
    <w:rsid w:val="00D33E07"/>
    <w:rPr>
      <w:rFonts w:ascii="Courier New" w:eastAsia="Times New Roman" w:hAnsi="Courier New" w:cs="Courier New"/>
      <w:color w:val="auto"/>
      <w:sz w:val="20"/>
    </w:rPr>
  </w:style>
  <w:style w:type="paragraph" w:styleId="PlainText">
    <w:name w:val="Plain Text"/>
    <w:basedOn w:val="Normal"/>
    <w:link w:val="PlainTextChar"/>
    <w:rsid w:val="00271463"/>
    <w:pPr>
      <w:spacing w:line="240" w:lineRule="auto"/>
    </w:pPr>
    <w:rPr>
      <w:rFonts w:ascii="Courier New" w:eastAsia="Times New Roman" w:hAnsi="Courier New" w:cs="Courier New"/>
      <w:color w:val="auto"/>
      <w:sz w:val="20"/>
    </w:rPr>
  </w:style>
  <w:style w:type="character" w:customStyle="1" w:styleId="PlainTextChar">
    <w:name w:val="Plain Text Char"/>
    <w:basedOn w:val="DefaultParagraphFont"/>
    <w:link w:val="PlainText"/>
    <w:rsid w:val="00271463"/>
    <w:rPr>
      <w:rFonts w:ascii="Courier New" w:eastAsia="Times New Roman" w:hAnsi="Courier New" w:cs="Courier New"/>
      <w:color w:val="auto"/>
      <w:sz w:val="20"/>
    </w:rPr>
  </w:style>
  <w:style w:type="paragraph" w:styleId="NoSpacing">
    <w:name w:val="No Spacing"/>
    <w:uiPriority w:val="1"/>
    <w:qFormat/>
    <w:rsid w:val="00271463"/>
    <w:pPr>
      <w:spacing w:line="240" w:lineRule="auto"/>
    </w:pPr>
  </w:style>
  <w:style w:type="character" w:customStyle="1" w:styleId="apple-converted-space">
    <w:name w:val="apple-converted-space"/>
    <w:basedOn w:val="DefaultParagraphFont"/>
    <w:rsid w:val="006C6DD7"/>
  </w:style>
  <w:style w:type="character" w:customStyle="1" w:styleId="normaltextrun">
    <w:name w:val="normaltextrun"/>
    <w:basedOn w:val="DefaultParagraphFont"/>
    <w:rsid w:val="00353814"/>
  </w:style>
  <w:style w:type="character" w:styleId="CommentReference">
    <w:name w:val="annotation reference"/>
    <w:basedOn w:val="DefaultParagraphFont"/>
    <w:uiPriority w:val="99"/>
    <w:semiHidden/>
    <w:unhideWhenUsed/>
    <w:rsid w:val="00FF1347"/>
    <w:rPr>
      <w:sz w:val="18"/>
      <w:szCs w:val="18"/>
    </w:rPr>
  </w:style>
  <w:style w:type="paragraph" w:styleId="CommentText">
    <w:name w:val="annotation text"/>
    <w:basedOn w:val="Normal"/>
    <w:link w:val="CommentTextChar"/>
    <w:uiPriority w:val="99"/>
    <w:semiHidden/>
    <w:unhideWhenUsed/>
    <w:rsid w:val="00FF1347"/>
    <w:pPr>
      <w:spacing w:line="240" w:lineRule="auto"/>
    </w:pPr>
    <w:rPr>
      <w:sz w:val="24"/>
      <w:szCs w:val="24"/>
    </w:rPr>
  </w:style>
  <w:style w:type="character" w:customStyle="1" w:styleId="CommentTextChar">
    <w:name w:val="Comment Text Char"/>
    <w:basedOn w:val="DefaultParagraphFont"/>
    <w:link w:val="CommentText"/>
    <w:uiPriority w:val="99"/>
    <w:semiHidden/>
    <w:rsid w:val="00FF1347"/>
    <w:rPr>
      <w:sz w:val="24"/>
      <w:szCs w:val="24"/>
    </w:rPr>
  </w:style>
  <w:style w:type="paragraph" w:styleId="CommentSubject">
    <w:name w:val="annotation subject"/>
    <w:basedOn w:val="CommentText"/>
    <w:next w:val="CommentText"/>
    <w:link w:val="CommentSubjectChar"/>
    <w:uiPriority w:val="99"/>
    <w:semiHidden/>
    <w:unhideWhenUsed/>
    <w:rsid w:val="00FF1347"/>
    <w:rPr>
      <w:b/>
      <w:bCs/>
      <w:sz w:val="20"/>
      <w:szCs w:val="20"/>
    </w:rPr>
  </w:style>
  <w:style w:type="character" w:customStyle="1" w:styleId="CommentSubjectChar">
    <w:name w:val="Comment Subject Char"/>
    <w:basedOn w:val="CommentTextChar"/>
    <w:link w:val="CommentSubject"/>
    <w:uiPriority w:val="99"/>
    <w:semiHidden/>
    <w:rsid w:val="00FF1347"/>
    <w:rPr>
      <w:b/>
      <w:bCs/>
      <w:sz w:val="20"/>
      <w:szCs w:val="24"/>
    </w:rPr>
  </w:style>
  <w:style w:type="character" w:customStyle="1" w:styleId="Mention1">
    <w:name w:val="Mention1"/>
    <w:basedOn w:val="DefaultParagraphFont"/>
    <w:uiPriority w:val="99"/>
    <w:semiHidden/>
    <w:unhideWhenUsed/>
    <w:rsid w:val="008D3C22"/>
    <w:rPr>
      <w:color w:val="2B579A"/>
      <w:shd w:val="clear" w:color="auto" w:fill="E6E6E6"/>
    </w:rPr>
  </w:style>
  <w:style w:type="paragraph" w:customStyle="1" w:styleId="m5315655550143363131gmail-msonormal">
    <w:name w:val="m_5315655550143363131gmail-msonormal"/>
    <w:basedOn w:val="Normal"/>
    <w:rsid w:val="00721579"/>
    <w:pPr>
      <w:spacing w:before="100" w:beforeAutospacing="1" w:after="100" w:afterAutospacing="1" w:line="240" w:lineRule="auto"/>
    </w:pPr>
    <w:rPr>
      <w:rFonts w:ascii="Times New Roman" w:hAnsi="Times New Roman" w:cs="Times New Roman"/>
      <w:color w:val="auto"/>
      <w:sz w:val="24"/>
      <w:szCs w:val="24"/>
      <w:lang w:eastAsia="zh-CN"/>
    </w:rPr>
  </w:style>
  <w:style w:type="character" w:customStyle="1" w:styleId="aqj">
    <w:name w:val="aqj"/>
    <w:basedOn w:val="DefaultParagraphFont"/>
    <w:rsid w:val="00721579"/>
  </w:style>
  <w:style w:type="character" w:customStyle="1" w:styleId="Mention2">
    <w:name w:val="Mention2"/>
    <w:basedOn w:val="DefaultParagraphFont"/>
    <w:uiPriority w:val="99"/>
    <w:semiHidden/>
    <w:unhideWhenUsed/>
    <w:rsid w:val="00222F1B"/>
    <w:rPr>
      <w:color w:val="2B579A"/>
      <w:shd w:val="clear" w:color="auto" w:fill="E6E6E6"/>
    </w:rPr>
  </w:style>
  <w:style w:type="character" w:customStyle="1" w:styleId="Mention3">
    <w:name w:val="Mention3"/>
    <w:basedOn w:val="DefaultParagraphFont"/>
    <w:uiPriority w:val="99"/>
    <w:semiHidden/>
    <w:unhideWhenUsed/>
    <w:rsid w:val="0091188B"/>
    <w:rPr>
      <w:color w:val="2B579A"/>
      <w:shd w:val="clear" w:color="auto" w:fill="E6E6E6"/>
    </w:rPr>
  </w:style>
  <w:style w:type="character" w:customStyle="1" w:styleId="Mention4">
    <w:name w:val="Mention4"/>
    <w:basedOn w:val="DefaultParagraphFont"/>
    <w:uiPriority w:val="99"/>
    <w:rsid w:val="008A0216"/>
    <w:rPr>
      <w:color w:val="2B579A"/>
      <w:shd w:val="clear" w:color="auto" w:fill="E6E6E6"/>
    </w:rPr>
  </w:style>
  <w:style w:type="character" w:customStyle="1" w:styleId="Mention5">
    <w:name w:val="Mention5"/>
    <w:basedOn w:val="DefaultParagraphFont"/>
    <w:uiPriority w:val="99"/>
    <w:rsid w:val="00394C86"/>
    <w:rPr>
      <w:color w:val="2B579A"/>
      <w:shd w:val="clear" w:color="auto" w:fill="E6E6E6"/>
    </w:rPr>
  </w:style>
  <w:style w:type="character" w:customStyle="1" w:styleId="Mention6">
    <w:name w:val="Mention6"/>
    <w:basedOn w:val="DefaultParagraphFont"/>
    <w:uiPriority w:val="99"/>
    <w:semiHidden/>
    <w:unhideWhenUsed/>
    <w:rsid w:val="00283541"/>
    <w:rPr>
      <w:color w:val="2B579A"/>
      <w:shd w:val="clear" w:color="auto" w:fill="E6E6E6"/>
    </w:rPr>
  </w:style>
  <w:style w:type="character" w:customStyle="1" w:styleId="UnresolvedMention1">
    <w:name w:val="Unresolved Mention1"/>
    <w:basedOn w:val="DefaultParagraphFont"/>
    <w:uiPriority w:val="99"/>
    <w:semiHidden/>
    <w:unhideWhenUsed/>
    <w:rsid w:val="00781C03"/>
    <w:rPr>
      <w:color w:val="808080"/>
      <w:shd w:val="clear" w:color="auto" w:fill="E6E6E6"/>
    </w:rPr>
  </w:style>
  <w:style w:type="character" w:customStyle="1" w:styleId="UnresolvedMention2">
    <w:name w:val="Unresolved Mention2"/>
    <w:basedOn w:val="DefaultParagraphFont"/>
    <w:uiPriority w:val="99"/>
    <w:semiHidden/>
    <w:unhideWhenUsed/>
    <w:rsid w:val="008D7525"/>
    <w:rPr>
      <w:color w:val="808080"/>
      <w:shd w:val="clear" w:color="auto" w:fill="E6E6E6"/>
    </w:rPr>
  </w:style>
  <w:style w:type="character" w:customStyle="1" w:styleId="UnresolvedMention3">
    <w:name w:val="Unresolved Mention3"/>
    <w:basedOn w:val="DefaultParagraphFont"/>
    <w:uiPriority w:val="99"/>
    <w:semiHidden/>
    <w:unhideWhenUsed/>
    <w:rsid w:val="006A3E26"/>
    <w:rPr>
      <w:color w:val="808080"/>
      <w:shd w:val="clear" w:color="auto" w:fill="E6E6E6"/>
    </w:rPr>
  </w:style>
  <w:style w:type="character" w:customStyle="1" w:styleId="UnresolvedMention4">
    <w:name w:val="Unresolved Mention4"/>
    <w:basedOn w:val="DefaultParagraphFont"/>
    <w:uiPriority w:val="99"/>
    <w:semiHidden/>
    <w:unhideWhenUsed/>
    <w:rsid w:val="000C725B"/>
    <w:rPr>
      <w:color w:val="808080"/>
      <w:shd w:val="clear" w:color="auto" w:fill="E6E6E6"/>
    </w:rPr>
  </w:style>
  <w:style w:type="character" w:customStyle="1" w:styleId="UnresolvedMention5">
    <w:name w:val="Unresolved Mention5"/>
    <w:basedOn w:val="DefaultParagraphFont"/>
    <w:uiPriority w:val="99"/>
    <w:semiHidden/>
    <w:unhideWhenUsed/>
    <w:rsid w:val="00B77867"/>
    <w:rPr>
      <w:color w:val="808080"/>
      <w:shd w:val="clear" w:color="auto" w:fill="E6E6E6"/>
    </w:rPr>
  </w:style>
  <w:style w:type="character" w:customStyle="1" w:styleId="UnresolvedMention6">
    <w:name w:val="Unresolved Mention6"/>
    <w:basedOn w:val="DefaultParagraphFont"/>
    <w:uiPriority w:val="99"/>
    <w:semiHidden/>
    <w:unhideWhenUsed/>
    <w:rsid w:val="000E2CF8"/>
    <w:rPr>
      <w:color w:val="808080"/>
      <w:shd w:val="clear" w:color="auto" w:fill="E6E6E6"/>
    </w:rPr>
  </w:style>
  <w:style w:type="character" w:customStyle="1" w:styleId="UnresolvedMention7">
    <w:name w:val="Unresolved Mention7"/>
    <w:basedOn w:val="DefaultParagraphFont"/>
    <w:uiPriority w:val="99"/>
    <w:semiHidden/>
    <w:unhideWhenUsed/>
    <w:rsid w:val="00435468"/>
    <w:rPr>
      <w:color w:val="808080"/>
      <w:shd w:val="clear" w:color="auto" w:fill="E6E6E6"/>
    </w:rPr>
  </w:style>
  <w:style w:type="character" w:customStyle="1" w:styleId="UnresolvedMention8">
    <w:name w:val="Unresolved Mention8"/>
    <w:basedOn w:val="DefaultParagraphFont"/>
    <w:uiPriority w:val="99"/>
    <w:semiHidden/>
    <w:unhideWhenUsed/>
    <w:rsid w:val="00B71FE3"/>
    <w:rPr>
      <w:color w:val="605E5C"/>
      <w:shd w:val="clear" w:color="auto" w:fill="E1DFDD"/>
    </w:rPr>
  </w:style>
  <w:style w:type="character" w:customStyle="1" w:styleId="UnresolvedMention9">
    <w:name w:val="Unresolved Mention9"/>
    <w:basedOn w:val="DefaultParagraphFont"/>
    <w:uiPriority w:val="99"/>
    <w:semiHidden/>
    <w:unhideWhenUsed/>
    <w:rsid w:val="00DD760B"/>
    <w:rPr>
      <w:color w:val="605E5C"/>
      <w:shd w:val="clear" w:color="auto" w:fill="E1DFDD"/>
    </w:rPr>
  </w:style>
  <w:style w:type="character" w:customStyle="1" w:styleId="UnresolvedMention10">
    <w:name w:val="Unresolved Mention10"/>
    <w:basedOn w:val="DefaultParagraphFont"/>
    <w:uiPriority w:val="99"/>
    <w:semiHidden/>
    <w:unhideWhenUsed/>
    <w:rsid w:val="003107BE"/>
    <w:rPr>
      <w:color w:val="605E5C"/>
      <w:shd w:val="clear" w:color="auto" w:fill="E1DFDD"/>
    </w:rPr>
  </w:style>
  <w:style w:type="character" w:customStyle="1" w:styleId="UnresolvedMention11">
    <w:name w:val="Unresolved Mention11"/>
    <w:basedOn w:val="DefaultParagraphFont"/>
    <w:uiPriority w:val="99"/>
    <w:semiHidden/>
    <w:unhideWhenUsed/>
    <w:rsid w:val="008C3086"/>
    <w:rPr>
      <w:color w:val="605E5C"/>
      <w:shd w:val="clear" w:color="auto" w:fill="E1DFDD"/>
    </w:rPr>
  </w:style>
  <w:style w:type="character" w:customStyle="1" w:styleId="UnresolvedMention12">
    <w:name w:val="Unresolved Mention12"/>
    <w:basedOn w:val="DefaultParagraphFont"/>
    <w:uiPriority w:val="99"/>
    <w:semiHidden/>
    <w:unhideWhenUsed/>
    <w:rsid w:val="006D196F"/>
    <w:rPr>
      <w:color w:val="605E5C"/>
      <w:shd w:val="clear" w:color="auto" w:fill="E1DFDD"/>
    </w:rPr>
  </w:style>
  <w:style w:type="character" w:customStyle="1" w:styleId="UnresolvedMention13">
    <w:name w:val="Unresolved Mention13"/>
    <w:basedOn w:val="DefaultParagraphFont"/>
    <w:uiPriority w:val="99"/>
    <w:semiHidden/>
    <w:unhideWhenUsed/>
    <w:rsid w:val="00376E8D"/>
    <w:rPr>
      <w:color w:val="605E5C"/>
      <w:shd w:val="clear" w:color="auto" w:fill="E1DFDD"/>
    </w:rPr>
  </w:style>
  <w:style w:type="character" w:customStyle="1" w:styleId="UnresolvedMention14">
    <w:name w:val="Unresolved Mention14"/>
    <w:basedOn w:val="DefaultParagraphFont"/>
    <w:uiPriority w:val="99"/>
    <w:semiHidden/>
    <w:unhideWhenUsed/>
    <w:rsid w:val="00D63798"/>
    <w:rPr>
      <w:color w:val="605E5C"/>
      <w:shd w:val="clear" w:color="auto" w:fill="E1DFDD"/>
    </w:rPr>
  </w:style>
  <w:style w:type="character" w:customStyle="1" w:styleId="UnresolvedMention15">
    <w:name w:val="Unresolved Mention15"/>
    <w:basedOn w:val="DefaultParagraphFont"/>
    <w:uiPriority w:val="99"/>
    <w:semiHidden/>
    <w:unhideWhenUsed/>
    <w:rsid w:val="004D141A"/>
    <w:rPr>
      <w:color w:val="605E5C"/>
      <w:shd w:val="clear" w:color="auto" w:fill="E1DFDD"/>
    </w:rPr>
  </w:style>
  <w:style w:type="character" w:customStyle="1" w:styleId="UnresolvedMention16">
    <w:name w:val="Unresolved Mention16"/>
    <w:basedOn w:val="DefaultParagraphFont"/>
    <w:uiPriority w:val="99"/>
    <w:semiHidden/>
    <w:unhideWhenUsed/>
    <w:rsid w:val="002868C5"/>
    <w:rPr>
      <w:color w:val="605E5C"/>
      <w:shd w:val="clear" w:color="auto" w:fill="E1DFDD"/>
    </w:rPr>
  </w:style>
  <w:style w:type="character" w:customStyle="1" w:styleId="UnresolvedMention17">
    <w:name w:val="Unresolved Mention17"/>
    <w:basedOn w:val="DefaultParagraphFont"/>
    <w:uiPriority w:val="99"/>
    <w:semiHidden/>
    <w:unhideWhenUsed/>
    <w:rsid w:val="006250C2"/>
    <w:rPr>
      <w:color w:val="605E5C"/>
      <w:shd w:val="clear" w:color="auto" w:fill="E1DFDD"/>
    </w:rPr>
  </w:style>
  <w:style w:type="character" w:styleId="FollowedHyperlink">
    <w:name w:val="FollowedHyperlink"/>
    <w:basedOn w:val="DefaultParagraphFont"/>
    <w:uiPriority w:val="99"/>
    <w:semiHidden/>
    <w:unhideWhenUsed/>
    <w:rsid w:val="007A535F"/>
    <w:rPr>
      <w:color w:val="800080" w:themeColor="followedHyperlink"/>
      <w:u w:val="single"/>
    </w:rPr>
  </w:style>
  <w:style w:type="character" w:customStyle="1" w:styleId="UnresolvedMention18">
    <w:name w:val="Unresolved Mention18"/>
    <w:basedOn w:val="DefaultParagraphFont"/>
    <w:uiPriority w:val="99"/>
    <w:semiHidden/>
    <w:unhideWhenUsed/>
    <w:rsid w:val="003632D6"/>
    <w:rPr>
      <w:color w:val="605E5C"/>
      <w:shd w:val="clear" w:color="auto" w:fill="E1DFDD"/>
    </w:rPr>
  </w:style>
  <w:style w:type="character" w:customStyle="1" w:styleId="UnresolvedMention19">
    <w:name w:val="Unresolved Mention19"/>
    <w:basedOn w:val="DefaultParagraphFont"/>
    <w:uiPriority w:val="99"/>
    <w:semiHidden/>
    <w:unhideWhenUsed/>
    <w:rsid w:val="00314C98"/>
    <w:rPr>
      <w:color w:val="605E5C"/>
      <w:shd w:val="clear" w:color="auto" w:fill="E1DFDD"/>
    </w:rPr>
  </w:style>
  <w:style w:type="character" w:customStyle="1" w:styleId="UnresolvedMention20">
    <w:name w:val="Unresolved Mention20"/>
    <w:basedOn w:val="DefaultParagraphFont"/>
    <w:uiPriority w:val="99"/>
    <w:semiHidden/>
    <w:unhideWhenUsed/>
    <w:rsid w:val="00161EA2"/>
    <w:rPr>
      <w:color w:val="605E5C"/>
      <w:shd w:val="clear" w:color="auto" w:fill="E1DFDD"/>
    </w:rPr>
  </w:style>
  <w:style w:type="character" w:customStyle="1" w:styleId="UnresolvedMention21">
    <w:name w:val="Unresolved Mention21"/>
    <w:basedOn w:val="DefaultParagraphFont"/>
    <w:uiPriority w:val="99"/>
    <w:semiHidden/>
    <w:unhideWhenUsed/>
    <w:rsid w:val="00373916"/>
    <w:rPr>
      <w:color w:val="605E5C"/>
      <w:shd w:val="clear" w:color="auto" w:fill="E1DFDD"/>
    </w:rPr>
  </w:style>
  <w:style w:type="character" w:customStyle="1" w:styleId="UnresolvedMention22">
    <w:name w:val="Unresolved Mention22"/>
    <w:basedOn w:val="DefaultParagraphFont"/>
    <w:uiPriority w:val="99"/>
    <w:semiHidden/>
    <w:unhideWhenUsed/>
    <w:rsid w:val="000D3E0A"/>
    <w:rPr>
      <w:color w:val="605E5C"/>
      <w:shd w:val="clear" w:color="auto" w:fill="E1DFDD"/>
    </w:rPr>
  </w:style>
  <w:style w:type="character" w:styleId="UnresolvedMention">
    <w:name w:val="Unresolved Mention"/>
    <w:basedOn w:val="DefaultParagraphFont"/>
    <w:uiPriority w:val="99"/>
    <w:semiHidden/>
    <w:unhideWhenUsed/>
    <w:rsid w:val="00FE766D"/>
    <w:rPr>
      <w:color w:val="605E5C"/>
      <w:shd w:val="clear" w:color="auto" w:fill="E1DFDD"/>
    </w:rPr>
  </w:style>
  <w:style w:type="character" w:customStyle="1" w:styleId="tl8wme">
    <w:name w:val="tl8wme"/>
    <w:basedOn w:val="DefaultParagraphFont"/>
    <w:rsid w:val="009E5C47"/>
  </w:style>
  <w:style w:type="character" w:customStyle="1" w:styleId="ur">
    <w:name w:val="ur"/>
    <w:basedOn w:val="DefaultParagraphFont"/>
    <w:rsid w:val="009E5C47"/>
  </w:style>
  <w:style w:type="character" w:customStyle="1" w:styleId="vpqmgb">
    <w:name w:val="vpqmgb"/>
    <w:basedOn w:val="DefaultParagraphFont"/>
    <w:rsid w:val="009E5C47"/>
  </w:style>
  <w:style w:type="character" w:customStyle="1" w:styleId="sv">
    <w:name w:val="sv"/>
    <w:basedOn w:val="DefaultParagraphFont"/>
    <w:rsid w:val="009E5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272716">
      <w:bodyDiv w:val="1"/>
      <w:marLeft w:val="0"/>
      <w:marRight w:val="0"/>
      <w:marTop w:val="0"/>
      <w:marBottom w:val="0"/>
      <w:divBdr>
        <w:top w:val="none" w:sz="0" w:space="0" w:color="auto"/>
        <w:left w:val="none" w:sz="0" w:space="0" w:color="auto"/>
        <w:bottom w:val="none" w:sz="0" w:space="0" w:color="auto"/>
        <w:right w:val="none" w:sz="0" w:space="0" w:color="auto"/>
      </w:divBdr>
    </w:div>
    <w:div w:id="549801770">
      <w:bodyDiv w:val="1"/>
      <w:marLeft w:val="0"/>
      <w:marRight w:val="0"/>
      <w:marTop w:val="0"/>
      <w:marBottom w:val="0"/>
      <w:divBdr>
        <w:top w:val="none" w:sz="0" w:space="0" w:color="auto"/>
        <w:left w:val="none" w:sz="0" w:space="0" w:color="auto"/>
        <w:bottom w:val="none" w:sz="0" w:space="0" w:color="auto"/>
        <w:right w:val="none" w:sz="0" w:space="0" w:color="auto"/>
      </w:divBdr>
    </w:div>
    <w:div w:id="706565826">
      <w:bodyDiv w:val="1"/>
      <w:marLeft w:val="0"/>
      <w:marRight w:val="0"/>
      <w:marTop w:val="0"/>
      <w:marBottom w:val="0"/>
      <w:divBdr>
        <w:top w:val="none" w:sz="0" w:space="0" w:color="auto"/>
        <w:left w:val="none" w:sz="0" w:space="0" w:color="auto"/>
        <w:bottom w:val="none" w:sz="0" w:space="0" w:color="auto"/>
        <w:right w:val="none" w:sz="0" w:space="0" w:color="auto"/>
      </w:divBdr>
    </w:div>
    <w:div w:id="734474369">
      <w:bodyDiv w:val="1"/>
      <w:marLeft w:val="0"/>
      <w:marRight w:val="0"/>
      <w:marTop w:val="0"/>
      <w:marBottom w:val="0"/>
      <w:divBdr>
        <w:top w:val="none" w:sz="0" w:space="0" w:color="auto"/>
        <w:left w:val="none" w:sz="0" w:space="0" w:color="auto"/>
        <w:bottom w:val="none" w:sz="0" w:space="0" w:color="auto"/>
        <w:right w:val="none" w:sz="0" w:space="0" w:color="auto"/>
      </w:divBdr>
    </w:div>
    <w:div w:id="740950168">
      <w:bodyDiv w:val="1"/>
      <w:marLeft w:val="0"/>
      <w:marRight w:val="0"/>
      <w:marTop w:val="0"/>
      <w:marBottom w:val="0"/>
      <w:divBdr>
        <w:top w:val="none" w:sz="0" w:space="0" w:color="auto"/>
        <w:left w:val="none" w:sz="0" w:space="0" w:color="auto"/>
        <w:bottom w:val="none" w:sz="0" w:space="0" w:color="auto"/>
        <w:right w:val="none" w:sz="0" w:space="0" w:color="auto"/>
      </w:divBdr>
    </w:div>
    <w:div w:id="921066295">
      <w:bodyDiv w:val="1"/>
      <w:marLeft w:val="0"/>
      <w:marRight w:val="0"/>
      <w:marTop w:val="0"/>
      <w:marBottom w:val="0"/>
      <w:divBdr>
        <w:top w:val="none" w:sz="0" w:space="0" w:color="auto"/>
        <w:left w:val="none" w:sz="0" w:space="0" w:color="auto"/>
        <w:bottom w:val="none" w:sz="0" w:space="0" w:color="auto"/>
        <w:right w:val="none" w:sz="0" w:space="0" w:color="auto"/>
      </w:divBdr>
    </w:div>
    <w:div w:id="979919067">
      <w:bodyDiv w:val="1"/>
      <w:marLeft w:val="0"/>
      <w:marRight w:val="0"/>
      <w:marTop w:val="0"/>
      <w:marBottom w:val="0"/>
      <w:divBdr>
        <w:top w:val="none" w:sz="0" w:space="0" w:color="auto"/>
        <w:left w:val="none" w:sz="0" w:space="0" w:color="auto"/>
        <w:bottom w:val="none" w:sz="0" w:space="0" w:color="auto"/>
        <w:right w:val="none" w:sz="0" w:space="0" w:color="auto"/>
      </w:divBdr>
    </w:div>
    <w:div w:id="1006861409">
      <w:bodyDiv w:val="1"/>
      <w:marLeft w:val="0"/>
      <w:marRight w:val="0"/>
      <w:marTop w:val="0"/>
      <w:marBottom w:val="0"/>
      <w:divBdr>
        <w:top w:val="none" w:sz="0" w:space="0" w:color="auto"/>
        <w:left w:val="none" w:sz="0" w:space="0" w:color="auto"/>
        <w:bottom w:val="none" w:sz="0" w:space="0" w:color="auto"/>
        <w:right w:val="none" w:sz="0" w:space="0" w:color="auto"/>
      </w:divBdr>
    </w:div>
    <w:div w:id="1064377755">
      <w:bodyDiv w:val="1"/>
      <w:marLeft w:val="0"/>
      <w:marRight w:val="0"/>
      <w:marTop w:val="0"/>
      <w:marBottom w:val="0"/>
      <w:divBdr>
        <w:top w:val="none" w:sz="0" w:space="0" w:color="auto"/>
        <w:left w:val="none" w:sz="0" w:space="0" w:color="auto"/>
        <w:bottom w:val="none" w:sz="0" w:space="0" w:color="auto"/>
        <w:right w:val="none" w:sz="0" w:space="0" w:color="auto"/>
      </w:divBdr>
    </w:div>
    <w:div w:id="1277521163">
      <w:bodyDiv w:val="1"/>
      <w:marLeft w:val="0"/>
      <w:marRight w:val="0"/>
      <w:marTop w:val="0"/>
      <w:marBottom w:val="0"/>
      <w:divBdr>
        <w:top w:val="none" w:sz="0" w:space="0" w:color="auto"/>
        <w:left w:val="none" w:sz="0" w:space="0" w:color="auto"/>
        <w:bottom w:val="none" w:sz="0" w:space="0" w:color="auto"/>
        <w:right w:val="none" w:sz="0" w:space="0" w:color="auto"/>
      </w:divBdr>
    </w:div>
    <w:div w:id="1391803405">
      <w:bodyDiv w:val="1"/>
      <w:marLeft w:val="0"/>
      <w:marRight w:val="0"/>
      <w:marTop w:val="0"/>
      <w:marBottom w:val="0"/>
      <w:divBdr>
        <w:top w:val="none" w:sz="0" w:space="0" w:color="auto"/>
        <w:left w:val="none" w:sz="0" w:space="0" w:color="auto"/>
        <w:bottom w:val="none" w:sz="0" w:space="0" w:color="auto"/>
        <w:right w:val="none" w:sz="0" w:space="0" w:color="auto"/>
      </w:divBdr>
    </w:div>
    <w:div w:id="1419134510">
      <w:bodyDiv w:val="1"/>
      <w:marLeft w:val="0"/>
      <w:marRight w:val="0"/>
      <w:marTop w:val="0"/>
      <w:marBottom w:val="0"/>
      <w:divBdr>
        <w:top w:val="none" w:sz="0" w:space="0" w:color="auto"/>
        <w:left w:val="none" w:sz="0" w:space="0" w:color="auto"/>
        <w:bottom w:val="none" w:sz="0" w:space="0" w:color="auto"/>
        <w:right w:val="none" w:sz="0" w:space="0" w:color="auto"/>
      </w:divBdr>
    </w:div>
    <w:div w:id="1560896834">
      <w:bodyDiv w:val="1"/>
      <w:marLeft w:val="0"/>
      <w:marRight w:val="0"/>
      <w:marTop w:val="0"/>
      <w:marBottom w:val="0"/>
      <w:divBdr>
        <w:top w:val="none" w:sz="0" w:space="0" w:color="auto"/>
        <w:left w:val="none" w:sz="0" w:space="0" w:color="auto"/>
        <w:bottom w:val="none" w:sz="0" w:space="0" w:color="auto"/>
        <w:right w:val="none" w:sz="0" w:space="0" w:color="auto"/>
      </w:divBdr>
    </w:div>
    <w:div w:id="1604921924">
      <w:bodyDiv w:val="1"/>
      <w:marLeft w:val="0"/>
      <w:marRight w:val="0"/>
      <w:marTop w:val="0"/>
      <w:marBottom w:val="0"/>
      <w:divBdr>
        <w:top w:val="none" w:sz="0" w:space="0" w:color="auto"/>
        <w:left w:val="none" w:sz="0" w:space="0" w:color="auto"/>
        <w:bottom w:val="none" w:sz="0" w:space="0" w:color="auto"/>
        <w:right w:val="none" w:sz="0" w:space="0" w:color="auto"/>
      </w:divBdr>
      <w:divsChild>
        <w:div w:id="847791811">
          <w:marLeft w:val="0"/>
          <w:marRight w:val="0"/>
          <w:marTop w:val="0"/>
          <w:marBottom w:val="0"/>
          <w:divBdr>
            <w:top w:val="none" w:sz="0" w:space="0" w:color="auto"/>
            <w:left w:val="none" w:sz="0" w:space="0" w:color="auto"/>
            <w:bottom w:val="none" w:sz="0" w:space="0" w:color="auto"/>
            <w:right w:val="none" w:sz="0" w:space="0" w:color="auto"/>
          </w:divBdr>
          <w:divsChild>
            <w:div w:id="527109102">
              <w:marLeft w:val="0"/>
              <w:marRight w:val="0"/>
              <w:marTop w:val="0"/>
              <w:marBottom w:val="0"/>
              <w:divBdr>
                <w:top w:val="none" w:sz="0" w:space="0" w:color="auto"/>
                <w:left w:val="none" w:sz="0" w:space="0" w:color="auto"/>
                <w:bottom w:val="none" w:sz="0" w:space="0" w:color="auto"/>
                <w:right w:val="none" w:sz="0" w:space="0" w:color="auto"/>
              </w:divBdr>
              <w:divsChild>
                <w:div w:id="103811459">
                  <w:marLeft w:val="0"/>
                  <w:marRight w:val="0"/>
                  <w:marTop w:val="0"/>
                  <w:marBottom w:val="0"/>
                  <w:divBdr>
                    <w:top w:val="none" w:sz="0" w:space="0" w:color="auto"/>
                    <w:left w:val="none" w:sz="0" w:space="0" w:color="auto"/>
                    <w:bottom w:val="none" w:sz="0" w:space="0" w:color="auto"/>
                    <w:right w:val="none" w:sz="0" w:space="0" w:color="auto"/>
                  </w:divBdr>
                  <w:divsChild>
                    <w:div w:id="1874341524">
                      <w:marLeft w:val="60"/>
                      <w:marRight w:val="0"/>
                      <w:marTop w:val="0"/>
                      <w:marBottom w:val="0"/>
                      <w:divBdr>
                        <w:top w:val="none" w:sz="0" w:space="0" w:color="auto"/>
                        <w:left w:val="none" w:sz="0" w:space="0" w:color="auto"/>
                        <w:bottom w:val="none" w:sz="0" w:space="0" w:color="auto"/>
                        <w:right w:val="none" w:sz="0" w:space="0" w:color="auto"/>
                      </w:divBdr>
                      <w:divsChild>
                        <w:div w:id="1177159707">
                          <w:marLeft w:val="0"/>
                          <w:marRight w:val="0"/>
                          <w:marTop w:val="0"/>
                          <w:marBottom w:val="0"/>
                          <w:divBdr>
                            <w:top w:val="none" w:sz="0" w:space="0" w:color="auto"/>
                            <w:left w:val="none" w:sz="0" w:space="0" w:color="auto"/>
                            <w:bottom w:val="none" w:sz="0" w:space="0" w:color="auto"/>
                            <w:right w:val="none" w:sz="0" w:space="0" w:color="auto"/>
                          </w:divBdr>
                          <w:divsChild>
                            <w:div w:id="72603210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8427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866944">
      <w:bodyDiv w:val="1"/>
      <w:marLeft w:val="0"/>
      <w:marRight w:val="0"/>
      <w:marTop w:val="0"/>
      <w:marBottom w:val="0"/>
      <w:divBdr>
        <w:top w:val="none" w:sz="0" w:space="0" w:color="auto"/>
        <w:left w:val="none" w:sz="0" w:space="0" w:color="auto"/>
        <w:bottom w:val="none" w:sz="0" w:space="0" w:color="auto"/>
        <w:right w:val="none" w:sz="0" w:space="0" w:color="auto"/>
      </w:divBdr>
    </w:div>
    <w:div w:id="2129929913">
      <w:bodyDiv w:val="1"/>
      <w:marLeft w:val="0"/>
      <w:marRight w:val="0"/>
      <w:marTop w:val="0"/>
      <w:marBottom w:val="0"/>
      <w:divBdr>
        <w:top w:val="none" w:sz="0" w:space="0" w:color="auto"/>
        <w:left w:val="none" w:sz="0" w:space="0" w:color="auto"/>
        <w:bottom w:val="none" w:sz="0" w:space="0" w:color="auto"/>
        <w:right w:val="none" w:sz="0" w:space="0" w:color="auto"/>
      </w:divBdr>
    </w:div>
    <w:div w:id="2136438536">
      <w:bodyDiv w:val="1"/>
      <w:marLeft w:val="0"/>
      <w:marRight w:val="0"/>
      <w:marTop w:val="0"/>
      <w:marBottom w:val="0"/>
      <w:divBdr>
        <w:top w:val="none" w:sz="0" w:space="0" w:color="auto"/>
        <w:left w:val="none" w:sz="0" w:space="0" w:color="auto"/>
        <w:bottom w:val="none" w:sz="0" w:space="0" w:color="auto"/>
        <w:right w:val="none" w:sz="0" w:space="0" w:color="auto"/>
      </w:divBdr>
    </w:div>
    <w:div w:id="2143499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ngerresearch.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angerresearch.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info@langerresearch.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3D0C9-0DC8-AE4A-8CC9-7E85531D0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67</Words>
  <Characters>950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1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dc:creator>
  <cp:keywords/>
  <dc:description/>
  <cp:lastModifiedBy>Allison De Jong</cp:lastModifiedBy>
  <cp:revision>2</cp:revision>
  <cp:lastPrinted>2021-01-20T00:53:00Z</cp:lastPrinted>
  <dcterms:created xsi:type="dcterms:W3CDTF">2021-02-17T14:40:00Z</dcterms:created>
  <dcterms:modified xsi:type="dcterms:W3CDTF">2021-02-17T14:40:00Z</dcterms:modified>
</cp:coreProperties>
</file>